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49065DE"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CE6478">
        <w:rPr>
          <w:rFonts w:ascii="Arial" w:eastAsia="Arial" w:hAnsi="Arial" w:cs="Arial"/>
          <w:b/>
          <w:sz w:val="28"/>
          <w:szCs w:val="28"/>
        </w:rPr>
        <w:t>1</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1C3F8029"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E6478">
        <w:rPr>
          <w:rFonts w:ascii="Arial" w:eastAsia="Arial" w:hAnsi="Arial" w:cs="Arial"/>
          <w:sz w:val="24"/>
          <w:szCs w:val="24"/>
        </w:rPr>
        <w:t>30</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CE647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1E053874" w:rsidR="0057779B" w:rsidRPr="00CE6478" w:rsidRDefault="00EB19CC" w:rsidP="007F4368">
      <w:pPr>
        <w:widowControl/>
        <w:spacing w:after="0" w:line="240" w:lineRule="auto"/>
        <w:contextualSpacing/>
        <w:jc w:val="both"/>
        <w:rPr>
          <w:rFonts w:ascii="Arial" w:eastAsia="Arial" w:hAnsi="Arial" w:cs="Arial"/>
          <w:b/>
          <w:sz w:val="24"/>
          <w:szCs w:val="24"/>
        </w:rPr>
      </w:pPr>
      <w:r w:rsidRPr="00CE6478">
        <w:rPr>
          <w:rFonts w:ascii="Arial" w:eastAsia="Arial" w:hAnsi="Arial" w:cs="Arial"/>
          <w:sz w:val="24"/>
          <w:szCs w:val="24"/>
        </w:rPr>
        <w:t xml:space="preserve">As of </w:t>
      </w:r>
      <w:r w:rsidR="0076633E" w:rsidRPr="00CE6478">
        <w:rPr>
          <w:rFonts w:ascii="Arial" w:eastAsia="Arial" w:hAnsi="Arial" w:cs="Arial"/>
          <w:b/>
          <w:sz w:val="24"/>
          <w:szCs w:val="24"/>
        </w:rPr>
        <w:t>2</w:t>
      </w:r>
      <w:r w:rsidR="007D2203" w:rsidRPr="00CE6478">
        <w:rPr>
          <w:rFonts w:ascii="Arial" w:eastAsia="Arial" w:hAnsi="Arial" w:cs="Arial"/>
          <w:b/>
          <w:sz w:val="24"/>
          <w:szCs w:val="24"/>
        </w:rPr>
        <w:t>9</w:t>
      </w:r>
      <w:r w:rsidR="007F4368" w:rsidRPr="00CE6478">
        <w:rPr>
          <w:rFonts w:ascii="Arial" w:eastAsia="Arial" w:hAnsi="Arial" w:cs="Arial"/>
          <w:b/>
          <w:sz w:val="24"/>
          <w:szCs w:val="24"/>
        </w:rPr>
        <w:t xml:space="preserve"> </w:t>
      </w:r>
      <w:r w:rsidR="00A615EA" w:rsidRPr="00CE6478">
        <w:rPr>
          <w:rFonts w:ascii="Arial" w:eastAsia="Arial" w:hAnsi="Arial" w:cs="Arial"/>
          <w:b/>
          <w:sz w:val="24"/>
          <w:szCs w:val="24"/>
        </w:rPr>
        <w:t>Octo</w:t>
      </w:r>
      <w:r w:rsidR="007F4368" w:rsidRPr="00CE6478">
        <w:rPr>
          <w:rFonts w:ascii="Arial" w:eastAsia="Arial" w:hAnsi="Arial" w:cs="Arial"/>
          <w:b/>
          <w:sz w:val="24"/>
          <w:szCs w:val="24"/>
        </w:rPr>
        <w:t>ber</w:t>
      </w:r>
      <w:r w:rsidRPr="00CE6478">
        <w:rPr>
          <w:rFonts w:ascii="Arial" w:eastAsia="Arial" w:hAnsi="Arial" w:cs="Arial"/>
          <w:b/>
          <w:sz w:val="24"/>
          <w:szCs w:val="24"/>
        </w:rPr>
        <w:t xml:space="preserve"> 2020, 4PM</w:t>
      </w:r>
      <w:r w:rsidRPr="00CE6478">
        <w:rPr>
          <w:rFonts w:ascii="Arial" w:eastAsia="Arial" w:hAnsi="Arial" w:cs="Arial"/>
          <w:sz w:val="24"/>
          <w:szCs w:val="24"/>
        </w:rPr>
        <w:t xml:space="preserve">, the Department of Health (DOH) has recorded a total of </w:t>
      </w:r>
      <w:r w:rsidR="007D2203" w:rsidRPr="00CE6478">
        <w:rPr>
          <w:rFonts w:ascii="Arial" w:eastAsia="Arial" w:hAnsi="Arial" w:cs="Arial"/>
          <w:b/>
          <w:sz w:val="24"/>
          <w:szCs w:val="24"/>
        </w:rPr>
        <w:t>376,935</w:t>
      </w:r>
      <w:r w:rsidR="00FD6C15" w:rsidRPr="00CE6478">
        <w:rPr>
          <w:rFonts w:ascii="Arial" w:eastAsia="Arial" w:hAnsi="Arial" w:cs="Arial"/>
          <w:b/>
          <w:sz w:val="24"/>
          <w:szCs w:val="24"/>
        </w:rPr>
        <w:t xml:space="preserve"> co</w:t>
      </w:r>
      <w:r w:rsidRPr="00CE6478">
        <w:rPr>
          <w:rFonts w:ascii="Arial" w:eastAsia="Arial" w:hAnsi="Arial" w:cs="Arial"/>
          <w:b/>
          <w:sz w:val="24"/>
          <w:szCs w:val="24"/>
        </w:rPr>
        <w:t>nfirmed cases</w:t>
      </w:r>
      <w:r w:rsidRPr="00CE6478">
        <w:rPr>
          <w:rFonts w:ascii="Arial" w:eastAsia="Arial" w:hAnsi="Arial" w:cs="Arial"/>
          <w:sz w:val="24"/>
          <w:szCs w:val="24"/>
        </w:rPr>
        <w:t xml:space="preserve">; of which, </w:t>
      </w:r>
      <w:r w:rsidR="007D2203" w:rsidRPr="00CE6478">
        <w:rPr>
          <w:rFonts w:ascii="Arial" w:eastAsia="Arial" w:hAnsi="Arial" w:cs="Arial"/>
          <w:b/>
          <w:sz w:val="24"/>
          <w:szCs w:val="24"/>
        </w:rPr>
        <w:t>39,940</w:t>
      </w:r>
      <w:r w:rsidR="00BC595C" w:rsidRPr="00CE6478">
        <w:rPr>
          <w:rFonts w:ascii="Arial" w:eastAsia="Arial" w:hAnsi="Arial" w:cs="Arial"/>
          <w:b/>
          <w:sz w:val="24"/>
          <w:szCs w:val="24"/>
        </w:rPr>
        <w:t xml:space="preserve"> </w:t>
      </w:r>
      <w:r w:rsidRPr="00CE6478">
        <w:rPr>
          <w:rFonts w:ascii="Arial" w:eastAsia="Arial" w:hAnsi="Arial" w:cs="Arial"/>
          <w:sz w:val="24"/>
          <w:szCs w:val="24"/>
        </w:rPr>
        <w:t xml:space="preserve">are </w:t>
      </w:r>
      <w:r w:rsidRPr="00CE6478">
        <w:rPr>
          <w:rFonts w:ascii="Arial" w:eastAsia="Arial" w:hAnsi="Arial" w:cs="Arial"/>
          <w:b/>
          <w:sz w:val="24"/>
          <w:szCs w:val="24"/>
        </w:rPr>
        <w:t>active</w:t>
      </w:r>
      <w:r w:rsidRPr="00CE6478">
        <w:rPr>
          <w:rFonts w:ascii="Arial" w:eastAsia="Arial" w:hAnsi="Arial" w:cs="Arial"/>
          <w:sz w:val="24"/>
          <w:szCs w:val="24"/>
        </w:rPr>
        <w:t xml:space="preserve">, </w:t>
      </w:r>
      <w:r w:rsidR="00001CD1" w:rsidRPr="00CE6478">
        <w:rPr>
          <w:rFonts w:ascii="Arial" w:eastAsia="Arial" w:hAnsi="Arial" w:cs="Arial"/>
          <w:b/>
          <w:sz w:val="24"/>
          <w:szCs w:val="24"/>
        </w:rPr>
        <w:t>329,</w:t>
      </w:r>
      <w:r w:rsidR="007D2203" w:rsidRPr="00CE6478">
        <w:rPr>
          <w:rFonts w:ascii="Arial" w:eastAsia="Arial" w:hAnsi="Arial" w:cs="Arial"/>
          <w:b/>
          <w:sz w:val="24"/>
          <w:szCs w:val="24"/>
        </w:rPr>
        <w:t xml:space="preserve">848 </w:t>
      </w:r>
      <w:r w:rsidRPr="00CE6478">
        <w:rPr>
          <w:rFonts w:ascii="Arial" w:eastAsia="Arial" w:hAnsi="Arial" w:cs="Arial"/>
          <w:sz w:val="24"/>
          <w:szCs w:val="24"/>
        </w:rPr>
        <w:t xml:space="preserve">have </w:t>
      </w:r>
      <w:r w:rsidRPr="00CE6478">
        <w:rPr>
          <w:rFonts w:ascii="Arial" w:eastAsia="Arial" w:hAnsi="Arial" w:cs="Arial"/>
          <w:b/>
          <w:sz w:val="24"/>
          <w:szCs w:val="24"/>
        </w:rPr>
        <w:t>recovered</w:t>
      </w:r>
      <w:r w:rsidRPr="00CE6478">
        <w:rPr>
          <w:rFonts w:ascii="Arial" w:eastAsia="Arial" w:hAnsi="Arial" w:cs="Arial"/>
          <w:sz w:val="24"/>
          <w:szCs w:val="24"/>
        </w:rPr>
        <w:t xml:space="preserve"> and </w:t>
      </w:r>
      <w:r w:rsidR="00E3656C" w:rsidRPr="00CE6478">
        <w:rPr>
          <w:rFonts w:ascii="Arial" w:eastAsia="Arial" w:hAnsi="Arial" w:cs="Arial"/>
          <w:b/>
          <w:sz w:val="24"/>
          <w:szCs w:val="24"/>
        </w:rPr>
        <w:t>7,</w:t>
      </w:r>
      <w:r w:rsidR="00001CD1" w:rsidRPr="00CE6478">
        <w:rPr>
          <w:rFonts w:ascii="Arial" w:eastAsia="Arial" w:hAnsi="Arial" w:cs="Arial"/>
          <w:b/>
          <w:sz w:val="24"/>
          <w:szCs w:val="24"/>
        </w:rPr>
        <w:t>1</w:t>
      </w:r>
      <w:r w:rsidR="007D2203" w:rsidRPr="00CE6478">
        <w:rPr>
          <w:rFonts w:ascii="Arial" w:eastAsia="Arial" w:hAnsi="Arial" w:cs="Arial"/>
          <w:b/>
          <w:sz w:val="24"/>
          <w:szCs w:val="24"/>
        </w:rPr>
        <w:t xml:space="preserve">47 </w:t>
      </w:r>
      <w:r w:rsidR="00D74F68" w:rsidRPr="00CE6478">
        <w:rPr>
          <w:rFonts w:ascii="Arial" w:eastAsia="Arial" w:hAnsi="Arial" w:cs="Arial"/>
          <w:b/>
          <w:sz w:val="24"/>
          <w:szCs w:val="24"/>
        </w:rPr>
        <w:t>death</w:t>
      </w:r>
      <w:r w:rsidR="0057779B" w:rsidRPr="00CE6478">
        <w:rPr>
          <w:rFonts w:ascii="Arial" w:eastAsia="Arial" w:hAnsi="Arial" w:cs="Arial"/>
          <w:b/>
          <w:sz w:val="24"/>
          <w:szCs w:val="24"/>
        </w:rPr>
        <w:t>s.</w:t>
      </w:r>
    </w:p>
    <w:p w14:paraId="52C629E8" w14:textId="20E33519"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7D2203">
        <w:rPr>
          <w:rFonts w:ascii="Arial" w:eastAsia="Arial" w:hAnsi="Arial" w:cs="Arial"/>
          <w:i/>
          <w:color w:val="0070C0"/>
          <w:sz w:val="16"/>
          <w:szCs w:val="16"/>
        </w:rPr>
        <w:t>9</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4FEC672C"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806EC7">
        <w:rPr>
          <w:rFonts w:ascii="Arial" w:eastAsia="Arial" w:hAnsi="Arial" w:cs="Arial"/>
          <w:b/>
          <w:bCs/>
          <w:color w:val="0070C0"/>
          <w:sz w:val="24"/>
          <w:szCs w:val="24"/>
        </w:rPr>
        <w:t>1,654,740,919.74</w:t>
      </w:r>
      <w:r w:rsidR="00EB3628" w:rsidRPr="00EB3628">
        <w:rPr>
          <w:rFonts w:ascii="Arial" w:eastAsia="Arial" w:hAnsi="Arial" w:cs="Arial"/>
          <w:b/>
          <w:bCs/>
          <w:color w:val="0070C0"/>
          <w:sz w:val="24"/>
          <w:szCs w:val="24"/>
        </w:rPr>
        <w:t xml:space="preserve">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806EC7">
        <w:rPr>
          <w:rFonts w:ascii="Arial" w:eastAsia="Arial" w:hAnsi="Arial" w:cs="Arial"/>
          <w:b/>
          <w:bCs/>
          <w:color w:val="0070C0"/>
          <w:sz w:val="24"/>
          <w:szCs w:val="24"/>
        </w:rPr>
        <w:t>1,143,956,731.65</w:t>
      </w:r>
      <w:r w:rsidR="00EB3628" w:rsidRPr="00EB3628">
        <w:rPr>
          <w:rFonts w:ascii="Arial" w:eastAsia="Arial" w:hAnsi="Arial" w:cs="Arial"/>
          <w:b/>
          <w:bCs/>
          <w:color w:val="0070C0"/>
          <w:sz w:val="24"/>
          <w:szCs w:val="24"/>
        </w:rPr>
        <w:t xml:space="preserve">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1" w:type="pct"/>
        <w:tblInd w:w="421" w:type="dxa"/>
        <w:tblCellMar>
          <w:left w:w="0" w:type="dxa"/>
          <w:right w:w="0" w:type="dxa"/>
        </w:tblCellMar>
        <w:tblLook w:val="04A0" w:firstRow="1" w:lastRow="0" w:firstColumn="1" w:lastColumn="0" w:noHBand="0" w:noVBand="1"/>
      </w:tblPr>
      <w:tblGrid>
        <w:gridCol w:w="283"/>
        <w:gridCol w:w="3482"/>
        <w:gridCol w:w="1513"/>
        <w:gridCol w:w="1314"/>
        <w:gridCol w:w="1215"/>
        <w:gridCol w:w="1509"/>
      </w:tblGrid>
      <w:tr w:rsidR="00806EC7" w14:paraId="46C83C60" w14:textId="77777777" w:rsidTr="00806EC7">
        <w:trPr>
          <w:trHeight w:val="20"/>
          <w:tblHeader/>
        </w:trPr>
        <w:tc>
          <w:tcPr>
            <w:tcW w:w="202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D854E5D" w14:textId="77777777" w:rsidR="00806EC7" w:rsidRDefault="00806EC7" w:rsidP="00806EC7">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79"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E1C17C1"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806EC7" w14:paraId="3C573BE2" w14:textId="77777777" w:rsidTr="00806EC7">
        <w:trPr>
          <w:trHeight w:val="20"/>
          <w:tblHeader/>
        </w:trPr>
        <w:tc>
          <w:tcPr>
            <w:tcW w:w="2021" w:type="pct"/>
            <w:gridSpan w:val="2"/>
            <w:vMerge/>
            <w:tcBorders>
              <w:top w:val="single" w:sz="4" w:space="0" w:color="auto"/>
              <w:left w:val="single" w:sz="4" w:space="0" w:color="auto"/>
              <w:bottom w:val="single" w:sz="4" w:space="0" w:color="auto"/>
              <w:right w:val="single" w:sz="4" w:space="0" w:color="auto"/>
            </w:tcBorders>
            <w:vAlign w:val="center"/>
            <w:hideMark/>
          </w:tcPr>
          <w:p w14:paraId="4404276F" w14:textId="77777777" w:rsidR="00806EC7" w:rsidRDefault="00806EC7" w:rsidP="00806EC7">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E6994E1"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81677C"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66BE1AD"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BD9DB0"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806EC7" w14:paraId="2D0B7350" w14:textId="77777777" w:rsidTr="00806EC7">
        <w:trPr>
          <w:trHeight w:val="20"/>
        </w:trPr>
        <w:tc>
          <w:tcPr>
            <w:tcW w:w="202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A32DA2E" w14:textId="77777777" w:rsidR="00806EC7" w:rsidRDefault="00806EC7" w:rsidP="00806EC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5BE8D161" w14:textId="7EECDCE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43,956,731.65 </w:t>
            </w:r>
          </w:p>
        </w:tc>
        <w:tc>
          <w:tcPr>
            <w:tcW w:w="705" w:type="pct"/>
            <w:tcBorders>
              <w:top w:val="single" w:sz="4" w:space="0" w:color="auto"/>
              <w:left w:val="nil"/>
              <w:bottom w:val="single" w:sz="4" w:space="0" w:color="000000"/>
              <w:right w:val="single" w:sz="4" w:space="0" w:color="000000"/>
            </w:tcBorders>
            <w:shd w:val="clear" w:color="A5A5A5" w:fill="A5A5A5"/>
            <w:noWrap/>
            <w:vAlign w:val="bottom"/>
            <w:hideMark/>
          </w:tcPr>
          <w:p w14:paraId="0DB558B3" w14:textId="3490E94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single" w:sz="4" w:space="0" w:color="auto"/>
              <w:left w:val="nil"/>
              <w:bottom w:val="single" w:sz="4" w:space="0" w:color="000000"/>
              <w:right w:val="single" w:sz="4" w:space="0" w:color="000000"/>
            </w:tcBorders>
            <w:shd w:val="clear" w:color="A5A5A5" w:fill="A5A5A5"/>
            <w:noWrap/>
            <w:vAlign w:val="bottom"/>
            <w:hideMark/>
          </w:tcPr>
          <w:p w14:paraId="01187212" w14:textId="5A4CF12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1DCC201" w14:textId="6B77714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4,740,919.74 </w:t>
            </w:r>
          </w:p>
        </w:tc>
      </w:tr>
      <w:tr w:rsidR="00806EC7" w14:paraId="48F9124F"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5385F7"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3E4711E9" w14:textId="29221E8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741,217.05 </w:t>
            </w:r>
          </w:p>
        </w:tc>
        <w:tc>
          <w:tcPr>
            <w:tcW w:w="705" w:type="pct"/>
            <w:tcBorders>
              <w:top w:val="nil"/>
              <w:left w:val="nil"/>
              <w:bottom w:val="single" w:sz="4" w:space="0" w:color="000000"/>
              <w:right w:val="single" w:sz="4" w:space="0" w:color="000000"/>
            </w:tcBorders>
            <w:shd w:val="clear" w:color="A5A5A5" w:fill="A5A5A5"/>
            <w:noWrap/>
            <w:vAlign w:val="bottom"/>
            <w:hideMark/>
          </w:tcPr>
          <w:p w14:paraId="4786EA2E" w14:textId="6F61609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1DD2B04B" w14:textId="25D80B9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6C1EEF6" w14:textId="73A4A81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4,151,217.05 </w:t>
            </w:r>
          </w:p>
        </w:tc>
      </w:tr>
      <w:tr w:rsidR="00806EC7" w14:paraId="5F530AF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02A5B"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36A5ADBD" w14:textId="03956A8C"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007,489.89 </w:t>
            </w:r>
          </w:p>
        </w:tc>
        <w:tc>
          <w:tcPr>
            <w:tcW w:w="705" w:type="pct"/>
            <w:tcBorders>
              <w:top w:val="nil"/>
              <w:left w:val="nil"/>
              <w:bottom w:val="single" w:sz="4" w:space="0" w:color="000000"/>
              <w:right w:val="single" w:sz="4" w:space="0" w:color="000000"/>
            </w:tcBorders>
            <w:shd w:val="clear" w:color="auto" w:fill="auto"/>
            <w:noWrap/>
            <w:vAlign w:val="bottom"/>
            <w:hideMark/>
          </w:tcPr>
          <w:p w14:paraId="0D070CD8" w14:textId="7568C178"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6284847F" w14:textId="1D7707BA"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BE7A9" w14:textId="0E8818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806EC7" w14:paraId="4C744AC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D8BE5D"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90BA957" w14:textId="346085B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1F6C20E2" w14:textId="10CE087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2365360" w14:textId="2547980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9321C" w14:textId="775F57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806EC7" w14:paraId="3011A95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651EF1"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5660BFF1" w14:textId="7DEC2E92"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58B069D3" w14:textId="2FE03EFB"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02D8A55D" w14:textId="38E1ABB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C8EDE" w14:textId="7AC8E1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806EC7" w14:paraId="50B29DB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9BB5B"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14B5629C" w14:textId="2E4E15F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0D94B844" w14:textId="30FD7DE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D6DC805" w14:textId="2CD5BC9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F2DF4" w14:textId="5DD79F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806EC7" w14:paraId="1175119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95888"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51A65E8E" w14:textId="0F72588A"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76863EE1" w14:textId="36629AB1"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17274104" w14:textId="4C6EF991"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5F2EB" w14:textId="1BD0E0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806EC7" w14:paraId="38A5EA2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1919F"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2FAC5595" w14:textId="75A3C13B"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5C0049" w14:textId="533B33FD"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4183AB1D" w14:textId="43F8E8BF"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85305" w14:textId="51C653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806EC7" w14:paraId="7B21712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53721"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58F0E014" w14:textId="4FFA7E5A"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178,038.00 </w:t>
            </w:r>
          </w:p>
        </w:tc>
        <w:tc>
          <w:tcPr>
            <w:tcW w:w="705" w:type="pct"/>
            <w:tcBorders>
              <w:top w:val="nil"/>
              <w:left w:val="nil"/>
              <w:bottom w:val="single" w:sz="4" w:space="0" w:color="000000"/>
              <w:right w:val="single" w:sz="4" w:space="0" w:color="000000"/>
            </w:tcBorders>
            <w:shd w:val="clear" w:color="auto" w:fill="auto"/>
            <w:noWrap/>
            <w:vAlign w:val="bottom"/>
            <w:hideMark/>
          </w:tcPr>
          <w:p w14:paraId="2BD1391B" w14:textId="697D11B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1488927C" w14:textId="0B263903"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85212" w14:textId="318F0F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620,538.00 </w:t>
            </w:r>
          </w:p>
        </w:tc>
      </w:tr>
      <w:tr w:rsidR="00806EC7" w14:paraId="1F39163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DCABE"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3F57A713" w14:textId="7E260052"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42,660.00 </w:t>
            </w:r>
          </w:p>
        </w:tc>
        <w:tc>
          <w:tcPr>
            <w:tcW w:w="705" w:type="pct"/>
            <w:tcBorders>
              <w:top w:val="nil"/>
              <w:left w:val="nil"/>
              <w:bottom w:val="single" w:sz="4" w:space="0" w:color="000000"/>
              <w:right w:val="single" w:sz="4" w:space="0" w:color="000000"/>
            </w:tcBorders>
            <w:shd w:val="clear" w:color="auto" w:fill="auto"/>
            <w:noWrap/>
            <w:vAlign w:val="bottom"/>
            <w:hideMark/>
          </w:tcPr>
          <w:p w14:paraId="20B16BC1" w14:textId="6140C2C5"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517F9B83" w14:textId="7D68D5D9"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DC69C" w14:textId="138845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806EC7" w14:paraId="4CE6978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69AD1"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3A3E2568" w14:textId="590F2A5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D2DECC1" w14:textId="245FB4EF"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65E0B07B" w14:textId="44981F5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F4EFF" w14:textId="6D62C3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806EC7" w14:paraId="51DC552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0F36F"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4D97C2CA" w14:textId="2BF27019"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52189493" w14:textId="464A288B"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1408B966" w14:textId="060E89F8"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D4A68" w14:textId="57C367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806EC7" w14:paraId="6112780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B2C5C"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03A17694" w14:textId="720B02E9"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96,870.00 </w:t>
            </w:r>
          </w:p>
        </w:tc>
        <w:tc>
          <w:tcPr>
            <w:tcW w:w="705" w:type="pct"/>
            <w:tcBorders>
              <w:top w:val="nil"/>
              <w:left w:val="nil"/>
              <w:bottom w:val="single" w:sz="4" w:space="0" w:color="000000"/>
              <w:right w:val="single" w:sz="4" w:space="0" w:color="000000"/>
            </w:tcBorders>
            <w:shd w:val="clear" w:color="auto" w:fill="auto"/>
            <w:noWrap/>
            <w:vAlign w:val="bottom"/>
            <w:hideMark/>
          </w:tcPr>
          <w:p w14:paraId="644EC53C" w14:textId="21F43F4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CF174DA" w14:textId="56CCEFF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C91CF" w14:textId="5B26B9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6,870.00 </w:t>
            </w:r>
          </w:p>
        </w:tc>
      </w:tr>
      <w:tr w:rsidR="00806EC7" w14:paraId="12F86BF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3AFD6"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8CD71EB" w14:textId="15E8947B"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2C9821A9" w14:textId="28DAF2BA"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3500957" w14:textId="0524D321"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32A3F" w14:textId="48C4A5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806EC7" w14:paraId="32ABA2A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365C2"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1D739AB2" w14:textId="6B9FC40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7702629F" w14:textId="1A1B3858"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18E644D" w14:textId="7A6593A9"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A9F3C" w14:textId="77260E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806EC7" w14:paraId="26DB4C9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BC30C"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75C69027" w14:textId="4E68815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5D951E7A" w14:textId="24E2844B"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CBF2754" w14:textId="40E53E9C"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4A8C5" w14:textId="2C7630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806EC7" w14:paraId="354AC9F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5C0C0"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4B9070AC" w14:textId="255DB9A3"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7F3F580A" w14:textId="14A2A6B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C216481" w14:textId="7E15138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97FDA" w14:textId="6BD7AF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806EC7" w14:paraId="3B5310D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3585C"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79D18168" w14:textId="11D3E5E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684,039.30 </w:t>
            </w:r>
          </w:p>
        </w:tc>
        <w:tc>
          <w:tcPr>
            <w:tcW w:w="705" w:type="pct"/>
            <w:tcBorders>
              <w:top w:val="nil"/>
              <w:left w:val="nil"/>
              <w:bottom w:val="single" w:sz="4" w:space="0" w:color="000000"/>
              <w:right w:val="single" w:sz="4" w:space="0" w:color="000000"/>
            </w:tcBorders>
            <w:shd w:val="clear" w:color="auto" w:fill="auto"/>
            <w:noWrap/>
            <w:vAlign w:val="bottom"/>
            <w:hideMark/>
          </w:tcPr>
          <w:p w14:paraId="755E77A0" w14:textId="438EFFD8"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4203747" w14:textId="6B5B3E0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565E7" w14:textId="282B3C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534,039.30 </w:t>
            </w:r>
          </w:p>
        </w:tc>
      </w:tr>
      <w:tr w:rsidR="00806EC7" w14:paraId="7496D26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BA7566"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836D413" w14:textId="3EFEB6F2"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0A72A6DC" w14:textId="3683BC32"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B78041C" w14:textId="4C53B208"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29D3B" w14:textId="3A2A47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806EC7" w14:paraId="3362E51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127788" w14:textId="77777777" w:rsidR="00806EC7" w:rsidRDefault="00806EC7" w:rsidP="00806EC7">
            <w:pPr>
              <w:spacing w:after="0" w:line="240" w:lineRule="auto"/>
              <w:ind w:left="28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34808C93" w14:textId="35A7936D"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429DBA05" w14:textId="18A972CE"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7F62AC2" w14:textId="6EC9ADD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31F40" w14:textId="22E32C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806EC7" w14:paraId="7E25767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B938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1557524D" w14:textId="584C8A7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39,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51FD068C" w14:textId="07640CA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72F11A00" w14:textId="197DB02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267F567B" w14:textId="4C5ABC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895,526.36 </w:t>
            </w:r>
          </w:p>
        </w:tc>
      </w:tr>
      <w:tr w:rsidR="00806EC7" w14:paraId="465BBA7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F700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2B9957B" w14:textId="7050CBF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2,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04A880E7" w14:textId="5C7C14F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F65E300" w14:textId="4D0856B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2C262FA" w14:textId="484512C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99,583.38 </w:t>
            </w:r>
          </w:p>
        </w:tc>
      </w:tr>
      <w:tr w:rsidR="00806EC7" w14:paraId="5A053E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0DDA3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7998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11EA6686" w14:textId="6755D0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686BEF67" w14:textId="421001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FCC42A0" w14:textId="40ED3F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49F6F" w14:textId="2545E8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806EC7" w14:paraId="677E446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43C0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44AB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25746635" w14:textId="672F3B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D81B9C5" w14:textId="687A5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4C0B572" w14:textId="645C03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FDD26C" w14:textId="4B9D0B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76104D6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126A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9CBB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62C74B4D" w14:textId="3FC30B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12A0C1C3" w14:textId="005F85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C3601D3" w14:textId="13A744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F0C707" w14:textId="77DB17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806EC7" w14:paraId="57E31CB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765DF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003F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569F381C" w14:textId="61C4E3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35386BCE" w14:textId="2B1BB5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8C8B50" w14:textId="55534E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C94EDC" w14:textId="5FC3FD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806EC7" w14:paraId="2B5751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2A88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97EE0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09944C9B" w14:textId="01AEC8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94B8EA8" w14:textId="03CAF6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2AC8D4A" w14:textId="49D659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B50396" w14:textId="1DA80A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7CACA23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E670C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8195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44499359" w14:textId="609C92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55A69825" w14:textId="2D217C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327A2F9" w14:textId="0DDFDB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A41B00" w14:textId="2F974D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00B615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D91D2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4072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4473ADB3" w14:textId="35A68E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24DB72B0" w14:textId="071A73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11CB886E" w14:textId="2CE4B2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3DAA2B" w14:textId="0BEDF5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806EC7" w14:paraId="4D0FDE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518C7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8703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019D5EDA" w14:textId="45CDFA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0D4C8A85" w14:textId="09546A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4C6AC212" w14:textId="337529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A402E5" w14:textId="313FD0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806EC7" w14:paraId="1FF5B8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E9600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16C70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5CDD9455" w14:textId="5BC7C1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3B905D57" w14:textId="3C2C7C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C59B1FE" w14:textId="022276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0E1985" w14:textId="1D0557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123A53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ABD8D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AA37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5C0FA99E" w14:textId="3FD0AA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5FEB0ACE" w14:textId="7431DE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70A7D11" w14:textId="57C458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CD529" w14:textId="761C0C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806EC7" w14:paraId="0B49F1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A2F60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20C617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6A78E938" w14:textId="7DF92D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3B97FA09" w14:textId="36DB7C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600C4D" w14:textId="2015EA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C4C86F" w14:textId="3F5FAB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806EC7" w14:paraId="2BAA20F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BD489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9781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056256F3" w14:textId="47CD55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280.50 </w:t>
            </w:r>
          </w:p>
        </w:tc>
        <w:tc>
          <w:tcPr>
            <w:tcW w:w="705" w:type="pct"/>
            <w:tcBorders>
              <w:top w:val="nil"/>
              <w:left w:val="nil"/>
              <w:bottom w:val="single" w:sz="4" w:space="0" w:color="000000"/>
              <w:right w:val="single" w:sz="4" w:space="0" w:color="000000"/>
            </w:tcBorders>
            <w:shd w:val="clear" w:color="auto" w:fill="auto"/>
            <w:noWrap/>
            <w:vAlign w:val="center"/>
            <w:hideMark/>
          </w:tcPr>
          <w:p w14:paraId="28AE56CF" w14:textId="22DDCC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3451552" w14:textId="56F594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4FC7A0" w14:textId="0953B0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280.50 </w:t>
            </w:r>
          </w:p>
        </w:tc>
      </w:tr>
      <w:tr w:rsidR="00806EC7" w14:paraId="639D0D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C057E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F962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0B5243E7" w14:textId="3EC92D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6E03AE50" w14:textId="6ACF2E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1E431226" w14:textId="0EEBF1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1C029E" w14:textId="4413AB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806EC7" w14:paraId="552898B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1A4C3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E9FC5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5D81ADAE" w14:textId="53A626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52F0C886" w14:textId="50286D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7A498E20" w14:textId="7A0132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DE4C78" w14:textId="15A12A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806EC7" w14:paraId="6EED705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76BD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492E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798DBEE8" w14:textId="0E5AC7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4DE1B8E0" w14:textId="6A62EA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77E471C" w14:textId="04F1C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7ADFED" w14:textId="1EBAC7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806EC7" w14:paraId="466B5A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FCCE4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82EE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300D73D2" w14:textId="03AA53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0F210ABF" w14:textId="7B9EE7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1A5F17F" w14:textId="13641B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2E39C7" w14:textId="1C2BAC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15D36CB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749E4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E812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7D237815" w14:textId="59B7B4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4C2A9E6" w14:textId="268EE9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AFCC887" w14:textId="742683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5B311" w14:textId="6C2F90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63515E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FE84A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3371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6D943BF1" w14:textId="5BC116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ACC6D5B" w14:textId="12A0EE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F8C2FF9" w14:textId="698ABD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193D4D" w14:textId="66CB07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45C202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9AC98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432DBB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4E241635" w14:textId="13A6A2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974CC77" w14:textId="040DD7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0D4C991" w14:textId="6D8F46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45C5CD" w14:textId="21ACE9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70D18C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E0BEA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FE56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0E5492F3" w14:textId="76A482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D9628A7" w14:textId="6F6DDD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4A2673B" w14:textId="030AA9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5F3719" w14:textId="7C212B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06EC7" w14:paraId="775C3A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1382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89A1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080A9BD2" w14:textId="327523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1A088435" w14:textId="2AA390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3C4B294" w14:textId="25C0C4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3C2FD" w14:textId="65D8D1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806EC7" w14:paraId="2AB1C2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4F653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EA7AB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2673B8B8" w14:textId="058482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408241B0" w14:textId="14D344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01EC46B" w14:textId="0A0CD6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6221A7" w14:textId="0AB9C2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806EC7" w14:paraId="3D4A4D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8F23D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5D9A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3806E729" w14:textId="51C18204"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7BDED756" w14:textId="18CF3FE6"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EF7F2AF" w14:textId="2BE861EB"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25E189" w14:textId="0FBE5B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806EC7" w14:paraId="1E8D556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3E7EC"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6D6532FB" w14:textId="74136A3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5E61B6C0" w14:textId="08447DA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5ACCF6C" w14:textId="741A491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319E3CC0" w14:textId="59D988A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806EC7" w14:paraId="301DA88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1277C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8B11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5C369187" w14:textId="23AB71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3479E0C1" w14:textId="27F16C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B0177E" w14:textId="681CB8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820C45" w14:textId="4F52E1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806EC7" w14:paraId="45B243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D8223A"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A618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210DD71B" w14:textId="657211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2B01DF02" w14:textId="5D720D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D50C0C" w14:textId="35895D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3BE44D" w14:textId="4937C6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806EC7" w14:paraId="290348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DFFA8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9B95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7CD5EF89" w14:textId="539A51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365358CD" w14:textId="4C18ED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827808" w14:textId="3C8995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3904A" w14:textId="6BE0D6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27FFC9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FBFDA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4023F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02B0FBF9" w14:textId="0F7E18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5ABF443D" w14:textId="17ACED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A9CE9F" w14:textId="4570FD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68A145" w14:textId="0091EB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806EC7" w14:paraId="06315D4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E13F7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4B77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403A95A4" w14:textId="06DA10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228B8919" w14:textId="17ADE8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1759B9" w14:textId="76C98C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D9FFA6" w14:textId="34D135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806EC7" w14:paraId="2D5A96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D4E5D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82D3B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0E0095BB" w14:textId="7ACF9F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477CEBA5" w14:textId="669984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68E213" w14:textId="5BD633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5B12B" w14:textId="0FC61B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806EC7" w14:paraId="27A482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445C4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9560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51AB5006" w14:textId="11E0F6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3429DB55" w14:textId="64F9CB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D02DF6" w14:textId="7A0BE2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80074B" w14:textId="689ABA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806EC7" w14:paraId="1AC23D0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282E7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8CB80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667BFC51" w14:textId="08E112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3D8B963A" w14:textId="01DE5A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F1101" w14:textId="755C85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0C1659" w14:textId="391737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806EC7" w14:paraId="235209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AB462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AE0F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299AF480" w14:textId="2FE188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38A297E2" w14:textId="7F7A21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A99A95" w14:textId="4FA802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9C2C09" w14:textId="411543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806EC7" w14:paraId="261F0E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5456F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9A0C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BCEA292" w14:textId="5EE390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413FC189" w14:textId="13E43A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08068" w14:textId="484772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AF53E" w14:textId="03CF16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806EC7" w14:paraId="1E07F24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85198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30A0E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2D9A012F" w14:textId="616370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082C2931" w14:textId="338765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34EA5C" w14:textId="16B5F8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0F8FAF" w14:textId="31BB90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806EC7" w14:paraId="76A789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E5A4F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F693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7B85E51F" w14:textId="69DAF1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5AB3E2FA" w14:textId="32F632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76F74" w14:textId="6D5FFE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1B9ECB" w14:textId="005A84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806EC7" w14:paraId="06D7F6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5565E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3239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40CC8979" w14:textId="0C912E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01C2CCA4" w14:textId="005A8A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314F59" w14:textId="0500A9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DE3C5" w14:textId="20B706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806EC7" w14:paraId="752350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1D2DD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7489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39CC62D2" w14:textId="067D98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70F7F245" w14:textId="641B2D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16350D" w14:textId="61F546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E3AD2" w14:textId="6DDAB5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806EC7" w14:paraId="6D0447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E538C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BFA3E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0D008415" w14:textId="12D8A4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67D7C9F5" w14:textId="56251B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6BB2E8" w14:textId="72CD8A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B42F4" w14:textId="20B972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06EC7" w14:paraId="1C02F8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585C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293E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0F449C8D" w14:textId="7CFD8E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5636754F" w14:textId="0B46C8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3F385C" w14:textId="776D6E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61E109" w14:textId="552BC8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06EC7" w14:paraId="27D593B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FB9CC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B94D3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0AD4EEB0" w14:textId="418BBA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25D57B07" w14:textId="614ED9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D9204" w14:textId="31C088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374819" w14:textId="526676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806EC7" w14:paraId="0915842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919D6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4FD6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69D575F0" w14:textId="2738C9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3D1A77DE" w14:textId="0ECA30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546E8" w14:textId="3288FC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E0228" w14:textId="6D9238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806EC7" w14:paraId="71BE28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7AF0C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73053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039CC8EF" w14:textId="433741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30D52F26" w14:textId="213FCD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E92BA" w14:textId="6D0999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FE62C" w14:textId="357A1F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806EC7" w14:paraId="7C9A14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334C8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0BBC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B4E0B99" w14:textId="377542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3C1FCF6A" w14:textId="54F3CA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64DF64" w14:textId="36B7AA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DAB68D" w14:textId="6B26EF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806EC7" w14:paraId="5B9C2CC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FFB52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D553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33FE1B33" w14:textId="1B23DB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366640EE" w14:textId="078459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5B64B" w14:textId="385225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F07D5" w14:textId="597262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806EC7" w14:paraId="7E9069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6EA331"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773A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650E5CC9" w14:textId="0A89D4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730A66E1" w14:textId="1B3A3C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19BA19" w14:textId="197371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0554BC" w14:textId="3CCA92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37BB928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252B0A"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F0C45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18A865A4" w14:textId="43D491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0F501521" w14:textId="13E2F9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475095" w14:textId="7A190E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EB2371" w14:textId="6F9604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806EC7" w14:paraId="410838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F1DF4D"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1049A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36E6DD8B" w14:textId="457E50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1CDEEB8" w14:textId="267C66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4BDEC9" w14:textId="6DED64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EABF8" w14:textId="631AC9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2B843A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7E167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3109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3F41BDF5" w14:textId="02E46B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821332C" w14:textId="4F0014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B510A7" w14:textId="5EA78E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4C9F34" w14:textId="03834F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2B921A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CF903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DBDF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29126098" w14:textId="5A5D14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411075F8" w14:textId="21960B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8A8143" w14:textId="7BBA0A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8DBCD5" w14:textId="172578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806EC7" w14:paraId="672202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1E325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7DC5B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4817BBDA" w14:textId="393AC4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518E6C04" w14:textId="3605CB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D2BCC7" w14:textId="4B7160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A10AA4" w14:textId="1FF1F4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806EC7" w14:paraId="7A1739D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B6A491"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D4065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64045C98" w14:textId="038B1B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16613260" w14:textId="463390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D649B8" w14:textId="321F2A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D6DE34" w14:textId="328C59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806EC7" w14:paraId="2E084A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13F6B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EC37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61152B80" w14:textId="377084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0432AE3D" w14:textId="1437B3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52FA62" w14:textId="5B4C80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5C3920" w14:textId="52FE29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806EC7" w14:paraId="4D5D7F1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3053AD"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06CF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3C641DF4" w14:textId="67B5FA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67DDE577" w14:textId="76BFC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B8FF8A" w14:textId="691A31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302DE5" w14:textId="5F5D3D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004FE52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E1411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8BD2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41126260" w14:textId="2B6F86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7954CADF" w14:textId="0CC967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F7D096" w14:textId="35B197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9E2D4" w14:textId="547138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806EC7" w14:paraId="3143D41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64EF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36DF94F3" w14:textId="4AFD2DF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3A61F9DD" w14:textId="359095D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BBB5931" w14:textId="73FCEC9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3D5998B3" w14:textId="54EAF95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806EC7" w14:paraId="15B190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2C074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207D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7F81F683" w14:textId="35E8AA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37DB0749" w14:textId="10EA3C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B3538F" w14:textId="33205B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997F33" w14:textId="5387C7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806EC7" w14:paraId="17B677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0A418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80D1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1503456D" w14:textId="6770DD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398B1A86" w14:textId="182B46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855BCD" w14:textId="055477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1F8823" w14:textId="06CFF2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806EC7" w14:paraId="7BED1BA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07496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89E0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61F38507" w14:textId="22DB3B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56433B81" w14:textId="572AB2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4E9528" w14:textId="01783E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BD22CF" w14:textId="556DC0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806EC7" w14:paraId="78CBAD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4B390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D692B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04C8190E" w14:textId="3C7131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0B75F100" w14:textId="0FA6D0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B4858" w14:textId="67396B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032C6A" w14:textId="408D25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806EC7" w14:paraId="265061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BFB34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4D5E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0C208F00" w14:textId="4C551F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581AAE44" w14:textId="3C1DC9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9C5A8C" w14:textId="6E632A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A594B" w14:textId="4041D8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542538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A8CCA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C0DA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23807A60" w14:textId="59397D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12E37B29" w14:textId="77AB14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895E8" w14:textId="07C61F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9BC018" w14:textId="1E556F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806EC7" w14:paraId="32BECA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EBDFC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F541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64EBBFCD" w14:textId="0705CE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432A0E7D" w14:textId="259E76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7AA448" w14:textId="78F3DB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FD33F3" w14:textId="75510E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806EC7" w14:paraId="0AE4FAE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6370F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F2A0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100930F5" w14:textId="26FD72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4BA7F335" w14:textId="11C987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2A07AF" w14:textId="37B336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3875665E" w14:textId="6CAAAA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806EC7" w14:paraId="6717644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7AC9E3"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9FCC0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1F62013B" w14:textId="7AEB5E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0DD5F720" w14:textId="0F032D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762D10" w14:textId="35C242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AB9F9F" w14:textId="228A20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806EC7" w14:paraId="6B9128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702AD5"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27D1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13A55D5B" w14:textId="2F71DD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49FB39E9" w14:textId="09D3A9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E96EEB" w14:textId="69A3B7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510DF5" w14:textId="1B30E5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806EC7" w14:paraId="6AEAEA1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D14E6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BAC1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39B082DD" w14:textId="0D20A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43993978" w14:textId="58BFB4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3E7A9F" w14:textId="3CA989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F31149" w14:textId="62AFD8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806EC7" w14:paraId="6E1B8F7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238CF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5BE479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67175C60" w14:textId="309161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063FC664" w14:textId="164E96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A92F0" w14:textId="40F150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D3EC43" w14:textId="7489DA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806EC7" w14:paraId="4361243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BD33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C309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604E4F27" w14:textId="45C56A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373F64DC" w14:textId="6B622B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160D0FA9" w14:textId="2B81E6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1E81AB" w14:textId="05A09D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806EC7" w14:paraId="059003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B7E49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9C96A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EF60522" w14:textId="06BF92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2F2FC63A" w14:textId="7CC3AF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D46B3C" w14:textId="76BDF5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22BBEB" w14:textId="759C8F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806EC7" w14:paraId="46E62AB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EC0337"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44062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41AC2630" w14:textId="5DF43F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0441CABF" w14:textId="1EB333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0BA38D" w14:textId="364B3C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8E51D5" w14:textId="6298BF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806EC7" w14:paraId="763207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01ECF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EBF5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4A40A26B" w14:textId="13636E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2CA3B585" w14:textId="758A52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777035" w14:textId="6E54ED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86045" w14:textId="413324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806EC7" w14:paraId="364F00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5DD5D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E23A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BED2722" w14:textId="5EE83D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5403437A" w14:textId="3E16AC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40908A" w14:textId="3EFAC5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73F5C337" w14:textId="0F7D81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806EC7" w14:paraId="2505AA0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E460B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6013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4BCC30A9" w14:textId="55E730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7373ADA4" w14:textId="5FAD59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D95C26" w14:textId="2002C5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0E31D" w14:textId="491530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806EC7" w14:paraId="5638C6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9786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46C22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336B5C4D" w14:textId="001400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38C0C865" w14:textId="00237B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D49D09" w14:textId="7C432B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95403" w14:textId="25D9A3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806EC7" w14:paraId="01E5F5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275DFA"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4D38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7D8A0443" w14:textId="5F47DE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32D28A15" w14:textId="370021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52081853" w14:textId="1113C9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9A1A0C" w14:textId="25492F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806EC7" w14:paraId="64617B8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56A3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60C846A6" w14:textId="3C199C2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52,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7E4B4583" w14:textId="056A9E0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28B6B26B" w14:textId="21419BE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03E78838" w14:textId="54AA960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94,788.51 </w:t>
            </w:r>
          </w:p>
        </w:tc>
      </w:tr>
      <w:tr w:rsidR="00806EC7" w14:paraId="5D70CA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CD94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C05E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6E08EF24" w14:textId="3943BB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67CB331C" w14:textId="0EA10F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49CE6" w14:textId="2BDB20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B41AB2" w14:textId="274ACE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806EC7" w14:paraId="737017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268D2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0269A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749B62D6" w14:textId="54625B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082B96AB" w14:textId="547B47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3FD965" w14:textId="69E54B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839ECE" w14:textId="62C217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806EC7" w14:paraId="675895D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4770A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BA79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5DE689EB" w14:textId="342764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7045E03F" w14:textId="5C3DBB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B8D5F6" w14:textId="7F63C1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508A0" w14:textId="3FD093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028DFFD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78A63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8DF2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1F9B6838" w14:textId="3E35BB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7F9ED88" w14:textId="2C96C3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1A554C" w14:textId="2A56C2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1F4704C0" w14:textId="290C94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806EC7" w14:paraId="6CDE343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9B7BA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E436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3503F706" w14:textId="33E669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74286CDB" w14:textId="493743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E4F8EE" w14:textId="6C0429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2EA78A" w14:textId="1097BD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806EC7" w14:paraId="6A1F3B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8729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606F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75A5F5C7" w14:textId="683167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7AD2D225" w14:textId="2CB6EB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D4C337" w14:textId="4F0437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51CC80" w14:textId="4FE4E4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806EC7" w14:paraId="32E2071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2EA7D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E978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32CD7725" w14:textId="4E7CBD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F609246" w14:textId="60492F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83404" w14:textId="17A52B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5033DA" w14:textId="298A62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51EDC61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36CF7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C2582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6BBCD264" w14:textId="35D8E1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45E03AB1" w14:textId="1EE153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87596" w14:textId="7D8B2E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03DACC" w14:textId="7BD603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806EC7" w14:paraId="6E93054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D5FF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BF8C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7C8E7FEB" w14:textId="643C63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1CE4513" w14:textId="5EC1F1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3C9030" w14:textId="3B12BD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6B747AAC" w14:textId="632133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806EC7" w14:paraId="3029D3B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3E6B1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9FBD7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2D33F265" w14:textId="21D394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3CE6CBB5" w14:textId="3239F8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21AF60" w14:textId="5DDB6E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1051E0CD" w14:textId="07ED2F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806EC7" w14:paraId="162C25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ACED8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201A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429DA46F" w14:textId="508EB9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4BA1376" w14:textId="3BC0F3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89673D" w14:textId="1D76AB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6F4A7309" w14:textId="2C10A2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806EC7" w14:paraId="760F16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A16B3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9B43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0483C326" w14:textId="2DC378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E22F78" w14:textId="106671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43DDF1" w14:textId="653BA6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3BA64E1A" w14:textId="022245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806EC7" w14:paraId="4805D37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DE611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40C69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90F7104" w14:textId="2EB421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006F57FC" w14:textId="3DC86E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8F147F" w14:textId="0F5B27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121D95" w14:textId="02FDAE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806EC7" w14:paraId="203826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8D68B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F65BE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77310562" w14:textId="69770A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2EA87797" w14:textId="4E9960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0A06B" w14:textId="21F135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16E412" w14:textId="1589CF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806EC7" w14:paraId="2B4A22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30DE7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D46D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166F21AA" w14:textId="3B06E7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406B3732" w14:textId="0C7F57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315B18" w14:textId="64A8D1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809112" w14:textId="206D99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806EC7" w14:paraId="7B677B3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07384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06292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7D65633A" w14:textId="1B1E71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359CB2C3" w14:textId="16873C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82C512" w14:textId="585979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CF2266" w14:textId="4CA31A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806EC7" w14:paraId="036884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EFF1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18941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7CF5AF9C" w14:textId="1E9E3A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785EE689" w14:textId="309A14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BF0124" w14:textId="0AA0EC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9BA729" w14:textId="4F679F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806EC7" w14:paraId="0FA76D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B862D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B5477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0484A81C" w14:textId="4D6696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7031ECE5" w14:textId="2C8FE4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5A0C45" w14:textId="47825E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958F4F" w14:textId="5588CA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806EC7" w14:paraId="0243BB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2CB38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F0429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22389BEA" w14:textId="0E69DB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70C224CA" w14:textId="35FB2F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0A4FD8" w14:textId="7B423A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A5F20E" w14:textId="590A3F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806EC7" w14:paraId="7B91508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85DB0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31BE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6462017B" w14:textId="6042C0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1EDFAEE4" w14:textId="465B70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452731" w14:textId="565605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D256B" w14:textId="5DCAC8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806EC7" w14:paraId="061ED6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CC843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F945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45E6E5A3" w14:textId="7D8847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6048AC9" w14:textId="0A7083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D226D" w14:textId="50EEC4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2E8E89" w14:textId="4AE6B5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64E2BE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1A466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0AB8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5D57C83A" w14:textId="7CB0D5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BA93755" w14:textId="7D7FB0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BC7EAF" w14:textId="1F34A6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54F25D" w14:textId="5F5980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289DA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A440B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529E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458B9A1D" w14:textId="0B42F5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17A41BFC" w14:textId="301240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D25709" w14:textId="4DC2D4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61A87E" w14:textId="2E837D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806EC7" w14:paraId="700665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9A67B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8ADC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65348452" w14:textId="576E69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AC521E5" w14:textId="78F7EE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21B71" w14:textId="05023F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3A24E" w14:textId="56CE83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0443BA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71A1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54DF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6D04FC20" w14:textId="64F8DD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73495713" w14:textId="7B94D5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9E730E" w14:textId="43D164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B0C35D" w14:textId="0804F0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806EC7" w14:paraId="2A2DC5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559F2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C87E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16B474AF" w14:textId="376AF9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23ED0FA1" w14:textId="7FBC14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7D53DA" w14:textId="39A8F5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06AD28" w14:textId="03FBF3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806EC7" w14:paraId="21F705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EB79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9952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610AFF94" w14:textId="4DAA84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7DFBC0EE" w14:textId="54F566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256771" w14:textId="4A9CB8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FE32FE" w14:textId="1648EA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806EC7" w14:paraId="269B013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89A83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069C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60B34F69" w14:textId="111220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59FA4C34" w14:textId="66AC7D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A57A8" w14:textId="656AD9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11B009" w14:textId="6168E7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806EC7" w14:paraId="66D821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8B75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1FD3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37F92F7F" w14:textId="1B5909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6D9FF9C5" w14:textId="2CF669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3DE437" w14:textId="703DDB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68F051" w14:textId="7DBEC9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54146F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7E903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6EB2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27D0CD49" w14:textId="330017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10602CE2" w14:textId="18A600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698E4" w14:textId="6DEBBA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164444EA" w14:textId="5A04EA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806EC7" w14:paraId="4682F1E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08EE1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A379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0E6F2DE5" w14:textId="1810A4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5A407305" w14:textId="1AF037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975EF" w14:textId="71ED92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7E39FA" w14:textId="6924B9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806EC7" w14:paraId="0ECA376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86183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5B90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42C0AA5F" w14:textId="335948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7454D341" w14:textId="0BCD95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394F29" w14:textId="6AE71F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9EBD20" w14:textId="5E202E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06EC7" w14:paraId="7296DB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BBA4B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AB9C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75B23D8B" w14:textId="27E1AC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F00125" w14:textId="7AB428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68C7D2" w14:textId="60C6E4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C6CC41" w14:textId="4E292A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806EC7" w14:paraId="3E0279F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68761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8704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70CD527F" w14:textId="7EC5CF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FE2C6CE" w14:textId="7632A0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17946" w14:textId="12601B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FC61AE5" w14:textId="0EEB3D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806EC7" w14:paraId="2A356B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0DCA1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0F2B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5CFDEDDD" w14:textId="097281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49B0F2E" w14:textId="7AA31C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20DA9" w14:textId="307157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F2DDD8" w14:textId="3B53F4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06EC7" w14:paraId="114A86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7B4A3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DB84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1266305C" w14:textId="6FA053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7559E507" w14:textId="4BCA0F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432CF" w14:textId="5CA714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0DED03" w14:textId="6F9537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806EC7" w14:paraId="7E82F1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1D549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440C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18B21203" w14:textId="714513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0269AC00" w14:textId="2C3D06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8243D" w14:textId="09729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30066" w14:textId="377304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806EC7" w14:paraId="5540306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66F2D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7FF2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2F855B1B" w14:textId="40E3A4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247.14 </w:t>
            </w:r>
          </w:p>
        </w:tc>
        <w:tc>
          <w:tcPr>
            <w:tcW w:w="705" w:type="pct"/>
            <w:tcBorders>
              <w:top w:val="nil"/>
              <w:left w:val="nil"/>
              <w:bottom w:val="single" w:sz="4" w:space="0" w:color="000000"/>
              <w:right w:val="single" w:sz="4" w:space="0" w:color="000000"/>
            </w:tcBorders>
            <w:shd w:val="clear" w:color="auto" w:fill="auto"/>
            <w:noWrap/>
            <w:vAlign w:val="bottom"/>
            <w:hideMark/>
          </w:tcPr>
          <w:p w14:paraId="2A04F28B" w14:textId="61F00C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1AD97DA0" w14:textId="502C85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B52B05" w14:textId="04EFE1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447.17 </w:t>
            </w:r>
          </w:p>
        </w:tc>
      </w:tr>
      <w:tr w:rsidR="00806EC7" w14:paraId="1B3965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8CB4F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085BD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12B7888B" w14:textId="4CC000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25FDFCA3" w14:textId="311E2F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1BF46" w14:textId="63D643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58A3B3E6" w14:textId="7D8AB6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806EC7" w14:paraId="5851D5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00955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6E25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0DA9A1AB" w14:textId="6DD8E1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3FABDBD6" w14:textId="74C07A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1D7BDB" w14:textId="3CFAAE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25559A" w14:textId="39CE25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806EC7" w14:paraId="430B3B8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655BF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85A2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66BC4E5A" w14:textId="06339B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6116D36C" w14:textId="7887E8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B9B252" w14:textId="73318B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45FAD6B2" w14:textId="3A0C13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806EC7" w14:paraId="0E278C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F6EA0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7DF04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6977C1C9" w14:textId="61F3E1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2522EBC" w14:textId="0452C5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7BFA9" w14:textId="2A8458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E07650" w14:textId="7B33FD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4FAECEEF"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3AF9D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578E869D" w14:textId="6F89B25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03,288.66 </w:t>
            </w:r>
          </w:p>
        </w:tc>
        <w:tc>
          <w:tcPr>
            <w:tcW w:w="705" w:type="pct"/>
            <w:tcBorders>
              <w:top w:val="nil"/>
              <w:left w:val="nil"/>
              <w:bottom w:val="single" w:sz="4" w:space="0" w:color="000000"/>
              <w:right w:val="single" w:sz="4" w:space="0" w:color="000000"/>
            </w:tcBorders>
            <w:shd w:val="clear" w:color="A5A5A5" w:fill="A5A5A5"/>
            <w:noWrap/>
            <w:vAlign w:val="bottom"/>
            <w:hideMark/>
          </w:tcPr>
          <w:p w14:paraId="11CF1E03" w14:textId="0C70556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1BF1EEC" w14:textId="05D97D9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2C1228AA" w14:textId="3DD6253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03,288.66 </w:t>
            </w:r>
          </w:p>
        </w:tc>
      </w:tr>
      <w:tr w:rsidR="00806EC7" w14:paraId="6843490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5841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05EA057C" w14:textId="1718C02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7DE11B52" w14:textId="5D1CABC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FE2069F" w14:textId="05D65F1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D24CFC3" w14:textId="779B137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806EC7" w14:paraId="1DF8AA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56500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4A55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18C1A147" w14:textId="2C095E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705" w:type="pct"/>
            <w:tcBorders>
              <w:top w:val="nil"/>
              <w:left w:val="nil"/>
              <w:bottom w:val="single" w:sz="4" w:space="0" w:color="000000"/>
              <w:right w:val="single" w:sz="4" w:space="0" w:color="000000"/>
            </w:tcBorders>
            <w:shd w:val="clear" w:color="auto" w:fill="auto"/>
            <w:noWrap/>
            <w:vAlign w:val="bottom"/>
            <w:hideMark/>
          </w:tcPr>
          <w:p w14:paraId="5754CF19" w14:textId="1C5AFA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99D5A9" w14:textId="17F340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A69D99" w14:textId="229FD1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806EC7" w14:paraId="7F0CDC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C3519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1D1C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36D50854" w14:textId="210A90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25AD4660" w14:textId="544F88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718BC6" w14:textId="4DB080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0BD591" w14:textId="5927B7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806EC7" w14:paraId="66E5BA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C256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B4DB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396053EF" w14:textId="504C0B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3F80CE38" w14:textId="089041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3FE61" w14:textId="09FF6E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F2A661" w14:textId="27D83E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806EC7" w14:paraId="2733A9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342D8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6AC2E1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51591ABE" w14:textId="0A38CF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6263C3E3" w14:textId="04F427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5EC5A4" w14:textId="67E6E0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D0E6D0" w14:textId="0639D3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806EC7" w14:paraId="73D12A4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2025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76501BD1" w14:textId="552A038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09,908.70 </w:t>
            </w:r>
          </w:p>
        </w:tc>
        <w:tc>
          <w:tcPr>
            <w:tcW w:w="705" w:type="pct"/>
            <w:tcBorders>
              <w:top w:val="nil"/>
              <w:left w:val="nil"/>
              <w:bottom w:val="single" w:sz="4" w:space="0" w:color="000000"/>
              <w:right w:val="single" w:sz="4" w:space="0" w:color="000000"/>
            </w:tcBorders>
            <w:shd w:val="clear" w:color="D8D8D8" w:fill="D8D8D8"/>
            <w:noWrap/>
            <w:vAlign w:val="bottom"/>
            <w:hideMark/>
          </w:tcPr>
          <w:p w14:paraId="7A480FD1" w14:textId="7C8C4A2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993BE89" w14:textId="6F48844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401601D" w14:textId="52C2D9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09,908.70 </w:t>
            </w:r>
          </w:p>
        </w:tc>
      </w:tr>
      <w:tr w:rsidR="00806EC7" w14:paraId="35DA8C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4FB57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F08D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0D653BD0" w14:textId="707065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c>
          <w:tcPr>
            <w:tcW w:w="705" w:type="pct"/>
            <w:tcBorders>
              <w:top w:val="nil"/>
              <w:left w:val="nil"/>
              <w:bottom w:val="single" w:sz="4" w:space="0" w:color="000000"/>
              <w:right w:val="single" w:sz="4" w:space="0" w:color="000000"/>
            </w:tcBorders>
            <w:shd w:val="clear" w:color="auto" w:fill="auto"/>
            <w:noWrap/>
            <w:vAlign w:val="bottom"/>
            <w:hideMark/>
          </w:tcPr>
          <w:p w14:paraId="7FB45813" w14:textId="333498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3D5FA" w14:textId="410533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54A213" w14:textId="0173D5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r>
      <w:tr w:rsidR="00806EC7" w14:paraId="67C7B20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5EC6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EA91B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13E55BEC" w14:textId="67301D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61042DFF" w14:textId="1C7EF8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65717D" w14:textId="24E4A2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BFD127" w14:textId="68A5EB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06EC7" w14:paraId="4A9040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06008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4FEF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3DAA7A38" w14:textId="3CC0B6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501F7CED" w14:textId="5E1C7D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086DFB" w14:textId="5209DB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7026E0" w14:textId="7992DD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806EC7" w14:paraId="7816FA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03B83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BFC9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70A46523" w14:textId="63C163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6DC8E905" w14:textId="05B03B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A06804" w14:textId="21F65E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33D64" w14:textId="3BDC84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806EC7" w14:paraId="7E7CBB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8D0EB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79C1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240D5222" w14:textId="4CF6A1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E14A8B6" w14:textId="1A7268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991718" w14:textId="3CB4C4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17F0C6" w14:textId="398C23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06EC7" w14:paraId="2E1EDB3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3EEDC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3436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5525F0BE" w14:textId="0ED39F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2B918650" w14:textId="37CE6D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A6403" w14:textId="035CC6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B7C5D" w14:textId="533D68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806EC7" w14:paraId="13FBBC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CDC31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C26D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5DE7E6EE" w14:textId="3E7DBA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705" w:type="pct"/>
            <w:tcBorders>
              <w:top w:val="nil"/>
              <w:left w:val="nil"/>
              <w:bottom w:val="single" w:sz="4" w:space="0" w:color="000000"/>
              <w:right w:val="single" w:sz="4" w:space="0" w:color="000000"/>
            </w:tcBorders>
            <w:shd w:val="clear" w:color="auto" w:fill="auto"/>
            <w:noWrap/>
            <w:vAlign w:val="bottom"/>
            <w:hideMark/>
          </w:tcPr>
          <w:p w14:paraId="24932F00" w14:textId="307E65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ED41D" w14:textId="040930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9C3074" w14:textId="583628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806EC7" w14:paraId="05DF0C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8570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488B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3F1ADCEC" w14:textId="0B1F5F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049A2646" w14:textId="1D5F72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BB0B6C" w14:textId="6D6414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1E65B" w14:textId="1F45D9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806EC7" w14:paraId="2F3638B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F9C7F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7A40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4A11F729" w14:textId="0C9122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E43C6B3" w14:textId="1977AC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2A880E" w14:textId="7636C6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B288C7" w14:textId="235CF0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06EC7" w14:paraId="7D8CB4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29EEF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C230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69BB7D1A" w14:textId="48CDC3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58BB48BA" w14:textId="7A441E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E1F232" w14:textId="4684A3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52DD9" w14:textId="43A135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806EC7" w14:paraId="50D5A7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01D81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CB07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2EDB4A41" w14:textId="508CF3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2DBC7E19" w14:textId="160E9F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3E60CC" w14:textId="607D16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14322B" w14:textId="73C510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806EC7" w14:paraId="03B3464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54B6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AB89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7AC081EE" w14:textId="3DF51E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4645718F" w14:textId="161DB1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225C94" w14:textId="79FC17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68D9B" w14:textId="26230B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806EC7" w14:paraId="2BD2169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9B08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9D1F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2BD89AB0" w14:textId="4C4A4D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2FB32EC6" w14:textId="44E773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163DCC" w14:textId="0905AD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D62BF" w14:textId="5622A5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06EC7" w14:paraId="5EDC0CB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B9C3E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9E14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758504DB" w14:textId="0516C4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0B1832A8" w14:textId="2D3EFD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5C1C7E" w14:textId="35DBEF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BDCFDB" w14:textId="011398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806EC7" w14:paraId="1013EC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E030E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BFF94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70CA4ACA" w14:textId="732849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1BA42437" w14:textId="793BDD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0E1D23" w14:textId="4A4B28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0824F" w14:textId="40B101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806EC7" w14:paraId="3D2E4C9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58D5F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1527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048A8132" w14:textId="167B7F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508AFFBA" w14:textId="6FBE74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8174FB" w14:textId="10F5B6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71CF66" w14:textId="6F5110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806EC7" w14:paraId="6F2721C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3D93E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5FC4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29F7F7EE" w14:textId="291155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28EF3FE7" w14:textId="580FB2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33D9B" w14:textId="304308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0F6875" w14:textId="243959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806EC7" w14:paraId="653CCD6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48926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249C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29921835" w14:textId="2C9610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64B76079" w14:textId="5906D3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CFD23" w14:textId="0A699E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88193C" w14:textId="162945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806EC7" w14:paraId="1CED36D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A050D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4933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38478E3B" w14:textId="575E84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2C2843E7" w14:textId="18A378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C1BFEC" w14:textId="663ADE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C93C1" w14:textId="1A7FB8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06EC7" w14:paraId="2C59534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5DCD3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97960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62631721" w14:textId="022893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0E7B3A9D" w14:textId="102B27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84428C" w14:textId="4E0BBA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F9C076" w14:textId="04E419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06EC7" w14:paraId="4716EC2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DC673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6F96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EF03BE0" w14:textId="5F8097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5135DC3D" w14:textId="4EE9D6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EDE2A" w14:textId="0DABFB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DA81B" w14:textId="3F5ADC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806EC7" w14:paraId="4DF4234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6E4D9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3A26C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09254BCA" w14:textId="453219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76D949D7" w14:textId="65ABDD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F2A58F" w14:textId="337D48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C61A84" w14:textId="27A6EB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806EC7" w14:paraId="2B3E452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FB29A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7995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0A6E108B" w14:textId="5CF50A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3B7D49D0" w14:textId="31A065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857592" w14:textId="1BDCD4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FC470B" w14:textId="2B1658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806EC7" w14:paraId="077D04C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EF4F3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BFDD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1496125F" w14:textId="393230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5C4B915D" w14:textId="5500E0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14883B" w14:textId="4FE1CE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BB2B67" w14:textId="115739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806EC7" w14:paraId="6E3B1C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2E2C6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693B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000AB226" w14:textId="5D5360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3561022B" w14:textId="5360AA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9D0576" w14:textId="529342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E75F2D" w14:textId="6656F0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06EC7" w14:paraId="0B12CB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D3CF0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B943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224F8839" w14:textId="1400E2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6029B564" w14:textId="78CBCC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20B07E" w14:textId="56B217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1FB294" w14:textId="045131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806EC7" w14:paraId="396D144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1CAC0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0140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39103C3B" w14:textId="777459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3EE37F99" w14:textId="26E142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A2D418" w14:textId="70E5B6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AF6972" w14:textId="202D51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806EC7" w14:paraId="42A2E5B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AED34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EC70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6AB468DE" w14:textId="635FC8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2627FEC4" w14:textId="61060C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65712E" w14:textId="641713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B3D298" w14:textId="794E12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06EC7" w14:paraId="1ECCA39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5459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F2D0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72324CA5" w14:textId="02CFEC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0EB3437D" w14:textId="2B748A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30DB78" w14:textId="657520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6041E5" w14:textId="7052B1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806EC7" w14:paraId="331C45F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DAB6F"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40967C4B" w14:textId="5DB4108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c>
          <w:tcPr>
            <w:tcW w:w="705" w:type="pct"/>
            <w:tcBorders>
              <w:top w:val="nil"/>
              <w:left w:val="nil"/>
              <w:bottom w:val="single" w:sz="4" w:space="0" w:color="000000"/>
              <w:right w:val="single" w:sz="4" w:space="0" w:color="000000"/>
            </w:tcBorders>
            <w:shd w:val="clear" w:color="D8D8D8" w:fill="D8D8D8"/>
            <w:noWrap/>
            <w:vAlign w:val="bottom"/>
            <w:hideMark/>
          </w:tcPr>
          <w:p w14:paraId="682B2136" w14:textId="545783A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9A5F7E5" w14:textId="2D572A5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F23FFE1" w14:textId="707FD0E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r>
      <w:tr w:rsidR="00806EC7" w14:paraId="43B49F7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B4C56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070FB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21F29189" w14:textId="3A28DD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71C5F521" w14:textId="0D842F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59F450" w14:textId="382E05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E8EAE" w14:textId="49A1BD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806EC7" w14:paraId="57E7D2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55CA6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41CF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0C7AFB4" w14:textId="701FA0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c>
          <w:tcPr>
            <w:tcW w:w="705" w:type="pct"/>
            <w:tcBorders>
              <w:top w:val="nil"/>
              <w:left w:val="nil"/>
              <w:bottom w:val="single" w:sz="4" w:space="0" w:color="000000"/>
              <w:right w:val="single" w:sz="4" w:space="0" w:color="000000"/>
            </w:tcBorders>
            <w:shd w:val="clear" w:color="auto" w:fill="auto"/>
            <w:noWrap/>
            <w:vAlign w:val="bottom"/>
            <w:hideMark/>
          </w:tcPr>
          <w:p w14:paraId="77AC6028" w14:textId="04FECC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1E195" w14:textId="2546F9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7DF22" w14:textId="53B74D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r>
      <w:tr w:rsidR="00806EC7" w14:paraId="35CD850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77C6D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1512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246FFF04" w14:textId="5F73F3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797111E" w14:textId="7ABC12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8B5D7" w14:textId="17AE1E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E4E262" w14:textId="544100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06EC7" w14:paraId="7FE235E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74EC3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975D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51FD827C" w14:textId="7AF6E5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0583A525" w14:textId="6613A0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63249B" w14:textId="5EC600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800F92" w14:textId="6EBAC5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806EC7" w14:paraId="4519F5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3A749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96F1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46CB4E90" w14:textId="4C3481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0091B8C4" w14:textId="62DBE6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69F17F" w14:textId="497F67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627B1E" w14:textId="12A583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806EC7" w14:paraId="79C69D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DECF6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C794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10945802" w14:textId="52CC0C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2601077D" w14:textId="1565F6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91A2F" w14:textId="505357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E3365" w14:textId="207E41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806EC7" w14:paraId="6ED3A4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77C6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5D3E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232584B5" w14:textId="438E1F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7160CBDF" w14:textId="2EED45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A2C17" w14:textId="187C95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FA2E6B" w14:textId="778D2D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806EC7" w14:paraId="794FD4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53DBB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21EE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34D6D675" w14:textId="6E3DB3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30EE055F" w14:textId="390C3C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50D033" w14:textId="3A35A7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00154" w14:textId="1B7255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806EC7" w14:paraId="3B732F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9141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9270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5E8591B" w14:textId="76561C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7DAF3A32" w14:textId="5E722F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5884C1" w14:textId="2223C5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E9ABDE" w14:textId="4979C0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806EC7" w14:paraId="4F89D4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F6EE0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1597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2F582188" w14:textId="78F6E0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630B297C" w14:textId="1A401C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35409" w14:textId="5E2056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FBBCE1" w14:textId="168C69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806EC7" w14:paraId="6D2682D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B8D77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2DCE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2B61D80C" w14:textId="551139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63AA0997" w14:textId="7B8933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3EDFC4" w14:textId="67F0A3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1B29FC" w14:textId="2DE4CA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806EC7" w14:paraId="05D451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7620D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D77E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3D2E00D3" w14:textId="588DA3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28E2829C" w14:textId="2BB4F7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959FD" w14:textId="4A4F2B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BE050C" w14:textId="6B2F81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806EC7" w14:paraId="62CA40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44F2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1352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153E8168" w14:textId="61E14F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19F7225D" w14:textId="2F1CC8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EE0A60" w14:textId="66B091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10CE62" w14:textId="693144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806EC7" w14:paraId="7CA747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13596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5940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7C1E5CA8" w14:textId="68CDB2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33D58EE5" w14:textId="17A563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D7B665" w14:textId="1145B4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7CF3F1" w14:textId="6F9922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806EC7" w14:paraId="524D6F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75C3F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EBA7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23982C71" w14:textId="5C0CA9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1FED9FE1" w14:textId="4C3E29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1B3062" w14:textId="2A37DE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1C21E8" w14:textId="5E071E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806EC7" w14:paraId="754D23B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CD106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FC08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77E1EDA7" w14:textId="27F2F2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3167226B" w14:textId="3A5E58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03B5C" w14:textId="4AA2DC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12261F" w14:textId="58D148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806EC7" w14:paraId="42122EC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60F78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03F4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2CD2DCEC" w14:textId="3EB12C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30722705" w14:textId="3A894B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4FCA21" w14:textId="633E5F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0A0943" w14:textId="394C05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806EC7" w14:paraId="52BA696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9A31A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70DD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60F978B4" w14:textId="470600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5D9887ED" w14:textId="6A3033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37693" w14:textId="70257A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8B952" w14:textId="125E22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06EC7" w14:paraId="66E2106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6ACD4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5187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72CE560D" w14:textId="2EC324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70C833FF" w14:textId="6B9258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FA077" w14:textId="41AAF5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3BE58B" w14:textId="06F436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806EC7" w14:paraId="72A7FA6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9C835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68138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37C1D0E0" w14:textId="7F1BBF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2176E902" w14:textId="77D4AF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D5BE14" w14:textId="5553C0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E9E2A0" w14:textId="1C871F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806EC7" w14:paraId="4AD00CE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3E18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4F68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1F6EDB16" w14:textId="0A550E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7AD79D9A" w14:textId="7DAEE6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C60924" w14:textId="2DCBEC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598F02" w14:textId="0D01FA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806EC7" w14:paraId="290CDD4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8BD73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CBC5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1159112B" w14:textId="182435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20F457B8" w14:textId="007BA9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D5F10E" w14:textId="2E2012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8D7D4E" w14:textId="5F7B53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806EC7" w14:paraId="6B4D7C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927CC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C9EC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0874A85A" w14:textId="1DBEF5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E6B298E" w14:textId="2C9B9A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263ADF" w14:textId="211F4D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D7AD2" w14:textId="2F428B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06EC7" w14:paraId="632B65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C1B6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7509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29EFCDBD" w14:textId="79A540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6FB49310" w14:textId="43636B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AD0FC" w14:textId="2926CD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B03D45" w14:textId="5E3683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806EC7" w14:paraId="09130A3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D9D76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282B4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021145D9" w14:textId="1DDC71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6BB13D64" w14:textId="75895A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8D21F1" w14:textId="5413DB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5BC14B" w14:textId="583568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806EC7" w14:paraId="2F5BA53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B29F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2205774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46BD4EAF" w14:textId="4F1CC3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67806763" w14:textId="479848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0B3CAC" w14:textId="23CBAE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3680D" w14:textId="54673D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06EC7" w14:paraId="69F8824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DD4D5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ED35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4C2B9951" w14:textId="6A8B4A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3FA59C61" w14:textId="59C7D1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6D1AEA" w14:textId="070ADB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AE6F81" w14:textId="574E34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806EC7" w14:paraId="48779B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ABA70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D3396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7F1AE5CF" w14:textId="55D2EC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45EF3979" w14:textId="141485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7CB9CB" w14:textId="509E08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04444" w14:textId="61DDAC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806EC7" w14:paraId="39DAEA9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A5A7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27AD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6A38CEA2" w14:textId="6BE983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205C1EB5" w14:textId="7DF03F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12BC61" w14:textId="73AF24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D198AD" w14:textId="033D84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806EC7" w14:paraId="21165A7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671A4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679A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599BEB2" w14:textId="574C50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3635957F" w14:textId="52CBA5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4F304" w14:textId="75A0DB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DBBE09" w14:textId="749B45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806EC7" w14:paraId="5A7379F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98DF4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BB213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75F5A386" w14:textId="290E92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6B8F5180" w14:textId="128411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68539" w14:textId="48FFE3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A1C0EF" w14:textId="0CE28C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06EC7" w14:paraId="42D02FA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1A330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2530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48B10A49" w14:textId="68C2F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4AE468C3" w14:textId="385C24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93DD4D" w14:textId="54A31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9DB25B" w14:textId="1E272D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806EC7" w14:paraId="282E60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C1681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C34A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1C1455D2" w14:textId="7C9A92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532D08A5" w14:textId="755710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B173FE" w14:textId="4B2D36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BB86C8" w14:textId="5F1B6B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806EC7" w14:paraId="1B75E34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30686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22CE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04683B54" w14:textId="62D2E6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2DB8BCF7" w14:textId="501EC0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361318" w14:textId="5D0961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873E82" w14:textId="627AEC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806EC7" w14:paraId="7686727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9E1EB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0C7A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6B3AB21" w14:textId="25336A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55B8D95E" w14:textId="180011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7D6D2" w14:textId="070881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7910CE" w14:textId="53C8AF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06EC7" w14:paraId="69535B2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E34CC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0626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33F512B4" w14:textId="79C5E1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5BDB4D7E" w14:textId="5811DD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38CD45" w14:textId="4D704B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77229" w14:textId="2E2D27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806EC7" w14:paraId="2650D5F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DD7D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1FB64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5CA07292" w14:textId="23203A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2582E79" w14:textId="7EB6B0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FB8CDB" w14:textId="6A24B6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57908A" w14:textId="6D253E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06EC7" w14:paraId="675CCF1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2CA0A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1AC9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13AA85FE" w14:textId="4CC1E0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0FE31919" w14:textId="79B80B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4693EC" w14:textId="436ACC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59549" w14:textId="1A5525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806EC7" w14:paraId="185DCA01"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24AD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177E5355" w14:textId="53C5029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644F97F4" w14:textId="6E26B8E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C854EB2" w14:textId="248DE73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128E174" w14:textId="1BBB8B1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806EC7" w14:paraId="18973AA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1B37F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3E0B0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2338FD7B" w14:textId="777B4B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5C612289" w14:textId="74D2BC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76CD38" w14:textId="616046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BA2F5" w14:textId="364310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806EC7" w14:paraId="2136FD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B2654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E4F0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03F59F98" w14:textId="2A5C70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00F83E86" w14:textId="341AD6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8345EA" w14:textId="709563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DF46F" w14:textId="4A2F7B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806EC7" w14:paraId="5047BB2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B2584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F1F40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1E2BDF5A" w14:textId="5A84EF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1424509F" w14:textId="2B7D97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359DD5" w14:textId="3B7A72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F4C574" w14:textId="3E1555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806EC7" w14:paraId="06A386A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E369A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585A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25A6C452" w14:textId="73A0DF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09C64AAB" w14:textId="4F5AB0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2B4389" w14:textId="786D50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CAA832" w14:textId="546E21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806EC7" w14:paraId="1A86CAF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2156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15AAFA1D" w14:textId="3511BA0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5B49F623" w14:textId="26D9DCF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F74811E" w14:textId="554BB6F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38A4505" w14:textId="29D6337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806EC7" w14:paraId="2AA61F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24A91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7899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02A1AC0F" w14:textId="72E8A7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0F52724D" w14:textId="06C94D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7A5F3" w14:textId="078D64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A65209" w14:textId="738BBC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806EC7" w14:paraId="47E6DA2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19113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B6A3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37A97AA0" w14:textId="67D041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7BD20BA9" w14:textId="08F578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1653CC" w14:textId="7BCD29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998743" w14:textId="3FB594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806EC7" w14:paraId="147C2EC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4ACDB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C312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54B1CE85" w14:textId="4E332D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444CAE91" w14:textId="36C8E0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D1B9E1" w14:textId="5EF570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4D856" w14:textId="7138BD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806EC7" w14:paraId="1B10D7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1BC32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1AFC8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6D575C0D" w14:textId="577439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4B734CCB" w14:textId="5E9E84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5DB25" w14:textId="1486E9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C4D448" w14:textId="3C2D34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806EC7" w14:paraId="377048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16E22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EF5A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5167E4F5" w14:textId="37DA88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19C7728F" w14:textId="4F074C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828C7A" w14:textId="22AAA9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3E476" w14:textId="04F0B8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806EC7" w14:paraId="59C1FD2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AA7F9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4CECC4DA" w14:textId="251D539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28,892.22 </w:t>
            </w:r>
          </w:p>
        </w:tc>
        <w:tc>
          <w:tcPr>
            <w:tcW w:w="705" w:type="pct"/>
            <w:tcBorders>
              <w:top w:val="nil"/>
              <w:left w:val="nil"/>
              <w:bottom w:val="single" w:sz="4" w:space="0" w:color="000000"/>
              <w:right w:val="single" w:sz="4" w:space="0" w:color="000000"/>
            </w:tcBorders>
            <w:shd w:val="clear" w:color="A5A5A5" w:fill="A5A5A5"/>
            <w:noWrap/>
            <w:vAlign w:val="bottom"/>
            <w:hideMark/>
          </w:tcPr>
          <w:p w14:paraId="3248BD9B" w14:textId="37A58CE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B9EB80E" w14:textId="655771A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0307B546" w14:textId="6CFDEF0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28,892.22 </w:t>
            </w:r>
          </w:p>
        </w:tc>
      </w:tr>
      <w:tr w:rsidR="00806EC7" w14:paraId="615401C9"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94F9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200DE6A3" w14:textId="3C663A5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055ABD8" w14:textId="173A4EC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AE69E5" w14:textId="3A0D4BA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B21234D" w14:textId="69F8EF8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806EC7" w14:paraId="3ACFF2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D5716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6D7B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3C149A86" w14:textId="6DAFE3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7D78D341" w14:textId="402E6F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4D56E2" w14:textId="32A9CF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0ACFB9" w14:textId="344095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806EC7" w14:paraId="7029FC1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8A9FD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2389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316E0144" w14:textId="489EB2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643356D5" w14:textId="759D10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970E03" w14:textId="73A6DD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013A64" w14:textId="6E49A3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806EC7" w14:paraId="7967CB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B928E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629C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111CB261" w14:textId="2B19E0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14F3EF1C" w14:textId="2E71E6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8BDAA" w14:textId="59B7D2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012150" w14:textId="5BD6CD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06EC7" w14:paraId="2621A86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0864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FC9F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708CA19E" w14:textId="098A8E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5E21122C" w14:textId="221F3F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C311DA" w14:textId="624213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0B94E" w14:textId="7FF04A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06EC7" w14:paraId="14373D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461A5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6D21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35A8E1EA" w14:textId="4FA49A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2AEF9D22" w14:textId="076C64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BF3FF" w14:textId="7BFC24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7C64E3" w14:textId="6231F0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06EC7" w14:paraId="45B1CFD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4C581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DC55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74C06659" w14:textId="52622F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705" w:type="pct"/>
            <w:tcBorders>
              <w:top w:val="nil"/>
              <w:left w:val="nil"/>
              <w:bottom w:val="single" w:sz="4" w:space="0" w:color="000000"/>
              <w:right w:val="single" w:sz="4" w:space="0" w:color="000000"/>
            </w:tcBorders>
            <w:shd w:val="clear" w:color="auto" w:fill="auto"/>
            <w:noWrap/>
            <w:vAlign w:val="bottom"/>
            <w:hideMark/>
          </w:tcPr>
          <w:p w14:paraId="14235135" w14:textId="30B8C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EF0EE2" w14:textId="42B1EE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1AC985" w14:textId="796255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806EC7" w14:paraId="7A0F6AA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7FC48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A40D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09A0C4AF" w14:textId="55E1AC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77A62DA3" w14:textId="108D7D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31ABAB" w14:textId="5ABD84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396DD" w14:textId="6523C1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06EC7" w14:paraId="3EB0A7B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7BAF1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F8A2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308A7B13" w14:textId="5FF57B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4BA05142" w14:textId="232BD9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5A2425" w14:textId="37A185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29911B" w14:textId="29F9FA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06EC7" w14:paraId="543D25D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E77A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1DE07A7D" w14:textId="38EF97A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47C7D1D2" w14:textId="56FFB0F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7C938E8" w14:textId="2BFDD23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D991165" w14:textId="7DC7E4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806EC7" w14:paraId="50C854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E23E6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814C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3D4DF152" w14:textId="7730AA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722FB5A5" w14:textId="4D2DF4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58797F" w14:textId="2DE698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9CF08" w14:textId="44A230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806EC7" w14:paraId="4B8D114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5310C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B688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5EB239AF" w14:textId="5A86B8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765BDE70" w14:textId="5E93DB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17629" w14:textId="70E10C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CEC5F5" w14:textId="606F0A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806EC7" w14:paraId="516D54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DCE9B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FF2D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3E866802" w14:textId="5476B6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4550EB7E" w14:textId="4E5AF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6727A6" w14:textId="4F7760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68F435" w14:textId="1252AF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806EC7" w14:paraId="1170CF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40EBF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A8961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79925E12" w14:textId="3D235A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7F2FCC73" w14:textId="50EF4D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C357FA" w14:textId="6050E6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1309EE" w14:textId="28D9C4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806EC7" w14:paraId="05B5F2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E1756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616F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700B93BE" w14:textId="18A840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072FD2BE" w14:textId="51A356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B47A18" w14:textId="58894C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BCD7F7" w14:textId="0FD631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806EC7" w14:paraId="73E7287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1695D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7EEE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39A03504" w14:textId="63ACDB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521EA24F" w14:textId="22EF09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4591F4" w14:textId="15F983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FD3501" w14:textId="1E316B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806EC7" w14:paraId="64D2AA0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08A43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91A2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321EBEB4" w14:textId="519F21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86D661" w14:textId="5D961E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DB4305" w14:textId="21CE5B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A6F35B" w14:textId="09EAC7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806EC7" w14:paraId="4DAD11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D26CD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A676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4410A924" w14:textId="32F13D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4E3594AB" w14:textId="56FE96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954A52" w14:textId="503AEF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122B4" w14:textId="31A12F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806EC7" w14:paraId="7B941D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7432B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CB185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59706983" w14:textId="7DE022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488CA620" w14:textId="31706E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CDE3CE" w14:textId="2BECE5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A928EF" w14:textId="6B5E61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806EC7" w14:paraId="702F08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2F7A8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7D1F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0F39FEAD" w14:textId="7E5E7B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3EEBE859" w14:textId="38366C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D6C54" w14:textId="346BDE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71D616" w14:textId="25C1A6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806EC7" w14:paraId="1332F21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6D747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1B12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2988449" w14:textId="1AEE35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2017A63C" w14:textId="3CF0DC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510ABD" w14:textId="24A312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5BE51" w14:textId="5CCE25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806EC7" w14:paraId="68A8925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7ED6F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0A98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7E81AD7E" w14:textId="45E4B9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4FE9ADB6" w14:textId="248206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A1188" w14:textId="2DC438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3F7642" w14:textId="3B1A43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806EC7" w14:paraId="4E427C3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442E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0C8712C0" w14:textId="105D02B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c>
          <w:tcPr>
            <w:tcW w:w="705" w:type="pct"/>
            <w:tcBorders>
              <w:top w:val="nil"/>
              <w:left w:val="nil"/>
              <w:bottom w:val="single" w:sz="4" w:space="0" w:color="000000"/>
              <w:right w:val="single" w:sz="4" w:space="0" w:color="000000"/>
            </w:tcBorders>
            <w:shd w:val="clear" w:color="D8D8D8" w:fill="D8D8D8"/>
            <w:noWrap/>
            <w:vAlign w:val="bottom"/>
            <w:hideMark/>
          </w:tcPr>
          <w:p w14:paraId="34E71522" w14:textId="16DD603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0229AD6" w14:textId="4F56B22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6A9AC347" w14:textId="3AD54F1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r>
      <w:tr w:rsidR="00806EC7" w14:paraId="38EBED3D" w14:textId="77777777" w:rsidTr="00806EC7">
        <w:trPr>
          <w:trHeight w:val="20"/>
        </w:trPr>
        <w:tc>
          <w:tcPr>
            <w:tcW w:w="152" w:type="pct"/>
            <w:tcBorders>
              <w:top w:val="nil"/>
              <w:left w:val="nil"/>
              <w:bottom w:val="single" w:sz="4" w:space="0" w:color="000000"/>
              <w:right w:val="nil"/>
            </w:tcBorders>
            <w:shd w:val="clear" w:color="auto" w:fill="auto"/>
            <w:noWrap/>
            <w:vAlign w:val="bottom"/>
            <w:hideMark/>
          </w:tcPr>
          <w:p w14:paraId="67A3583D" w14:textId="77777777" w:rsidR="00806EC7" w:rsidRDefault="00806EC7" w:rsidP="00806EC7">
            <w:pPr>
              <w:spacing w:after="0" w:line="240" w:lineRule="auto"/>
              <w:ind w:right="57"/>
              <w:contextualSpacing/>
              <w:rPr>
                <w:color w:val="000000"/>
              </w:rPr>
            </w:pPr>
            <w:r>
              <w:rPr>
                <w:color w:val="000000"/>
              </w:rPr>
              <w:t> </w:t>
            </w:r>
          </w:p>
        </w:tc>
        <w:tc>
          <w:tcPr>
            <w:tcW w:w="1869" w:type="pct"/>
            <w:tcBorders>
              <w:top w:val="nil"/>
              <w:left w:val="nil"/>
              <w:bottom w:val="single" w:sz="4" w:space="0" w:color="000000"/>
              <w:right w:val="single" w:sz="4" w:space="0" w:color="000000"/>
            </w:tcBorders>
            <w:shd w:val="clear" w:color="auto" w:fill="auto"/>
            <w:vAlign w:val="bottom"/>
            <w:hideMark/>
          </w:tcPr>
          <w:p w14:paraId="007D0058" w14:textId="77777777" w:rsidR="00806EC7" w:rsidRDefault="00806EC7" w:rsidP="00806EC7">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5682DDD3" w14:textId="46F9C592"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84C7C9" w14:textId="481AD8C6"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F1510D" w14:textId="77C3535D"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BF09E9" w14:textId="60BBD9CD"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806EC7" w14:paraId="0606FFF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F9137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6D12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5E752B03" w14:textId="089F47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4FFFF512" w14:textId="352041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698B5B" w14:textId="5BED49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13F767" w14:textId="71BB1F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06EC7" w14:paraId="7F5664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97510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90C0AE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4E0C0555" w14:textId="2FE620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3E35628C" w14:textId="71B38C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127871" w14:textId="0D8CA3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A349E3" w14:textId="60CD72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806EC7" w14:paraId="1D7A6F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4EF77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7811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79559E4C" w14:textId="680681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64A6AF96" w14:textId="50C63F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AAEF92" w14:textId="0099EB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B5AB53" w14:textId="10A23B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806EC7" w14:paraId="0C6574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179E9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2AE8A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1F2D4A7B" w14:textId="70763B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278F2069" w14:textId="08D1DE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DB19D0" w14:textId="696CF0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7A06D8" w14:textId="19728A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806EC7" w14:paraId="5934FD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405D4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4772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5307BA7B" w14:textId="4215EC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c>
          <w:tcPr>
            <w:tcW w:w="705" w:type="pct"/>
            <w:tcBorders>
              <w:top w:val="nil"/>
              <w:left w:val="nil"/>
              <w:bottom w:val="single" w:sz="4" w:space="0" w:color="000000"/>
              <w:right w:val="single" w:sz="4" w:space="0" w:color="000000"/>
            </w:tcBorders>
            <w:shd w:val="clear" w:color="auto" w:fill="auto"/>
            <w:noWrap/>
            <w:vAlign w:val="bottom"/>
            <w:hideMark/>
          </w:tcPr>
          <w:p w14:paraId="6A89D3C7" w14:textId="0BF351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8E63FE" w14:textId="730042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9ED3ED" w14:textId="331A41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r>
      <w:tr w:rsidR="00806EC7" w14:paraId="2B20B3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FFE8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9625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1F28B16F" w14:textId="3111C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772BA951" w14:textId="342D38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0B78E4" w14:textId="3E75BE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29B566" w14:textId="6242CF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806EC7" w14:paraId="4899CD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844E0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B345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0E8BA313" w14:textId="630CBE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1DFBD271" w14:textId="3113AA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C4F7EA" w14:textId="6DF9AD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7B50E" w14:textId="2EE4C5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806EC7" w14:paraId="3E5923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63F12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2679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071E35A9" w14:textId="3CC74A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2CFD391C" w14:textId="603E7E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84C12A" w14:textId="7D8363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32181" w14:textId="31A686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806EC7" w14:paraId="2D43CB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A0F91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467FC5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2ED75EAC" w14:textId="09F09A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c>
          <w:tcPr>
            <w:tcW w:w="705" w:type="pct"/>
            <w:tcBorders>
              <w:top w:val="nil"/>
              <w:left w:val="nil"/>
              <w:bottom w:val="single" w:sz="4" w:space="0" w:color="000000"/>
              <w:right w:val="single" w:sz="4" w:space="0" w:color="000000"/>
            </w:tcBorders>
            <w:shd w:val="clear" w:color="auto" w:fill="auto"/>
            <w:noWrap/>
            <w:vAlign w:val="bottom"/>
            <w:hideMark/>
          </w:tcPr>
          <w:p w14:paraId="1757B1B9" w14:textId="10DDBF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9B364" w14:textId="46B06C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73CB1D" w14:textId="675C88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r>
      <w:tr w:rsidR="00806EC7" w14:paraId="3B03CF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E142F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D3A4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3A5D6BE0" w14:textId="0A3733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2D004D5D" w14:textId="1DDA5A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4AC38" w14:textId="148063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6FCC77" w14:textId="6C275C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806EC7" w14:paraId="31B947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333C0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9351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52B43832" w14:textId="0CB9B7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66DCC355" w14:textId="140798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E86AB" w14:textId="1FCE9F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C13272" w14:textId="59842A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806EC7" w14:paraId="762A9E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973D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AECF8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2A5C83FA" w14:textId="02CA05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3A3FD30F" w14:textId="3F257E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90AAA2" w14:textId="29A9B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EEDED" w14:textId="18B196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806EC7" w14:paraId="71EA96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12427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8BEF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6A71A96B" w14:textId="10059C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257D6CBA" w14:textId="6B89A6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C0E2E7" w14:textId="7D2AA7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CD8EC3" w14:textId="623C6A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806EC7" w14:paraId="31E9E4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95AC9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0A1C5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6AEE9530" w14:textId="0433A7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5DDE533D" w14:textId="66BFCA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C2E4B" w14:textId="40FC8E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F8B2A2" w14:textId="2148EC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806EC7" w14:paraId="0B3030C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E8CDD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2CB5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2835084C" w14:textId="78CA62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158C089B" w14:textId="1BF32B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32D03E" w14:textId="733158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6B9B44" w14:textId="3DCA83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806EC7" w14:paraId="56F272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CC418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A75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237A2503" w14:textId="3C40AE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1FEAAD73" w14:textId="3355B4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CCD17" w14:textId="616CF5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49EF1" w14:textId="17FBE0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806EC7" w14:paraId="002459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2D21E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7AC6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450FBBB3" w14:textId="08A414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07A0A875" w14:textId="114F16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6B4F98" w14:textId="001A9C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951CF" w14:textId="648E84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806EC7" w14:paraId="40C5C0F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7736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8331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111AC93F" w14:textId="08EC49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4BA722EB" w14:textId="0A8CFB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37194" w14:textId="509BE0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591D4C" w14:textId="4CC56E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806EC7" w14:paraId="6F6EADF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8924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5912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211A150C" w14:textId="3CEA22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00A62DA7" w14:textId="5191F7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320D4E" w14:textId="352167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350E33" w14:textId="25C005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806EC7" w14:paraId="2842BBE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1438B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CFAA0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37BBA710" w14:textId="556493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3504F1B2" w14:textId="6FE9A4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B90E30" w14:textId="177B9B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61F6B7" w14:textId="406076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806EC7" w14:paraId="55903D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3026E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5026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62E404DA" w14:textId="7E9738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c>
          <w:tcPr>
            <w:tcW w:w="705" w:type="pct"/>
            <w:tcBorders>
              <w:top w:val="nil"/>
              <w:left w:val="nil"/>
              <w:bottom w:val="single" w:sz="4" w:space="0" w:color="000000"/>
              <w:right w:val="single" w:sz="4" w:space="0" w:color="000000"/>
            </w:tcBorders>
            <w:shd w:val="clear" w:color="auto" w:fill="auto"/>
            <w:noWrap/>
            <w:vAlign w:val="bottom"/>
            <w:hideMark/>
          </w:tcPr>
          <w:p w14:paraId="609B1548" w14:textId="41C2A2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8C4F30" w14:textId="6B40F6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6AAB8" w14:textId="60E332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r>
      <w:tr w:rsidR="00806EC7" w14:paraId="18A1CE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89683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7085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42CF0E3F" w14:textId="794697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1C625A5C" w14:textId="7E2AEF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13C3D" w14:textId="6171AB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E0A834" w14:textId="562AC9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806EC7" w14:paraId="3E45B7C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689A4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F2C2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690A372B" w14:textId="6D094B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47F36867" w14:textId="5DA2A7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F913F4" w14:textId="7B7E3D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7F5DFD" w14:textId="25A769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806EC7" w14:paraId="544E73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A7694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7E1CB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392139A1" w14:textId="3D0057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4AACAD74" w14:textId="73EC15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871E6B" w14:textId="6F8BF9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A6E290" w14:textId="58B7A0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806EC7" w14:paraId="67AED8C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5360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3D176D1C" w14:textId="4AE1362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62,478.48 </w:t>
            </w:r>
          </w:p>
        </w:tc>
        <w:tc>
          <w:tcPr>
            <w:tcW w:w="705" w:type="pct"/>
            <w:tcBorders>
              <w:top w:val="nil"/>
              <w:left w:val="nil"/>
              <w:bottom w:val="single" w:sz="4" w:space="0" w:color="000000"/>
              <w:right w:val="single" w:sz="4" w:space="0" w:color="000000"/>
            </w:tcBorders>
            <w:shd w:val="clear" w:color="D8D8D8" w:fill="D8D8D8"/>
            <w:noWrap/>
            <w:vAlign w:val="bottom"/>
            <w:hideMark/>
          </w:tcPr>
          <w:p w14:paraId="46C1A396" w14:textId="30756D5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DAD9839" w14:textId="4746CE6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7B5774E" w14:textId="27D23C3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62,478.48 </w:t>
            </w:r>
          </w:p>
        </w:tc>
      </w:tr>
      <w:tr w:rsidR="00806EC7" w14:paraId="0FB6821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C03F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1F42F590" w14:textId="444453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c>
          <w:tcPr>
            <w:tcW w:w="705" w:type="pct"/>
            <w:tcBorders>
              <w:top w:val="nil"/>
              <w:left w:val="nil"/>
              <w:bottom w:val="single" w:sz="4" w:space="0" w:color="000000"/>
              <w:right w:val="single" w:sz="4" w:space="0" w:color="000000"/>
            </w:tcBorders>
            <w:shd w:val="clear" w:color="auto" w:fill="auto"/>
            <w:noWrap/>
            <w:vAlign w:val="bottom"/>
            <w:hideMark/>
          </w:tcPr>
          <w:p w14:paraId="66D3529A" w14:textId="6EA586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14CE1D" w14:textId="5FF4CC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40527" w14:textId="53B5CB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r>
      <w:tr w:rsidR="00806EC7" w14:paraId="449A6F7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AA36F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0AEC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26299835" w14:textId="4245D6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259.78 </w:t>
            </w:r>
          </w:p>
        </w:tc>
        <w:tc>
          <w:tcPr>
            <w:tcW w:w="705" w:type="pct"/>
            <w:tcBorders>
              <w:top w:val="nil"/>
              <w:left w:val="nil"/>
              <w:bottom w:val="single" w:sz="4" w:space="0" w:color="000000"/>
              <w:right w:val="single" w:sz="4" w:space="0" w:color="000000"/>
            </w:tcBorders>
            <w:shd w:val="clear" w:color="auto" w:fill="auto"/>
            <w:noWrap/>
            <w:vAlign w:val="bottom"/>
            <w:hideMark/>
          </w:tcPr>
          <w:p w14:paraId="24C0F8E8" w14:textId="73468E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992FB" w14:textId="39C5AC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87196" w14:textId="18EC14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259.78 </w:t>
            </w:r>
          </w:p>
        </w:tc>
      </w:tr>
      <w:tr w:rsidR="00806EC7" w14:paraId="3A87713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B4131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4DE6F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6DA1C0BB" w14:textId="46F6E7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716BB892" w14:textId="3FA5A8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94B5F2" w14:textId="2DDE4C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14D6F7" w14:textId="783DFB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806EC7" w14:paraId="0ABAE8B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0FEAC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AED5E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8517B81" w14:textId="5D2669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28FBC354" w14:textId="61EFEC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814195" w14:textId="2308C5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BDE9B0" w14:textId="73E1BD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806EC7" w14:paraId="27A8B3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7F98C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1465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3289B875" w14:textId="74D0C3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6876243D" w14:textId="6A89D2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5919CB" w14:textId="45BADC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3F4E39" w14:textId="2ED522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806EC7" w14:paraId="552FD0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FB2A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A17F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0994CD47" w14:textId="6D1011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2C93DA76" w14:textId="1DB15C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30A726" w14:textId="78B414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89452E" w14:textId="74A193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806EC7" w14:paraId="43347E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5F843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5FFC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325983FE" w14:textId="0F89CF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2F296B9C" w14:textId="652C63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120C52" w14:textId="582896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F9F06" w14:textId="2B091E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806EC7" w14:paraId="12779E6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F7EF7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AAC6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3395C7C0" w14:textId="4F049D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141CDB02" w14:textId="3B1544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A8F6E" w14:textId="399926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2D2F2C" w14:textId="4207CF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806EC7" w14:paraId="701C86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03983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F3AA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54D780DD" w14:textId="331E57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6A7784C9" w14:textId="5C7C5C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2DFF72" w14:textId="1851DF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AD6586" w14:textId="4A3170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806EC7" w14:paraId="028FB2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606E3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6FD5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4C6A9D79" w14:textId="6F2C2B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31281009" w14:textId="7BF12C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C0461" w14:textId="1C8B33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40F8A6" w14:textId="60A4BD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806EC7" w14:paraId="1AB353B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AC7E9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D8169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28C5EE57" w14:textId="4D344A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4C5550E7" w14:textId="561C3F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D8AD5" w14:textId="3F2C0C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93C9D9" w14:textId="7EC60B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806EC7" w14:paraId="6260D8B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9F58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0CD8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5FE11B05" w14:textId="0B207B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59D6752B" w14:textId="7574C7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59D11C" w14:textId="1A43C4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B7D485" w14:textId="788506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806EC7" w14:paraId="42B07C6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67D68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9EBD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1EE38457" w14:textId="5751DA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1958B98E" w14:textId="68A128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32CB0" w14:textId="3906B2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64D4D" w14:textId="34A4A9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806EC7" w14:paraId="3149D8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A272B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1869E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09A42B20" w14:textId="634817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7A171A80" w14:textId="38681E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60A353" w14:textId="509195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686B0" w14:textId="0EB4A1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06EC7" w14:paraId="2E3A6C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F4C9F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F5FF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569C01C" w14:textId="1E5F5A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34FBC50B" w14:textId="2FA352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C30CCA" w14:textId="1E374A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E7A67" w14:textId="714E4C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06EC7" w14:paraId="23B17B7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6CD4D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2DB9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1931962D" w14:textId="40D78B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1E5B04CE" w14:textId="5E7EF5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D41F1D" w14:textId="706E5C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BA71ED" w14:textId="561A5C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06EC7" w14:paraId="4947F9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DB8E4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3EE1D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60E10F3F" w14:textId="5AB9A8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3512D8ED" w14:textId="6A4AC1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8CB4C" w14:textId="15EE70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3BFC39" w14:textId="6F24E1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06EC7" w14:paraId="1DA9DF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486C7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77113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64DD277A" w14:textId="0E7822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134056C1" w14:textId="2010C0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4CDF04" w14:textId="67F8E5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145911" w14:textId="69ADDF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806EC7" w14:paraId="0791ACA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EA7B6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8CF3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1878F506" w14:textId="1959C8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735C9F00" w14:textId="63AA77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4CA934" w14:textId="7E58E2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040070" w14:textId="01F426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06EC7" w14:paraId="65398B2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98F56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0B6A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260EFF8B" w14:textId="2EE2B3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286E42E0" w14:textId="0FC94F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085AE0" w14:textId="26C4B1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31280" w14:textId="343B00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806EC7" w14:paraId="671206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9BF1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93F8A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3FB7FBE9" w14:textId="77C3C4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1047E52D" w14:textId="18E47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FA66C" w14:textId="27CF7B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10441F" w14:textId="570C51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06EC7" w14:paraId="4C9574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884B7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C383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39F31DB" w14:textId="24E7BE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7D486643" w14:textId="5AC57E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881206" w14:textId="3C8DB2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28496B" w14:textId="632083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806EC7" w14:paraId="61AB5B2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A40CA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8714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451A04D4" w14:textId="50E821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12381063" w14:textId="5C15FE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95180" w14:textId="372484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18636F" w14:textId="0013DC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806EC7" w14:paraId="2F3BB8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D60D5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C99D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74B90A88" w14:textId="2539ED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79D603E8" w14:textId="5485B4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60C8E7" w14:textId="412609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0815DD" w14:textId="33C6DE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806EC7" w14:paraId="72A7709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171CC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B7CF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3C9B1128" w14:textId="63F568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23EDF45D" w14:textId="7C7576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C45C8A" w14:textId="0B51C4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1F0248" w14:textId="666499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806EC7" w14:paraId="746F146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96B13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1A32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7401BB9B" w14:textId="2E6934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01871C2E" w14:textId="7A7674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50AF5C" w14:textId="31C8F3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41B11" w14:textId="3FE0FE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06EC7" w14:paraId="1B2F301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6F44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9F32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4566FC58" w14:textId="7A9F85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EBA758" w14:textId="4E72FD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7F999B" w14:textId="132A00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34C9D2" w14:textId="1143DD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06EC7" w14:paraId="5355E07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4C20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5AA4E8C0" w14:textId="48AC977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0381F5FB" w14:textId="566D000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BC644B3" w14:textId="6937088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0464870" w14:textId="5E4EBEA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806EC7" w14:paraId="2EA46CB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91A8D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0F066DD6" w14:textId="1D7ABB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04B073A7" w14:textId="05FC1F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517708" w14:textId="27A607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02B92" w14:textId="1468AA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806EC7" w14:paraId="4696A5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EA6C5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4AF5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36AFD2E6" w14:textId="4F052D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123A86F1" w14:textId="4D5AE8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5786AB" w14:textId="3E1096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D63406" w14:textId="6A78B7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806EC7" w14:paraId="2163FB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4D236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54A4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08265AF2" w14:textId="6B6D55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427BAFAF" w14:textId="595198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0FA824" w14:textId="45C812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B21F34" w14:textId="1B456B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806EC7" w14:paraId="2DCFE1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B780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C32A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374ADFFD" w14:textId="6F1BB1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4E7FAC27" w14:textId="67B334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FC2A57" w14:textId="61F40B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F0FABC" w14:textId="5C8D0F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806EC7" w14:paraId="3F15D8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1657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2F73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0E653672" w14:textId="730A35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5BE65EDF" w14:textId="72EFB7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D27857" w14:textId="301540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5F6797" w14:textId="0E9750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806EC7" w14:paraId="72B7B6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1A065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72AF1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0BB403FD" w14:textId="399D38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1409B357" w14:textId="77FF9C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31CD72" w14:textId="06AF76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37B23" w14:textId="2C5308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806EC7" w14:paraId="4E37A54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E8A15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8300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63A5739F" w14:textId="4F3355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5D517B7E" w14:textId="7093C5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FB7DB9" w14:textId="4A200D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12D9BA" w14:textId="71733B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806EC7" w14:paraId="4E3102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CBDC5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D20AF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7EFB997E" w14:textId="25A16D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153C690B" w14:textId="56B549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967E9F" w14:textId="311D73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84795F" w14:textId="66A977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06EC7" w14:paraId="7A5C86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3FDC5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F5ED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429A6CD6" w14:textId="2D6042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394E325F" w14:textId="616ECD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F3E2E" w14:textId="278583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31321F" w14:textId="409DD1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806EC7" w14:paraId="32B677C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A8B77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93B6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4EDDD314" w14:textId="5BB1F7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2EF78174" w14:textId="466C42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2E1B27" w14:textId="704486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D4831B" w14:textId="7B010F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806EC7" w14:paraId="2D64B9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1DE66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1C165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1390FDAA" w14:textId="05C161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3C602D3D" w14:textId="3A4013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B445C4" w14:textId="4548D5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E54A6B" w14:textId="5693C3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06EC7" w14:paraId="6F5B1A5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1ADFF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0ED6D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1A546387" w14:textId="7C60C0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327AE3B9" w14:textId="111D50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EF418" w14:textId="3E761C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705ED" w14:textId="1D0779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806EC7" w14:paraId="2E7698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0E026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557FD7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24795E66" w14:textId="1A5A43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5F27400D" w14:textId="72C374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D11A1F" w14:textId="0054BE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E40A94" w14:textId="6817DD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806EC7" w14:paraId="624E35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A8EF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0C2F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0497F497" w14:textId="3F8B88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548EF5A2" w14:textId="7720F0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722B36" w14:textId="0870E6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0648D" w14:textId="0F135B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806EC7" w14:paraId="0080FF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78F5C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7ADF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08CC5324" w14:textId="501A66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219E35E4" w14:textId="3ACDE8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62CF1" w14:textId="7452E0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6ED79" w14:textId="360587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806EC7" w14:paraId="60FE02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CBCD0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855C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2F3BD4CE" w14:textId="6E72F2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255F9F01" w14:textId="6202AD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63BDBB" w14:textId="61DC4D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29D00" w14:textId="2B4E07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806EC7" w14:paraId="229686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B9CCD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F32E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940C7FA" w14:textId="4B4833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65448D1F" w14:textId="0D6AB6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E6CD29" w14:textId="24B70F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594AC6" w14:textId="315DAA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806EC7" w14:paraId="0BF71AF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B52D1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8F78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312EDCA" w14:textId="1C2686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58390E30" w14:textId="1FDF3F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E21CEF" w14:textId="3421BC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7CB9F7" w14:textId="4F555D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806EC7" w14:paraId="15D1288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D22E3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443F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303BBF2A" w14:textId="6A1950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7F216F38" w14:textId="50F4CF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4A3B1" w14:textId="7EA28A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F889F3" w14:textId="5ADF18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806EC7" w14:paraId="53BA95E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BFF8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56EB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408FF1ED" w14:textId="3F235C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6D40F234" w14:textId="61D6AE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989E50" w14:textId="19EA61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FE52C8" w14:textId="003A1A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806EC7" w14:paraId="17A6CF1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15913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6FC9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1186F03E" w14:textId="5EA316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00BB22EA" w14:textId="4E7608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371AD0" w14:textId="54CEB3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0C730F" w14:textId="0C873E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06EC7" w14:paraId="419A4F4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63963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875B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BBD868C" w14:textId="3FDB61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40DF8DDD" w14:textId="7DF719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522B6E" w14:textId="6A59CC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58F41F" w14:textId="7F3649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806EC7" w14:paraId="7FEBAD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E161E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7539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38317CA2" w14:textId="558372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5D8718E8" w14:textId="1F4CF2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D3761E" w14:textId="155D3B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71DB7" w14:textId="0EB6AA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806EC7" w14:paraId="00FC18E9"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CE8C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602B51A4" w14:textId="2581F52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78E7EC9F" w14:textId="7498924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46D8D1D" w14:textId="4ADC1CE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9CB8D65" w14:textId="23AE62F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806EC7" w14:paraId="206F0C2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54657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C5FA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7824E543" w14:textId="52C65A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3A7C27FD" w14:textId="67842C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16D712" w14:textId="1775A0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45B64A" w14:textId="0509E8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806EC7" w14:paraId="4E02823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32E54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92A0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1A316652" w14:textId="6280CC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742F282F" w14:textId="2C1D1B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58F74" w14:textId="648BFE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FD430F" w14:textId="12BDD8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806EC7" w14:paraId="136CAA1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4999A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9834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5D301D81" w14:textId="14E796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19E8D24E" w14:textId="5756B1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D8B828" w14:textId="3374F3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1D8462" w14:textId="0EB767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806EC7" w14:paraId="799FACF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C65CB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DFDE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4560198C" w14:textId="0FE067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12C0E714" w14:textId="0EC1CA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6DAE3B" w14:textId="48C181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C1B73E" w14:textId="67B36D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806EC7" w14:paraId="6A088E3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BCAC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429D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8B40564" w14:textId="7C3722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2D3FD1A7" w14:textId="2D31AC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5AC51E" w14:textId="5FA6AB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48D462" w14:textId="01969C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806EC7" w14:paraId="76FF08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43B86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072A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17F668D6" w14:textId="7B4778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6320A8CA" w14:textId="3BE8F7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83F6C" w14:textId="376594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5FD9C" w14:textId="70EEF3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806EC7" w14:paraId="7128FE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F1991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8A69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BF6DBC2" w14:textId="76C89E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08597613" w14:textId="53905F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136D26" w14:textId="3C598F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4F3820" w14:textId="73F6A5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806EC7" w14:paraId="7C4E9E5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A78ED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20B9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297C684A" w14:textId="078A90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24B9AC96" w14:textId="50FA57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1EB7D5" w14:textId="6A97DA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7F28D6" w14:textId="5C7392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806EC7" w14:paraId="3CCBF0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1E5A0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70D5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55C20F8F" w14:textId="33A6CC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10DBC655" w14:textId="02FADE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45523" w14:textId="3BBEFC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530AA3" w14:textId="0AC488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806EC7" w14:paraId="3F523F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E0A29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CA395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4306D1B1" w14:textId="372F75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77A73C47" w14:textId="7F49A6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C06CD9" w14:textId="632297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1CA0D1" w14:textId="44A288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806EC7" w14:paraId="6F6316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5CE4F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C851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66EEC560" w14:textId="06AB29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7116E4A4" w14:textId="1E1F34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4E4F95" w14:textId="682B59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4FBF19" w14:textId="4FADBA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806EC7" w14:paraId="7DB6C66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58510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28C4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11155E41" w14:textId="7D4F66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7BCDA2C6" w14:textId="5CD7DB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EA8ADB" w14:textId="7D63B1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DB007" w14:textId="0086DD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806EC7" w14:paraId="4D7363B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E6FAD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311F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2E862032" w14:textId="6BD10D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6A8DFAFF" w14:textId="2DA0BD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30ADC" w14:textId="6BDB96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248E4A" w14:textId="3341BC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06EC7" w14:paraId="6AE4DE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C5D54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93BE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4CF41685" w14:textId="7CC2F1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4B10D969" w14:textId="5CA304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717CF7" w14:textId="4D9ED3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3F82D" w14:textId="6D24ED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806EC7" w14:paraId="5EAD30A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38634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44D2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725D139B" w14:textId="24BCFC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77C61A04" w14:textId="4050C6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E0FD46" w14:textId="166B5C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61169C" w14:textId="37E2E0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806EC7" w14:paraId="05AB301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2FF8D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6A343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6161C8DE" w14:textId="1826E1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7F63D0E6" w14:textId="076898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52091B" w14:textId="14F6E1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342CE5" w14:textId="532543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806EC7" w14:paraId="686E94C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60FF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4726E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43AD274B" w14:textId="622056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64C92FE0" w14:textId="74BA45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3E9718" w14:textId="195E2B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72AB8" w14:textId="21C3B2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806EC7" w14:paraId="2ABBE219"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DADF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4018C91B" w14:textId="1C7CDA7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11E7F6F0" w14:textId="0DE682D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AF91EC5" w14:textId="235F364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21E2D48" w14:textId="33AFE99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806EC7" w14:paraId="71F31F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DDA2B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B8F5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63A8EBC9" w14:textId="62CE78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626A6E69" w14:textId="483380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1A9DAB" w14:textId="277E5B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1F75B3" w14:textId="248604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806EC7" w14:paraId="31A6CEE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1CC7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1986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5C4A4B38" w14:textId="3E298A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2934984F" w14:textId="1EA146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C3D6EE" w14:textId="5E51A9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194633" w14:textId="36137C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806EC7" w14:paraId="74CE6C8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5CF6A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6EF9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606C29BF" w14:textId="56BFD5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308A7980" w14:textId="532BE2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63F9AB" w14:textId="3E1A43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6DEA9D" w14:textId="66673A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806EC7" w14:paraId="0AADCF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26CC5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7AEAB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038B7402" w14:textId="143D6F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17EE1811" w14:textId="0A5CE7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1E0584" w14:textId="363557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65B6A" w14:textId="15DAE2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806EC7" w14:paraId="160F2D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087F6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0B52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5B61384D" w14:textId="7717C0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3BB9C421" w14:textId="3544FE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A5FDE1" w14:textId="238AAC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097D0C" w14:textId="6173FA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806EC7" w14:paraId="5BDB5AD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44B57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F297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1A9EB0B5" w14:textId="5A8174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54EDBFEF" w14:textId="7BA34A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E905CC" w14:textId="32C873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903202" w14:textId="1150A9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806EC7" w14:paraId="3DAE12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386AA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5F86B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6FC10235" w14:textId="438A29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5A7EADA1" w14:textId="7D1F47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D7D56D" w14:textId="4A515F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238B92" w14:textId="07BA92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806EC7" w14:paraId="18A0C2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12C1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A630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EA39B27" w14:textId="09EB14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5583EFC6" w14:textId="5D87DD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925925" w14:textId="24CA59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72AE98" w14:textId="3AF102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806EC7" w14:paraId="57484D6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3F707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1ECA3F61" w14:textId="05E535E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088,4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4FEE1DEA" w14:textId="2456243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7CFE8441" w14:textId="112372E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B24A12E" w14:textId="49913D4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882,734.84 </w:t>
            </w:r>
          </w:p>
        </w:tc>
      </w:tr>
      <w:tr w:rsidR="00806EC7" w14:paraId="1BCF0DC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D831E"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662BD98F" w14:textId="122F54B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3B461D9D" w14:textId="3224577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0BEAE1A3" w14:textId="6FDE636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CDED646" w14:textId="4D2B650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806EC7" w14:paraId="1C5E6CB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5056AB"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3219D3FC" w14:textId="04FFC7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23E639C0" w14:textId="4AF5A5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52422E00" w14:textId="023FC7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EB9921" w14:textId="767005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806EC7" w14:paraId="26D8C5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7E821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2952DBF2"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6ACC8FFA" w14:textId="387F80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44BC6B72" w14:textId="7F42AA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72D78C" w14:textId="0CC19D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C3D540" w14:textId="0696D5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06EC7" w14:paraId="54A5AD5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17E40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60932A8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08D30B95" w14:textId="6D9622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23700FBF" w14:textId="049D69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8EA35" w14:textId="6CFCBC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DDA23B" w14:textId="2B360E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806EC7" w14:paraId="235B8C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F8B34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01C9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418C303A" w14:textId="3E9B69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3A22F5BD" w14:textId="78AE09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3A373D" w14:textId="2CC51E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66085C" w14:textId="59DEEA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806EC7" w14:paraId="61AE21B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1CD97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CF52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1F900E58" w14:textId="45838B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74830DD2" w14:textId="197654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62B638E8" w14:textId="41B1FE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213CC" w14:textId="1C2B78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806EC7" w14:paraId="6A1B2D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507AE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8852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3AD1DD21" w14:textId="154347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201D12A8" w14:textId="728EA5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16617E71" w14:textId="389378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3C6C80" w14:textId="24CE0C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806EC7" w14:paraId="1C64FC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BB361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1658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40608C78" w14:textId="68F874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52F9B807" w14:textId="41EA1F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15B59D" w14:textId="4E4543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E53668" w14:textId="58EAFD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806EC7" w14:paraId="15081D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3BDBC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6BBC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182C99AE" w14:textId="325DAF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2106DC0" w14:textId="74E0BE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4B4F0171" w14:textId="560016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F729B7" w14:textId="14B464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806EC7" w14:paraId="7545CEA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70319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2C0FD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5F68100E" w14:textId="6A50A1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63CD356" w14:textId="0743CA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45372" w14:textId="27A541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822803" w14:textId="6057E6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06EC7" w14:paraId="0A07DF3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150B0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53B3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4209C2F5" w14:textId="7C92E2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B890FCB" w14:textId="219C74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2F899B" w14:textId="7D9C44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BED540" w14:textId="2103DF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20A397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0A976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5EDE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22962189" w14:textId="27D731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74914E0C" w14:textId="5BFB1B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056C14EE" w14:textId="22DBC1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6B9799" w14:textId="7D6249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806EC7" w14:paraId="1E068C7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FFCD6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77A9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67A6FAB6" w14:textId="766E32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0BED0F2F" w14:textId="5564BF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6C233E" w14:textId="4D3BCA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0B898" w14:textId="5CCDED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806EC7" w14:paraId="329ADE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4784C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BD8E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29004958" w14:textId="1D9FCB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0B0A71AA" w14:textId="7CF767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AB73F2E" w14:textId="639729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FF98EF" w14:textId="6F0C27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806EC7" w14:paraId="149BAC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60EC2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50840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72E62E73" w14:textId="2EB1FB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390E240" w14:textId="473FC7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45716" w14:textId="518DDD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DDCC8" w14:textId="4F8DE5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7E9254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417E5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9843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565E3C3A" w14:textId="6950D4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7839624C" w14:textId="06D387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4C7CE6A9" w14:textId="4126BC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A9AE58" w14:textId="298894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806EC7" w14:paraId="78C5832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C8B5F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F8A0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513A4EDE" w14:textId="6AC0C2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4F071F1" w14:textId="3550D3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4FF57A" w14:textId="601381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93BBD" w14:textId="3AC4FB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7AA7E98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45193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E4B5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0E265313" w14:textId="308902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6F4DC12A" w14:textId="23BD76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14F84A1E" w14:textId="7B454D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401D12" w14:textId="5B45AA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806EC7" w14:paraId="4366F84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7679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50CF9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2DBC07C0" w14:textId="6968E2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21820CEB" w14:textId="09DC4D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153667BE" w14:textId="200042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36ABBA" w14:textId="4CABB7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806EC7" w14:paraId="40AE695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4EAED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96C7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447DA3D4" w14:textId="62D531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2302C73F" w14:textId="582EE9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A27D73" w14:textId="38CCC0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37C25" w14:textId="1F328E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1B5ACD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0BF68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FDCD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42D47C97" w14:textId="723451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CBC753C" w14:textId="0F0B51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14EA6A79" w14:textId="583C9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35830" w14:textId="21A77F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806EC7" w14:paraId="782F73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9248F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04D8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4CF71B26" w14:textId="7B7C0F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ED9589F" w14:textId="26D833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29A11B" w14:textId="1DC5FD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65E60" w14:textId="66C608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1919809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68FB7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82FD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013BAE31" w14:textId="2625F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9964B04" w14:textId="64E6CF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C8C1A7" w14:textId="0EE3D2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BA09DF" w14:textId="4E9569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3A7F2E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65D1E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3270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051663B9" w14:textId="6179BD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6FC54EC" w14:textId="0D9F4F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5952BBB9" w14:textId="4741E1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F887D1" w14:textId="1ED9B6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806EC7" w14:paraId="2B2BCC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175DE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7945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326A15E9" w14:textId="10ABCF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2AD749E9" w14:textId="24FD64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3B4750" w14:textId="2BB805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B8F79" w14:textId="4F33BC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806EC7" w14:paraId="7020AC6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4D752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93CB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78E87883" w14:textId="74958F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096430E1" w14:textId="66493B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B3E1CE" w14:textId="0CB0F3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A9347" w14:textId="6724BA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806EC7" w14:paraId="0E44505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840D8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0770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19634AB1" w14:textId="632455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1352E36" w14:textId="3ABE82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3A9327" w14:textId="6D5335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2C083A" w14:textId="24FF15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06EC7" w14:paraId="3F491B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CC01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731B3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48E814AD" w14:textId="0FFA52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0A6E08D1" w14:textId="13589B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54F6D8" w14:textId="53913A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8E89CB" w14:textId="415577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806EC7" w14:paraId="7307E33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C2D02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B8914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61AA4FA5" w14:textId="0A73FD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DBE5AA3" w14:textId="63151D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A7F60E" w14:textId="37FC89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9764EE" w14:textId="3D31B9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6E0BB7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A580C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499E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B4D5AB4" w14:textId="47A251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619DB46F" w14:textId="570DEF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7A1FE8B4" w14:textId="7740AC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2F2E30" w14:textId="3E9C4D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806EC7" w14:paraId="60C34D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87238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6B1F3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1998DEF7" w14:textId="3529AD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8AE71BD" w14:textId="27F27D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4E287D" w14:textId="3B4B9A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43288" w14:textId="1965F5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06EC7" w14:paraId="791DC52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781CF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FB31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28A02CF2" w14:textId="730B46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23E91A0E" w14:textId="1552A7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95245" w14:textId="3C021C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5E9F8" w14:textId="30B18D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806EC7" w14:paraId="0815555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2259B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D994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2C1E3C95" w14:textId="0FAA47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1F06F6F9" w14:textId="04293E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693D75F0" w14:textId="2A7508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E25CF7" w14:textId="2F8371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806EC7" w14:paraId="490051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77836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F90B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2134EB4A" w14:textId="15F872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063331D4" w14:textId="106639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0B517A" w14:textId="4E7D17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1AFC1" w14:textId="740A5B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806EC7" w14:paraId="1C91A3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41E73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512B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7FFA4416" w14:textId="2000B4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F12F900" w14:textId="065AC1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E75C53" w14:textId="128577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CDC880" w14:textId="708034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06EC7" w14:paraId="10E8413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722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5B9B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576EE135" w14:textId="3DFF61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3C2870B" w14:textId="00905C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C39433" w14:textId="3E853A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195540" w14:textId="702FA3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806EC7" w14:paraId="61EBF0B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B4B2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671DEA88" w14:textId="6316407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01BB506E" w14:textId="22D6CDB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0A094A74" w14:textId="42FB2C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17A0A5A" w14:textId="07CF700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806EC7" w14:paraId="1D87299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F22EB"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2F6B5F99" w14:textId="230C8D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453F3C56" w14:textId="73D8E4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25FA7B39" w14:textId="006896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5F43B" w14:textId="1E84FE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806EC7" w14:paraId="71AAD7E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35B7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49EA08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3257EFC1" w14:textId="66B09C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72959EB8" w14:textId="06E3B3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F6F05A" w14:textId="40F42B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6FA21C" w14:textId="6BED73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806EC7" w14:paraId="5E52215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2A6B1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5A98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5EA9EB47" w14:textId="31669A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7B3F6B5" w14:textId="707805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C5785" w14:textId="2F9D26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865406" w14:textId="7F5268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06EC7" w14:paraId="07D38D6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D5615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0522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480669D1" w14:textId="52FE51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391655F0" w14:textId="065C8C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28EB97F4" w14:textId="7EA9EF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313538" w14:textId="7F996F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806EC7" w14:paraId="11C314A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E5273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1F92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21525FF0" w14:textId="22AC09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373561" w14:textId="72F389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107B71D" w14:textId="5B4264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088429" w14:textId="3616DF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806EC7" w14:paraId="449318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FD0D6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F74E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339CC520" w14:textId="524C7F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20433857" w14:textId="501AB6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4DD521AB" w14:textId="46BC4D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798294" w14:textId="6177B2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806EC7" w14:paraId="209347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32AF1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734D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137DCDBB" w14:textId="0D2644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5C4A413E" w14:textId="68E63D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27B5DE36" w14:textId="70B6E2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1A8CAC" w14:textId="61A50A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806EC7" w14:paraId="73FA7A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36487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877B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06A0E316" w14:textId="51415D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653475CB" w14:textId="495979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97CC6E" w14:textId="63E287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A7013" w14:textId="225102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806EC7" w14:paraId="017B063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2BBC5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E5681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06D71865" w14:textId="0954C4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CF8C99" w14:textId="16665C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517C03" w14:textId="394206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0F3BEF" w14:textId="4B25E1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06EC7" w14:paraId="3F29D5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A9020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C0A9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4F3E22AA" w14:textId="0918A1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1DC4B8C3" w14:textId="7891EF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1EF0E4FD" w14:textId="5DB88D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8D70B7" w14:textId="1118B9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806EC7" w14:paraId="05D1878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FBF19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6FF8B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20A52334" w14:textId="6C8BB4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7A44477F" w14:textId="6079CD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2877C986" w14:textId="290BAB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7AF339" w14:textId="5B324A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806EC7" w14:paraId="3512042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4849B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41A4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034C43CF" w14:textId="6AACE4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1FD20783" w14:textId="5E8E32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5776DF9E" w14:textId="22D7CF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6D95A1" w14:textId="08DAC1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806EC7" w14:paraId="5100864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36FF2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E7359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00009597" w14:textId="2FF995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31777542" w14:textId="5A4398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A2FAE" w14:textId="223668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641183" w14:textId="2A4278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806EC7" w14:paraId="540BEB7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B909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57631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0981994A" w14:textId="37761A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BE2723D" w14:textId="0FE172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457D81" w14:textId="1ADBCA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C948F" w14:textId="3A8611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06EC7" w14:paraId="562C59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562DC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27A9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05A23F28" w14:textId="7965B9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5D9C93" w14:textId="2F40C6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6E4C9256" w14:textId="245754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96CC68" w14:textId="3E3538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806EC7" w14:paraId="6EA89D7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697B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AD99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31DAA586" w14:textId="241FAE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C0CCC6A" w14:textId="3E72E6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0AC3F8" w14:textId="342D11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CC32E" w14:textId="421948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06EC7" w14:paraId="4631412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AEDD3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68625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2F926127" w14:textId="5151EE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1DA5E711" w14:textId="005085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9E3F1C" w14:textId="67B238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E7D708" w14:textId="5A9A81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806EC7" w14:paraId="32E535A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9D1BA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3BC9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18C0B858" w14:textId="4026A0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346CBBBF" w14:textId="592380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B5591" w14:textId="44EB5D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BE8AF3" w14:textId="60BBD1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806EC7" w14:paraId="79A6C6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7923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C241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494AF6FF" w14:textId="129FB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5BF26F73" w14:textId="769E97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7EAA6E4F" w14:textId="237FCD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56BD3D" w14:textId="6F9F0F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806EC7" w14:paraId="45DCB4C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2445E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9AED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72949E55" w14:textId="6E46E7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4A8B143F" w14:textId="4E2A37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549487FB" w14:textId="325AF5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192E1" w14:textId="074989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806EC7" w14:paraId="2B9E92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0F22F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BDF3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C2D29A0" w14:textId="3163B0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3BA28A82" w14:textId="1E7233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A87D95" w14:textId="1E36DE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E6AD9A" w14:textId="39A3E2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806EC7" w14:paraId="4881BC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6F189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0E8B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0B1168C2" w14:textId="38007E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35EC8616" w14:textId="43B060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E0C8E4" w14:textId="1C98A5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87B6EF" w14:textId="589844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806EC7" w14:paraId="26389E4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19092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811E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578454DB" w14:textId="384344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B83180" w14:textId="5644CF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574FAA1B" w14:textId="3FDF37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3DA6E6" w14:textId="2A6939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806EC7" w14:paraId="6F5A49D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1C994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320F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3C958D88" w14:textId="413974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5063749F" w14:textId="6E1E73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127DC5EA" w14:textId="2B2F52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1E66CA" w14:textId="0AD667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806EC7" w14:paraId="3646E84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FC40C"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3EA105CF" w14:textId="3852958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42689D02" w14:textId="74BBC87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425C2227" w14:textId="2A45202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397167F" w14:textId="4DD0C33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806EC7" w14:paraId="019B58CF"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A5D2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14E3E408" w14:textId="33D8A1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AFB1FE" w14:textId="401EB1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404C21C2" w14:textId="3011C5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B7EA11" w14:textId="2989D9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806EC7" w14:paraId="077B89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AAAD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CA343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1541D5FC" w14:textId="474439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BADA46" w14:textId="7031F0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546BF9" w14:textId="49D169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BF004E" w14:textId="292A30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4774D96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6252A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0A31C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6E238576" w14:textId="3F6B99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63C40397" w14:textId="748757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CA9E48" w14:textId="4D60D6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27159D" w14:textId="490526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806EC7" w14:paraId="4D0CB24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C585E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AE08C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3B94177B" w14:textId="2AFBC2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3B55AB51" w14:textId="5DD31A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09A0FE6" w14:textId="525004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0E3B8" w14:textId="7385F3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806EC7" w14:paraId="58A966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21377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59EE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4918F08B" w14:textId="6905FC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5CD0F124" w14:textId="203A4E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56BFDA74" w14:textId="4F4CE3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2C6EF5" w14:textId="17ED96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806EC7" w14:paraId="246619E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C1968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B88C2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28E5057D" w14:textId="6632C8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75106007" w14:textId="4DF380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1040E1A9" w14:textId="45A60F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1DC047" w14:textId="6A9380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806EC7" w14:paraId="4A23056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FC1F3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463D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2BA78F0C" w14:textId="13CD4F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562782F2" w14:textId="71D099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D7519C" w14:textId="37378F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62A365" w14:textId="52508E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806EC7" w14:paraId="3A0246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9209B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8C9E0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3296805A" w14:textId="1FC1D6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C6DD6D" w14:textId="0A433E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298B8B" w14:textId="74E219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DB3161" w14:textId="223379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74A150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67F97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DB39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2C2F59D6" w14:textId="198644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963292" w14:textId="2C964E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301EDDFC" w14:textId="21FE53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36E94F" w14:textId="239753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806EC7" w14:paraId="402AEA0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9DA9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764B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473909FD" w14:textId="5586A1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4103E0" w14:textId="053487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EA7D4" w14:textId="045420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B948CE" w14:textId="221985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0AF16DF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16E5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D362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7D64F052" w14:textId="34E4AB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648010" w14:textId="33F6F0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3E91AC78" w14:textId="5953DE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925C72" w14:textId="7860BA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806EC7" w14:paraId="0CC957A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153E0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F978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058E8875" w14:textId="3A35AD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48159837" w14:textId="7528B6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7F7D5A28" w14:textId="65B861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8AB1E" w14:textId="64B5A1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806EC7" w14:paraId="37B537E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3516B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B410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04D92383" w14:textId="2F399E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340912" w14:textId="63419C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4CBF04" w14:textId="3375E9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490799" w14:textId="3A8B84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1692259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2E38B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0E4192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04994FEF" w14:textId="59294A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9C3C40" w14:textId="645330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00E1B" w14:textId="181410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A1E1E" w14:textId="12C562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7AD987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B7D5C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915D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45A9D93D" w14:textId="0BB06E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FFFC5E4" w14:textId="65B50F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32576F4E" w14:textId="691B62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55D502" w14:textId="0823CB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806EC7" w14:paraId="4DBFFDC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21582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3E8F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230F4838" w14:textId="73A738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1C5246DE" w14:textId="398265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560CF" w14:textId="2B8067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0F947C" w14:textId="35F6D2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806EC7" w14:paraId="27E2E32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76FBD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A7DF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77263E7C" w14:textId="63209F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1137FFAE" w14:textId="670DDB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586797" w14:textId="335489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8ADA3B" w14:textId="7CCE14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806EC7" w14:paraId="54D67C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30065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70D90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7343BB8F" w14:textId="782567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7F561D" w14:textId="382795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173F13" w14:textId="122ECC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B79A5" w14:textId="4F35AE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2D75A2B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67480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441C4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0BFD8572" w14:textId="11734C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17F51BFE" w14:textId="3B1158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3F8DE1" w14:textId="0EF0D7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2C9D3" w14:textId="7D050E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806EC7" w14:paraId="000861B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0BC2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6FAE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4184D3D6" w14:textId="579228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1FBF9308" w14:textId="6CB5D8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13786F07" w14:textId="07C5BB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482036" w14:textId="735A10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806EC7" w14:paraId="6761EC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99F98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07A6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3286F75C" w14:textId="5E3E35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7ECC64A0" w14:textId="6C0E48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023D5706" w14:textId="469BF1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402F44" w14:textId="2AE97E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806EC7" w14:paraId="2B131F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A83BA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05109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0C596C89" w14:textId="03E631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5DA57FEF" w14:textId="33E5ED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9EE8F" w14:textId="0C109E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B1ABA8" w14:textId="3F7C10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806EC7" w14:paraId="72AAA5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A698F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45EF7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2F00EF51" w14:textId="18A3EC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51E9C1BA" w14:textId="169160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0FB9EB78" w14:textId="0692D0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8B0779" w14:textId="09A611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806EC7" w14:paraId="3E17127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9F7CA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7D00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427CE0CB" w14:textId="7CA7F1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4BC89DCB" w14:textId="20A406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5A4A9D" w14:textId="0555EA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ED4905" w14:textId="695C7B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806EC7" w14:paraId="05506EB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2B59C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203A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277503D5" w14:textId="392280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F20CCB5" w14:textId="77B0E7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385A1CC9" w14:textId="31A0CC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F2D79" w14:textId="08F3D1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806EC7" w14:paraId="13F68D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B47B1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E3BB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0A8D13A3" w14:textId="0D7C83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6137031E" w14:textId="233670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167F8ADD" w14:textId="72B909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F0884" w14:textId="428B88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806EC7" w14:paraId="3FFF176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A67B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E41E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1775CF30" w14:textId="1B0482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1D9A197D" w14:textId="2AF07B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3BD09AF7" w14:textId="601DC5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D5C54E" w14:textId="39350E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806EC7" w14:paraId="75B084F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32A57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036DA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40934157" w14:textId="544276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6C3E88FC" w14:textId="1BB42A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361A1858" w14:textId="3D3CCD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24B7EB" w14:textId="1097B7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806EC7" w14:paraId="1526153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E8F1D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9261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68C4A4DB" w14:textId="4E3974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5AF54FE1" w14:textId="65E437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10066147" w14:textId="0391E4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CEA1E7" w14:textId="4767DB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806EC7" w14:paraId="425A49C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08302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2C0D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4F1C3B56" w14:textId="28B0C3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091D359A" w14:textId="6D26E6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E02E0" w14:textId="6937F5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E1327B" w14:textId="423EE9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806EC7" w14:paraId="5AA9E0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CC96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BE619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5B1B9E9" w14:textId="0248B6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3E360F5D" w14:textId="499BF5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F83608" w14:textId="4F84D8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3DA32D" w14:textId="15C4A3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806EC7" w14:paraId="0B00E6D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7D8E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421824DA" w14:textId="1EF8644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34A955D" w14:textId="1E0AE34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F50E647" w14:textId="5A8DD92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D9F154C" w14:textId="6D36CE1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806EC7" w14:paraId="4ADF85A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A4A50A"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135C4FCB" w14:textId="06CF78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76DEC72" w14:textId="5BE248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4B91E" w14:textId="460C26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0E765C" w14:textId="45AF88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806EC7" w14:paraId="20464F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1851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F6E90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5A5695DF" w14:textId="470391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6C06E2B" w14:textId="598033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4F3F83" w14:textId="387FDB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4460E6" w14:textId="3C36D1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06EC7" w14:paraId="4C0636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5F8D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CC3A5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55E5D592" w14:textId="291DA3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3F18F4" w14:textId="1131E5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AD3D75" w14:textId="14057C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1B6BE0" w14:textId="46B598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806EC7" w14:paraId="171EA3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7732E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E81F2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2C002291" w14:textId="0D3C87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C3AD0C5" w14:textId="22AB76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67E2F8" w14:textId="2CCEB2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7B0FED" w14:textId="029506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10F5638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7A26F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35F35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0AC595D2" w14:textId="00E237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114FC3" w14:textId="416E87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2DC7B5" w14:textId="596963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531264" w14:textId="12A58B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06EC7" w14:paraId="21029B5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F87D7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F26A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39F4CD91" w14:textId="617C7A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F7EFA68" w14:textId="5BCFE1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59539A" w14:textId="44A9BC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E92379" w14:textId="0B87A0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06EC7" w14:paraId="0CBB12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0E564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10134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7CC00A1E" w14:textId="472826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5108BF" w14:textId="6A57AF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C97E4D" w14:textId="050FC4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FF0DA4" w14:textId="17EE08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77AA0C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CF6A4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2DC0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1D3BCEC5" w14:textId="1FC9B0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7825BF" w14:textId="0AE52A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0E4CE37C" w14:textId="66B462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BFD062" w14:textId="185CD2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806EC7" w14:paraId="7043C60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A4EC7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1126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10119EDD" w14:textId="4ECA68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F084DCB" w14:textId="2CC1EC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9D1F7D" w14:textId="3E9FDC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DE7D6" w14:textId="05D453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28B794E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10A0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E59F1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071577A6" w14:textId="2C67C8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D9BCE8E" w14:textId="5BCA8A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5000B7" w14:textId="5F7AA5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8523C" w14:textId="599D05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806EC7" w14:paraId="769188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D811E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327B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44B67950" w14:textId="5FCD7C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2758D532" w14:textId="6593AC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F79E8E" w14:textId="14C4F2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8A7AB0" w14:textId="050BD0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806EC7" w14:paraId="410891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25090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D8C6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4A3D94D4" w14:textId="4B4D28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7835CB6" w14:textId="0FD269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8887D6" w14:textId="350929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FEECA" w14:textId="6B0E20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018E242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B9243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AFDF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4B1B12F8" w14:textId="4F900F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B38623" w14:textId="10D9A5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DE8F2" w14:textId="6DA0A4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4E6BE5" w14:textId="594981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06EC7" w14:paraId="547557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0ED97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B8B0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796B0FFC" w14:textId="2A87E9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511F39" w14:textId="33CF64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279E1C" w14:textId="58520B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E947D4" w14:textId="75A0E2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806EC7" w14:paraId="78CBA0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AD67C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736B7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15EFF368" w14:textId="578466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599175" w14:textId="33866F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E0394" w14:textId="3FC2EC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4C28F3" w14:textId="12D837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06EC7" w14:paraId="1D6058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CB187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7728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7E60A108" w14:textId="222C30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5C0E997B" w14:textId="60CDB2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3722DAFA" w14:textId="37E826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3773BF" w14:textId="1D11E5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806EC7" w14:paraId="780350D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3B985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4F78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7CD08F3D" w14:textId="09139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140514" w14:textId="1656B3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13BC16" w14:textId="6D8D10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238072" w14:textId="276EC6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46C9BE5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40D6C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7CF4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60B4FD8B" w14:textId="1547B3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6FBA1B" w14:textId="181F88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353E8" w14:textId="19C904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6CAAA" w14:textId="6C2274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033331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98D11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9B7C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28F8F750" w14:textId="4C7787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348DC7" w14:textId="16B0BD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003B3" w14:textId="5B69F2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0AE654" w14:textId="1276D3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06EC7" w14:paraId="7239F4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0B820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885B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5C3C7176" w14:textId="458113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15D9A332" w14:textId="6DD02A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567B25" w14:textId="4525BA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BF2D4E" w14:textId="675ABD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806EC7" w14:paraId="018DF97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6AC8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A984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2558B299" w14:textId="2FABA0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6C85074" w14:textId="50CE3C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5DC346CF" w14:textId="616534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8056C8" w14:textId="667019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806EC7" w14:paraId="4F621B2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A9318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DD47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72FFA34B" w14:textId="3C1144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286576" w14:textId="743991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C94B64" w14:textId="5D46D5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5E07E8" w14:textId="057223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06EC7" w14:paraId="194EA8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B9B3F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3AC9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0652FB7F" w14:textId="21A25F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86F661" w14:textId="79DA1F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6A668" w14:textId="1B4CCA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4A9BFB" w14:textId="2313A3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06EC7" w14:paraId="1E1842D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318C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B7CA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4AEA59E7" w14:textId="5A7AB0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87CC16" w14:textId="77BF7B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AD2CC7" w14:textId="6B7E79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9B9E64" w14:textId="6F06CF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06EC7" w14:paraId="60BDD0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C8E3C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D759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1CA0E27D" w14:textId="5E81D2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1D9AB8" w14:textId="1C04D4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C55F5C" w14:textId="67C0F5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E81016" w14:textId="572620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06EC7" w14:paraId="3CBBD2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ECB5D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08B3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78CE967E" w14:textId="1FF302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70551D" w14:textId="1B4C2C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7DFE64" w14:textId="575DCC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953FC3" w14:textId="397AD4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7A067F4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74A37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AF04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624DD77B" w14:textId="57E280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50701C" w14:textId="4CA3AD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E9C7A0" w14:textId="766C84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9C1CB7" w14:textId="107BAA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06EC7" w14:paraId="26BCFAB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4DCF1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0E68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0DC89A28" w14:textId="4971B2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CE965E" w14:textId="377E4F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6B89F1" w14:textId="2B9158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978458" w14:textId="19D3B9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06EC7" w14:paraId="62C12E8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EBE52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6C3B1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1C8C1055" w14:textId="650F1A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45B4F91" w14:textId="5EF04F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83A79" w14:textId="7EB767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B83B21" w14:textId="506379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5CE6A5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233DE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B0A6B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09C1A07E" w14:textId="148585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36A942" w14:textId="3BC3DA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083E9E" w14:textId="3BAD26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6ED9D" w14:textId="189965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0178BD8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646CE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B2F0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25B6A2C9" w14:textId="60612D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8FB7F6" w14:textId="6441D3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913907" w14:textId="533816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458129" w14:textId="1CC92F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806EC7" w14:paraId="50162A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0C211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5E2D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04063010" w14:textId="1159CE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7C6E89A9" w14:textId="0040DF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40CE9" w14:textId="155E30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00B81" w14:textId="7A90CC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806EC7" w14:paraId="18987B0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79C8D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1B05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5BA5289D" w14:textId="3CA436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6A13E9FF" w14:textId="487D37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4C91C" w14:textId="061C9B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A3F91B" w14:textId="2436C1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806EC7" w14:paraId="75DCA5E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B42C1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0CF7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6792086F" w14:textId="5084DD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705" w:type="pct"/>
            <w:tcBorders>
              <w:top w:val="nil"/>
              <w:left w:val="nil"/>
              <w:bottom w:val="single" w:sz="4" w:space="0" w:color="000000"/>
              <w:right w:val="single" w:sz="4" w:space="0" w:color="000000"/>
            </w:tcBorders>
            <w:shd w:val="clear" w:color="auto" w:fill="auto"/>
            <w:noWrap/>
            <w:vAlign w:val="bottom"/>
            <w:hideMark/>
          </w:tcPr>
          <w:p w14:paraId="685A89A0" w14:textId="0D317F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EB044" w14:textId="316C42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D052E" w14:textId="5A1F7A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806EC7" w14:paraId="148EC5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D47F6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297E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25F7D78B" w14:textId="320939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3014A9DE" w14:textId="3F6012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C5703C" w14:textId="4C7FFF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6F6551" w14:textId="5F4D8A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806EC7" w14:paraId="0518860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2CF0E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23BC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751350C5" w14:textId="049774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0E87C3" w14:textId="045173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7AF06D" w14:textId="037623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63BFE" w14:textId="17285A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06EC7" w14:paraId="3BC4036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DAC1C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4936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62CC118F" w14:textId="3A0755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CA8C64" w14:textId="108DB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78B250" w14:textId="649394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5DAD0A" w14:textId="146C0F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806EC7" w14:paraId="20F6C503"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3EED8"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1CAEBF8B" w14:textId="686D67D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6F700A0" w14:textId="0A08910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7CDFDEC0" w14:textId="3390BF0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37169DB" w14:textId="47028E4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806EC7" w14:paraId="65EC2AB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F0BE6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6FC49B94" w14:textId="231B4D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915EC5" w14:textId="17F9CC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37ED9BE2" w14:textId="40082D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8211A8" w14:textId="0F9450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806EC7" w14:paraId="69A040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30137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6773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7EBF3E37" w14:textId="55C406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09C2BDBE" w14:textId="397E83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0EF5DBF2" w14:textId="68AC4F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03960E" w14:textId="312F74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806EC7" w14:paraId="4B4245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E9588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F675E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2F171676" w14:textId="360269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23C56F08" w14:textId="7B3B11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6841484A" w14:textId="48E572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7F3C8A" w14:textId="5DBA04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806EC7" w14:paraId="029E5C0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6042D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F200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71FC0F1C" w14:textId="19EFA3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6DDCA18D" w14:textId="777234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2E8C24" w14:textId="34CA8F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C32CE6" w14:textId="6B611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806EC7" w14:paraId="70BA506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3C742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408AD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191BD51E" w14:textId="7BAB31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5BCBA68E" w14:textId="519072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C17A71" w14:textId="6A2526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30742" w14:textId="56E664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806EC7" w14:paraId="5CC621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AA9E8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90CD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30157409" w14:textId="6AEC45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42113A7C" w14:textId="592595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29FD903F" w14:textId="7F8DB4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939B9F" w14:textId="2E0C9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806EC7" w14:paraId="1F9A49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0751C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D813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7B6D62C1" w14:textId="242126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2E728E7C" w14:textId="6BF361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7BD0F4FF" w14:textId="068E71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53E58E" w14:textId="62E32E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806EC7" w14:paraId="13D05B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0000C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2B1A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04A7677A" w14:textId="172E63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396047" w14:textId="61E075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252F5D09" w14:textId="6B2A93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10E28F" w14:textId="41E0E4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806EC7" w14:paraId="286ED90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641E2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E5330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15E284BC" w14:textId="541AD4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0ACBD5" w14:textId="646FE6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3A724F" w14:textId="6F9C71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028ED" w14:textId="4EF279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806EC7" w14:paraId="5D7602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89901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6A21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51855669" w14:textId="1F7A58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0350E42C" w14:textId="2C5F5C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514E2049" w14:textId="05C518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9621F" w14:textId="787576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806EC7" w14:paraId="790853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43F36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DEB5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6AE6CB77" w14:textId="0BA77E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331882C0" w14:textId="0C2920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4E5CD697" w14:textId="383B5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A14CB3" w14:textId="6FA283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806EC7" w14:paraId="220B486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83EB7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EC0D3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04C3D58B" w14:textId="6D53A7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E3F1D0" w14:textId="604FE9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2EC09ADF" w14:textId="1BA554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021C7A" w14:textId="0BB203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806EC7" w14:paraId="33C53A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E4F68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D256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2F4CAACA" w14:textId="2ADC47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2B40D5C2" w14:textId="3662BA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554D2A" w14:textId="2BE19F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7E2E5B" w14:textId="79F6E0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806EC7" w14:paraId="3645546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6965D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7535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69A3E912" w14:textId="45E2F8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5031350D" w14:textId="456E1D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0ACD0194" w14:textId="1ADD3A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C233AC" w14:textId="00F2FC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806EC7" w14:paraId="173068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C4DF0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AD96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6963DC2D" w14:textId="7BACDC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370292CC" w14:textId="608EE5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C67DE3" w14:textId="79EC30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D86F3D" w14:textId="261BE0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806EC7" w14:paraId="23B863B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1596E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524B6C11" w14:textId="29403E9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497,014.78 </w:t>
            </w:r>
          </w:p>
        </w:tc>
        <w:tc>
          <w:tcPr>
            <w:tcW w:w="705" w:type="pct"/>
            <w:tcBorders>
              <w:top w:val="nil"/>
              <w:left w:val="nil"/>
              <w:bottom w:val="single" w:sz="4" w:space="0" w:color="000000"/>
              <w:right w:val="single" w:sz="4" w:space="0" w:color="000000"/>
            </w:tcBorders>
            <w:shd w:val="clear" w:color="A5A5A5" w:fill="A5A5A5"/>
            <w:noWrap/>
            <w:vAlign w:val="bottom"/>
            <w:hideMark/>
          </w:tcPr>
          <w:p w14:paraId="327DB8F2" w14:textId="6F6FA58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C2CDD8E" w14:textId="4D37DB8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003C4890" w14:textId="3525A42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497,014.78 </w:t>
            </w:r>
          </w:p>
        </w:tc>
      </w:tr>
      <w:tr w:rsidR="00806EC7" w14:paraId="2030C0F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69EE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0B99EA78" w14:textId="7FACAEA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2AC4B112" w14:textId="2CA747E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6C9D136" w14:textId="273081D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76BDE02" w14:textId="72A1960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r>
      <w:tr w:rsidR="00806EC7" w14:paraId="1C16E11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671C6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B91AA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7F40F300" w14:textId="2D737C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79B741E1" w14:textId="160C4F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750C0" w14:textId="6AE717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917A8A" w14:textId="48CF30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806EC7" w14:paraId="6D6511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C60AD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9AD1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A76C8BA" w14:textId="34D946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FF5E0A" w14:textId="319390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C770A2" w14:textId="78BFBA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38F03C" w14:textId="7D61B5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r>
      <w:tr w:rsidR="00806EC7" w14:paraId="31F6CA7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5E38D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B67C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09D5D44B" w14:textId="72AC1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6B3E0042" w14:textId="1E655C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9CDAF6" w14:textId="727CD9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88FA4A" w14:textId="2020A7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806EC7" w14:paraId="0884CD1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C1178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B19F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164ED61A" w14:textId="6108A1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9785DBD" w14:textId="3E66B6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B118A4" w14:textId="65F5B0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0B2485" w14:textId="3889CD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806EC7" w14:paraId="1977CF2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BCF63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3DCC4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0AD1CFA1" w14:textId="0A2882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2E170A30" w14:textId="266D24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EE9DD7" w14:textId="00BE6C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2A291C" w14:textId="1E0039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806EC7" w14:paraId="6AB15A9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528C3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DA08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008AAD03" w14:textId="67B8CF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1C045C" w14:textId="39DC42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E02712" w14:textId="2543B1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47C730" w14:textId="55DF00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806EC7" w14:paraId="76D4AE2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E6BF7"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45B0B347" w14:textId="7BBFAAF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6DA8EC0" w14:textId="47821D0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9A31B11" w14:textId="5AB0605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152214E" w14:textId="2B7196D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r>
      <w:tr w:rsidR="00806EC7" w14:paraId="35E86A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2957D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1BDF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59523AAD" w14:textId="6B230B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42A1F768" w14:textId="7BDC54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D3496" w14:textId="1275C2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F7363B" w14:textId="2C6F93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806EC7" w14:paraId="1270DE8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3DF3A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B9F7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205BF0C3" w14:textId="7F8929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02303652" w14:textId="125007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0943A" w14:textId="11349F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631D89" w14:textId="79C154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806EC7" w14:paraId="4ABDCF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16692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CD54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05414001" w14:textId="79ECB9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334129A6" w14:textId="35107B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7A37D" w14:textId="10D628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77D89E" w14:textId="0572A5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806EC7" w14:paraId="5BC6E1C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D16B1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0601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486D1721" w14:textId="40A32F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1C1D2854" w14:textId="780EBF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A0E21A" w14:textId="359D7D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0ED324" w14:textId="0006E0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806EC7" w14:paraId="479816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D1212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F1D1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53FB1630" w14:textId="24FB17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8F0B00" w14:textId="565C39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5D77E" w14:textId="7C2051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8C41C" w14:textId="6C8686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806EC7" w14:paraId="4627E6F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A9CC2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09B2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7814E3BB" w14:textId="047C33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54716276" w14:textId="00F892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DB2781" w14:textId="662A2C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874327" w14:textId="1D7511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806EC7" w14:paraId="2B33DD8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55E1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884F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74EBC96" w14:textId="3EB491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12A585CF" w14:textId="575011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0B1C54" w14:textId="5882D7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4AC352" w14:textId="469E4F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806EC7" w14:paraId="4BEA38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C776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13B4B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69085A25" w14:textId="0A348B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c>
          <w:tcPr>
            <w:tcW w:w="705" w:type="pct"/>
            <w:tcBorders>
              <w:top w:val="nil"/>
              <w:left w:val="nil"/>
              <w:bottom w:val="single" w:sz="4" w:space="0" w:color="000000"/>
              <w:right w:val="single" w:sz="4" w:space="0" w:color="000000"/>
            </w:tcBorders>
            <w:shd w:val="clear" w:color="auto" w:fill="auto"/>
            <w:noWrap/>
            <w:vAlign w:val="bottom"/>
            <w:hideMark/>
          </w:tcPr>
          <w:p w14:paraId="007727D8" w14:textId="1F3468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403A3E" w14:textId="07768B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7663F" w14:textId="672A91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r>
      <w:tr w:rsidR="00806EC7" w14:paraId="68B7E3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80E11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48D82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2F98EFB7" w14:textId="0EA9E7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19310504" w14:textId="0764B1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9A3383" w14:textId="51EA15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B6DFE4" w14:textId="74215A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806EC7" w14:paraId="05C53D1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5FBA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1E3CA47" w14:textId="7654061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AD3B779" w14:textId="5826BAD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73260D7" w14:textId="4D29E1B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2BA07AD" w14:textId="3426A34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r>
      <w:tr w:rsidR="00806EC7" w14:paraId="2E0C6D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C5222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BCE02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23EF2C6E" w14:textId="3DC787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8834BB" w14:textId="098167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5BA952" w14:textId="354B81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BA240" w14:textId="410066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7E17888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E226E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FAD4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4CA75956" w14:textId="534D21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B1B100F" w14:textId="08EDFB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3E4CA" w14:textId="60A365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D1551" w14:textId="33A851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79F541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DDCDE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300F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25E19821" w14:textId="6D2B62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95E734" w14:textId="54DA3A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D39F17" w14:textId="2EB5AF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8B1018" w14:textId="4C8EBE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05748B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D65BD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8D5A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2BC5CCD1" w14:textId="6145F9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E4F4B0F" w14:textId="42010E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F7630" w14:textId="2B589B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65CCF4" w14:textId="5A68D2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417A128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12C5F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40D5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6C45512E" w14:textId="09D160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A48451A" w14:textId="76696E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8FC5CC" w14:textId="3ECBAD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A3E44D" w14:textId="66E1A5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806EC7" w14:paraId="64159C9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24842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EDFF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077BCB40" w14:textId="177662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3103F5" w14:textId="051E8B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71A032" w14:textId="23E36D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1BA854" w14:textId="491213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550ED0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264E3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934E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322EB969" w14:textId="1DAA3D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705" w:type="pct"/>
            <w:tcBorders>
              <w:top w:val="nil"/>
              <w:left w:val="nil"/>
              <w:bottom w:val="single" w:sz="4" w:space="0" w:color="000000"/>
              <w:right w:val="single" w:sz="4" w:space="0" w:color="000000"/>
            </w:tcBorders>
            <w:shd w:val="clear" w:color="auto" w:fill="auto"/>
            <w:noWrap/>
            <w:vAlign w:val="bottom"/>
            <w:hideMark/>
          </w:tcPr>
          <w:p w14:paraId="458BACCA" w14:textId="73CA42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08B57" w14:textId="2DAC69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9E46CB" w14:textId="20B4F1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06EC7" w14:paraId="0871A2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6D60B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249D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0EA81C9D" w14:textId="765396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05" w:type="pct"/>
            <w:tcBorders>
              <w:top w:val="nil"/>
              <w:left w:val="nil"/>
              <w:bottom w:val="single" w:sz="4" w:space="0" w:color="000000"/>
              <w:right w:val="single" w:sz="4" w:space="0" w:color="000000"/>
            </w:tcBorders>
            <w:shd w:val="clear" w:color="auto" w:fill="auto"/>
            <w:noWrap/>
            <w:vAlign w:val="bottom"/>
            <w:hideMark/>
          </w:tcPr>
          <w:p w14:paraId="625E6011" w14:textId="70AD0D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84C62" w14:textId="5E7976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B72E22" w14:textId="45BCBC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806EC7" w14:paraId="2831C9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7C5A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B896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476BEDC1" w14:textId="1B3551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705" w:type="pct"/>
            <w:tcBorders>
              <w:top w:val="nil"/>
              <w:left w:val="nil"/>
              <w:bottom w:val="single" w:sz="4" w:space="0" w:color="000000"/>
              <w:right w:val="single" w:sz="4" w:space="0" w:color="000000"/>
            </w:tcBorders>
            <w:shd w:val="clear" w:color="auto" w:fill="auto"/>
            <w:noWrap/>
            <w:vAlign w:val="bottom"/>
            <w:hideMark/>
          </w:tcPr>
          <w:p w14:paraId="128CEBC5" w14:textId="4D70EC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D9233" w14:textId="30C326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E79C2" w14:textId="30105A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806EC7" w14:paraId="1A7F36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FA5C0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A83D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6C5B687C" w14:textId="5E4C08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C44547" w14:textId="3D1F77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A25B61" w14:textId="4E9320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9886FB" w14:textId="1182EF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5BFF688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684A2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F15E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7AC09EDD" w14:textId="3E9145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9B7C9F" w14:textId="5D416C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8AED0" w14:textId="55E307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72D3D" w14:textId="71E4BF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54B037C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5A0E6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E7A6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6E33E1F" w14:textId="2B1760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D311E9" w14:textId="0F8CE3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31201" w14:textId="1ABA85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B67B97" w14:textId="09E55F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23C4848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58CB0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7177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3FF20232" w14:textId="20A44B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4B2064" w14:textId="189B60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266934" w14:textId="75DE1B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9ED7AA" w14:textId="416A5B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1D9F616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1DEF5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7489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19DDB800" w14:textId="36D468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9E8A7B9" w14:textId="42F2F1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77483D" w14:textId="26EA90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B1272" w14:textId="59D311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4A7761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696D6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9734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64CCC163" w14:textId="341DFF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23EC6D" w14:textId="4B85A0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31D5EE" w14:textId="7B0A13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8FE7B" w14:textId="016936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08E0B5F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86A98"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697E223B" w14:textId="130F229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26F4298C" w14:textId="4AB9FC9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FEA99DA" w14:textId="7025623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61D30A9" w14:textId="05FD42B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r>
      <w:tr w:rsidR="00806EC7" w14:paraId="611780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B16DC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CDCC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263A90B0" w14:textId="66F22F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2FCD7074" w14:textId="58CC7E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5FD4AD" w14:textId="18DEB3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6ED614" w14:textId="61976A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806EC7" w14:paraId="2BDCA7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97605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56B9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0120C8AE" w14:textId="2364C6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1BF6B17" w14:textId="4BA844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7C2DD2" w14:textId="327E5C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F695C6" w14:textId="0EE041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r>
      <w:tr w:rsidR="00806EC7" w14:paraId="689D67C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1363F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EE117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65208779" w14:textId="54CCCC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2BFA2239" w14:textId="53FC51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FFA273" w14:textId="50A088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07E308" w14:textId="1CCAB7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806EC7" w14:paraId="232FD8B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3D84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ADB7A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2C6A2AB3" w14:textId="3AA27D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FF4E9FE" w14:textId="4CC3DC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C1B4B9" w14:textId="771F46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3F1C5D" w14:textId="42B322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06EC7" w14:paraId="443C88D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993EB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07DD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77D11987" w14:textId="1A09C2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2BCD59D6" w14:textId="7BD52A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FC4214" w14:textId="03E0C2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7FE338" w14:textId="545520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806EC7" w14:paraId="3C87211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59EA4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7EA2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022D057C" w14:textId="6023CB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3818A0" w14:textId="062663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157CE8" w14:textId="7C0B47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65A567" w14:textId="3223B2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06EC7" w14:paraId="28B5C6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0CF31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D709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7291AAC2" w14:textId="64DEF3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5950C099" w14:textId="40CF99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98B9F" w14:textId="696466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E04AA" w14:textId="2E332D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806EC7" w14:paraId="7C164F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8ECC1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61376E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269846C0" w14:textId="16D52E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DF0A71" w14:textId="647A98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070F6" w14:textId="58E0F8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1A5406" w14:textId="21EEB7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806EC7" w14:paraId="1F48B2C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E2D27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B173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8B46573" w14:textId="6BA7C7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1BA4CEC9" w14:textId="1C90E2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DBEFA" w14:textId="71377A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43B02" w14:textId="452B1D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806EC7" w14:paraId="75612FA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FBAE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67B25A14" w14:textId="64A40A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40369E83" w14:textId="160F22B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A6BDAFD" w14:textId="1FAFD84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6BCD5C1" w14:textId="3E16B05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r>
      <w:tr w:rsidR="00806EC7" w14:paraId="17D48C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6DA150"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04D241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1137B5A2" w14:textId="740822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213FB27D" w14:textId="62B5EB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AF2673" w14:textId="6702C9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2D6BB" w14:textId="328D3A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806EC7" w14:paraId="32CCD5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17C4B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3AE33A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3A540139" w14:textId="5C142F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BFC25F" w14:textId="68D4BC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90881C" w14:textId="54C6C2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26C97" w14:textId="4C5D50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06EC7" w14:paraId="3E39A7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9E720"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1D94B37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6CB55AA8" w14:textId="469B71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0463BFFE" w14:textId="4A0616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C9288D" w14:textId="4DB470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56252" w14:textId="18B181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806EC7" w14:paraId="6D15DB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C89938"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5EAADA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5B9116F1" w14:textId="79890E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682A02F3" w14:textId="28BD77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C01798" w14:textId="2ED3B8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55EA9A" w14:textId="52D574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806EC7" w14:paraId="5A61F29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892720"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7AAEE0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1ED1B0C" w14:textId="4463B4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20334DA3" w14:textId="6E910B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363B7B" w14:textId="1A2DC1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94D2A6" w14:textId="12A1F1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806EC7" w14:paraId="6D0EB6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A52F5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2E1754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5011E8F3" w14:textId="3B041F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5A22976E" w14:textId="4D4DAE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18390A" w14:textId="5F8AD9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512BEB" w14:textId="2FBA5F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806EC7" w14:paraId="73B542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87CDE8"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3CF32B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57E42E3D" w14:textId="18080A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67CEC109" w14:textId="132A98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D05F2C" w14:textId="1EE1FC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DFD9DA" w14:textId="180767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806EC7" w14:paraId="44100D5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3BBE9"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54DC8B0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2BCE338E" w14:textId="54EB10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209CA847" w14:textId="520474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F06F87" w14:textId="1965AF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36FAE" w14:textId="4C5669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806EC7" w14:paraId="0E1804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BFBF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305D68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0A6F8A96" w14:textId="6ED334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74244780" w14:textId="2660A8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D7DD61" w14:textId="24B72F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4B106" w14:textId="1E3C0E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806EC7" w14:paraId="08AF6BD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6DB95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noWrap/>
            <w:vAlign w:val="center"/>
            <w:hideMark/>
          </w:tcPr>
          <w:p w14:paraId="6E6CE5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62A85D61" w14:textId="165F17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7013336B" w14:textId="719197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A88044" w14:textId="45D1E6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4D75DC" w14:textId="79F514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806EC7" w14:paraId="7DCA96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C9C95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3DD0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0264F91F" w14:textId="2B5990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76B5C9FD" w14:textId="4E62B1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2E3CD" w14:textId="7BAB70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A07D0" w14:textId="6DACD1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806EC7" w14:paraId="52DA6E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F5A6D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0FA6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69672580" w14:textId="4F0509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51683D4" w14:textId="3F05B5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C3E2C" w14:textId="58E514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79F5E1" w14:textId="632070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06EC7" w14:paraId="24C551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D5276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54C5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4B27A75E" w14:textId="421579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4B4C8BC7" w14:textId="5143BD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9B27D6" w14:textId="596198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40EB7" w14:textId="00D415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806EC7" w14:paraId="29C2B8A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CFDA5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82F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C385B99" w14:textId="2C78F9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1ED7C6" w14:textId="7B9468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48880B" w14:textId="5C9A09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7E1EB" w14:textId="5831A4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806EC7" w14:paraId="33EB37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31E48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1932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20BD3843" w14:textId="628542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16241884" w14:textId="584426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CD3FF2" w14:textId="6BDD4B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1ADF09" w14:textId="5F1246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806EC7" w14:paraId="2A5894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CF959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AB84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1603FBA7" w14:textId="53581F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31D9F608" w14:textId="38A712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C06BDF" w14:textId="3E00E1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F7111F" w14:textId="0A07F5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806EC7" w14:paraId="5EC9D71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3A3C6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2AEC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65B2F76C" w14:textId="6F8DA5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c>
          <w:tcPr>
            <w:tcW w:w="705" w:type="pct"/>
            <w:tcBorders>
              <w:top w:val="nil"/>
              <w:left w:val="nil"/>
              <w:bottom w:val="single" w:sz="4" w:space="0" w:color="000000"/>
              <w:right w:val="single" w:sz="4" w:space="0" w:color="000000"/>
            </w:tcBorders>
            <w:shd w:val="clear" w:color="auto" w:fill="auto"/>
            <w:noWrap/>
            <w:vAlign w:val="bottom"/>
            <w:hideMark/>
          </w:tcPr>
          <w:p w14:paraId="1DCAE738" w14:textId="663ED0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1501ED" w14:textId="7D55B9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78584" w14:textId="2570D3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r>
      <w:tr w:rsidR="00806EC7" w14:paraId="1F887D8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4C974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155401B8" w14:textId="4AC6F4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94,107.75 </w:t>
            </w:r>
          </w:p>
        </w:tc>
        <w:tc>
          <w:tcPr>
            <w:tcW w:w="705" w:type="pct"/>
            <w:tcBorders>
              <w:top w:val="nil"/>
              <w:left w:val="nil"/>
              <w:bottom w:val="single" w:sz="4" w:space="0" w:color="000000"/>
              <w:right w:val="single" w:sz="4" w:space="0" w:color="000000"/>
            </w:tcBorders>
            <w:shd w:val="clear" w:color="A5A5A5" w:fill="A5A5A5"/>
            <w:noWrap/>
            <w:vAlign w:val="bottom"/>
            <w:hideMark/>
          </w:tcPr>
          <w:p w14:paraId="52D2A68B" w14:textId="6B3C6AA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64BFB44" w14:textId="285CD28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5BF34AC6" w14:textId="4BB9EF7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71,057.75 </w:t>
            </w:r>
          </w:p>
        </w:tc>
      </w:tr>
      <w:tr w:rsidR="00806EC7" w14:paraId="43DCBB0F"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5CBC"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7D496BD7" w14:textId="3A1929F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04BB0541" w14:textId="7D856BC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5C542B1" w14:textId="4C3809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4B9C3CFE" w14:textId="4551780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806EC7" w14:paraId="1B6146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00FFA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5D3F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67571F8C" w14:textId="4558C6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14622DE1" w14:textId="780A23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86D96C" w14:textId="17BFCE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4FBF0D" w14:textId="44E444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806EC7" w14:paraId="3D4684D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CBB20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7AB60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20A5F699" w14:textId="259064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19F20D12" w14:textId="70A45C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EC3BEF" w14:textId="5F1429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C43C36" w14:textId="3C4DA1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806EC7" w14:paraId="550C656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61E4F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9910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3616F5E4" w14:textId="283470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29E407B1" w14:textId="7A464A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07DF4D" w14:textId="49691B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0E6A2F" w14:textId="4887B8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806EC7" w14:paraId="21929B6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9B734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A1D6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38B9CA1E" w14:textId="00C961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4A8BA65C" w14:textId="669EAE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6A79E4F8" w14:textId="73902B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51FE38" w14:textId="5EC914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806EC7" w14:paraId="5BD38CE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60E8A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CA42E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1A74A761" w14:textId="20F406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0845EE9C" w14:textId="6DB739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7DDF9D40" w14:textId="3E5693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0A481" w14:textId="4BFD2E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806EC7" w14:paraId="636DB3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D161E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A652B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3BBFB788" w14:textId="091EC7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44F0A4B6" w14:textId="020882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EBBED2" w14:textId="6C9D18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045CED" w14:textId="1DBCEA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806EC7" w14:paraId="7E58AA7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8794C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63C9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5D2B6041" w14:textId="407DE7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64189892" w14:textId="63E10D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A1F5A7" w14:textId="02677D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59CEA0" w14:textId="2ED179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806EC7" w14:paraId="740314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91598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2340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545F96B7" w14:textId="08F279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7225BFD2" w14:textId="06A1B8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3CD739" w14:textId="24A8DA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1969F8" w14:textId="776270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806EC7" w14:paraId="7F41D89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40ED4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DBDF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0C075999" w14:textId="730476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1104FE74" w14:textId="0BC4C9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A260A4" w14:textId="501FB6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622567" w14:textId="1326EE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806EC7" w14:paraId="56C22F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1F734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960A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001D30E2" w14:textId="27B39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7AE90F10" w14:textId="7CA1D4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F3C529" w14:textId="42712E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DF90C8" w14:textId="5F42A6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806EC7" w14:paraId="119D09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97FDF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F64D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42F91280" w14:textId="615203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68477E7B" w14:textId="1AC012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CC278D" w14:textId="30BAF1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161128" w14:textId="1BB042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806EC7" w14:paraId="00AE2CC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84D7F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5D11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746F19CF" w14:textId="1C74F4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653E06EB" w14:textId="65B432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9C54CB" w14:textId="52306D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6DA70B" w14:textId="3D9779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806EC7" w14:paraId="2FD446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F8E20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04EE0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172D728E" w14:textId="65333D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45907D1D" w14:textId="6A8725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1C9EF8" w14:textId="6FDBCB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0B7D58" w14:textId="403F28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806EC7" w14:paraId="144E60B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8E4E3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5B29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5F5ED876" w14:textId="5F08F5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54A31BE7" w14:textId="46A37F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2627C" w14:textId="3C0B0C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38E24D" w14:textId="35103A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806EC7" w14:paraId="332965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E2186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CF679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00C6A1FE" w14:textId="5F3326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5F414A57" w14:textId="7C7559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CDC6DE" w14:textId="6A0799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532117" w14:textId="6C7AC3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806EC7" w14:paraId="3523B19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28640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9229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1055901E" w14:textId="11AA1D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3D868034" w14:textId="0EB70F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F1124C" w14:textId="2BE684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57CB6C" w14:textId="79C053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806EC7" w14:paraId="5EC48E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60F95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4B939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4269FF24" w14:textId="406C2D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776DE882" w14:textId="01F5DB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7DBAA9" w14:textId="2C62C9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ED3EA" w14:textId="4BAFE7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806EC7" w14:paraId="710F69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A628C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784FB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1C97C487" w14:textId="332FDA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055B31BC" w14:textId="65D556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8F9FBD" w14:textId="103C7A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FD01B" w14:textId="3D1B5F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806EC7" w14:paraId="646D4B1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9C82F"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491A44A" w14:textId="72D396C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705" w:type="pct"/>
            <w:tcBorders>
              <w:top w:val="nil"/>
              <w:left w:val="nil"/>
              <w:bottom w:val="single" w:sz="4" w:space="0" w:color="000000"/>
              <w:right w:val="single" w:sz="4" w:space="0" w:color="000000"/>
            </w:tcBorders>
            <w:shd w:val="clear" w:color="D8D8D8" w:fill="D8D8D8"/>
            <w:noWrap/>
            <w:vAlign w:val="bottom"/>
            <w:hideMark/>
          </w:tcPr>
          <w:p w14:paraId="42589668" w14:textId="38CD58D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8EE05B" w14:textId="2DEBBCC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341F554" w14:textId="11B9B44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806EC7" w14:paraId="491B63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E5A3D1"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CA5E3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698C72C3" w14:textId="029089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4C1B916F" w14:textId="147B73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A72D0F" w14:textId="505B02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787B35" w14:textId="37528C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806EC7" w14:paraId="7F21F2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B823F7"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488F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0BA98007" w14:textId="6EB31D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00A13562" w14:textId="185565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89A3DA" w14:textId="59BC3C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FC554" w14:textId="790FC9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806EC7" w14:paraId="7332CC0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5BEB9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6A12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314E7191" w14:textId="249A3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296798FA" w14:textId="6E2CBC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4655F" w14:textId="593F51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91A9FA" w14:textId="73FA39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806EC7" w14:paraId="52FE4D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CB5F6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17A0F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34865C7A" w14:textId="6615DC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219671C4" w14:textId="5A8898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971D95" w14:textId="161D52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6AB80" w14:textId="38281C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806EC7" w14:paraId="2E586E9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F2046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9F7F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04E3299B" w14:textId="02C3EB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19BFD795" w14:textId="1F9702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BE3269" w14:textId="0F5945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A0EAB1" w14:textId="2DD928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806EC7" w14:paraId="47450BA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96FB5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35B8D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7001B1DA" w14:textId="684FCF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0C10E18C" w14:textId="3874A6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97A51" w14:textId="306E45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C67A0C" w14:textId="5AE2B4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806EC7" w14:paraId="69E2507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DEC9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C99F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6BF86150" w14:textId="00B705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705" w:type="pct"/>
            <w:tcBorders>
              <w:top w:val="nil"/>
              <w:left w:val="nil"/>
              <w:bottom w:val="single" w:sz="4" w:space="0" w:color="000000"/>
              <w:right w:val="single" w:sz="4" w:space="0" w:color="000000"/>
            </w:tcBorders>
            <w:shd w:val="clear" w:color="auto" w:fill="auto"/>
            <w:noWrap/>
            <w:vAlign w:val="bottom"/>
            <w:hideMark/>
          </w:tcPr>
          <w:p w14:paraId="32BA3146" w14:textId="060A49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0123F8" w14:textId="3CA7F0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DBD41" w14:textId="7C8B75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806EC7" w14:paraId="56C43A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36982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7750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7B5A2941" w14:textId="677080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4CEDA25E" w14:textId="4B8665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7ABE73" w14:textId="6C86E2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E91480" w14:textId="2C4DEF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806EC7" w14:paraId="47672C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FF965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3672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4BD080A3" w14:textId="797B02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18E3BA2B" w14:textId="5CF695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69CC00" w14:textId="417F0C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C407AC" w14:textId="73161A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806EC7" w14:paraId="6EE2197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129F8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7EFA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0F6E0E41" w14:textId="01344F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0C257C27" w14:textId="101636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18A1E9" w14:textId="6DDE30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0834E5" w14:textId="458BF1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806EC7" w14:paraId="07D25F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F705C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A480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06ED06AC" w14:textId="6DDE78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4E25A6B0" w14:textId="10CF9E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787C3E" w14:textId="1B5B53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302E1" w14:textId="4C721C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806EC7" w14:paraId="222AC7A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B81B4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FAAA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04658CA6" w14:textId="69F20A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46D162E5" w14:textId="70D907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CBB392" w14:textId="438460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4D3B6" w14:textId="33F169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806EC7" w14:paraId="3957A71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39558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925D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02105837" w14:textId="23A1D3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4814E20A" w14:textId="2F219D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06BFB" w14:textId="6B7C18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AB5E91" w14:textId="6DB036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806EC7" w14:paraId="241DB79D"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2AD1E"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4BA850D5" w14:textId="71272FA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8,226.63 </w:t>
            </w:r>
          </w:p>
        </w:tc>
        <w:tc>
          <w:tcPr>
            <w:tcW w:w="705" w:type="pct"/>
            <w:tcBorders>
              <w:top w:val="nil"/>
              <w:left w:val="nil"/>
              <w:bottom w:val="single" w:sz="4" w:space="0" w:color="000000"/>
              <w:right w:val="single" w:sz="4" w:space="0" w:color="000000"/>
            </w:tcBorders>
            <w:shd w:val="clear" w:color="D8D8D8" w:fill="D8D8D8"/>
            <w:noWrap/>
            <w:vAlign w:val="bottom"/>
            <w:hideMark/>
          </w:tcPr>
          <w:p w14:paraId="1331DBD1" w14:textId="7FFFB39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ACA8BA2" w14:textId="6898A42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75BB439" w14:textId="077B54B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58,226.63 </w:t>
            </w:r>
          </w:p>
        </w:tc>
      </w:tr>
      <w:tr w:rsidR="00806EC7" w14:paraId="6F6E2C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19D1C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90E3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4174B882" w14:textId="284D45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35D73B9A" w14:textId="5F1087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65DC3" w14:textId="60EFCF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7BB02" w14:textId="4B75C0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806EC7" w14:paraId="14DDF7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A526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BB9D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5A929099" w14:textId="0105AB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43C2140D" w14:textId="37222A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801BB" w14:textId="777F59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B70F98" w14:textId="349C1C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806EC7" w14:paraId="1B93C4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70064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3EAD31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15454AD8" w14:textId="53F038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1E5507BA" w14:textId="741895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163A72" w14:textId="4A3A85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CCF304" w14:textId="5DFA4D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806EC7" w14:paraId="33ADD8D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F3EEB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1883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2A73A3A8" w14:textId="419B30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315A31F5" w14:textId="7CA200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3B5A3E" w14:textId="65B267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1FF59" w14:textId="771369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806EC7" w14:paraId="26046A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6586D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F246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3D788ADF" w14:textId="0348C7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547459AA" w14:textId="2008CA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0A1A2" w14:textId="2D4282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657348" w14:textId="5B22E6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806EC7" w14:paraId="722817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69EBB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8545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07C0185B" w14:textId="1B5892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6F7300D2" w14:textId="39A153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3671C" w14:textId="7652CB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76985" w14:textId="202607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806EC7" w14:paraId="31C8F55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08C11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E341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2A66F262" w14:textId="0CCB91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4A6D5612" w14:textId="1D05C6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BBA6B" w14:textId="5476A8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7B7876" w14:textId="76752C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806EC7" w14:paraId="052656E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783C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AE5D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6C3DE1BB" w14:textId="6E7CED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1D09BAE5" w14:textId="1AD4AB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3B5B1" w14:textId="18DBD0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6DFA41" w14:textId="259C42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806EC7" w14:paraId="37721A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DF78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2D68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1AFE3895" w14:textId="3DC1E4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25CD6EE4" w14:textId="52F925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3F499" w14:textId="0E60AA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B6E44" w14:textId="443878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806EC7" w14:paraId="1D928FA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2588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8A9C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7E9F6DE3" w14:textId="6E9050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4547A66F" w14:textId="560598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C8CBA9" w14:textId="66FA0D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39FC57" w14:textId="3FFBED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806EC7" w14:paraId="5E4D88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9E428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6BF43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7C8599E7" w14:textId="0CB582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2C6E39A4" w14:textId="681289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612D6" w14:textId="170AE2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2D4F71" w14:textId="3CDF6D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806EC7" w14:paraId="4DEF880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7F558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0078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34140986" w14:textId="2C0746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7FBE3490" w14:textId="7B94AA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F3852E" w14:textId="4A8CA5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48FBC5" w14:textId="0812CE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806EC7" w14:paraId="1B5489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42A87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44FBD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2A7DA266" w14:textId="4B04F5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30CBE73E" w14:textId="418E64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72F43E" w14:textId="34CB31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10A345" w14:textId="1857C6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806EC7" w14:paraId="1B5BE8F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2AC70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21B9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19C4DDF9" w14:textId="5ADF24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3084606A" w14:textId="128F89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39CDF" w14:textId="5E30D4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5F31A" w14:textId="204365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806EC7" w14:paraId="32486BA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0602C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A4A5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547EE3BE" w14:textId="04EC70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22F3DE18" w14:textId="0EBE40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9C120B" w14:textId="6FB594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6CE2DE" w14:textId="6C47B2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806EC7" w14:paraId="5765A5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57384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175F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4BB4ABB1" w14:textId="62C54A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6D2B9012" w14:textId="19C94A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42FC86" w14:textId="7706A3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DE6F6F" w14:textId="16B118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806EC7" w14:paraId="41DE2F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7CB87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BE2A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126555AC" w14:textId="3B242B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54945FFB" w14:textId="11CE09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32F85F" w14:textId="066B28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6F4CB2" w14:textId="451C6E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806EC7" w14:paraId="6C9AD10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E3E94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78557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7874149D" w14:textId="1E7262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1847CF70" w14:textId="7540D7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5EDADAB" w14:textId="5F58DE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2C3284" w14:textId="70D55F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806EC7" w14:paraId="764FD2B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52335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8962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4798BCC2" w14:textId="3558E1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498E4042" w14:textId="52D736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43FF63" w14:textId="26C0F6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A969E1" w14:textId="5A8706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806EC7" w14:paraId="7C452BD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54ECC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0DB2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3076F88C" w14:textId="1D7F8B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5F29EFEB" w14:textId="3E4B85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5FB23" w14:textId="5B3550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E055B8" w14:textId="3BDFA8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806EC7" w14:paraId="5637C25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AEBEB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D6C7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50BD9C1C" w14:textId="1748E8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151AB491" w14:textId="11E2AA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8DE2B6" w14:textId="30270D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3F3743" w14:textId="70A482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806EC7" w14:paraId="3CD19EC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270B2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E47E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50C5E96F" w14:textId="021BE7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53992030" w14:textId="135617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4BB9D" w14:textId="5F37E7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E3845" w14:textId="0B386D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806EC7" w14:paraId="3558DE0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C5584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DD7FAF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21C40D3B" w14:textId="4CFD3A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793C640D" w14:textId="0E6517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D73BD7" w14:textId="52A275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1F56FD" w14:textId="2EA310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806EC7" w14:paraId="75925DD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49D21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0E5E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3656D3A2" w14:textId="6C9566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3C01B170" w14:textId="479161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0E962" w14:textId="1CB1CE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062A52" w14:textId="6CE768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806EC7" w14:paraId="4683E2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26B09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5230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7A272A65" w14:textId="54149B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4B92638B" w14:textId="0650DF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1B944" w14:textId="46D1BE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2D4384" w14:textId="3C8BBF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806EC7" w14:paraId="4EAB962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8DFC3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11AC0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0702B2BD" w14:textId="6343DA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0D8FB6BC" w14:textId="19F1AC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1F501" w14:textId="39BAD5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0115BC" w14:textId="4F275A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806EC7" w14:paraId="55C514D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AB38B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ACB9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7348B941" w14:textId="2EFE59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47F7DE96" w14:textId="6FB44B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22F098" w14:textId="033B12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74B15D" w14:textId="406274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806EC7" w14:paraId="1BA3F2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BCCCE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0D83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536C27DC" w14:textId="418AB3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7741F677" w14:textId="4889CB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992160" w14:textId="543D85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A23A50" w14:textId="7A9598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806EC7" w14:paraId="3649A6E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8C47A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A6D5C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4E64C90D" w14:textId="09C9A2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0B81DEAD" w14:textId="43E3EC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485C5B" w14:textId="6A543F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0BC9CD" w14:textId="4B1642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806EC7" w14:paraId="7867DD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948ED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3873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08C4DA57" w14:textId="5C0871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920.00 </w:t>
            </w:r>
          </w:p>
        </w:tc>
        <w:tc>
          <w:tcPr>
            <w:tcW w:w="705" w:type="pct"/>
            <w:tcBorders>
              <w:top w:val="nil"/>
              <w:left w:val="nil"/>
              <w:bottom w:val="single" w:sz="4" w:space="0" w:color="000000"/>
              <w:right w:val="single" w:sz="4" w:space="0" w:color="000000"/>
            </w:tcBorders>
            <w:shd w:val="clear" w:color="auto" w:fill="auto"/>
            <w:noWrap/>
            <w:vAlign w:val="bottom"/>
            <w:hideMark/>
          </w:tcPr>
          <w:p w14:paraId="02F903C4" w14:textId="15DE79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12269C" w14:textId="02C9C0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5FEF31" w14:textId="55167B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920.00 </w:t>
            </w:r>
          </w:p>
        </w:tc>
      </w:tr>
      <w:tr w:rsidR="00806EC7" w14:paraId="2F1B24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BB9BF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5BD6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513589EB" w14:textId="35EEA5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0DF8CDF9" w14:textId="14A58F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027584" w14:textId="586992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31B4E" w14:textId="6021D3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806EC7" w14:paraId="0FAA66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4E603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CD44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9C1BAD4" w14:textId="21DD6E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082918BB" w14:textId="7F70E6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A67CE0" w14:textId="679BDE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116708" w14:textId="771AB0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806EC7" w14:paraId="0F5A41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2E69A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98DB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05380BE7" w14:textId="79E305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522D4321" w14:textId="178A25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753B41" w14:textId="3D39E7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6F0688" w14:textId="347864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806EC7" w14:paraId="690099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96ABD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4B4C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2AB216C6" w14:textId="79807C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0D20614E" w14:textId="355CD6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41A9BB" w14:textId="17837E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92DD9" w14:textId="439AFD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806EC7" w14:paraId="3BC166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127C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6065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271FAF6F" w14:textId="347142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059A0EF1" w14:textId="4FC29A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3BF052" w14:textId="48F657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7F392D" w14:textId="2F0A8F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806EC7" w14:paraId="1070C59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9226E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EA867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0A355F52" w14:textId="203505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05" w:type="pct"/>
            <w:tcBorders>
              <w:top w:val="nil"/>
              <w:left w:val="nil"/>
              <w:bottom w:val="single" w:sz="4" w:space="0" w:color="000000"/>
              <w:right w:val="single" w:sz="4" w:space="0" w:color="000000"/>
            </w:tcBorders>
            <w:shd w:val="clear" w:color="auto" w:fill="auto"/>
            <w:noWrap/>
            <w:vAlign w:val="bottom"/>
            <w:hideMark/>
          </w:tcPr>
          <w:p w14:paraId="3C968955" w14:textId="3CD7A6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F52B9" w14:textId="4552AC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58309" w14:textId="007ACE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806EC7" w14:paraId="662EF40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9ED9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01FD176C" w14:textId="12B069B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657841FB" w14:textId="3BDA91B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188196B" w14:textId="00E54F6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D44098A" w14:textId="1DA0502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806EC7" w14:paraId="4D6EC1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3DAC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FBD2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38C3FE1B" w14:textId="481209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51F8243B" w14:textId="7EF0EA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92BDC8" w14:textId="54E383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76D0A" w14:textId="7E713B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806EC7" w14:paraId="789058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0C71B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7265F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2CBDDC2B" w14:textId="7EE4FD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0AB41CA4" w14:textId="21251D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BB69D7" w14:textId="5114D8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D821AA" w14:textId="068DB1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806EC7" w14:paraId="0FE096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98E1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2064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5DC87B58" w14:textId="4657B8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6F30BB81" w14:textId="61AC63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962A37" w14:textId="012B52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E5E9E" w14:textId="0508A8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806EC7" w14:paraId="1919DE7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195C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75DB19AD" w14:textId="078A09F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7174F8C2" w14:textId="03B8D38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F780E82" w14:textId="79CD101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BD15796" w14:textId="461873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806EC7" w14:paraId="2A37C8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789EA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6B26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6FA5D2A3" w14:textId="0B8B97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478E9C25" w14:textId="5E3DD9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0904B1" w14:textId="009D18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05DE8F" w14:textId="608F41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806EC7" w14:paraId="67EEBED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1E2FF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220C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7345EC60" w14:textId="756238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5C8A1E54" w14:textId="45F434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BA554E" w14:textId="793EC4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67748B" w14:textId="0156CF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806EC7" w14:paraId="36CAC2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1CA08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47A4D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7D8B128F" w14:textId="28A579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5B53E4F8" w14:textId="0F15DB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83E306" w14:textId="4E78C1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92A5C" w14:textId="0F21C2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806EC7" w14:paraId="2F4BE2B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8E894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3544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048F0F6C" w14:textId="3CBEA5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7F4F6571" w14:textId="1A7A09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F39DA2" w14:textId="7DF390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313D0" w14:textId="6925A4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806EC7" w14:paraId="08B837C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462DC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56D8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16C9E775" w14:textId="196545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5AC13930" w14:textId="07EBD7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BBBD6E" w14:textId="0D342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5EFA61" w14:textId="0EA513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806EC7" w14:paraId="35A2054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08D4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78E1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11752C4B" w14:textId="68CA73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5730F94F" w14:textId="18404C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93128" w14:textId="575FBB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3F7CC3" w14:textId="2D2E7C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806EC7" w14:paraId="6994A3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B156B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58F7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211E088F" w14:textId="55448A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183B2719" w14:textId="620A84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57B90F" w14:textId="26DD24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633929" w14:textId="20490E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806EC7" w14:paraId="7DF24D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3F01D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3539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6F9C10F" w14:textId="4F2993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567013E5" w14:textId="572658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B821EB" w14:textId="1B1A18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F9F329" w14:textId="373DD3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806EC7" w14:paraId="2D11375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640B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0E997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4721EE94" w14:textId="7283E8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7BCA6BC5" w14:textId="1CA32B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9553C3" w14:textId="49329C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BB2898" w14:textId="737A7B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806EC7" w14:paraId="2122983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5FD6C"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1757DDC5" w14:textId="510D9EC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20E397A0" w14:textId="595F449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63C8C6C" w14:textId="63844AE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BE3E705" w14:textId="6E15D40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806EC7" w14:paraId="3B6A650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73630F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0500B23F" w14:textId="5D03EB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06C2D7CF" w14:textId="016954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DC729" w14:textId="543E98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2E5B1F" w14:textId="1E0E7D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806EC7" w14:paraId="2B9A890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B313F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12A53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0658A312" w14:textId="7B0A0C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1174A197" w14:textId="0FA34E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67CC3C" w14:textId="2F121B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30459" w14:textId="022C23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806EC7" w14:paraId="241EB2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886C7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B633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36CF670F" w14:textId="5104C9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4DB17F0B" w14:textId="76C85B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3A59C" w14:textId="4D36F3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D518A1" w14:textId="5418A2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806EC7" w14:paraId="74ED54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C0314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2F7A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086A88AA" w14:textId="4796DD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7A0994DB" w14:textId="24DD6A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0911D" w14:textId="41687B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EBF39C" w14:textId="371366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806EC7" w14:paraId="1F9BE03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47DB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E82F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576B5192" w14:textId="455126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4B253B82" w14:textId="3B36A9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68D286" w14:textId="26EEC4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158E3" w14:textId="1C474D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806EC7" w14:paraId="61EFFD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F4AEF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E7FF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3148B5E4" w14:textId="1BDB8E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4D76B316" w14:textId="2A2B79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DC122DD" w14:textId="640FD5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636A40" w14:textId="724782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806EC7" w14:paraId="72582F8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E2D8C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A3B7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76C41FA3" w14:textId="1BDC54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5CFEA494" w14:textId="312734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2FFC9F0D" w14:textId="2EB0BC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6E9509" w14:textId="5DFF18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806EC7" w14:paraId="7057E4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24C6F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F1685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6D3D9CF0" w14:textId="09530F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6FBA8544" w14:textId="59E221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61977910" w14:textId="4C9C2F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0C424B" w14:textId="1721C9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806EC7" w14:paraId="554642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F1771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2872BF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55367924" w14:textId="39D122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25D23258" w14:textId="37AC9C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E232C3" w14:textId="4640C1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C21FAE" w14:textId="740E42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806EC7" w14:paraId="7B891A3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8293E2"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6FFC6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3A32B0D8" w14:textId="03CA47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45B71580" w14:textId="24C385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1BC0B0D6" w14:textId="4E5BAD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CB358" w14:textId="1D5882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806EC7" w14:paraId="4C0803F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C0D69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F4B09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0328C132" w14:textId="4F5733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4D885130" w14:textId="6CE435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019F76DC" w14:textId="110378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9F86EC" w14:textId="792458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806EC7" w14:paraId="753175E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8E210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9610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CF50B11" w14:textId="1D9CA3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1FB65F8C" w14:textId="35BE35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7C4591" w14:textId="135D61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859EFE" w14:textId="75B60D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806EC7" w14:paraId="39DDA9E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83F90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F555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08E51A1B" w14:textId="040527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58273721" w14:textId="32B823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7AC51A" w14:textId="7A3D21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E867A9" w14:textId="0990E3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806EC7" w14:paraId="678B98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CC68F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E2FE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6A3E049F" w14:textId="04F6A5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684446C3" w14:textId="58E436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5BA279" w14:textId="7FC1F4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74CA8F" w14:textId="2CE371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806EC7" w14:paraId="7AE8F91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9FA7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23E9CA2C" w14:textId="5CA02BF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69,596.55 </w:t>
            </w:r>
          </w:p>
        </w:tc>
        <w:tc>
          <w:tcPr>
            <w:tcW w:w="705" w:type="pct"/>
            <w:tcBorders>
              <w:top w:val="nil"/>
              <w:left w:val="nil"/>
              <w:bottom w:val="single" w:sz="4" w:space="0" w:color="000000"/>
              <w:right w:val="single" w:sz="4" w:space="0" w:color="000000"/>
            </w:tcBorders>
            <w:shd w:val="clear" w:color="A5A5A5" w:fill="A5A5A5"/>
            <w:noWrap/>
            <w:vAlign w:val="bottom"/>
            <w:hideMark/>
          </w:tcPr>
          <w:p w14:paraId="5AFDBD0B" w14:textId="4B9BA1B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534A3EA3" w14:textId="68ECDB0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251E5C7" w14:textId="7D43628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72,746.55 </w:t>
            </w:r>
          </w:p>
        </w:tc>
      </w:tr>
      <w:tr w:rsidR="00806EC7" w14:paraId="36C3118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862C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14E28FDD" w14:textId="539F2B4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70,24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52B5D8C4" w14:textId="3A83A64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549BBFC" w14:textId="3B0BFD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8BD71CA" w14:textId="7AB35A7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47,997.82 </w:t>
            </w:r>
          </w:p>
        </w:tc>
      </w:tr>
      <w:tr w:rsidR="00806EC7" w14:paraId="74ECC3D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8506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5419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6B65189A" w14:textId="32B6EC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06DB8BE" w14:textId="51B27B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5520F9" w14:textId="0F8796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DEC307" w14:textId="785DC7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06EC7" w14:paraId="1A110B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215F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4C2B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5E2A6FF3" w14:textId="33FF5A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15B371" w14:textId="2DCAF8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91BAAF" w14:textId="171610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B3B419" w14:textId="7D473E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06EC7" w14:paraId="56912C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FFC1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B5AE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34F0E490" w14:textId="394A1F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187D29CD" w14:textId="61A69A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96DE0" w14:textId="1A3A15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8DA08" w14:textId="5E6DAD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806EC7" w14:paraId="31C672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6396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95E6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06B93BDC" w14:textId="239CDF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0B3A1B9A" w14:textId="311E5F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4F418AA8" w14:textId="72EBE0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13336" w14:textId="754851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806EC7" w14:paraId="284F60A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305BE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417B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2A3C7EAE" w14:textId="704BCC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6DD4A08A" w14:textId="3A5473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1FCB57" w14:textId="10952A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C8902A" w14:textId="3CA13C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806EC7" w14:paraId="2F62F7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3B55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3B065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5E6F85BB" w14:textId="4D7D8B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776A4B5E" w14:textId="26A15F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DA5FB1" w14:textId="1B944F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5DD99" w14:textId="6C72F4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806EC7" w14:paraId="7A6929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B6DC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2B9C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7017F9C8" w14:textId="1E1D66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D66D42" w14:textId="521220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2A63B4" w14:textId="5AB9BF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3FCB5B" w14:textId="1716D1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06EC7" w14:paraId="59BF327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5D18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83F9C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5F12C466" w14:textId="0DFA81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6E056D38" w14:textId="591692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3BFA53" w14:textId="56FEB4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F1B17" w14:textId="1B16DB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806EC7" w14:paraId="7B0CE9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0116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CD752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281342A4" w14:textId="535E07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F04448" w14:textId="72548D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782232" w14:textId="45EE3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C4C02A" w14:textId="1898B0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806EC7" w14:paraId="22AABCA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6A39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3FB41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15ECC900" w14:textId="3CBEDC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37E7B508" w14:textId="32D426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18B7F1" w14:textId="0CE85D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556FB2" w14:textId="5F5CE4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806EC7" w14:paraId="44A200D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144D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4E767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5C711D5A" w14:textId="4B965B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7A7FDF62" w14:textId="2B550B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A99CB4" w14:textId="36AE64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ED60AA" w14:textId="6B6900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806EC7" w14:paraId="563932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083DC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37FD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5FF2AC50" w14:textId="3D3D43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7BC970CB" w14:textId="1F0128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F925FC" w14:textId="321F4A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3339B1" w14:textId="28D2DE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806EC7" w14:paraId="1924B42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64E4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965AA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5B1F7614" w14:textId="0E3B1C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101C1D1" w14:textId="4256F0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565FD" w14:textId="4DD01A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D66671" w14:textId="6C44A3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806EC7" w14:paraId="610BCD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1EF6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E3C3A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72D4A844" w14:textId="6FB8D0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63481C0E" w14:textId="01E9E6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693FE4" w14:textId="3CBEA5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C502DE" w14:textId="3E5827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806EC7" w14:paraId="06CEE1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E4D7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2A13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733CA13F" w14:textId="7128BA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7802E159" w14:textId="35A753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8C1017" w14:textId="788AE3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20678" w14:textId="25AFDF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806EC7" w14:paraId="609E5E7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A7A5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91FD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5EC17882" w14:textId="3FD34D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c>
          <w:tcPr>
            <w:tcW w:w="705" w:type="pct"/>
            <w:tcBorders>
              <w:top w:val="nil"/>
              <w:left w:val="nil"/>
              <w:bottom w:val="single" w:sz="4" w:space="0" w:color="000000"/>
              <w:right w:val="single" w:sz="4" w:space="0" w:color="000000"/>
            </w:tcBorders>
            <w:shd w:val="clear" w:color="auto" w:fill="auto"/>
            <w:noWrap/>
            <w:vAlign w:val="bottom"/>
            <w:hideMark/>
          </w:tcPr>
          <w:p w14:paraId="3F38FC6D" w14:textId="6A156B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38BC57" w14:textId="6EAE0E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9E07D0" w14:textId="545BC6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r>
      <w:tr w:rsidR="00806EC7" w14:paraId="5629EB6F"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C273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1F997D91" w14:textId="1F6898E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5E72DE91" w14:textId="2A0460C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7D15809" w14:textId="3100A6F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52B38AC" w14:textId="5FF378A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806EC7" w14:paraId="64FAFA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39F0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BBA7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28230A59" w14:textId="33A44E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6350BBFE" w14:textId="13E6EB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48D9F0" w14:textId="6C06EF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D9DC9" w14:textId="6098FF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806EC7" w14:paraId="2C9D132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6693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317B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7A5920D2" w14:textId="25490D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484D0DDA" w14:textId="598205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193DE2" w14:textId="7D4727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67F134" w14:textId="0BF8AA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806EC7" w14:paraId="34B25E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F4D9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43E4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039A7987" w14:textId="6668C8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5834E6D0" w14:textId="036C97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87B14D" w14:textId="711062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A9947C" w14:textId="7024CE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806EC7" w14:paraId="0C1F933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D1A10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1C6F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6FDF0A31" w14:textId="099E90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5A96DA28" w14:textId="331CFC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3C2125" w14:textId="42E77C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D088DE" w14:textId="1E5C9F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806EC7" w14:paraId="2EEF9DA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FE51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E4BF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1990C684" w14:textId="73AFE4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1C6A7A" w14:textId="30588E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2DB0D2" w14:textId="508D49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E554B6" w14:textId="33F425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06EC7" w14:paraId="40FEF64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804A8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B86A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02D7865B" w14:textId="32F29A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214A11B9" w14:textId="2D0B8F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6B6AF" w14:textId="0D3CAE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EB2532" w14:textId="08B695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806EC7" w14:paraId="0C6EB73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3A2F0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29D1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165694FC" w14:textId="1BAF81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129E4298" w14:textId="1620FA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6D79CA" w14:textId="2EB652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6198A" w14:textId="129389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806EC7" w14:paraId="4FD2C33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76E0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A046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7CCFE552" w14:textId="0A9B6B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4E9D6856" w14:textId="2C6129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B87FB1" w14:textId="7775E3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07519D" w14:textId="4312E5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806EC7" w14:paraId="15F050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98AE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67D5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716DC42E" w14:textId="188635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0C0C54" w14:textId="0C6DAD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3841B07B" w14:textId="35DBD9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1C40D7" w14:textId="1EE02F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806EC7" w14:paraId="6B59045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39C5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6BCC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1099C00F" w14:textId="0DB70E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69B3AC" w14:textId="318A75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1EBE79" w14:textId="1B3C35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7E24DC" w14:textId="77A118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806EC7" w14:paraId="1818CF1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0806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FA8D5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160C2CE7" w14:textId="706DDC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6C23508A" w14:textId="62B8D7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5A7EF" w14:textId="49C7F9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984196" w14:textId="45DAB9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806EC7" w14:paraId="4EF982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CD76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4DC1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4D082D98" w14:textId="41B43B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4DCA1076" w14:textId="40633B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E65C74" w14:textId="5DC069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5A2F6" w14:textId="54DE45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806EC7" w14:paraId="65FE76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1109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9D9D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7EC011E4" w14:textId="0A0CB0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297B49A5" w14:textId="124E9E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C5157B" w14:textId="14875E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D60805" w14:textId="49C939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806EC7" w14:paraId="4BA33A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22EE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1DD18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0BFBE6C3" w14:textId="2510DF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59D07B97" w14:textId="7FC1B2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2224E7" w14:textId="0E73A3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E6B9C" w14:textId="474EA0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806EC7" w14:paraId="33D6025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0D0F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0BFF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074CF6AD" w14:textId="0695FF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2EA000F3" w14:textId="71AD08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51234C" w14:textId="30B535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C3FD38" w14:textId="14ED2F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806EC7" w14:paraId="5F9AE2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23C7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A4989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547E0C0E" w14:textId="393A08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02A147F6" w14:textId="337F24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5257CD" w14:textId="24B061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FF0620" w14:textId="77073F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806EC7" w14:paraId="1E97C6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EB1D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DC1EB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00928CE0" w14:textId="2B192D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11332ABF" w14:textId="1DC478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FB8BCB" w14:textId="51F4B0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2EEF1C" w14:textId="701FFB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806EC7" w14:paraId="7E4F8DCD"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5B168"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3863AC70" w14:textId="083FE1F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62DB0D5E" w14:textId="618651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9CB056" w14:textId="0E16F14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E2576E8" w14:textId="2C7C10C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r>
      <w:tr w:rsidR="00806EC7" w14:paraId="3A3159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FFE4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ED62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20E319D2" w14:textId="6F8DD5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4362622F" w14:textId="22F424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5D7732" w14:textId="6267E2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29601" w14:textId="67AB49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806EC7" w14:paraId="1F3EF7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5141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426A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59056046" w14:textId="3C48B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3E4B3D30" w14:textId="3B25CB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773985" w14:textId="21346E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69069" w14:textId="41ABC7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806EC7" w14:paraId="0BC3EC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BBA7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0971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0C53CA30" w14:textId="345025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805DFF" w14:textId="37092A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A2A8D9" w14:textId="04F99A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3462EE" w14:textId="7195B5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06EC7" w14:paraId="7A018F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5977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4609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56F36107" w14:textId="7DD3BF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DE3C08" w14:textId="7DBEC1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1EDB9" w14:textId="62C7FA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9C4D9" w14:textId="2B07BA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06EC7" w14:paraId="3D8337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0681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06AA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4ED90FA2" w14:textId="571AE7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78398E25" w14:textId="2CF372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0F088B" w14:textId="3088B6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C793F1" w14:textId="6BD6DE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806EC7" w14:paraId="0FF53A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E3D7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DE6B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67DA3178" w14:textId="74BDE5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38A8C9EC" w14:textId="5DEFC3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5729D7" w14:textId="251D06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ED0568" w14:textId="2C64E3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806EC7" w14:paraId="17DFEB7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D6EF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B995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6FA7A67B" w14:textId="14CC73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0DAABBFD" w14:textId="235380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AA3C3" w14:textId="705F95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695B49" w14:textId="0F065E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806EC7" w14:paraId="4231DD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5A10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433B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44542B77" w14:textId="052FF7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145E1A" w14:textId="39F31C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6AFE89" w14:textId="5E90F0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B3A79B" w14:textId="700C14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806EC7" w14:paraId="6E249E0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0552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3B21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607CBCD6" w14:textId="5DF62F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2C6550E9" w14:textId="60508A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DB517" w14:textId="67CA7C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7900E7" w14:textId="23132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806EC7" w14:paraId="33990C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CFFD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2C2C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5CB019DF" w14:textId="77D9B2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DD7187" w14:textId="279165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592900" w14:textId="5444E2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6C0A4" w14:textId="140B0D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806EC7" w14:paraId="11459C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880C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4372A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5592CE14" w14:textId="24FACA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F8CBCD" w14:textId="1DAF07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F5EF4" w14:textId="4BF741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DA6445" w14:textId="066BB7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806EC7" w14:paraId="38A387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97C0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D24E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D156468" w14:textId="08D1C8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c>
          <w:tcPr>
            <w:tcW w:w="705" w:type="pct"/>
            <w:tcBorders>
              <w:top w:val="nil"/>
              <w:left w:val="nil"/>
              <w:bottom w:val="single" w:sz="4" w:space="0" w:color="000000"/>
              <w:right w:val="single" w:sz="4" w:space="0" w:color="000000"/>
            </w:tcBorders>
            <w:shd w:val="clear" w:color="auto" w:fill="auto"/>
            <w:noWrap/>
            <w:vAlign w:val="bottom"/>
            <w:hideMark/>
          </w:tcPr>
          <w:p w14:paraId="38B9D827" w14:textId="50CAE9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A61913" w14:textId="4813C2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1CBDA1" w14:textId="4873C5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r>
      <w:tr w:rsidR="00806EC7" w14:paraId="64613B7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84CF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2546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7F1F4012" w14:textId="027A04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6CE9FF67" w14:textId="6E92C6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F7FED6" w14:textId="3BB49E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F851A7" w14:textId="09B64E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806EC7" w14:paraId="4056F3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3285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27B2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2FEFCE46" w14:textId="32B46E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C92F68" w14:textId="5C3182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C6E0D" w14:textId="7D2C8A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86D2EF" w14:textId="256E42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06EC7" w14:paraId="1253C12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CF91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4FFEC7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7C42C048" w14:textId="00A070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D783B1" w14:textId="430315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E3E8C2" w14:textId="67AA66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50A94" w14:textId="318C94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806EC7" w14:paraId="58F5A6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2508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C1E8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16F26D31" w14:textId="5442A0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6D539D4E" w14:textId="2F532C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6B57E" w14:textId="31753A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2D7BDD" w14:textId="74150D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806EC7" w14:paraId="3EBEA12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EE2A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D730A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0B71CC30" w14:textId="5600FD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B3014A" w14:textId="30DFD5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454209" w14:textId="53412A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03180F" w14:textId="684B3C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06EC7" w14:paraId="23DD85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3A68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CAF4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5605FFDE" w14:textId="5210C4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3F35D738" w14:textId="4F4676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8E4495" w14:textId="505945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E9B54F" w14:textId="58A1F1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806EC7" w14:paraId="585CA8A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489C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2005AC99" w14:textId="001FE57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14BB2A40" w14:textId="08559BC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50835B" w14:textId="15696F0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CC3D69" w14:textId="128C4AF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806EC7" w14:paraId="38DD285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BF01C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B3495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68107A2C" w14:textId="39C8C7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5B2BCA57" w14:textId="7885C1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FE5C13" w14:textId="10DF1C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1F1107" w14:textId="5B0CA6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806EC7" w14:paraId="3447E51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62442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DCD01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45274F2E" w14:textId="484BE8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10156F3B" w14:textId="559669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8E3E8" w14:textId="7D75FB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2BFAF8" w14:textId="3D8494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806EC7" w14:paraId="47B7ED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2BA9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0D86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1CEB6A3B" w14:textId="203132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0E57105C" w14:textId="2CFF0E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1B525E" w14:textId="006225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33BBC9" w14:textId="3AC136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806EC7" w14:paraId="629BBC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1E4A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32C0A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4B98221B" w14:textId="236B95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266135FC" w14:textId="448833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60DCA9" w14:textId="640A69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E309C" w14:textId="294834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806EC7" w14:paraId="645BC1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8F96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99A2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070741E8" w14:textId="0D5DA6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3C7813EF" w14:textId="328C7A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A18992" w14:textId="675B60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78667" w14:textId="19CBD7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806EC7" w14:paraId="149895B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E0E0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493CD019" w14:textId="23BAD9B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3D0839B5" w14:textId="28DD22C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F9A9A6F" w14:textId="1B334A8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92391AD" w14:textId="2A2E98F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806EC7" w14:paraId="3BF1A5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B3FD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201C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4AEF3A18" w14:textId="7DE2AA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569482E9" w14:textId="3DEDD5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EF678" w14:textId="47E1C0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F21A8F" w14:textId="7FBE12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806EC7" w14:paraId="68DFC0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778E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9BF1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0A8AA6D1" w14:textId="6404C5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042E51D5" w14:textId="34C328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60ACF" w14:textId="75AE2B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D9640C" w14:textId="2B3146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806EC7" w14:paraId="566DE2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E339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2932B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098C44D2" w14:textId="58D46F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6538DCB1" w14:textId="3AE682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77592D" w14:textId="773BDA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A4FC3F" w14:textId="1F9CA1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806EC7" w14:paraId="7CCE26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885B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2E56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7EB15C0D" w14:textId="4014A3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2552A2" w14:textId="2082B4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0110E" w14:textId="328AD7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B17D5" w14:textId="3A49C5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06EC7" w14:paraId="118421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B0EA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2B2D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1C79BE35" w14:textId="07214A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82BF6A" w14:textId="481909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F5F5EA" w14:textId="16805D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7D286" w14:textId="4A0626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806EC7" w14:paraId="5EC4118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B20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0F7A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49D3CF23" w14:textId="068C23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5DBE5286" w14:textId="30923B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0B7B1" w14:textId="3EAFF2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43F96A" w14:textId="6B06EB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806EC7" w14:paraId="7BBC9C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E04B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CF35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55399429" w14:textId="59CEDD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1CF5DB8A" w14:textId="183FF3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F3ED2A" w14:textId="558CBD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E284C" w14:textId="167B5F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806EC7" w14:paraId="491938D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C865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E3CF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4D91FF79" w14:textId="11AE11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029427" w14:textId="591BF4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FA9C24" w14:textId="3F2734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451A92" w14:textId="7EFC64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806EC7" w14:paraId="7C3B1E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A770C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9EF4E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6266E53" w14:textId="5FEDAC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3B6364A2" w14:textId="26F658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F1865B4" w14:textId="650E23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0295D7" w14:textId="3822AA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806EC7" w14:paraId="7B6BB5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1BE2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C35C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64BA13BA" w14:textId="5A13AB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93B829" w14:textId="38C4D5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0CE4D2" w14:textId="4649EA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323A8" w14:textId="4C3EED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06EC7" w14:paraId="53BB0B5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2F33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D36B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00D1F38B" w14:textId="2BF4B8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78BD84" w14:textId="409870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0B3643" w14:textId="7E5B8E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D8E5B" w14:textId="516230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06EC7" w14:paraId="1EEE92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AE80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7C6A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2E0EA59D" w14:textId="7266DD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02F44E35" w14:textId="6A0DBE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68F662" w14:textId="7085F9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C0F11B" w14:textId="5D45E6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806EC7" w14:paraId="079882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6865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10D94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6A6CBE01" w14:textId="44A1A5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C20933" w14:textId="5C5CCB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7C563" w14:textId="4DFAEE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C5B54" w14:textId="135BF2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806EC7" w14:paraId="303F7B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DED1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22C1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735E39B4" w14:textId="0B9C9E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00D8A382" w14:textId="08254F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05621C" w14:textId="228F54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918245" w14:textId="0E1CD2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806EC7" w14:paraId="2A2ED6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830A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3C2E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23E27719" w14:textId="3A5F82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41FFCADB" w14:textId="68A8D7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16060F" w14:textId="52BDDE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F32067" w14:textId="2DE952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806EC7" w14:paraId="33DE72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EE7A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E6D6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76CBA79A" w14:textId="4B3E19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7DE9A811" w14:textId="38E766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18E63" w14:textId="5D6032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202954" w14:textId="6024F0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806EC7" w14:paraId="20636E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E1435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E03B5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10505198" w14:textId="14A9B2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7456EC69" w14:textId="174A4A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B88130" w14:textId="3F3C6C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40F0D1" w14:textId="780897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806EC7" w14:paraId="1FE616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9B7F2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69F4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2CC669BB" w14:textId="66B393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D2EE12" w14:textId="435DA2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03F8CB" w14:textId="26AA7B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6C2578" w14:textId="04383C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806EC7" w14:paraId="5B09E67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E801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7CD3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6AD66F08" w14:textId="69078F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3F6E8702" w14:textId="57A870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3E305F" w14:textId="3B0388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D25B6C" w14:textId="7E7C51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806EC7" w14:paraId="3F17656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DB78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9EBE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37F29E0A" w14:textId="3952C0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71A5A971" w14:textId="1AEB11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623CA6" w14:textId="475F8A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BD9C07" w14:textId="5FC9C7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806EC7" w14:paraId="193CBB8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9AD8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7EBE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035C2628" w14:textId="73D7F9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013075D2" w14:textId="1DEE36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24AFFD" w14:textId="5AEDC8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804752" w14:textId="540981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806EC7" w14:paraId="5B50C2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F300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61AC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60310275" w14:textId="6CD1B0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338257C" w14:textId="69C7CA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02DDDD" w14:textId="0BEA1B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063CA2" w14:textId="6185C4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06EC7" w14:paraId="2C46DDA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317D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AAB50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64F0DFAE" w14:textId="24F0BA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07C2113F" w14:textId="159BD0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1C5B1B" w14:textId="78D1BA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FDDA5" w14:textId="1F78B3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806EC7" w14:paraId="4A9E1CE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B334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FC849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10778DF1" w14:textId="4CD63F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58D1E68" w14:textId="4C406B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45D0A" w14:textId="2B4C8C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0219A1" w14:textId="62F4DE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806EC7" w14:paraId="6FB79E8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C723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B478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2E6DDCF1" w14:textId="0E13B6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47C1E410" w14:textId="7890F0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723D5" w14:textId="404968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06A368" w14:textId="4D9288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806EC7" w14:paraId="63BC52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49816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F616A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63D09E9F" w14:textId="2A8BFD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562274E" w14:textId="747EC9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8ACA9B" w14:textId="3A1117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B6C09" w14:textId="6C8A26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06EC7" w14:paraId="79A8F3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C687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D47EE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0BA77AE9" w14:textId="713CA8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3322F5D1" w14:textId="365C8C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3D1D1A" w14:textId="4DE53D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267E7" w14:textId="36D148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806EC7" w14:paraId="2D8A845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96C1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78E2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0B9C96E3" w14:textId="5BEEC0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553126" w14:textId="6D4136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4B3881" w14:textId="36F4B2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C35B18" w14:textId="792A84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06EC7" w14:paraId="5C0BED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0377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19271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65FE12E5" w14:textId="58ED96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F27BE18" w14:textId="3BEF12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B495EF" w14:textId="29E572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E8A4ED" w14:textId="4FD459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806EC7" w14:paraId="50C834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9B1D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D60D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53C108B7" w14:textId="5AA267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2F783AC2" w14:textId="77439A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72FBFE" w14:textId="14B028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3A1F1C" w14:textId="4670A2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806EC7" w14:paraId="3F94111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A0C4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AE7F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2E68AF10" w14:textId="101E9D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110D461" w14:textId="3FDDA1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B03F5D" w14:textId="478061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BC07B" w14:textId="71BFEA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806EC7" w14:paraId="757C51A9"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F7FAF"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0B2337E" w14:textId="6D71F8C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6,309.22 </w:t>
            </w:r>
          </w:p>
        </w:tc>
        <w:tc>
          <w:tcPr>
            <w:tcW w:w="705" w:type="pct"/>
            <w:tcBorders>
              <w:top w:val="nil"/>
              <w:left w:val="nil"/>
              <w:bottom w:val="single" w:sz="4" w:space="0" w:color="000000"/>
              <w:right w:val="single" w:sz="4" w:space="0" w:color="000000"/>
            </w:tcBorders>
            <w:shd w:val="clear" w:color="D8D8D8" w:fill="D8D8D8"/>
            <w:noWrap/>
            <w:vAlign w:val="bottom"/>
            <w:hideMark/>
          </w:tcPr>
          <w:p w14:paraId="6F6E3739" w14:textId="067EC27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249665D" w14:textId="089C52C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4E8E3EB" w14:textId="5FEFEE5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6,309.22 </w:t>
            </w:r>
          </w:p>
        </w:tc>
      </w:tr>
      <w:tr w:rsidR="00806EC7" w14:paraId="4868C9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55AF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383D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5789C0C8" w14:textId="43C1FE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B59BE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042C138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29F573D0" w14:textId="7C1E53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806EC7" w14:paraId="576590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0C01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B0C6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72C71A1B" w14:textId="22D455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c>
          <w:tcPr>
            <w:tcW w:w="705" w:type="pct"/>
            <w:tcBorders>
              <w:top w:val="nil"/>
              <w:left w:val="nil"/>
              <w:bottom w:val="single" w:sz="4" w:space="0" w:color="000000"/>
              <w:right w:val="single" w:sz="4" w:space="0" w:color="000000"/>
            </w:tcBorders>
            <w:shd w:val="clear" w:color="auto" w:fill="auto"/>
            <w:noWrap/>
            <w:vAlign w:val="bottom"/>
            <w:hideMark/>
          </w:tcPr>
          <w:p w14:paraId="5B417F22" w14:textId="60E6E8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B728F8" w14:textId="333FF3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ABA854" w14:textId="407F48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r>
      <w:tr w:rsidR="00806EC7" w14:paraId="49191A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6A62D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5E3F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74C62F25" w14:textId="0ECA40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720BA16A" w14:textId="3F46D4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C63E8" w14:textId="75F513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D1939E" w14:textId="6B39DD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806EC7" w14:paraId="2D5A416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1B3F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61D8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6FCA8668" w14:textId="0B55D4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47932CFB" w14:textId="0A491A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173EB" w14:textId="18950F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38FD4D" w14:textId="391424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806EC7" w14:paraId="5BCFD1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8CAC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D18CC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5F139CEA" w14:textId="018956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0E77B44D" w14:textId="7F018A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4C98AF" w14:textId="4E88D9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A3995" w14:textId="3B6533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806EC7" w14:paraId="2E24DE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B693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36F4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504B4C6A" w14:textId="450B64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73BF6A67" w14:textId="7E353B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1E0D7" w14:textId="09D5EF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FB4F7A" w14:textId="777B1D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806EC7" w14:paraId="00B032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6868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7727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053E8951" w14:textId="5D2BEA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4B26917C" w14:textId="4A68FB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A83091" w14:textId="19520E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5C0171" w14:textId="239904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806EC7" w14:paraId="43A922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9E970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1399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2002A7D6" w14:textId="254C1D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20ED8131" w14:textId="7CC75B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81F8B9" w14:textId="4E29B1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2FB114" w14:textId="72CCE4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806EC7" w14:paraId="3231E33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A091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FCF63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5F7E5899" w14:textId="1DB8BD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0D19BD67" w14:textId="10CADA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83C766" w14:textId="35A826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85699F" w14:textId="28317D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806EC7" w14:paraId="61B38F1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E752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674D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55109F83" w14:textId="353ED7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C4488A" w14:textId="40F88D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1FE22C" w14:textId="0A5285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349E8E" w14:textId="293769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06EC7" w14:paraId="5833D2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84651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268B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0BBAFD6A" w14:textId="51E18B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1F988953" w14:textId="1FA2F8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D9095F" w14:textId="57205F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4961A5" w14:textId="57BA2D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806EC7" w14:paraId="4152DF3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1F775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32A5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4AFFC42B" w14:textId="052703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5115938A" w14:textId="2AE831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CA00E1" w14:textId="26BAF6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909939" w14:textId="280919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806EC7" w14:paraId="1842C1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4B4EE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1FA8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2883842A" w14:textId="7B808B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5872137A" w14:textId="22555D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620F74" w14:textId="62A067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F7B0B3" w14:textId="6FB286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806EC7" w14:paraId="3623FDC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14C2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76D3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588AE9FE" w14:textId="60E48F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3F9A6D" w14:textId="6DC676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1429AD" w14:textId="63194A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8FC922" w14:textId="2C02BC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06EC7" w14:paraId="230F04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CBD91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305435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299DE967" w14:textId="09B1EA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2A0FDD2D" w14:textId="3A3652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A4C923" w14:textId="56F0A9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C5099F" w14:textId="02E4F2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806EC7" w14:paraId="77C964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3290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DC69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7AC5C979" w14:textId="20E1E0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0CF145B" w14:textId="09E115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4CA206" w14:textId="3C56BA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F0BE82" w14:textId="2B1548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06EC7" w14:paraId="1F90EB1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275C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0C8C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7D7224A0" w14:textId="69E346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1EF401BE" w14:textId="27BDE6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F393FE" w14:textId="39B39F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813311" w14:textId="4E69DD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806EC7" w14:paraId="30604A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96C7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6FD7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61B8D768" w14:textId="4A902C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B2C8B60" w14:textId="4CC652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EB8624" w14:textId="644B6B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85E99F" w14:textId="6B8593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806EC7" w14:paraId="1573610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1FDD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75AB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7B384350" w14:textId="4E48DA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387B5EAE" w14:textId="5351C8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C148C" w14:textId="18FA16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D28CF" w14:textId="4AF1D7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806EC7" w14:paraId="634DAD7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5EC6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F7BE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4752FE93" w14:textId="40AAB3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55FD2657" w14:textId="71CB55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B4C8BF" w14:textId="01B0DC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62BDE" w14:textId="7CA970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806EC7" w14:paraId="012FBE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0411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2A18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4AF78BA6" w14:textId="604613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15B543C9" w14:textId="3A13C9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63FBF" w14:textId="270181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F87866" w14:textId="019694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806EC7" w14:paraId="15533E5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9D4F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F824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7AAF4E4A" w14:textId="20F5BF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325B6FC9" w14:textId="1483A0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C3215" w14:textId="64244A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7A3515" w14:textId="46A73A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806EC7" w14:paraId="08F295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8C90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9F2E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31BA7845" w14:textId="5145D0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59A4AA55" w14:textId="22F3A0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2772B8" w14:textId="238A59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8CFA5" w14:textId="7D7D2B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806EC7" w14:paraId="37245F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5A6D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29B1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679CE7E2" w14:textId="14EB8C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5,440.00 </w:t>
            </w:r>
          </w:p>
        </w:tc>
        <w:tc>
          <w:tcPr>
            <w:tcW w:w="705" w:type="pct"/>
            <w:tcBorders>
              <w:top w:val="nil"/>
              <w:left w:val="nil"/>
              <w:bottom w:val="single" w:sz="4" w:space="0" w:color="000000"/>
              <w:right w:val="single" w:sz="4" w:space="0" w:color="000000"/>
            </w:tcBorders>
            <w:shd w:val="clear" w:color="auto" w:fill="auto"/>
            <w:noWrap/>
            <w:vAlign w:val="bottom"/>
            <w:hideMark/>
          </w:tcPr>
          <w:p w14:paraId="0978A7E4" w14:textId="440CDE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D80AF" w14:textId="39A324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EB5E2" w14:textId="25A9D0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5,440.00 </w:t>
            </w:r>
          </w:p>
        </w:tc>
      </w:tr>
      <w:tr w:rsidR="00806EC7" w14:paraId="2E2D82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7AB2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2573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0ED99C2E" w14:textId="1D8E21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495678" w14:textId="276EEB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87178F" w14:textId="73EA7C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9F73E3" w14:textId="6A2943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06EC7" w14:paraId="44DAA8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E18F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5B1A9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3C18D69F" w14:textId="500454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1FEE6695" w14:textId="354E43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E22D49" w14:textId="598324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0041D" w14:textId="0CF95F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806EC7" w14:paraId="7C904F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6CBFB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0327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6A1C5FEF" w14:textId="24916F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5D994530" w14:textId="20BB0E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003BD2" w14:textId="3DE782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03CB06" w14:textId="55AF66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806EC7" w14:paraId="6591CED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4A265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AE24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6DAB2E37" w14:textId="55CA74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5B18E619" w14:textId="63BF7A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40300F" w14:textId="295EBE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80ADA0" w14:textId="1E6E9B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806EC7" w14:paraId="3570E7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B896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83AC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17793014" w14:textId="73359E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1F362823" w14:textId="1972C8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AE9B61" w14:textId="51B6AF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8BE22E" w14:textId="606642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806EC7" w14:paraId="4C375A4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8090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2DC1E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38759204" w14:textId="4E38C9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116F7308" w14:textId="3162F6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9CA9A2" w14:textId="727EA8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24A0BD" w14:textId="71FC9E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806EC7" w14:paraId="2F6A3FC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8F84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D6394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735F5F69" w14:textId="4799AB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2CDC2619" w14:textId="13D3D1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E56BD" w14:textId="4335B7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425956" w14:textId="213A66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806EC7" w14:paraId="2CA0FD6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1DF27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09EC718A" w14:textId="22A2F1A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c>
          <w:tcPr>
            <w:tcW w:w="705" w:type="pct"/>
            <w:tcBorders>
              <w:top w:val="nil"/>
              <w:left w:val="nil"/>
              <w:bottom w:val="single" w:sz="4" w:space="0" w:color="000000"/>
              <w:right w:val="single" w:sz="4" w:space="0" w:color="000000"/>
            </w:tcBorders>
            <w:shd w:val="clear" w:color="A5A5A5" w:fill="A5A5A5"/>
            <w:noWrap/>
            <w:vAlign w:val="bottom"/>
            <w:hideMark/>
          </w:tcPr>
          <w:p w14:paraId="4ECC8397" w14:textId="023B027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6E10423" w14:textId="7AAE3CE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516862BE" w14:textId="272677F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r>
      <w:tr w:rsidR="00806EC7" w14:paraId="21FF05D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6EF6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6BBA193A" w14:textId="7C24FB5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5D66C0BA" w14:textId="37AA340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FC86BF" w14:textId="19B8EC6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7CA2BCB" w14:textId="240915C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806EC7" w14:paraId="10092C4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F9066D1"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71C54BF8" w14:textId="0459DB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39006673" w14:textId="3B7481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671F45" w14:textId="2084C2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277D93" w14:textId="175CFC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806EC7" w14:paraId="4D1E3540" w14:textId="77777777" w:rsidTr="00806EC7">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4AF431ED"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2C29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5A38CDB4" w14:textId="265DF4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503859B7" w14:textId="27F20A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D6ADD4" w14:textId="432CFF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D76A84" w14:textId="1921A9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806EC7" w14:paraId="3439252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EDB6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76E6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688085CF" w14:textId="53DB21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259A3968" w14:textId="4020CE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991124" w14:textId="49235F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35B10" w14:textId="21FE75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806EC7" w14:paraId="7B15932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52B5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1C71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253DAC88" w14:textId="35D1E3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10A3C3" w14:textId="70CB66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675F2E" w14:textId="6CFBDC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BB64C4" w14:textId="381C20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806EC7" w14:paraId="6CC088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BC66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A454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664C4571" w14:textId="533C38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1710DDF0" w14:textId="0284F8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1F0A83" w14:textId="1592BF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E34AFD" w14:textId="682D9E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806EC7" w14:paraId="3BB778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313BA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C9A4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7AA827CB" w14:textId="6D357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200B8E1C" w14:textId="41F2A5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578948" w14:textId="744242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3A8971" w14:textId="2AFF5C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806EC7" w14:paraId="6925A34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8F5A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9928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54AEE6A8" w14:textId="3A37D4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54D39791" w14:textId="55C648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6A7C07" w14:textId="5A7A51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24F708" w14:textId="44BCD9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806EC7" w14:paraId="4E5B8BA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F4DB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83F4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3837C796" w14:textId="5C339E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4EF085EE" w14:textId="22AE40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4EDD64" w14:textId="1B4537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02EAD" w14:textId="0915AD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806EC7" w14:paraId="2A3F909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0A23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0CFD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5E553D7B" w14:textId="26E8AC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07247C64" w14:textId="44C4F9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4C09A" w14:textId="79E024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1D973C" w14:textId="7F6699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806EC7" w14:paraId="3CDF60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9BE3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775B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73FDD4BA" w14:textId="4D8F56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6BD6C965" w14:textId="68C0A3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92233" w14:textId="7392C0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1D7C4" w14:textId="0EA27E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806EC7" w14:paraId="0BB6CC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9385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7763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7D3D0A7C" w14:textId="521F28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29C834C7" w14:textId="09D1E8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9D8858" w14:textId="054773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44779" w14:textId="719FD6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806EC7" w14:paraId="63B3AB7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E112A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94F6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3CB9777C" w14:textId="79E72F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32299A87" w14:textId="593D84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19F5A7" w14:textId="306FAB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F1BB84" w14:textId="0CC328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806EC7" w14:paraId="34DE65C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C5EA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CF28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6B53792B" w14:textId="434910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7C5C5F8D" w14:textId="3E3A63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CAAB04" w14:textId="73B8EE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0FAFF7" w14:textId="6DCF2D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806EC7" w14:paraId="35619C5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F375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E929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BE06140" w14:textId="49A2D5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FFCEC3" w14:textId="5A183F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ABC1B8" w14:textId="103C5F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337022" w14:textId="636B8C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806EC7" w14:paraId="755CA1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B7CD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55CE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20EE3ED2" w14:textId="5F4BF9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ECB0CA" w14:textId="620A67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471F8F" w14:textId="177225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927344" w14:textId="3DABAF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806EC7" w14:paraId="1A9DBB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B2C5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5B61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22C999B2" w14:textId="3BF2F1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2B1A0327" w14:textId="194328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7BF91" w14:textId="0BCCB5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7CF3B1" w14:textId="74A140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806EC7" w14:paraId="183D171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243F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9816B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5AABFF89" w14:textId="6283D8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13770643" w14:textId="15D3E0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7E37F" w14:textId="469895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1F70F3" w14:textId="5CD492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806EC7" w14:paraId="50D8CB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AC585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C549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6B9292CF" w14:textId="63E47C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7116EEA8" w14:textId="5063EE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E8CC2" w14:textId="27D44B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FAAD57" w14:textId="4EEA20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806EC7" w14:paraId="5E4CF02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09B8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04A4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051B92FE" w14:textId="5CDE51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DE2CDAD" w14:textId="6A9E67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F9308D" w14:textId="0C34D8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C86EBD" w14:textId="5A139D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806EC7" w14:paraId="6D65D1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A5B11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8743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3B42D824" w14:textId="6A79AD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0E6A9DAB" w14:textId="548EBA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2F72A1" w14:textId="5D6A61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4D453B" w14:textId="0315BE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806EC7" w14:paraId="2766945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30AE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97CD3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0EA9A0F6" w14:textId="121434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1C90C440" w14:textId="1DB2AD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C59EA4" w14:textId="178252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640026" w14:textId="1BB30C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806EC7" w14:paraId="7D0BE8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557B9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73FDB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0BDA3559" w14:textId="3AF4F2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4D3D4A35" w14:textId="48216D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54B9E8" w14:textId="6793A8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6CCD47" w14:textId="2815EF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806EC7" w14:paraId="19C35B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D0EFB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68A23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7C7F6518" w14:textId="546C84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3E5633E4" w14:textId="48009C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119A82" w14:textId="113868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611730" w14:textId="5ADE4B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806EC7" w14:paraId="17235C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9996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1FB5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447D95DD" w14:textId="209496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20EB1A7A" w14:textId="75667B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36FF7" w14:textId="0DEFB5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CB5907" w14:textId="729204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806EC7" w14:paraId="5D95E7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B1B6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ACD5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1F944F5B" w14:textId="4585E9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17B51D05" w14:textId="69FA84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26FCD2" w14:textId="32E4FC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BDBA03" w14:textId="2217D1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806EC7" w14:paraId="566FA4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1F2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F058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35806EC9" w14:textId="604D9C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B26DCA7" w14:textId="7613AB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EBBF05" w14:textId="0F8AF6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0C002D" w14:textId="4201FE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806EC7" w14:paraId="5538B1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B65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4724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084CB633" w14:textId="2C17EE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01F68525" w14:textId="66FD38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5E7BE9" w14:textId="73A254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C47E93" w14:textId="0B399C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806EC7" w14:paraId="1BB712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0175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FFB7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4A2E2BDE" w14:textId="1A965E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6855C31B" w14:textId="0903CC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2AE363" w14:textId="2994E9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621B1E" w14:textId="184867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806EC7" w14:paraId="4111C74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5493A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B20D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75CFA150" w14:textId="4285E8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6C6450" w14:textId="40D3B5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511A6C" w14:textId="67A6F2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6F4E0A" w14:textId="2F325B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806EC7" w14:paraId="0082B6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179D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0231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5222D171" w14:textId="02383A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1CC9C6D3" w14:textId="3CCF9C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D6047" w14:textId="435ABC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C32C2E" w14:textId="73CAC4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806EC7" w14:paraId="7C08D2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AEAB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EBD9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714B9EC" w14:textId="295984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312D59E1" w14:textId="53CF8B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DDE54E" w14:textId="69F3E7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B2AFA2" w14:textId="4D79C1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806EC7" w14:paraId="7B2A512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9109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14CC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54EF8A8E" w14:textId="5044C5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04A353D7" w14:textId="374FC6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401F3" w14:textId="4DDC06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5B8C83" w14:textId="497BD4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806EC7" w14:paraId="3EEB1E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7773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96A99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74F44F74" w14:textId="6906FB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5B991A70" w14:textId="6C7040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9819ED" w14:textId="2DEDE1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274768" w14:textId="3A979E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806EC7" w14:paraId="5F6F04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EAA8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5BF4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2FBEEB40" w14:textId="72D4F8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4A53C48D" w14:textId="4E3CD4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A827F2" w14:textId="1E19B7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1136C5" w14:textId="784B82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806EC7" w14:paraId="4AC3BE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18E3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E7FE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4919467D" w14:textId="5F6151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69B1F29D" w14:textId="26146F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55CA1" w14:textId="17AB78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AF8665" w14:textId="55D03F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806EC7" w14:paraId="5F3530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7CF20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5DF20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151AB736" w14:textId="20F61E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3CF33CBA" w14:textId="0BA7EB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6D888E" w14:textId="3A0A03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C9963" w14:textId="6B2E00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806EC7" w14:paraId="6A215C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9B07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6ECDE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39DE8D48" w14:textId="725E2F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29DEE5FD" w14:textId="42A5E2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29E4CA" w14:textId="3FDC5D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AF6F8" w14:textId="27DFF5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806EC7" w14:paraId="754BB54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F6482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3B2DD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C5ADFB0" w14:textId="1DBBDA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15440E19" w14:textId="149709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DA088" w14:textId="0B957E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647E3D" w14:textId="485589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806EC7" w14:paraId="7A1039A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779F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2C1C5E7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576067AC" w14:textId="051D32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28762207" w14:textId="2D3579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0439A3" w14:textId="28946F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40CE9" w14:textId="214444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806EC7" w14:paraId="0D4137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80DB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6895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3C41C1E5" w14:textId="0D7046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41B837D9" w14:textId="3CCC5D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34883" w14:textId="6A06E4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41AAC5" w14:textId="15A530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806EC7" w14:paraId="2A51A4F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0C9D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0410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43FE6FAA" w14:textId="1898E0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130EA6C0" w14:textId="7CE44C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1FCCFF" w14:textId="0EE1BE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0823C9" w14:textId="66F4EB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806EC7" w14:paraId="2E078C9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338F5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0F12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5F441D7F" w14:textId="6CF527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532C68CD" w14:textId="538B56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BD6E3E" w14:textId="1205FE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B1E56" w14:textId="24016B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806EC7" w14:paraId="76F28B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A9D51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6102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3C9CD641" w14:textId="4B781C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67D46316" w14:textId="25DF77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EA3D46" w14:textId="21BCE9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3D910E" w14:textId="58A342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806EC7" w14:paraId="0F69245D"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8DB8F"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6D3BD271" w14:textId="11F3E41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c>
          <w:tcPr>
            <w:tcW w:w="705" w:type="pct"/>
            <w:tcBorders>
              <w:top w:val="nil"/>
              <w:left w:val="nil"/>
              <w:bottom w:val="single" w:sz="4" w:space="0" w:color="000000"/>
              <w:right w:val="single" w:sz="4" w:space="0" w:color="000000"/>
            </w:tcBorders>
            <w:shd w:val="clear" w:color="D8D8D8" w:fill="D8D8D8"/>
            <w:noWrap/>
            <w:vAlign w:val="bottom"/>
            <w:hideMark/>
          </w:tcPr>
          <w:p w14:paraId="2B051C8F" w14:textId="5E9D663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E2555D0" w14:textId="350F474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95A11C8" w14:textId="77429EC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r>
      <w:tr w:rsidR="00806EC7" w14:paraId="49AD243D" w14:textId="77777777" w:rsidTr="00806EC7">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4FA4BD41"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FFFFFF" w:fill="FFFFFF"/>
            <w:vAlign w:val="center"/>
            <w:hideMark/>
          </w:tcPr>
          <w:p w14:paraId="7DFD4C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7972FEBB" w14:textId="134EA6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c>
          <w:tcPr>
            <w:tcW w:w="705" w:type="pct"/>
            <w:tcBorders>
              <w:top w:val="nil"/>
              <w:left w:val="nil"/>
              <w:bottom w:val="single" w:sz="4" w:space="0" w:color="000000"/>
              <w:right w:val="single" w:sz="4" w:space="0" w:color="000000"/>
            </w:tcBorders>
            <w:shd w:val="clear" w:color="auto" w:fill="auto"/>
            <w:noWrap/>
            <w:vAlign w:val="bottom"/>
            <w:hideMark/>
          </w:tcPr>
          <w:p w14:paraId="4BA33834" w14:textId="54B322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B00EDD" w14:textId="6B3850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7044F" w14:textId="45B012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r>
      <w:tr w:rsidR="00806EC7" w14:paraId="062C0F1D" w14:textId="77777777" w:rsidTr="00806EC7">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1254145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FFFFFF" w:fill="FFFFFF"/>
            <w:vAlign w:val="center"/>
            <w:hideMark/>
          </w:tcPr>
          <w:p w14:paraId="3E9C77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13A7817D" w14:textId="167A12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1C1F4BE3" w14:textId="2C3A02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AF1522" w14:textId="067ACC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AB91B" w14:textId="3E6FE6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806EC7" w14:paraId="395990D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4C77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A054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2CC5319E" w14:textId="7518CC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240D4B66" w14:textId="0D7CC1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24918" w14:textId="3AB397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AEAAC" w14:textId="095D8C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806EC7" w14:paraId="5A9DB8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1759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E2E6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29B23FFA" w14:textId="5200A0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364D347C" w14:textId="763D90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E34AA5" w14:textId="031318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36E5E" w14:textId="2CA404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806EC7" w14:paraId="20DC094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ADBB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07C4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0007A587" w14:textId="167D4A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4065DF5F" w14:textId="0B4F58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70340" w14:textId="482B4B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847728" w14:textId="541CD9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806EC7" w14:paraId="4733E4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5BE6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AC0E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17AA8916" w14:textId="4760CA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0459C572" w14:textId="5DC6BB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85F97" w14:textId="47E920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7C7AD" w14:textId="519324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806EC7" w14:paraId="2021B9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D503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F2D6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390F7668" w14:textId="57742A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213E4981" w14:textId="5D32F2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969C8C" w14:textId="24780C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009A06" w14:textId="12A92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806EC7" w14:paraId="302B3B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C56F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4CE58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760E10C1" w14:textId="3C8EB3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14A5BC78" w14:textId="03E93F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C00EA" w14:textId="21D22A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FBE91F" w14:textId="00110F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806EC7" w14:paraId="3DFF53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95A2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9225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79A8FF5E" w14:textId="342788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6359B90D" w14:textId="6D997B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1D03F7" w14:textId="7D0D22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2DBED8" w14:textId="3A99C2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806EC7" w14:paraId="3877C79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30C9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BE71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26048453" w14:textId="04C10D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16553467" w14:textId="697086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C81B7F" w14:textId="4AB78C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D3CD4C" w14:textId="076A81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806EC7" w14:paraId="3695513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316D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4F6D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2F1A6248" w14:textId="70F538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22392F16" w14:textId="65222C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02B0C" w14:textId="72AC10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102CD8" w14:textId="31A715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806EC7" w14:paraId="568955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5A1A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B87B9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3069514E" w14:textId="4F94DD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5360D8D4" w14:textId="5221D0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B1F65" w14:textId="469BD9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A0527D" w14:textId="342856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806EC7" w14:paraId="0A256B5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9C7C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73FC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27ACBD29" w14:textId="7260B4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28E1A51D" w14:textId="56844E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880D7E" w14:textId="444671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A914F" w14:textId="574166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806EC7" w14:paraId="0922B9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93310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CBFC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2993849B" w14:textId="1D18DA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1B52FE42" w14:textId="193713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F0FC8C" w14:textId="72B8C7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56725" w14:textId="69F2F1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806EC7" w14:paraId="2FD01F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3633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4FE8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5A989F91" w14:textId="0FD3DB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2C2E68C0" w14:textId="1E30F8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7556E2" w14:textId="794AF7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92DA5E" w14:textId="0E2B3F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806EC7" w14:paraId="0339736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615C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2006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FAD77A9" w14:textId="767029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1CD4738D" w14:textId="2F5E57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61A3F1" w14:textId="4169C8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DB2579" w14:textId="236353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806EC7" w14:paraId="287EC5A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0C946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A5FB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21AB646F" w14:textId="4155F2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4738B603" w14:textId="171959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AB7A10" w14:textId="184C68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76A401" w14:textId="296DB3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806EC7" w14:paraId="2CD943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718B4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F92D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0A4FF056" w14:textId="3A03D7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37C3C8F7" w14:textId="4FEB88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018EA2" w14:textId="7B3CBD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C9D40F" w14:textId="53995C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806EC7" w14:paraId="668C151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F9AF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DF2E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6B002EF0" w14:textId="2BD0A1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0115ADD8" w14:textId="5BD691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BAE64D" w14:textId="325A3B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21DF9C" w14:textId="324B67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806EC7" w14:paraId="3CEB90C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1341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D69CA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4C44E9DE" w14:textId="7C7977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0ACCC7C3" w14:textId="3CBD06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183CB5" w14:textId="6F2480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DDE6C9" w14:textId="709BF9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806EC7" w14:paraId="65FB0B0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1CE68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C475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32D018AA" w14:textId="780B66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744EF903" w14:textId="7B3DE9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3DE54" w14:textId="30D726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50844" w14:textId="235F43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806EC7" w14:paraId="11E7B98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E385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93DD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049C02A0" w14:textId="19170A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701D58D6" w14:textId="7DB669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60A18" w14:textId="33C913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E1A68" w14:textId="2D717B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806EC7" w14:paraId="3DD78CD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C587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F0CA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5D8A3F3A" w14:textId="48E217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1BA87B19" w14:textId="310F7A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73E8F" w14:textId="3A46EE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77AA92" w14:textId="426311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806EC7" w14:paraId="59B49B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42D9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ACD1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1CE42F30" w14:textId="256FC6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78F2FAFB" w14:textId="39F49C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37861" w14:textId="72EB28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7DEB31" w14:textId="3CE367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806EC7" w14:paraId="6AC5ED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B8C2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1458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6680FBCC" w14:textId="42F9AD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7D48B9D1" w14:textId="1924C1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0D78AA" w14:textId="64C00E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DB07C6" w14:textId="207BEF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806EC7" w14:paraId="6F8ACE9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3A03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B429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2CB86839" w14:textId="52D2F3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39831C5D" w14:textId="4AC780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E3E476" w14:textId="6124D8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08A6A" w14:textId="339E92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806EC7" w14:paraId="359607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25292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A8F8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3C5A50C2" w14:textId="007F32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6FD8F8DE" w14:textId="1FAEEF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D0470B" w14:textId="705256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426E80" w14:textId="36D28B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806EC7" w14:paraId="1957C39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BB10B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7D6C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6CAC4540" w14:textId="2AF3F8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27E9A3F5" w14:textId="3ADD09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43C3A6" w14:textId="78B168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B58262" w14:textId="63BFA7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806EC7" w14:paraId="6B126E8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F7577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E341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4E4FF536" w14:textId="33B8CE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6C7F03B0" w14:textId="7AF1ED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BD666E" w14:textId="689EB0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F6E98" w14:textId="480437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806EC7" w14:paraId="6E8D973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26D2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5681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32B37188" w14:textId="1F0525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29173A4F" w14:textId="383E2A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24C29C" w14:textId="5873C7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4AD9AD" w14:textId="5C78E7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806EC7" w14:paraId="149B2B7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EE08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C3E8C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6CC5B99C" w14:textId="7C92A7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786E932C" w14:textId="1B9527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1108C7" w14:textId="6B692C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8A95A2" w14:textId="63C187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806EC7" w14:paraId="104291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DE3B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98F45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25E1BFD6" w14:textId="46CEB3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60894A9C" w14:textId="30D43D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022A9" w14:textId="0F53C5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3E54A8" w14:textId="53AD44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806EC7" w14:paraId="586287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DED2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4946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3D31FC9C" w14:textId="142AA0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41B4CDB4" w14:textId="618854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454D9" w14:textId="024A6C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7D63B" w14:textId="19BB66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806EC7" w14:paraId="1E40702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F9D8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E307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259BE9DE" w14:textId="6B10BF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6967BBC5" w14:textId="7A5B75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9B5167" w14:textId="173C42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8EB848" w14:textId="58FB68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806EC7" w14:paraId="2C97BA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1B8BB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CCD0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6C625F8B" w14:textId="6CA236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14F83695" w14:textId="6C30E9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52B8F0" w14:textId="736427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8D9B9E" w14:textId="63AB8D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806EC7" w14:paraId="1C80B5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D563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67EC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79E6875C" w14:textId="2D1259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1BE3CC3C" w14:textId="7048A7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1EDE5C" w14:textId="1F619D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452A9D" w14:textId="2E4325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806EC7" w14:paraId="2AAF4C9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CF5C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13BE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68D675E" w14:textId="35E2C8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09C36794" w14:textId="2ECED9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6957DB" w14:textId="624588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5C4426" w14:textId="504FE7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806EC7" w14:paraId="6D10490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1AB83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1AE5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00E394E8" w14:textId="5685B9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35D43251" w14:textId="635E0B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9B2372" w14:textId="7E9398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AB9F6F" w14:textId="7FFD6B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806EC7" w14:paraId="63A5018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CF6ED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DCC0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63D461ED" w14:textId="156FE2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65BDA679" w14:textId="4845B1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866F2" w14:textId="6A9578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821679" w14:textId="4F1FB9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806EC7" w14:paraId="116A062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37EB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50E4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7265C177" w14:textId="0FB319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44BBF940" w14:textId="3D4015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55F260" w14:textId="552DB0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03CD1" w14:textId="4D9358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806EC7" w14:paraId="0CD8AD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AD3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FF34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5698595C" w14:textId="49B20C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2DA8F890" w14:textId="262BBD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54737F" w14:textId="7A5917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DF980B" w14:textId="07C6DA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806EC7" w14:paraId="716FCA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8D4F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3E0A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62BB78F" w14:textId="2F0DDF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462DAB56" w14:textId="3595D2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12D988" w14:textId="11111B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3027B3" w14:textId="36D2AF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806EC7" w14:paraId="4642A09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A849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09D4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6327FD5E" w14:textId="70C3C2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102FE4D4" w14:textId="1FADB3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6A5F27" w14:textId="2B319F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D10F3E" w14:textId="18C69C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806EC7" w14:paraId="2AB134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172C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14EE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6F0C615B" w14:textId="00C5E4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48FFC703" w14:textId="0B5FFB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8287BF" w14:textId="366D3D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9E7312" w14:textId="450FB2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806EC7" w14:paraId="6FFE24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3277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1D62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2450F0A0" w14:textId="25EBA4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502BFCFF" w14:textId="4387A5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95986E" w14:textId="0DA0A8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58CFB" w14:textId="5B99D7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806EC7" w14:paraId="3D0811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CDAF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C0C45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7237F4F2" w14:textId="1C3FF6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67BCD77B" w14:textId="3F9B33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3755B" w14:textId="294DA2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D9FE92" w14:textId="4F5CE4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806EC7" w14:paraId="29386D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836D7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0BB2E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55DBB3DE" w14:textId="6C524B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689024F6" w14:textId="2E2ACE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E6DEFC" w14:textId="66F6E5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055FC9" w14:textId="112E7B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806EC7" w14:paraId="3AE9144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D810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0D752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3F54A0DA" w14:textId="0DE7BE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2CABA7CF" w14:textId="708965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517728" w14:textId="52B487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5513E5" w14:textId="53A623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806EC7" w14:paraId="337563C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BBCA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5C05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325A3BD7" w14:textId="2AB9F7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4AB67C4C" w14:textId="488AB2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CB5D9A" w14:textId="5C1DC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D2CFA8" w14:textId="1855DA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806EC7" w14:paraId="434DD6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80C98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C0989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23AA8A16" w14:textId="41BBA3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60802E6E" w14:textId="4F8220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8213E5" w14:textId="6DBB59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1FB2E" w14:textId="765CEA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806EC7" w14:paraId="3C8773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1874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3A47E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63E5A7AF" w14:textId="448667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7C5ED018" w14:textId="767775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621BA8" w14:textId="563474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CBEE73" w14:textId="030369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806EC7" w14:paraId="773DDB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5DC8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2FD2637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353E93CA" w14:textId="4CA2AD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3CB871C4" w14:textId="5E0FA3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F14DB0" w14:textId="1CD5ED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3E187A" w14:textId="1D91D1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806EC7" w14:paraId="0DE3783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1526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72BA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6D684962" w14:textId="0B843E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54D432DB" w14:textId="29B77E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AFD7F1" w14:textId="417DC7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C3754" w14:textId="49E90F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806EC7" w14:paraId="5AC13FB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88BD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DA2B8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3EC44F41" w14:textId="2030EA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0C214476" w14:textId="5EF7D1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4C2028" w14:textId="693A5D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7A8EB3" w14:textId="07836E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806EC7" w14:paraId="02F56971"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655C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680493C5" w14:textId="4918CDC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12A5D16C" w14:textId="15448AB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E5FE270" w14:textId="1151384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F7EEA75" w14:textId="0AA1852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806EC7" w14:paraId="7914DC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DACC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F16E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502A561C" w14:textId="5D4D34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03364FEF" w14:textId="34B57E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53C8B" w14:textId="0C2405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108D98" w14:textId="7F5FE0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806EC7" w14:paraId="31FB98D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62DE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024F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5FC00CDC" w14:textId="6047A4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65BA39BF" w14:textId="5541EE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464ED2" w14:textId="363515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AA07D" w14:textId="4A2423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806EC7" w14:paraId="604FC9C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3BA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C757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77770900" w14:textId="0F2642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2CA12F1A" w14:textId="707DBD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98B3B7" w14:textId="1E34FB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3340F6" w14:textId="4F8210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806EC7" w14:paraId="43A8AF8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D8C4C"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CFC33BF" w14:textId="711FEEC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c>
          <w:tcPr>
            <w:tcW w:w="705" w:type="pct"/>
            <w:tcBorders>
              <w:top w:val="nil"/>
              <w:left w:val="nil"/>
              <w:bottom w:val="single" w:sz="4" w:space="0" w:color="000000"/>
              <w:right w:val="single" w:sz="4" w:space="0" w:color="000000"/>
            </w:tcBorders>
            <w:shd w:val="clear" w:color="D8D8D8" w:fill="D8D8D8"/>
            <w:noWrap/>
            <w:vAlign w:val="bottom"/>
            <w:hideMark/>
          </w:tcPr>
          <w:p w14:paraId="225A1535" w14:textId="1CEC24C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4EC5E9A" w14:textId="0B19C79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AF63DAC" w14:textId="4FB562C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r>
      <w:tr w:rsidR="00806EC7" w14:paraId="145EB069" w14:textId="77777777" w:rsidTr="00806EC7">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9637350"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4B9B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6A9F3C78" w14:textId="19D5E5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05" w:type="pct"/>
            <w:tcBorders>
              <w:top w:val="nil"/>
              <w:left w:val="nil"/>
              <w:bottom w:val="single" w:sz="4" w:space="0" w:color="000000"/>
              <w:right w:val="single" w:sz="4" w:space="0" w:color="000000"/>
            </w:tcBorders>
            <w:shd w:val="clear" w:color="auto" w:fill="auto"/>
            <w:noWrap/>
            <w:vAlign w:val="bottom"/>
            <w:hideMark/>
          </w:tcPr>
          <w:p w14:paraId="79DFA986" w14:textId="1F387E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776308" w14:textId="511AA0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EEC5E" w14:textId="5E2AB8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806EC7" w14:paraId="0CE436A0" w14:textId="77777777" w:rsidTr="00806EC7">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0FA272F4"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20C7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1281BB82" w14:textId="0A913B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16032606" w14:textId="00CDB3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D665B6" w14:textId="1CABBA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08AD10" w14:textId="6FDA69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806EC7" w14:paraId="273FED5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105C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BDA7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16C67FF9" w14:textId="73EF44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582823A3" w14:textId="32AB56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EBF630" w14:textId="243D88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05E56" w14:textId="1668A8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806EC7" w14:paraId="5C24D39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813C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FE04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DFAFEC9" w14:textId="346A5A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510D6765" w14:textId="463992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4469A2" w14:textId="4ECE36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51A74" w14:textId="1EB950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806EC7" w14:paraId="16F4BF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6470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6EFA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5A9D692E" w14:textId="0E4EF9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705" w:type="pct"/>
            <w:tcBorders>
              <w:top w:val="nil"/>
              <w:left w:val="nil"/>
              <w:bottom w:val="single" w:sz="4" w:space="0" w:color="000000"/>
              <w:right w:val="single" w:sz="4" w:space="0" w:color="000000"/>
            </w:tcBorders>
            <w:shd w:val="clear" w:color="auto" w:fill="auto"/>
            <w:noWrap/>
            <w:vAlign w:val="bottom"/>
            <w:hideMark/>
          </w:tcPr>
          <w:p w14:paraId="63D8F90D" w14:textId="0307DB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764C8" w14:textId="7DABDB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420635" w14:textId="5733DB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806EC7" w14:paraId="5C827B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6542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BD43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38DAB5A4" w14:textId="6958F1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39773456" w14:textId="5F5DF2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FA654" w14:textId="231492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3CAB40" w14:textId="3FC037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806EC7" w14:paraId="233BC71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D0B73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1127A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7B2BCCE5" w14:textId="57FBFA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5A605E1B" w14:textId="228578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0727D2" w14:textId="220C63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8F805A" w14:textId="12B280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806EC7" w14:paraId="03EFE7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51F21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C0EDF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5D75EA81" w14:textId="468C47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0FB24589" w14:textId="1701E9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22571C" w14:textId="5C4862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74ABCE" w14:textId="29859F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806EC7" w14:paraId="1996C86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905E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7BE3A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61D8B4C3" w14:textId="765C9E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519B80CB" w14:textId="327A08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8D16C" w14:textId="4B510C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7708BB" w14:textId="6562FD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806EC7" w14:paraId="6C7212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91C7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A1E4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2CC65417" w14:textId="046B6F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F94CC4C" w14:textId="1562F8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E6690" w14:textId="75212F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616BD2" w14:textId="4A8F24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806EC7" w14:paraId="76952B4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2AA6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3BD4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5C49D50A" w14:textId="0AE999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177ED945" w14:textId="747E69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61F079" w14:textId="2DB0D0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534BF0" w14:textId="4B5C8C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806EC7" w14:paraId="01B30CC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AFF2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0ADD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55E8CD49" w14:textId="748779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5F184382" w14:textId="0529CB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E2B1D6" w14:textId="6FBE87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CD2FE3" w14:textId="78A90D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806EC7" w14:paraId="5E4F422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FEFF8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9E66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70E1F38A" w14:textId="6D3233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2748EA3F" w14:textId="3B6908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4F4921" w14:textId="4BBD7E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55374" w14:textId="64040E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806EC7" w14:paraId="59ACE4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AA01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0866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675E09B0" w14:textId="244F6B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1DA69F00" w14:textId="3067E9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2E725B" w14:textId="3D9B4B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E5DF1B" w14:textId="11EBE8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806EC7" w14:paraId="15AED84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CDA0D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639FD901" w14:textId="1E4954A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69,579.11 </w:t>
            </w:r>
          </w:p>
        </w:tc>
        <w:tc>
          <w:tcPr>
            <w:tcW w:w="705" w:type="pct"/>
            <w:tcBorders>
              <w:top w:val="nil"/>
              <w:left w:val="nil"/>
              <w:bottom w:val="single" w:sz="4" w:space="0" w:color="000000"/>
              <w:right w:val="single" w:sz="4" w:space="0" w:color="000000"/>
            </w:tcBorders>
            <w:shd w:val="clear" w:color="A5A5A5" w:fill="A5A5A5"/>
            <w:noWrap/>
            <w:vAlign w:val="bottom"/>
            <w:hideMark/>
          </w:tcPr>
          <w:p w14:paraId="0654DC19" w14:textId="4C21CE0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08C71AB" w14:textId="1A2DC13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6F164A5" w14:textId="1990BB4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91,849.11 </w:t>
            </w:r>
          </w:p>
        </w:tc>
      </w:tr>
      <w:tr w:rsidR="00806EC7" w14:paraId="5652110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BBB9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2A48CDB0" w14:textId="0822568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05" w:type="pct"/>
            <w:tcBorders>
              <w:top w:val="nil"/>
              <w:left w:val="nil"/>
              <w:bottom w:val="single" w:sz="4" w:space="0" w:color="000000"/>
              <w:right w:val="single" w:sz="4" w:space="0" w:color="000000"/>
            </w:tcBorders>
            <w:shd w:val="clear" w:color="D8D8D8" w:fill="D8D8D8"/>
            <w:noWrap/>
            <w:vAlign w:val="bottom"/>
            <w:hideMark/>
          </w:tcPr>
          <w:p w14:paraId="4607A6CA" w14:textId="20FE57D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E9662A9" w14:textId="3AED2D3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A53A79D" w14:textId="0FB7B10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806EC7" w14:paraId="4B8EE2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64B92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41ECA3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4C4014F7" w14:textId="59F0B1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51712D08" w14:textId="60C283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D97BEC" w14:textId="2B1BB3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73FBC8" w14:textId="4FA8DC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806EC7" w14:paraId="776731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98EC1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A611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812" w:type="pct"/>
            <w:tcBorders>
              <w:top w:val="nil"/>
              <w:left w:val="nil"/>
              <w:bottom w:val="single" w:sz="4" w:space="0" w:color="000000"/>
              <w:right w:val="single" w:sz="4" w:space="0" w:color="000000"/>
            </w:tcBorders>
            <w:shd w:val="clear" w:color="auto" w:fill="auto"/>
            <w:noWrap/>
            <w:vAlign w:val="bottom"/>
            <w:hideMark/>
          </w:tcPr>
          <w:p w14:paraId="69FF678A" w14:textId="17F964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0634045C" w14:textId="69C752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97EE21" w14:textId="4F3279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971E03" w14:textId="6FC3D2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06EC7" w14:paraId="495B3A4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E3089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CD63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812" w:type="pct"/>
            <w:tcBorders>
              <w:top w:val="nil"/>
              <w:left w:val="nil"/>
              <w:bottom w:val="single" w:sz="4" w:space="0" w:color="000000"/>
              <w:right w:val="single" w:sz="4" w:space="0" w:color="000000"/>
            </w:tcBorders>
            <w:shd w:val="clear" w:color="auto" w:fill="auto"/>
            <w:noWrap/>
            <w:vAlign w:val="bottom"/>
            <w:hideMark/>
          </w:tcPr>
          <w:p w14:paraId="2E7E1645" w14:textId="15E93E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362912E2" w14:textId="58CAAB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C63C52" w14:textId="680AA5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4F5EC" w14:textId="35660A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06EC7" w14:paraId="0AEF423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84E19"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443902C7" w14:textId="5F087FA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5A2C6322" w14:textId="6620B0E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3E3FD32" w14:textId="3CB1ECC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C754BF2" w14:textId="2EEEFA7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806EC7" w14:paraId="094BA3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CC9792"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DF70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7CDCEB96" w14:textId="1869B2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4246DEA4" w14:textId="31D3CE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D80AE0" w14:textId="3F7415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26104A" w14:textId="717132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806EC7" w14:paraId="12386CE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C67D9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CC64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2E4AD404" w14:textId="7311AB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7B46756" w14:textId="41431D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ED0577" w14:textId="2061D9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55F77B0C" w14:textId="46DFE0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806EC7" w14:paraId="0DA8FB0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5AE5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69EDCE5D" w14:textId="03918EC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5,612.88 </w:t>
            </w:r>
          </w:p>
        </w:tc>
        <w:tc>
          <w:tcPr>
            <w:tcW w:w="705" w:type="pct"/>
            <w:tcBorders>
              <w:top w:val="nil"/>
              <w:left w:val="nil"/>
              <w:bottom w:val="single" w:sz="4" w:space="0" w:color="000000"/>
              <w:right w:val="single" w:sz="4" w:space="0" w:color="000000"/>
            </w:tcBorders>
            <w:shd w:val="clear" w:color="D8D8D8" w:fill="D8D8D8"/>
            <w:noWrap/>
            <w:vAlign w:val="bottom"/>
            <w:hideMark/>
          </w:tcPr>
          <w:p w14:paraId="6312BDAB" w14:textId="17226A5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1033AEF" w14:textId="402ABC9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3F8DFA7" w14:textId="131CFAA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3,982.88 </w:t>
            </w:r>
          </w:p>
        </w:tc>
      </w:tr>
      <w:tr w:rsidR="00806EC7" w14:paraId="3B3A0F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B35B4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C2099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33F79CCF" w14:textId="6ED826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3D4783B2" w14:textId="5E154F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941CFA" w14:textId="13F480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289070" w14:textId="73C11B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806EC7" w14:paraId="60622A6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5E45A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A2B2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09AE72E" w14:textId="395ED0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61A3A055" w14:textId="261E19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4AC7CD" w14:textId="115353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DFE508" w14:textId="1CC489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806EC7" w14:paraId="520752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01FB6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41753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7DD9D403" w14:textId="66FF54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28A7836F" w14:textId="388A8A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69F50B" w14:textId="7489BF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EA77EC" w14:textId="7B1B4A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806EC7" w14:paraId="6D5EBC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0079E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51A7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1E997A93" w14:textId="1DCB07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01002935" w14:textId="3C5385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97485" w14:textId="1FF9E4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382134" w14:textId="1835EC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806EC7" w14:paraId="548AB2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68E6E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6EE4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7651ADCA" w14:textId="260873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36852016" w14:textId="62B9A8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2CAFA7" w14:textId="3E5F72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5B7455" w14:textId="452DFE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06EC7" w14:paraId="1A7A62D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EDC4B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A17F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812" w:type="pct"/>
            <w:tcBorders>
              <w:top w:val="nil"/>
              <w:left w:val="nil"/>
              <w:bottom w:val="single" w:sz="4" w:space="0" w:color="000000"/>
              <w:right w:val="single" w:sz="4" w:space="0" w:color="000000"/>
            </w:tcBorders>
            <w:shd w:val="clear" w:color="auto" w:fill="auto"/>
            <w:noWrap/>
            <w:vAlign w:val="bottom"/>
            <w:hideMark/>
          </w:tcPr>
          <w:p w14:paraId="79A02AE3" w14:textId="2BAD35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109A3C55" w14:textId="6DB170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931B8" w14:textId="143489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51318" w14:textId="6C4E5E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06EC7" w14:paraId="51B469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2F049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CFBB9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0E5C8C8A" w14:textId="77C01F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705" w:type="pct"/>
            <w:tcBorders>
              <w:top w:val="nil"/>
              <w:left w:val="nil"/>
              <w:bottom w:val="single" w:sz="4" w:space="0" w:color="000000"/>
              <w:right w:val="single" w:sz="4" w:space="0" w:color="000000"/>
            </w:tcBorders>
            <w:shd w:val="clear" w:color="auto" w:fill="auto"/>
            <w:noWrap/>
            <w:vAlign w:val="bottom"/>
            <w:hideMark/>
          </w:tcPr>
          <w:p w14:paraId="0F884734" w14:textId="04C473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204AC9" w14:textId="27A596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E20A5D" w14:textId="41E53E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806EC7" w14:paraId="0B5BD19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46EE2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2B6C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41E83074" w14:textId="6F213A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0397ACBC" w14:textId="0A5B1A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A4C8F" w14:textId="64AB69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E806DB" w14:textId="514CE9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06EC7" w14:paraId="1977A6A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84FD2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F187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812" w:type="pct"/>
            <w:tcBorders>
              <w:top w:val="nil"/>
              <w:left w:val="nil"/>
              <w:bottom w:val="single" w:sz="4" w:space="0" w:color="000000"/>
              <w:right w:val="single" w:sz="4" w:space="0" w:color="000000"/>
            </w:tcBorders>
            <w:shd w:val="clear" w:color="auto" w:fill="auto"/>
            <w:noWrap/>
            <w:vAlign w:val="bottom"/>
            <w:hideMark/>
          </w:tcPr>
          <w:p w14:paraId="70E19581" w14:textId="4B53F8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19315699" w14:textId="3D468D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D3F23E" w14:textId="533190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00F304" w14:textId="36C1F8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06EC7" w14:paraId="39B4A0C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182C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43D1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0EC561F2" w14:textId="5E0020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54B2840" w14:textId="7245FF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5406F3" w14:textId="71AF28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059B811B" w14:textId="28D747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806EC7" w14:paraId="3F2DCD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88E66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FCF8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812" w:type="pct"/>
            <w:tcBorders>
              <w:top w:val="nil"/>
              <w:left w:val="nil"/>
              <w:bottom w:val="single" w:sz="4" w:space="0" w:color="000000"/>
              <w:right w:val="single" w:sz="4" w:space="0" w:color="000000"/>
            </w:tcBorders>
            <w:shd w:val="clear" w:color="auto" w:fill="auto"/>
            <w:noWrap/>
            <w:vAlign w:val="bottom"/>
            <w:hideMark/>
          </w:tcPr>
          <w:p w14:paraId="12DB1D32" w14:textId="4B0F40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7AFBBF6F" w14:textId="77E74B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EBEEFA" w14:textId="5D9F7F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BA4CB" w14:textId="6F4952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06EC7" w14:paraId="4AFC901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3255F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1989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2FB33AE3" w14:textId="71E63A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09E6D9C1" w14:textId="69D3D6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C78EF" w14:textId="6728B7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42F84F07" w14:textId="4230E9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806EC7" w14:paraId="7B663D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30A6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690A6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812" w:type="pct"/>
            <w:tcBorders>
              <w:top w:val="nil"/>
              <w:left w:val="nil"/>
              <w:bottom w:val="single" w:sz="4" w:space="0" w:color="000000"/>
              <w:right w:val="single" w:sz="4" w:space="0" w:color="000000"/>
            </w:tcBorders>
            <w:shd w:val="clear" w:color="auto" w:fill="auto"/>
            <w:noWrap/>
            <w:vAlign w:val="bottom"/>
            <w:hideMark/>
          </w:tcPr>
          <w:p w14:paraId="0FBFF160" w14:textId="76A893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519BA3F3" w14:textId="21DDD3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ED8455" w14:textId="3B0441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FA8FA9" w14:textId="5C5657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06EC7" w14:paraId="66F8C3B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649C2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C65E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0729FD25" w14:textId="04EAD3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c>
          <w:tcPr>
            <w:tcW w:w="705" w:type="pct"/>
            <w:tcBorders>
              <w:top w:val="nil"/>
              <w:left w:val="nil"/>
              <w:bottom w:val="single" w:sz="4" w:space="0" w:color="000000"/>
              <w:right w:val="single" w:sz="4" w:space="0" w:color="000000"/>
            </w:tcBorders>
            <w:shd w:val="clear" w:color="auto" w:fill="auto"/>
            <w:noWrap/>
            <w:vAlign w:val="bottom"/>
            <w:hideMark/>
          </w:tcPr>
          <w:p w14:paraId="70E12B10" w14:textId="16ED48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3DEE9D" w14:textId="228A14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7C2CC" w14:textId="7DED6F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r>
      <w:tr w:rsidR="00806EC7" w14:paraId="00D560F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78C80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9F77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54BD64AE" w14:textId="6FCE0D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00CC5775" w14:textId="6859B2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3DABA" w14:textId="66CBE6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AE664" w14:textId="477A2E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06EC7" w14:paraId="1BA9C1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4FCDB"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9528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16395B3A" w14:textId="155CBE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16D7216" w14:textId="235753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BE860D" w14:textId="0FDF46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7E2990ED" w14:textId="6ACB25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806EC7" w14:paraId="4A90D5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6B2083"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CB2FB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3FF31996" w14:textId="079A53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C29649C" w14:textId="4C086A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059BB4" w14:textId="4E3695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7132F293" w14:textId="7F8B12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806EC7" w14:paraId="110D1BF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5E9E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47FA7D89" w14:textId="2360965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5,995.54 </w:t>
            </w:r>
          </w:p>
        </w:tc>
        <w:tc>
          <w:tcPr>
            <w:tcW w:w="705" w:type="pct"/>
            <w:tcBorders>
              <w:top w:val="nil"/>
              <w:left w:val="nil"/>
              <w:bottom w:val="single" w:sz="4" w:space="0" w:color="000000"/>
              <w:right w:val="single" w:sz="4" w:space="0" w:color="000000"/>
            </w:tcBorders>
            <w:shd w:val="clear" w:color="D8D8D8" w:fill="D8D8D8"/>
            <w:noWrap/>
            <w:vAlign w:val="bottom"/>
            <w:hideMark/>
          </w:tcPr>
          <w:p w14:paraId="6FAEC2F7" w14:textId="3CB5B22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E7A618A" w14:textId="1C66B20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7FC9C82" w14:textId="605AF91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0,995.54 </w:t>
            </w:r>
          </w:p>
        </w:tc>
      </w:tr>
      <w:tr w:rsidR="00806EC7" w14:paraId="47D1023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F6AC6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416E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214B01BA" w14:textId="621202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558E0A0C" w14:textId="4CF2E2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244128" w14:textId="68F735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E46A5C" w14:textId="77F37B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806EC7" w14:paraId="5AB632E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4E0989"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4D0B0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7515AF03" w14:textId="63ADEB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5BE7F6B5" w14:textId="4508BD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F057E4" w14:textId="6FD3C8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68B35F" w14:textId="439242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806EC7" w14:paraId="0A045DF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CCB22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DA2B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01B258C2" w14:textId="38E25B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3203C572" w14:textId="33B84D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A7E62" w14:textId="49795F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E8F4985" w14:textId="3044F5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806EC7" w14:paraId="24E5E89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94AC4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A330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2D8E94B1" w14:textId="2386B1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1EB2736" w14:textId="005077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4C2573" w14:textId="28D106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576A9" w14:textId="593AF2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06EC7" w14:paraId="21FC8AD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19CA3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6F91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662D9618" w14:textId="06CB77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7DE3F234" w14:textId="54EE45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CFACC7" w14:textId="2F74DB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2419BF" w14:textId="5B6BDC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806EC7" w14:paraId="48CA58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67BE8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7066D5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2C9D399C" w14:textId="539D40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26B7E672" w14:textId="22FC32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1075E8" w14:textId="2B1761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8844F6" w14:textId="7C4E29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806EC7" w14:paraId="29F0CED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B6C20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3D45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0CA4095A" w14:textId="1C9FF6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0C078476" w14:textId="6FCD70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715047" w14:textId="3BC131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216A1D" w14:textId="02C9FA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806EC7" w14:paraId="32A8E5E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B4AE6"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7BB50FA6" w14:textId="271269A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9,771.43 </w:t>
            </w:r>
          </w:p>
        </w:tc>
        <w:tc>
          <w:tcPr>
            <w:tcW w:w="705" w:type="pct"/>
            <w:tcBorders>
              <w:top w:val="nil"/>
              <w:left w:val="nil"/>
              <w:bottom w:val="single" w:sz="4" w:space="0" w:color="000000"/>
              <w:right w:val="single" w:sz="4" w:space="0" w:color="000000"/>
            </w:tcBorders>
            <w:shd w:val="clear" w:color="D8D8D8" w:fill="D8D8D8"/>
            <w:noWrap/>
            <w:vAlign w:val="bottom"/>
            <w:hideMark/>
          </w:tcPr>
          <w:p w14:paraId="6C26590D" w14:textId="3864F6D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6332A68" w14:textId="1C7F591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43EE93CD" w14:textId="23FE7B7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68,271.43 </w:t>
            </w:r>
          </w:p>
        </w:tc>
      </w:tr>
      <w:tr w:rsidR="00806EC7" w14:paraId="2DE05D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88C53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5E033B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CFB75A6" w14:textId="1A34CC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15DD2471" w14:textId="46FCA7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BD34C" w14:textId="1BD384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5F90E" w14:textId="399E20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806EC7" w14:paraId="054EF39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7E921A"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B7B1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812" w:type="pct"/>
            <w:tcBorders>
              <w:top w:val="nil"/>
              <w:left w:val="nil"/>
              <w:bottom w:val="single" w:sz="4" w:space="0" w:color="000000"/>
              <w:right w:val="single" w:sz="4" w:space="0" w:color="000000"/>
            </w:tcBorders>
            <w:shd w:val="clear" w:color="auto" w:fill="auto"/>
            <w:noWrap/>
            <w:vAlign w:val="bottom"/>
            <w:hideMark/>
          </w:tcPr>
          <w:p w14:paraId="17257010" w14:textId="3C5AAE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05" w:type="pct"/>
            <w:tcBorders>
              <w:top w:val="nil"/>
              <w:left w:val="nil"/>
              <w:bottom w:val="single" w:sz="4" w:space="0" w:color="000000"/>
              <w:right w:val="single" w:sz="4" w:space="0" w:color="000000"/>
            </w:tcBorders>
            <w:shd w:val="clear" w:color="auto" w:fill="auto"/>
            <w:noWrap/>
            <w:vAlign w:val="bottom"/>
            <w:hideMark/>
          </w:tcPr>
          <w:p w14:paraId="1248C6E5" w14:textId="1C8346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02F1B2" w14:textId="56E544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EFD79" w14:textId="1FE76C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806EC7" w14:paraId="7716D7D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E27E4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1449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812" w:type="pct"/>
            <w:tcBorders>
              <w:top w:val="nil"/>
              <w:left w:val="nil"/>
              <w:bottom w:val="single" w:sz="4" w:space="0" w:color="000000"/>
              <w:right w:val="single" w:sz="4" w:space="0" w:color="000000"/>
            </w:tcBorders>
            <w:shd w:val="clear" w:color="auto" w:fill="auto"/>
            <w:noWrap/>
            <w:vAlign w:val="bottom"/>
            <w:hideMark/>
          </w:tcPr>
          <w:p w14:paraId="4154CB88" w14:textId="0ED142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6D10E8EF" w14:textId="299D75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C5126F" w14:textId="1C98A1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0FEAB" w14:textId="331CBE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06EC7" w14:paraId="4C23144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6408E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B795F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2800CFBE" w14:textId="3348CC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22E698A" w14:textId="5B28EA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93B1D9" w14:textId="5F46A4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021A75BA" w14:textId="482BFA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806EC7" w14:paraId="1BBEF1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CD81A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F37AF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5DC168D0" w14:textId="66A555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5FDEE2FB" w14:textId="7E9E24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B694D9" w14:textId="67EAF0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78FE41" w14:textId="4739D7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806EC7" w14:paraId="5F36C1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30BB1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8506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5153F3C9" w14:textId="12E938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1CBC59C9" w14:textId="13102E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CD3FDA" w14:textId="78BB89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173AC7" w14:textId="592240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806EC7" w14:paraId="0FE473D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99167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FEDD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2D850372" w14:textId="08F8A3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62E1F4DE" w14:textId="34210B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7BDB4B" w14:textId="2F6471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987C46" w14:textId="16EDCA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806EC7" w14:paraId="1E56E51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3C632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B4D8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79F150C2" w14:textId="3A9E57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39B40994" w14:textId="16128B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E04A35" w14:textId="7C5724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8BAC1F" w14:textId="6DD5E7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806EC7" w14:paraId="318F35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9ECC2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0A4A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46D6577F" w14:textId="26CA02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27E76E71" w14:textId="222730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84AD94" w14:textId="3DABB8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040060" w14:textId="022296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06EC7" w14:paraId="76CD151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F9971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25F6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0A6E0EE7" w14:textId="04B4B5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05" w:type="pct"/>
            <w:tcBorders>
              <w:top w:val="nil"/>
              <w:left w:val="nil"/>
              <w:bottom w:val="single" w:sz="4" w:space="0" w:color="000000"/>
              <w:right w:val="single" w:sz="4" w:space="0" w:color="000000"/>
            </w:tcBorders>
            <w:shd w:val="clear" w:color="auto" w:fill="auto"/>
            <w:noWrap/>
            <w:vAlign w:val="bottom"/>
            <w:hideMark/>
          </w:tcPr>
          <w:p w14:paraId="3B3E6034" w14:textId="4ADE13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FD6BC7" w14:textId="026B90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1C96AC" w14:textId="2DD78F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806EC7" w14:paraId="3745F2B9"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F97B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F5CC291" w14:textId="6F94ED7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705" w:type="pct"/>
            <w:tcBorders>
              <w:top w:val="nil"/>
              <w:left w:val="nil"/>
              <w:bottom w:val="single" w:sz="4" w:space="0" w:color="000000"/>
              <w:right w:val="single" w:sz="4" w:space="0" w:color="000000"/>
            </w:tcBorders>
            <w:shd w:val="clear" w:color="D8D8D8" w:fill="D8D8D8"/>
            <w:noWrap/>
            <w:vAlign w:val="bottom"/>
            <w:hideMark/>
          </w:tcPr>
          <w:p w14:paraId="34A10227" w14:textId="6C63DC3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FDC64F7" w14:textId="6C59FF0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651A268E" w14:textId="2FC2F42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806EC7" w14:paraId="09C12C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7D749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EE35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118CD9A7" w14:textId="50995D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6386A5EC" w14:textId="12C3B4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9828CC" w14:textId="62AC0F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6200B0" w14:textId="1898DA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806EC7" w14:paraId="69F222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E6CF1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A319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812" w:type="pct"/>
            <w:tcBorders>
              <w:top w:val="nil"/>
              <w:left w:val="nil"/>
              <w:bottom w:val="single" w:sz="4" w:space="0" w:color="000000"/>
              <w:right w:val="single" w:sz="4" w:space="0" w:color="000000"/>
            </w:tcBorders>
            <w:shd w:val="clear" w:color="auto" w:fill="auto"/>
            <w:noWrap/>
            <w:vAlign w:val="bottom"/>
            <w:hideMark/>
          </w:tcPr>
          <w:p w14:paraId="3B2241D0" w14:textId="03EF07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2C43AF24" w14:textId="5221A4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2C51B" w14:textId="56086B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706C28" w14:textId="381814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06EC7" w14:paraId="43F627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125AAC"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2D20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7E390257" w14:textId="64B549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C1BBE30" w14:textId="2A26B2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5C1791" w14:textId="2190C6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B0117AE" w14:textId="326DC4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207400E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51A4C8"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2B5FC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812" w:type="pct"/>
            <w:tcBorders>
              <w:top w:val="nil"/>
              <w:left w:val="nil"/>
              <w:bottom w:val="single" w:sz="4" w:space="0" w:color="000000"/>
              <w:right w:val="single" w:sz="4" w:space="0" w:color="000000"/>
            </w:tcBorders>
            <w:shd w:val="clear" w:color="auto" w:fill="auto"/>
            <w:noWrap/>
            <w:vAlign w:val="bottom"/>
            <w:hideMark/>
          </w:tcPr>
          <w:p w14:paraId="73053372" w14:textId="375B68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29938F6E" w14:textId="2E1855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F241E9" w14:textId="3DA77C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D73E0C" w14:textId="4D86C5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06EC7" w14:paraId="28371D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52FCF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BED3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1AB5DB66" w14:textId="59D3B2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705" w:type="pct"/>
            <w:tcBorders>
              <w:top w:val="nil"/>
              <w:left w:val="nil"/>
              <w:bottom w:val="single" w:sz="4" w:space="0" w:color="000000"/>
              <w:right w:val="single" w:sz="4" w:space="0" w:color="000000"/>
            </w:tcBorders>
            <w:shd w:val="clear" w:color="auto" w:fill="auto"/>
            <w:noWrap/>
            <w:vAlign w:val="bottom"/>
            <w:hideMark/>
          </w:tcPr>
          <w:p w14:paraId="4DAEA60E" w14:textId="0A3222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25444C" w14:textId="63BF32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9EFF2" w14:textId="1A49C9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806EC7" w14:paraId="290B69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61C180"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4946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0023B2FD" w14:textId="1DFE44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49656D1" w14:textId="26EE39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8D97FF" w14:textId="2B2174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410CF478" w14:textId="075644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806EC7" w14:paraId="2303333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A248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0CB8BD52" w14:textId="3D071FD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26439795" w14:textId="6029533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A1AE9BA" w14:textId="5840697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58539B2" w14:textId="4C22246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806EC7" w14:paraId="0F8256C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F83E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003984B" w14:textId="091957F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34F6669D" w14:textId="7C1A84C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CB680E" w14:textId="3B74376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563C4D0" w14:textId="32BBD8E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806EC7" w14:paraId="6CEB35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47C379"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22AEC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7F970BFC" w14:textId="77FF27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60B3B5A3" w14:textId="074C35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4C080D" w14:textId="22962A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DD2C2" w14:textId="7FBCC2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806EC7" w14:paraId="3E20938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7E53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6484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362DB1F7" w14:textId="6C664B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1211319E" w14:textId="6407AF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A9288E" w14:textId="4C312B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85A53B" w14:textId="1B8BF0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806EC7" w14:paraId="0F2533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C7E2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4C27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98F5F07" w14:textId="337911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5C3D4F28" w14:textId="52F100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2938A" w14:textId="1F49AC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B2DF16" w14:textId="2AF0CA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806EC7" w14:paraId="04D7D9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3752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67037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24FD3CC2" w14:textId="01F9F5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2210A55C" w14:textId="14F363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48DD0" w14:textId="0BAC3D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E16B23" w14:textId="4E2F1A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806EC7" w14:paraId="4DCCD0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CE87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2FF4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3FC9F114" w14:textId="0B374E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41326581" w14:textId="2B039C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CEC84" w14:textId="5275AD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BA57F2" w14:textId="5FB334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806EC7" w14:paraId="24A805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67CCC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2838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3415EFA6" w14:textId="78580B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48977B3C" w14:textId="72202D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5F9505" w14:textId="29CDD3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4D40E" w14:textId="43E090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806EC7" w14:paraId="3BED8F6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D51B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8B296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53C01C59" w14:textId="621CF8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C0C6A90" w14:textId="001DCA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60BCD3" w14:textId="40BB61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8D26E" w14:textId="77DAAC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806EC7" w14:paraId="1DD59E1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A2C9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17C7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2657E633" w14:textId="489298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15270241" w14:textId="0A2DC1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8E3548" w14:textId="49949A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9ED171" w14:textId="6D7804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806EC7" w14:paraId="7820A78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1DA6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8E27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63944892" w14:textId="47BABD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4AB1027F" w14:textId="74EADC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9ACD7" w14:textId="789A2D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285A66" w14:textId="18FB2C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806EC7" w14:paraId="5A2EE7B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C915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3B85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3E8CA145" w14:textId="475B95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3413B04E" w14:textId="687548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5F6AD0" w14:textId="2CA097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919C88" w14:textId="4DD012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806EC7" w14:paraId="3203A4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7B6C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091BA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5E77D90C" w14:textId="550934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36CE7E59" w14:textId="5AF230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1DFC5" w14:textId="37CCCA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824E53" w14:textId="49D80F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806EC7" w14:paraId="5FF9D6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BBBD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6E71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20FD06B7" w14:textId="652BA3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25F7645D" w14:textId="6657CD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D1FB02" w14:textId="474CBD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7508B" w14:textId="22037D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806EC7" w14:paraId="5E9788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94122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8811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3C1C8D3F" w14:textId="732B42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2E6375B7" w14:textId="2172E8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A7C06D" w14:textId="307C15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8DF25D" w14:textId="670269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806EC7" w14:paraId="6A0CB35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555D8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F2A0B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4E0BA89A" w14:textId="7DEF00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304FF0EA" w14:textId="67D963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A1A1A" w14:textId="07F2D1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2809CD" w14:textId="51DFBD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806EC7" w14:paraId="2C51B5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4927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891F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787D8ED5" w14:textId="60FCB7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03DD75E5" w14:textId="5D3474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00970C" w14:textId="0A32FA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AFA4CA" w14:textId="315D0D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806EC7" w14:paraId="6F25CF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B71E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2C69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5BE7EA9B" w14:textId="2959E0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6B2029ED" w14:textId="2257B7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F55F56" w14:textId="256361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731FF" w14:textId="0A990E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06EC7" w14:paraId="66BCB46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9A9A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35FD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785CC957" w14:textId="5B2A4B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1AA4FBEE" w14:textId="54D7DC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618D89" w14:textId="5D8D9E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7FA3D4" w14:textId="72099B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06EC7" w14:paraId="4F3DE10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62FDE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B3A99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77DC685" w14:textId="2B30CE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1F35ACCB" w14:textId="7E83CF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29E5E" w14:textId="64B367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F265F2" w14:textId="3D9A0F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806EC7" w14:paraId="414083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EEF43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1C4C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45B87ED8" w14:textId="6CD38F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51E7074C" w14:textId="56FFB0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0FDEDB" w14:textId="5A8231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E52EC8" w14:textId="13E2E3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806EC7" w14:paraId="0FC04EF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00AA7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98C4E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1EC7207F" w14:textId="778E93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583679A8" w14:textId="3F9EE9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E613D9" w14:textId="083E73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94424C" w14:textId="7B38F7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806EC7" w14:paraId="206A5A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A29F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DADE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73A38883" w14:textId="67F79B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63B90299" w14:textId="379EC3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A58EE8" w14:textId="1E5E75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6846A1" w14:textId="191FA9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806EC7" w14:paraId="45F66B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31873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1CDA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3BEF2126" w14:textId="36769D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5FD78798" w14:textId="338121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79B56C" w14:textId="363FD5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31DCF4" w14:textId="30C872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806EC7" w14:paraId="32E8176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99793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CCF9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657BEE32" w14:textId="5E0FB5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5E6DD904" w14:textId="005CFB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2B5B06" w14:textId="555C47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FD697" w14:textId="0B2049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806EC7" w14:paraId="5C4BD82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D78F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B2D3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1B5C4D0D" w14:textId="26C1F0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3F04AE2F" w14:textId="72CD0C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B1F56" w14:textId="1707DB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DED0D" w14:textId="7BC3E0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806EC7" w14:paraId="340B88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B00E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1B10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1655231F" w14:textId="3C765C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11235" w14:textId="3BE036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947311" w14:textId="1925AB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0F17A9" w14:textId="487052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806EC7" w14:paraId="56899F8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92F62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FAF2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1744E6CD" w14:textId="77CCD5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4957155F" w14:textId="73879D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DBC19E" w14:textId="0CFD68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9F97A7" w14:textId="112DE7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806EC7" w14:paraId="05CF8C8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BB0C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CD76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77509981" w14:textId="260C9A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1DE531" w14:textId="79DEFC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EE8868" w14:textId="7251DF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F3BE12" w14:textId="59FCE5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806EC7" w14:paraId="3C1997A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F2F0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26CAD490" w14:textId="1861F68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4E496FAE" w14:textId="0CD6961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24E381B" w14:textId="1143124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DCB521A" w14:textId="5B068A8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806EC7" w14:paraId="4E1A20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DC6E5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82A73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025518F6" w14:textId="6BFE79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AB4925" w14:textId="7805A5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21D7A0" w14:textId="3AC73D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59F509" w14:textId="0405AD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806EC7" w14:paraId="5283EB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6E08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5A3ED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4C29EC3D" w14:textId="4C0468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7F58BF17" w14:textId="7A8C62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A7DAE2" w14:textId="72CF27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84B796" w14:textId="27CEE3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806EC7" w14:paraId="5AF304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E031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DA8D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1361EB7D" w14:textId="3AF17A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2E93E3FE" w14:textId="33D771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9E48FB" w14:textId="538F25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2D0DA" w14:textId="6245DD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806EC7" w14:paraId="61EB30A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0DE7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855D9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7F6300FA" w14:textId="5D9137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14296258" w14:textId="4DC245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E96A0" w14:textId="71C719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524A2" w14:textId="2C24F9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806EC7" w14:paraId="53AFA5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602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9C42C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08B9A01D" w14:textId="4BDD2A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54401C46" w14:textId="294E80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899BEC" w14:textId="1D2811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2F7531" w14:textId="623A6C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806EC7" w14:paraId="73680DA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5CC6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3E05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5463241A" w14:textId="2D1EEE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7A6CDCCC" w14:textId="3B05AB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5F78C4" w14:textId="0355A8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A8DE62" w14:textId="57B525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806EC7" w14:paraId="5C0966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E06E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EAAC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12FB054F" w14:textId="7F41DC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43075F4C" w14:textId="7D00EF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FB7E9" w14:textId="03C4BF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F1C30" w14:textId="4DB696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806EC7" w14:paraId="1849F58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31E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B1A9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4BBC322D" w14:textId="151A4A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0DDDC1D1" w14:textId="4C13AB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611DC2" w14:textId="2C7FDF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F631C" w14:textId="5F2DA2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806EC7" w14:paraId="52B12D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5CF3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E4ACE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6FCA3E28" w14:textId="4AB369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3CBF8ABA" w14:textId="35421D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39E7B3" w14:textId="6514C4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7A879C" w14:textId="396D2F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806EC7" w14:paraId="3057A44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26ED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81A6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3AEE0DF2" w14:textId="1C077B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5999BEB3" w14:textId="4CF49C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35C54C" w14:textId="4754A2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EE081" w14:textId="52CD6C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806EC7" w14:paraId="742C086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463B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7A747C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61DC4967" w14:textId="45FEA3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5AF8D633" w14:textId="6C898B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3E3DF1" w14:textId="155BB5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B111B" w14:textId="050865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806EC7" w14:paraId="6F98115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A6D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5F14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6C993CEE" w14:textId="60C850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4DC37A8F" w14:textId="57C135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41A2C7" w14:textId="61F05B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E9C88" w14:textId="74E176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806EC7" w14:paraId="2427386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DEA4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6AF6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698C538B" w14:textId="6E0D77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476DF99A" w14:textId="66A210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0D5752" w14:textId="6D2C87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DBBE7A" w14:textId="13E4E8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806EC7" w14:paraId="2C5793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AC428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801C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73CC0866" w14:textId="3E1785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756B263D" w14:textId="0D879C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A6F5A9" w14:textId="53EFFA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B25D7" w14:textId="5522C9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806EC7" w14:paraId="4BBEFEB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3D2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34EC0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4450F85B" w14:textId="2CC704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71548D1A" w14:textId="7161B2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B61AAD" w14:textId="28A37B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2A3EFC" w14:textId="2687EB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806EC7" w14:paraId="381852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3FBD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6428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26621162" w14:textId="2A9E82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1B41A416" w14:textId="0A1EF2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409E68" w14:textId="5CE4AA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09E163" w14:textId="2A3116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806EC7" w14:paraId="00B833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139A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1CCF8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352C370" w14:textId="6135BF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208584" w14:textId="000CEA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AEED06" w14:textId="24CABD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C7D161" w14:textId="57C607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806EC7" w14:paraId="5DB0A0A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A371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576C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66D7BA9B" w14:textId="1B43F6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7D1EAE63" w14:textId="2A485C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50341" w14:textId="3753E7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A8EAF" w14:textId="0D3B9B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806EC7" w14:paraId="6E8EA0F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0FC8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846D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4778B2F2" w14:textId="6CE9DD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7C75D610" w14:textId="51A148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A21015" w14:textId="6FC658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4FE19A" w14:textId="6ED0B7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806EC7" w14:paraId="4A66A82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C223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DDDA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74046EE8" w14:textId="399616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691FB037" w14:textId="45FF88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82A95" w14:textId="06BB91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4698F4" w14:textId="5740ED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806EC7" w14:paraId="59A6CC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4E908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0B5E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23274F6A" w14:textId="005240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361E6229" w14:textId="49B8DC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891C4" w14:textId="0BC78F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CE1FF" w14:textId="4338EF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806EC7" w14:paraId="489CFA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05F4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7E66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563D1CE7" w14:textId="298556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018AA3FC" w14:textId="21DE6D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C1BAC3" w14:textId="378D69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697DE" w14:textId="0774DB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806EC7" w14:paraId="56664FD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4160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1C199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0D0ED5AE" w14:textId="5AD96B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0D2838A0" w14:textId="2524EA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10FF61" w14:textId="5311B4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22215A" w14:textId="645304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806EC7" w14:paraId="5B9C356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12A6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9503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1BBF8B58" w14:textId="17096D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1E516778" w14:textId="04873A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FB186C" w14:textId="285C97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E4B90E" w14:textId="214891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806EC7" w14:paraId="05394A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B9E9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3F534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756A8FB9" w14:textId="61B72A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1418B09C" w14:textId="563B1C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3C0E31" w14:textId="27BE7E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92626" w14:textId="2AF2E0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806EC7" w14:paraId="3196213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DAFB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EFB7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2F52B9A7" w14:textId="33B095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A8FBA9" w14:textId="4306AD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B3A84" w14:textId="7932B1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0B5AB" w14:textId="21636C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06EC7" w14:paraId="4B6490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83ED8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3C2B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5E62CCA7" w14:textId="263722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0F52049A" w14:textId="25FA0A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874AEE" w14:textId="5884D0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527522" w14:textId="5189F6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806EC7" w14:paraId="5BA137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F69E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326B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7C4961C5" w14:textId="46A16F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2638B595" w14:textId="12BD64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9AE813" w14:textId="68ED14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C5FDAB" w14:textId="69ECEA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806EC7" w14:paraId="4BF1B8F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0D3C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1629C939" w14:textId="2293AB2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C194534" w14:textId="6EF0FAF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080D041" w14:textId="1525C4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8C22AD2" w14:textId="28E58B2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806EC7" w14:paraId="382C996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52C81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D399D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75C275E5" w14:textId="6E23A6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4031BE63" w14:textId="661C16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61C0E5" w14:textId="4D3508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31DE5D" w14:textId="547A17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806EC7" w14:paraId="334760C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0716B6"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FF005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45BDA4C2" w14:textId="753444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1766906E" w14:textId="660C51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BF794B" w14:textId="4F7919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9D07F7" w14:textId="2EFA4F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806EC7" w14:paraId="44B28F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5888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6C6C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5199C15D" w14:textId="0FF2AD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29BED85" w14:textId="245D93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3CDE7" w14:textId="37A49E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ECE70" w14:textId="172F46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06EC7" w14:paraId="681B987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3374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007A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73749883" w14:textId="2B5D29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5B0BCBB4" w14:textId="44BC1A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92AACE" w14:textId="746701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AF88B1" w14:textId="57E30C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806EC7" w14:paraId="5209195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B5B10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5432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07290359" w14:textId="10528F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4B722168" w14:textId="49ADE8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7875D5" w14:textId="347997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4D7187" w14:textId="41829E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806EC7" w14:paraId="1C29B1B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1DFB8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46D9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201DBDE7" w14:textId="285957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300AFE24" w14:textId="2276A5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C47FE6" w14:textId="248565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6B65B4" w14:textId="3BE084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806EC7" w14:paraId="79FAC0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936E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0CC19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416AE79D" w14:textId="29F665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3D444941" w14:textId="768831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B0692" w14:textId="479075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80593" w14:textId="4F9F4F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806EC7" w14:paraId="4992BE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A5AE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20619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434C8BDD" w14:textId="087713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6A9E64FD" w14:textId="4A1F57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53798" w14:textId="42826EE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829B75" w14:textId="3C80AB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806EC7" w14:paraId="0F2B63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95D8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A07E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601904FE" w14:textId="0E8A0E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3AE15BA4" w14:textId="56C971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857479" w14:textId="503255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D23441" w14:textId="669556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806EC7" w14:paraId="7E01F28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940C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A4C1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2BB103FB" w14:textId="5A9CFD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40F28E53" w14:textId="331059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4ACD56" w14:textId="51EAF7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42526" w14:textId="7F0534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806EC7" w14:paraId="3FB2E44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C2091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E2E4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145BA753" w14:textId="053A4B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1B2ECB7C" w14:textId="01A319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410D97" w14:textId="00094E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B346E0" w14:textId="6F3AB1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806EC7" w14:paraId="0F48B0B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ED519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5FCBB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41183993" w14:textId="5F4641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5965986A" w14:textId="5B751B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94F672" w14:textId="639616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BF4862" w14:textId="020886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806EC7" w14:paraId="732CB0C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AF4F0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7728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5860D8DA" w14:textId="24939F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166C1923" w14:textId="0430E5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0D0372" w14:textId="1F54D9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49FAF1" w14:textId="32BBDE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806EC7" w14:paraId="397985B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87FD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11D4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070E47CB" w14:textId="310221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49E4D817" w14:textId="653901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42BDAC" w14:textId="764BAB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736F16" w14:textId="315A67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806EC7" w14:paraId="77DD428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BBEE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0BA6B22E" w14:textId="46B90F8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150E4C88" w14:textId="0F877FF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9AAB43" w14:textId="30540DA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8A90979" w14:textId="7F22AD9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806EC7" w14:paraId="158515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4DC0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EA8C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4C20F431" w14:textId="65DE13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2744EC7F" w14:textId="31D641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317ECF" w14:textId="298D59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DA874A" w14:textId="7B605D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806EC7" w14:paraId="27E4E5A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C4D3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604AC42B" w14:textId="072FB8A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c>
          <w:tcPr>
            <w:tcW w:w="705" w:type="pct"/>
            <w:tcBorders>
              <w:top w:val="nil"/>
              <w:left w:val="nil"/>
              <w:bottom w:val="single" w:sz="4" w:space="0" w:color="000000"/>
              <w:right w:val="single" w:sz="4" w:space="0" w:color="000000"/>
            </w:tcBorders>
            <w:shd w:val="clear" w:color="A5A5A5" w:fill="A5A5A5"/>
            <w:noWrap/>
            <w:vAlign w:val="bottom"/>
            <w:hideMark/>
          </w:tcPr>
          <w:p w14:paraId="2F547E43" w14:textId="752EEB7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77CA59B" w14:textId="058166D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3EA2045" w14:textId="77DC2C4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r>
      <w:tr w:rsidR="00806EC7" w14:paraId="10E3E52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B622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4E006EBE" w14:textId="11D8B78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01A5584D" w14:textId="01EFBB2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F393D51" w14:textId="63C33A1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1F220E0" w14:textId="059C453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806EC7" w14:paraId="137FEC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DAD05A"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77D5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1A4A44AC" w14:textId="68D547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E393827" w14:textId="73C956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2BF673" w14:textId="16E2A9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9A8228" w14:textId="686AD7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00EEF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B338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93B5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70947A46" w14:textId="2A0D05F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B23BA22" w14:textId="35DE91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A850A3" w14:textId="40AADD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2A7672" w14:textId="7CAA02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2489DBB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0F4C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04D7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4ACB8D08" w14:textId="6B0182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DEE55C7" w14:textId="1B85B5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5DA662" w14:textId="208D4D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4D772" w14:textId="6162FE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66E97A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BF219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78B8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6456A8F3" w14:textId="5DB342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B9C649E" w14:textId="75D4F9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CCE247" w14:textId="691E9D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11B8BF" w14:textId="5F5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2AC573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0808B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443B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5DA7210D" w14:textId="49097F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6FABD2A0" w14:textId="46D259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BC3B56" w14:textId="36D0B7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3D2BC9" w14:textId="081E93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806EC7" w14:paraId="778E9E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F902C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ED3F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529E615E" w14:textId="091F5A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10A24D3" w14:textId="793A51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3365AE" w14:textId="7D8BDF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D0926F" w14:textId="791214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03AB85C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61210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3CEA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3DFFEBDC" w14:textId="354B59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1E082453" w14:textId="793D97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664FFB" w14:textId="5A4296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172322" w14:textId="35971C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806EC7" w14:paraId="61C4ACC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36EB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FAEB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C18A1A6" w14:textId="3FF4B6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47FE392B" w14:textId="49C004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E3F49E" w14:textId="5549EB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2C54FA" w14:textId="6D302B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05A26B4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25ED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233CB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5DDDBF07" w14:textId="466EE7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EF65B5E" w14:textId="0C7493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1BE73C" w14:textId="3A7276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82CA95" w14:textId="003513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779192B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F96E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03002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6C2A4816" w14:textId="1A85A2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2D1C6583" w14:textId="4CBCB8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6F0D42" w14:textId="288224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C7F70" w14:textId="008644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806EC7" w14:paraId="76CEA88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B6B5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59EB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76A80CED" w14:textId="00B033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804E9BE" w14:textId="570496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7EB6C" w14:textId="19DE59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F806C" w14:textId="6BB4ED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5984B6F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24B9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E6CDD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39729FF8" w14:textId="44F7E8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D6FCD26" w14:textId="427C0C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1E25C3" w14:textId="198FA5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9B8687" w14:textId="0A3001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1FD11B2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6C1E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D4A5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79E5C9C5" w14:textId="235650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F7A939B" w14:textId="079500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7DAA0E" w14:textId="18F77A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F1A199" w14:textId="58F019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014CE1C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ADC2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1FAD17EB" w14:textId="49D4833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4E7B51FC" w14:textId="767B178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C05128D" w14:textId="67A777C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9A59B8B" w14:textId="0768CE5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806EC7" w14:paraId="454851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7DCD81"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41BB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1AC81F47" w14:textId="0095FE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A64B014" w14:textId="5FB792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C3951B" w14:textId="232891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BFC3C" w14:textId="654451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70F94D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7CD4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ED80A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776D95EE" w14:textId="686050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421DC7AF" w14:textId="2C362E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82556D" w14:textId="5FF749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13E9B3" w14:textId="46FD2F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806EC7" w14:paraId="5DDB85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144B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9B14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687FD85D" w14:textId="564952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0B9C4E11" w14:textId="1AC6A4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B9355" w14:textId="1F314B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FDD59" w14:textId="7DB51E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806EC7" w14:paraId="3450CC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8E9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45989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2AFC0A83" w14:textId="0CC9DB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22C10C5" w14:textId="1215A3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8C0C7E" w14:textId="62A94A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7F6B9" w14:textId="5D72D4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7B1504E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C16A2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11D0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0B7E6DE3" w14:textId="016049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C4A616E" w14:textId="21512B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8862C6" w14:textId="4A0407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42070B" w14:textId="2A434B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0162D28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A6FA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E495F9C" w14:textId="47AE032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1FE5C1B6" w14:textId="13C5140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C451505" w14:textId="17390BD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144399C" w14:textId="729920A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r>
      <w:tr w:rsidR="00806EC7" w14:paraId="38E58E5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32D850"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04A13E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8D60E27" w14:textId="5D01E7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705" w:type="pct"/>
            <w:tcBorders>
              <w:top w:val="nil"/>
              <w:left w:val="nil"/>
              <w:bottom w:val="single" w:sz="4" w:space="0" w:color="000000"/>
              <w:right w:val="single" w:sz="4" w:space="0" w:color="000000"/>
            </w:tcBorders>
            <w:shd w:val="clear" w:color="auto" w:fill="auto"/>
            <w:noWrap/>
            <w:vAlign w:val="bottom"/>
            <w:hideMark/>
          </w:tcPr>
          <w:p w14:paraId="06E9C610" w14:textId="00CF1F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6009C3" w14:textId="54E7DC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634F49" w14:textId="6DB83B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806EC7" w14:paraId="4582AFC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9386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AA8B0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28A48035" w14:textId="6D671E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9D743F9" w14:textId="793AC2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5795AD" w14:textId="59EE6D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15EF1B" w14:textId="65CDC6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346AD8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9F593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2F46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45A18EEA" w14:textId="14BA22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1F492AE" w14:textId="51CAC2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BF7B9" w14:textId="659DA6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4B5E3C" w14:textId="7FB4BC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2EC08CC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F3E8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2D37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32B7E267" w14:textId="071ACB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53756844" w14:textId="2D30CC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2DE802" w14:textId="1D30E4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2A7B14" w14:textId="1BA322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2EA5EE1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E47D7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ADFE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690168B2" w14:textId="468107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761A72C4" w14:textId="7BFB02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B1BDF0" w14:textId="4601D5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D0A065" w14:textId="6B93372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806EC7" w14:paraId="20AE1A2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AB2F4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40E7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6CFBCC8A" w14:textId="5E1BB7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2E2B8F4" w14:textId="3B1B4C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DE34FF" w14:textId="120892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3D1A2" w14:textId="1E9DD3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C1B0D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2D3B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50A3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2CA4C9B8" w14:textId="5456CA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DB5A74" w14:textId="210520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2A0057" w14:textId="48C085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BC82C" w14:textId="7F1C41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4586114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D4BB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1DB3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0E69A275" w14:textId="7CC080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058A1B9B" w14:textId="0310DF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51B487" w14:textId="4A5ED6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8752F3" w14:textId="59DBF2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06EC7" w14:paraId="1D4F12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51212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A7127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02121AB5" w14:textId="40F820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B973CB1" w14:textId="2BB101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0008DA" w14:textId="21886B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6066A8" w14:textId="640212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D25C4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95C4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8ED1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0313B6C3" w14:textId="702CA5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657121C" w14:textId="349FDF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5E89A6" w14:textId="586330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D38F1A" w14:textId="3634C7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671DFD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F2CC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A15A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7E1A3093" w14:textId="16BA2A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DC66133" w14:textId="540B37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8BCDA6" w14:textId="4E56F9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5D3743" w14:textId="6A0BB6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1CEACF5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7FC5E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4D85E7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6BAD3833" w14:textId="76793F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F51DA1C" w14:textId="4FA0B4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295F6E" w14:textId="263C39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3ED127" w14:textId="7B38B2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F0134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0ED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556AA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28E7F993" w14:textId="6CA8AC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65E4E12" w14:textId="40905A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E6084B" w14:textId="5DE9FA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D8F378" w14:textId="11B7EC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985AE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4FF6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A3B7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0DC26D5C" w14:textId="151AB5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6EA1226" w14:textId="413232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C730B2" w14:textId="79D7D0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A3DDED" w14:textId="455535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73503F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95A90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8211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18EA83FD" w14:textId="6E4A64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77D62D1E" w14:textId="4F7A7A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8DC3AE" w14:textId="7FB049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98E278" w14:textId="4F3E27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0C72277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E5E3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57D4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596F7853" w14:textId="600A6D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467F46D" w14:textId="02C34A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8BF22" w14:textId="4B2926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694469" w14:textId="277A85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2EA9D8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5FF5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667002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387D200C" w14:textId="249F1F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33434454" w14:textId="7CD33A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1076F" w14:textId="19306A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A6FAA6" w14:textId="70643C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06EC7" w14:paraId="7C6837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AA1B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DEDD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6DE68F5D" w14:textId="3B97DB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116C983" w14:textId="7036A9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D81A1" w14:textId="23E40E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2CB91" w14:textId="580B17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06EC7" w14:paraId="6BA48B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25B0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03E0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79C4D157" w14:textId="3B3844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E9FF576" w14:textId="64CF21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987747" w14:textId="46DF52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24963D" w14:textId="63086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A13F3B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7424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1FD599D9" w14:textId="1F883AE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607BD254" w14:textId="1F56F2C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940B8B6" w14:textId="585DB37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2FAC994" w14:textId="69CAA2D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806EC7" w14:paraId="191A20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7A12EB"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348D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03338F50" w14:textId="7DCC83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C0DA7BB" w14:textId="655346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E8AF90" w14:textId="47BCA6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A4172F" w14:textId="4A6B35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43674E8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69DB5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10D4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22C74706" w14:textId="485C7B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1FC809A" w14:textId="28AFD6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DE8277" w14:textId="7C7750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FE600" w14:textId="4026D1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0E5926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3BE0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2000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3FC55657" w14:textId="104372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08E1B61" w14:textId="5D4338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BD0E90" w14:textId="57D39F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4783E" w14:textId="4A63F5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031F0F2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2E55E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A178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0B8A1FDF" w14:textId="4A27F5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CF562FC" w14:textId="1DF851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E3477E" w14:textId="5CB89E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3AA6D5" w14:textId="2A175C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63FED56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95E3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58A5B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71DB87BF" w14:textId="252FBB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DF391CB" w14:textId="23ABFF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CBF55" w14:textId="6C0D5D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B50E9F" w14:textId="5B193C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6BC582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4EDD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A144C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53D7EDDE" w14:textId="48B8C9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DCD2F3F" w14:textId="5C5044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9A564E" w14:textId="1BAF23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EDE70C" w14:textId="1A7CB7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071E01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355C2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1D601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5EFC5255" w14:textId="4553B0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10EF6A03" w14:textId="1F882D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C2BFF1" w14:textId="7F1036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A6C00" w14:textId="0BA5DD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806EC7" w14:paraId="681CEFC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308DB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B8BF3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148C0A0E" w14:textId="7150CE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B6A7E98" w14:textId="10D898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78050" w14:textId="6D2D6A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52308A" w14:textId="74312C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CA9BB3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288B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71FE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2735755D" w14:textId="2C1FD6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E43CC3" w14:textId="10455E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BE5B8" w14:textId="72EE59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8BEBA" w14:textId="13C67D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006341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7FF80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65C31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19E1754C" w14:textId="76A928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95DB5C1" w14:textId="5F637B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12A274" w14:textId="529E7E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EF0100" w14:textId="0613E6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9ED17D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084C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6E08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0E51AE4D" w14:textId="70503D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E9874A5" w14:textId="05AAD8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BFD261" w14:textId="0A4B7B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F6B790" w14:textId="2C8C77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AAFA8F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B81E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73D9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105D439F" w14:textId="32B30C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4F7D7A4" w14:textId="308009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18A737" w14:textId="1B3D40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D3AD64" w14:textId="448ACA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23D2C0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F1410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587FB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2F283E9D" w14:textId="6C6A29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5F6CA2D" w14:textId="0DBCF2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B70294" w14:textId="58988A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EAC6A0" w14:textId="3DED27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6B3C735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28B5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BE193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5ADA18F6" w14:textId="68867C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FC883B" w14:textId="345FD1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032ABC" w14:textId="70A9E5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8B25F7" w14:textId="73FEB0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806EC7" w14:paraId="22C219D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2269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30DF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56005BA9" w14:textId="60408C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6C94E5D" w14:textId="6388EF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D03C2C" w14:textId="06E2A2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A13D85" w14:textId="5CDC81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8F9E77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6637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B5DC7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07C12345" w14:textId="33A604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772BA34" w14:textId="7E278E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5E0FD8" w14:textId="4D8376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9298B9" w14:textId="68FEB5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319D9B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30CC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0F99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668E4FAE" w14:textId="17DAFE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C93C06A" w14:textId="1689D6A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9AC86" w14:textId="554FF2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6C80FF" w14:textId="1A6BA0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11929A53"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77781"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4903507" w14:textId="6F060B8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c>
          <w:tcPr>
            <w:tcW w:w="705" w:type="pct"/>
            <w:tcBorders>
              <w:top w:val="nil"/>
              <w:left w:val="nil"/>
              <w:bottom w:val="single" w:sz="4" w:space="0" w:color="000000"/>
              <w:right w:val="single" w:sz="4" w:space="0" w:color="000000"/>
            </w:tcBorders>
            <w:shd w:val="clear" w:color="D8D8D8" w:fill="D8D8D8"/>
            <w:noWrap/>
            <w:vAlign w:val="bottom"/>
            <w:hideMark/>
          </w:tcPr>
          <w:p w14:paraId="0B4F2AFB" w14:textId="24F55AF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730A610" w14:textId="03459D2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05FAD93" w14:textId="1DDE736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r>
      <w:tr w:rsidR="00806EC7" w14:paraId="375CD54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37254A"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9E58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3BA7D86F" w14:textId="04DB7A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c>
          <w:tcPr>
            <w:tcW w:w="705" w:type="pct"/>
            <w:tcBorders>
              <w:top w:val="nil"/>
              <w:left w:val="nil"/>
              <w:bottom w:val="single" w:sz="4" w:space="0" w:color="000000"/>
              <w:right w:val="single" w:sz="4" w:space="0" w:color="000000"/>
            </w:tcBorders>
            <w:shd w:val="clear" w:color="auto" w:fill="auto"/>
            <w:noWrap/>
            <w:vAlign w:val="bottom"/>
            <w:hideMark/>
          </w:tcPr>
          <w:p w14:paraId="3126EA20" w14:textId="03A9C9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F09243" w14:textId="5A253A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27D680" w14:textId="570397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r>
      <w:tr w:rsidR="00806EC7" w14:paraId="7CDEC62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6DCF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C592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60853F94" w14:textId="161B11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2E5074D" w14:textId="55B4C3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55FC73" w14:textId="1933C5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C29BC6" w14:textId="5DE3C9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06EC7" w14:paraId="5BB501C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64D47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3763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740213C7" w14:textId="3FC81F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EBDA39F" w14:textId="51CBCC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3AB4A6" w14:textId="56BDE3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10C64" w14:textId="17050E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93A339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1180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887A4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3AC76B74" w14:textId="267796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F72186F" w14:textId="5603B3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202541" w14:textId="3E6BE5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41FAAB" w14:textId="0C3FA8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3F42CA9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DAB8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D460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13891582" w14:textId="19C0E1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D0AE19D" w14:textId="5FCA58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7DFF27" w14:textId="5B7A3A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B26111" w14:textId="06B8FF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055B573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625D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B9C5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69CD5FA1" w14:textId="3E4786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6DA9263" w14:textId="6E5A25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2E8CDA" w14:textId="0A355E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E331B" w14:textId="275EE8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0E74210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2DD2F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031C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036870DB" w14:textId="53AA7F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05" w:type="pct"/>
            <w:tcBorders>
              <w:top w:val="nil"/>
              <w:left w:val="nil"/>
              <w:bottom w:val="single" w:sz="4" w:space="0" w:color="000000"/>
              <w:right w:val="single" w:sz="4" w:space="0" w:color="000000"/>
            </w:tcBorders>
            <w:shd w:val="clear" w:color="auto" w:fill="auto"/>
            <w:noWrap/>
            <w:vAlign w:val="bottom"/>
            <w:hideMark/>
          </w:tcPr>
          <w:p w14:paraId="58BE30B0" w14:textId="64E8C8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5EB372" w14:textId="0E1447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16D848" w14:textId="0EC103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806EC7" w14:paraId="59B46C2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236E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5881C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3876FD2B" w14:textId="70E882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7DB209B" w14:textId="624B88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EA6D0" w14:textId="69FB9B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D23E7F" w14:textId="38114E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06EC7" w14:paraId="5AE185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6AC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2AEC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2BAE1EEA" w14:textId="1C6034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1E4C455" w14:textId="297416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CDC1A" w14:textId="429485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A4A883" w14:textId="4377DC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3313DEE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DDA03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5904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370F63A5" w14:textId="52666D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46E780C" w14:textId="332C9D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04CA8" w14:textId="456E566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9C33E" w14:textId="51AC20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5D60D04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5AA19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F6637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1651BF5E" w14:textId="57CF3D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9274067" w14:textId="4EAB0F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DEA5A7" w14:textId="087C61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85E9A2" w14:textId="52D047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6904421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2236B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9AC46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516E8CA6" w14:textId="31DD34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9168A3C" w14:textId="7F1A5A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C1CFAE" w14:textId="43E812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48FC4E" w14:textId="1CF717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2F214A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6802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2D730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72A1D330" w14:textId="15FB3F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452FD2DF" w14:textId="434786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B9875B" w14:textId="7FEA11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8A9FCD" w14:textId="768554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806EC7" w14:paraId="028CA5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46019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B783C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16472A2F" w14:textId="5E7E71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32A0C17" w14:textId="65FEF59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1E9EFB" w14:textId="6B16BD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C5C7BF" w14:textId="521EC2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6DE12CE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B90BA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0043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0B1C54CF" w14:textId="4A403D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05" w:type="pct"/>
            <w:tcBorders>
              <w:top w:val="nil"/>
              <w:left w:val="nil"/>
              <w:bottom w:val="single" w:sz="4" w:space="0" w:color="000000"/>
              <w:right w:val="single" w:sz="4" w:space="0" w:color="000000"/>
            </w:tcBorders>
            <w:shd w:val="clear" w:color="auto" w:fill="auto"/>
            <w:noWrap/>
            <w:vAlign w:val="bottom"/>
            <w:hideMark/>
          </w:tcPr>
          <w:p w14:paraId="58EE3A6D" w14:textId="78BEE6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444E66" w14:textId="33FCE5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8080FC" w14:textId="1B3E79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806EC7" w14:paraId="62AD10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8435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13560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61D8E073" w14:textId="56B43D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82790AA" w14:textId="25EBB8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E5B163" w14:textId="771D84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D2DE76" w14:textId="0B5779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316E1C1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6DA6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9575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09CDEAB8" w14:textId="2DE19E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BB250C9" w14:textId="3F08B3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D214D9" w14:textId="118BDA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769CE8" w14:textId="3BF349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765BB4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3968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64A9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19C189B6" w14:textId="7DCE32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30CCBE98" w14:textId="3FFCF4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B89EE4" w14:textId="3B2890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B46A37" w14:textId="3DB654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806EC7" w14:paraId="42746B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2B10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0A3007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6FA804F5" w14:textId="6B676E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1BD321C5" w14:textId="73BCDB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C3324D" w14:textId="4C9B9F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6D5C23" w14:textId="016A33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06EC7" w14:paraId="1B57100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5F37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E7CA3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5945FFDD" w14:textId="3EB28B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D75B798" w14:textId="6D2216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113B27" w14:textId="3FC313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7279A" w14:textId="32D61D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401134E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0E57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4C02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420817CD" w14:textId="545F4D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4B85FB9F" w14:textId="15B609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2EF08" w14:textId="4BD89C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68F1CD" w14:textId="1EFEC9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06EC7" w14:paraId="5444D03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26EC7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4B53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3BC392A3" w14:textId="7216E4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8DD3927" w14:textId="7EB80F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66103" w14:textId="7569D4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2493BE" w14:textId="28C88A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06EC7" w14:paraId="334EC1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F3BE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DCE7D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10B5E16B" w14:textId="348982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2C958AF5" w14:textId="15DA25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09E9E" w14:textId="2057D9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1BD0F" w14:textId="2F2FB8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806EC7" w14:paraId="2391F1B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74F0D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7448FB9D" w14:textId="1ED1EA4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c>
          <w:tcPr>
            <w:tcW w:w="705" w:type="pct"/>
            <w:tcBorders>
              <w:top w:val="nil"/>
              <w:left w:val="nil"/>
              <w:bottom w:val="single" w:sz="4" w:space="0" w:color="000000"/>
              <w:right w:val="single" w:sz="4" w:space="0" w:color="000000"/>
            </w:tcBorders>
            <w:shd w:val="clear" w:color="A5A5A5" w:fill="A5A5A5"/>
            <w:noWrap/>
            <w:vAlign w:val="bottom"/>
            <w:hideMark/>
          </w:tcPr>
          <w:p w14:paraId="2EE9B231" w14:textId="43A6534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665DAE4" w14:textId="6B1E37E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1C8B358C" w14:textId="3FF6365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r>
      <w:tr w:rsidR="00806EC7" w14:paraId="79CF4C95"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383C7"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091331E7" w14:textId="1D1E7D2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406E1EC5" w14:textId="28F0324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9F39B7" w14:textId="7928A68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6760CA2" w14:textId="637BEE4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806EC7" w14:paraId="53A05E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B9F701"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4593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1D26D0E2" w14:textId="457BD3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7528374E" w14:textId="65A09C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DE96EF" w14:textId="775111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1225E" w14:textId="039D93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806EC7" w14:paraId="2603605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4E3D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9B85E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076C3C7F" w14:textId="651CD1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5E597E3F" w14:textId="537A72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4D13E0" w14:textId="6FC416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03BCF" w14:textId="557C89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806EC7" w14:paraId="273B7B7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9307B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9D22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18300346" w14:textId="6EBEC7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04FA50E7" w14:textId="0BC9C5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FE5170" w14:textId="7B207E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86ECE8" w14:textId="7477BA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06EC7" w14:paraId="54F073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FC4F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7E43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6FF2A06F" w14:textId="149F460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4A01BA49" w14:textId="329316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545504" w14:textId="75B064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4E53C5" w14:textId="0DC5CB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806EC7" w14:paraId="2FF5C70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9835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4A47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5DAB6958" w14:textId="38ECC9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13F53E19" w14:textId="2EDA35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5BF27D" w14:textId="747318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728218" w14:textId="7E9FE9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806EC7" w14:paraId="3CF9163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E06DF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E79F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2EE0E9F9" w14:textId="1207EC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057CC8B5" w14:textId="1E85F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2C73AA" w14:textId="645AAD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5E052C" w14:textId="16CBF9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806EC7" w14:paraId="0512DC7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D7174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A4AE9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10CAF914" w14:textId="5BE5EE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55C23168" w14:textId="441D26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EE4504" w14:textId="1BFF0E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DA62F2" w14:textId="340CD8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806EC7" w14:paraId="7BC66B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A0B97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F8DEB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4D84879E" w14:textId="59ADF7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70538546" w14:textId="2A33A2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2CB634" w14:textId="2D7220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56D8C3" w14:textId="693DF1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806EC7" w14:paraId="10CCD8F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1A1C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C648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7BD768CD" w14:textId="4CE45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11DC83AD" w14:textId="597E83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B4396C" w14:textId="11FD8F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0BB934" w14:textId="51BFE8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806EC7" w14:paraId="53D1FD9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ACED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E2F6C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4C6D7239" w14:textId="0D7CD6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1DC3E3AE" w14:textId="5E99D1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023E0F" w14:textId="29137B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13B9F7" w14:textId="78FEFE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806EC7" w14:paraId="1FC19EE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FA60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651A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22A7EFAE" w14:textId="2BEEEE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1FA2A694" w14:textId="024EBB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DD305E" w14:textId="0164BB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954D41" w14:textId="28FD9D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806EC7" w14:paraId="5201416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4AD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A1670D9" w14:textId="00D2809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c>
          <w:tcPr>
            <w:tcW w:w="705" w:type="pct"/>
            <w:tcBorders>
              <w:top w:val="nil"/>
              <w:left w:val="nil"/>
              <w:bottom w:val="single" w:sz="4" w:space="0" w:color="000000"/>
              <w:right w:val="single" w:sz="4" w:space="0" w:color="000000"/>
            </w:tcBorders>
            <w:shd w:val="clear" w:color="D8D8D8" w:fill="D8D8D8"/>
            <w:noWrap/>
            <w:vAlign w:val="bottom"/>
            <w:hideMark/>
          </w:tcPr>
          <w:p w14:paraId="29F42500" w14:textId="7DD1F7B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63C479F" w14:textId="2E8755E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1945157" w14:textId="2360FBC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r>
      <w:tr w:rsidR="00806EC7" w14:paraId="07902F3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36311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05BC5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0617E513" w14:textId="74239B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c>
          <w:tcPr>
            <w:tcW w:w="705" w:type="pct"/>
            <w:tcBorders>
              <w:top w:val="nil"/>
              <w:left w:val="nil"/>
              <w:bottom w:val="single" w:sz="4" w:space="0" w:color="000000"/>
              <w:right w:val="single" w:sz="4" w:space="0" w:color="000000"/>
            </w:tcBorders>
            <w:shd w:val="clear" w:color="auto" w:fill="auto"/>
            <w:noWrap/>
            <w:vAlign w:val="bottom"/>
            <w:hideMark/>
          </w:tcPr>
          <w:p w14:paraId="5DBBC099" w14:textId="437767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89E5A" w14:textId="6869B6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FA455" w14:textId="4487B3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r>
      <w:tr w:rsidR="00806EC7" w14:paraId="619EFD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701E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58C0C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38E89D5C" w14:textId="151141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4EE9B10E" w14:textId="5EC431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A4FBB" w14:textId="0BE8E5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11BD7C" w14:textId="1827E9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806EC7" w14:paraId="4DAC78A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819DE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92C6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7E6A4E0" w14:textId="5527C4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16500E5A" w14:textId="4740D4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435888" w14:textId="230DA3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A817F8" w14:textId="394C5C3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806EC7" w14:paraId="3AE07FA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9CBC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EA6A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62F243D1" w14:textId="06F076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03208863" w14:textId="4AC3E7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D012E" w14:textId="3CC227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C2F290" w14:textId="1EEB9C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806EC7" w14:paraId="3779EC6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8D7D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214A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64385B00" w14:textId="055EEF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6107F367" w14:textId="7B270D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119F8C" w14:textId="0AFF05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226B45" w14:textId="4F6EC4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806EC7" w14:paraId="32D5E5E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6E864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2141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28E84B06" w14:textId="5EDAEE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7292DE33" w14:textId="24ACF6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632D23" w14:textId="04A346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C74CB1" w14:textId="2BE97C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806EC7" w14:paraId="21BF967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E109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2956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32ECB461" w14:textId="48DF56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c>
          <w:tcPr>
            <w:tcW w:w="705" w:type="pct"/>
            <w:tcBorders>
              <w:top w:val="nil"/>
              <w:left w:val="nil"/>
              <w:bottom w:val="single" w:sz="4" w:space="0" w:color="000000"/>
              <w:right w:val="single" w:sz="4" w:space="0" w:color="000000"/>
            </w:tcBorders>
            <w:shd w:val="clear" w:color="auto" w:fill="auto"/>
            <w:noWrap/>
            <w:vAlign w:val="bottom"/>
            <w:hideMark/>
          </w:tcPr>
          <w:p w14:paraId="3DD0C3EE" w14:textId="0A6030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F9615F" w14:textId="259117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19402B" w14:textId="13E205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r>
      <w:tr w:rsidR="00806EC7" w14:paraId="7C6F1C4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FC8C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A7F8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2F332B7" w14:textId="66D564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46ED4F5A" w14:textId="0F55D6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A045F" w14:textId="136AE4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565E5E" w14:textId="29D409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06EC7" w14:paraId="0C47518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9CD1B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2658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1E1D6251" w14:textId="22D1E0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68518C06" w14:textId="6BE2F1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5B0C7" w14:textId="292718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0B79AB" w14:textId="62AA83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806EC7" w14:paraId="0CF9BAC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0EF7D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47BA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4EDD76B8" w14:textId="0130179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21203F85" w14:textId="0266291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31A083" w14:textId="04D112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E7C192" w14:textId="75BA69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806EC7" w14:paraId="39CB3BC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80569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86AB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427FAC52" w14:textId="18AC3F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c>
          <w:tcPr>
            <w:tcW w:w="705" w:type="pct"/>
            <w:tcBorders>
              <w:top w:val="nil"/>
              <w:left w:val="nil"/>
              <w:bottom w:val="single" w:sz="4" w:space="0" w:color="000000"/>
              <w:right w:val="single" w:sz="4" w:space="0" w:color="000000"/>
            </w:tcBorders>
            <w:shd w:val="clear" w:color="auto" w:fill="auto"/>
            <w:noWrap/>
            <w:vAlign w:val="bottom"/>
            <w:hideMark/>
          </w:tcPr>
          <w:p w14:paraId="3702A938" w14:textId="2D1553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22A49A" w14:textId="42A125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11B14A" w14:textId="716F6C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r>
      <w:tr w:rsidR="00806EC7" w14:paraId="6FD6BB2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0F73E"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9D9D6F9" w14:textId="6834DF3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7518D2F0" w14:textId="1E86D87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4614223" w14:textId="14C3090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23329C8" w14:textId="6798978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r>
      <w:tr w:rsidR="00806EC7" w14:paraId="0613C80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D72E79"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91EA7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180542E4" w14:textId="6CB81E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1CE3D95B" w14:textId="1AD069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163832" w14:textId="25C371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76C296" w14:textId="008DB1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806EC7" w14:paraId="1C9797D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EDEF6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068FC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4C75A3A" w14:textId="288A765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c>
          <w:tcPr>
            <w:tcW w:w="705" w:type="pct"/>
            <w:tcBorders>
              <w:top w:val="nil"/>
              <w:left w:val="nil"/>
              <w:bottom w:val="single" w:sz="4" w:space="0" w:color="000000"/>
              <w:right w:val="single" w:sz="4" w:space="0" w:color="000000"/>
            </w:tcBorders>
            <w:shd w:val="clear" w:color="auto" w:fill="auto"/>
            <w:noWrap/>
            <w:vAlign w:val="bottom"/>
            <w:hideMark/>
          </w:tcPr>
          <w:p w14:paraId="4EDD4A19" w14:textId="3043DA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0718F" w14:textId="6B2D4AD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C13192" w14:textId="536B4C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r>
      <w:tr w:rsidR="00806EC7" w14:paraId="701C311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A8D8D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9474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103C6656" w14:textId="363ABE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782EB5B9" w14:textId="1C5B94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E7B29" w14:textId="071AE4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C79E99" w14:textId="769F2D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806EC7" w14:paraId="66AA976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9433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8B37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2BD8B884" w14:textId="7D3569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342B7AD8" w14:textId="1B6230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4709D" w14:textId="10E98F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30D6BB" w14:textId="6727C0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806EC7" w14:paraId="334D3D9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7F48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10EA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1B115BAB" w14:textId="0CF71F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03F6733C" w14:textId="59E343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AF7C8C" w14:textId="22BDBE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9BFBC" w14:textId="593D7D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806EC7" w14:paraId="44A825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4120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899DE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207A9B7B" w14:textId="5314A5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1AAB6FE3" w14:textId="27332A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F025C4" w14:textId="44842F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E5A2ED" w14:textId="645255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806EC7" w14:paraId="661E35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C4E2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4162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5C6EA2A0" w14:textId="0C8D69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1B61B828" w14:textId="07DCE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E29CD1" w14:textId="7F0EBB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A6BFF1" w14:textId="420BE7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806EC7" w14:paraId="7EC462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E420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C0F1F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4E0ECA5F" w14:textId="275674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28768936" w14:textId="42493A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7AA944" w14:textId="7E44F8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BC8EF1" w14:textId="3AF63F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806EC7" w14:paraId="2909503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16103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78464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4D2CCBC9" w14:textId="05C1EA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4A92CE7D" w14:textId="386C12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85D89" w14:textId="12AA9EE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93F97" w14:textId="5DA39E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806EC7" w14:paraId="44C0B2F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6DE9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50A71350" w14:textId="5221F2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349CBB94" w14:textId="5D8588F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BD4FC98" w14:textId="09146D6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4EB5FA3" w14:textId="338640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r>
      <w:tr w:rsidR="00806EC7" w14:paraId="1548515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EF497"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001A218C" w14:textId="4ECB5A5E"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05859F6D" w14:textId="7170F6FA"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1C87A" w14:textId="3189C4D2" w:rsidR="00806EC7" w:rsidRDefault="00806EC7" w:rsidP="00806EC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B4DB27" w14:textId="78120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806EC7" w14:paraId="234661E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655F3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023D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2F025CD8" w14:textId="3CC97C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08B095C6" w14:textId="44CE1F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6E9575" w14:textId="4885514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68A31D" w14:textId="1F2EE6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806EC7" w14:paraId="371BE60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25E67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07CC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1930F634" w14:textId="4EDD62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0661D52D" w14:textId="317FD08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3BE03C" w14:textId="4207CF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16432C" w14:textId="5DC518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06EC7" w14:paraId="5833C7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5525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9E32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7D0E98B0" w14:textId="4477FE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34049212" w14:textId="7B2B38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49960" w14:textId="5F823B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5CD3BC" w14:textId="2FD91D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806EC7" w14:paraId="4F6C175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F7B9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16B5C1A7" w14:textId="32E389D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55D2DD10" w14:textId="3110AC7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5778DE6" w14:textId="1B59EAD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68B774A" w14:textId="51FC211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806EC7" w14:paraId="366836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C84D0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40F3D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19D86711" w14:textId="51F3E0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1DF6A6DF" w14:textId="01EFAEE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C70E0" w14:textId="55FBBC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2F184" w14:textId="66BCFC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806EC7" w14:paraId="05C85F7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455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5EF2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419945CF" w14:textId="5A42BE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3017F163" w14:textId="74203F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943EFB" w14:textId="15689A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40D8C2" w14:textId="3E9D4C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806EC7" w14:paraId="3CDA7F0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0271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C93A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25D91C01" w14:textId="27DF99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15141CD8" w14:textId="77278F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35313" w14:textId="0BD509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B6DA1D" w14:textId="1BE8056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806EC7" w14:paraId="141CB96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48DA9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76F65D31" w14:textId="503FF0B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6462238C" w14:textId="1429093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3FAB0B7" w14:textId="5587923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35A23CF" w14:textId="3473792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806EC7" w14:paraId="35FA184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1924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3054F91F" w14:textId="26B1F33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6E5D980" w14:textId="1537FCC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AD5E906" w14:textId="5A49FFD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B599019" w14:textId="2CC6F2D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806EC7" w14:paraId="7218C4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8225B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EEF4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3F379240" w14:textId="6690C3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51F26CC7" w14:textId="67D427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43EBBA" w14:textId="6A69188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72BD1" w14:textId="33F024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06EC7" w14:paraId="6B47342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305DF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92E2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22FB5FFE" w14:textId="6B14E1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09E5AFB" w14:textId="634B4E6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52280" w14:textId="02B8B7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9881B" w14:textId="788CC6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7753426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A956F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796F8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09B8AAA6" w14:textId="1B01FA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7747B3" w14:textId="10B2F1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0643A4" w14:textId="0A2476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5DCB76" w14:textId="0BFC8A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2C1197C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26A5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AC1C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66DAAB9C" w14:textId="357D1F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DF65B4F" w14:textId="159DD5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19C529" w14:textId="179A34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D7941" w14:textId="5D54EC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06EC7" w14:paraId="7943CE8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F81C4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61ED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0DDEE87D" w14:textId="402731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B89AE32" w14:textId="7A309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EC8324" w14:textId="4E7978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6FC0CA" w14:textId="5B4058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61A2B52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565C3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1CA81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0369225F" w14:textId="680B4A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5849D6" w14:textId="358E01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580D8" w14:textId="328D9C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FC99BC" w14:textId="39B0A5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7838288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0BD2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7297BA6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41D751A5" w14:textId="13F41D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63F863" w14:textId="584BAD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CD8D1" w14:textId="6F45EC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567E4E" w14:textId="7DD04F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0FD4526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7804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4EE91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0E521917" w14:textId="448899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E993E20" w14:textId="17343B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F1495C" w14:textId="7E49AE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983273" w14:textId="3AB16F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806EC7" w14:paraId="5B59B3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6AE19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5DF8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0A128C96" w14:textId="5B1729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7FA50" w14:textId="73C49D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3A7BCC" w14:textId="53515A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C0572" w14:textId="75BD92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67A0A0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37660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752B0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7A3CA12E" w14:textId="0661F6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030059D3" w14:textId="179C63C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2ADB9" w14:textId="38340F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F6349" w14:textId="5A9120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06EC7" w14:paraId="7BAB31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2D51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980C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6D261892" w14:textId="27B7EC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9897E57" w14:textId="7F20FD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C0BF9F" w14:textId="42ED9B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8425CF" w14:textId="062B98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06EC7" w14:paraId="224455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8456D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0487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31E1E7ED" w14:textId="502B20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8B420B" w14:textId="7B8A08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717CC1" w14:textId="14793B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BF35E" w14:textId="6F63D4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711BB5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98E48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8519B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433769AD" w14:textId="180E10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FDDEB8A" w14:textId="3B06D8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1D0DE" w14:textId="284FBB4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D6B648" w14:textId="7125F5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5E29E0A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13DA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B7E13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74476BFE" w14:textId="35DBFB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06E2E3" w14:textId="35C67D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3B02CB" w14:textId="54188C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E707F9" w14:textId="31B426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806EC7" w14:paraId="7EEC1B9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9D4B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683F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126B5F45" w14:textId="10CDBE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32A0CD" w14:textId="287BA5F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4F9DEE" w14:textId="4F74999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6A9BE9" w14:textId="0100A9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13AF6B3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ABFD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CDF1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71B19CAE" w14:textId="1BEB2F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5D4B0E1" w14:textId="335BEF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927059" w14:textId="60B65A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ECBA30" w14:textId="53FA81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4E79C49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B154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1125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45DE7E8A" w14:textId="091A1B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A94C2D" w14:textId="313E97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DC1E3C" w14:textId="7C2971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80AD00" w14:textId="451096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301F48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77F52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03BA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7B20F1DA" w14:textId="7C7045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EB33AE" w14:textId="077C17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2A5AE1" w14:textId="76A148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D13D9" w14:textId="2D6D9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06EC7" w14:paraId="3B401C88"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963B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23B39C55" w14:textId="41E5B4E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C81207A" w14:textId="1FC754F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C7B99E" w14:textId="2AFA0CE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928BF4F" w14:textId="5000B8E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806EC7" w14:paraId="0A926C8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9357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88691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2C3505A1" w14:textId="7FB06B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25BCA5" w14:textId="1082C9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C2C08A" w14:textId="3643EA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612342" w14:textId="47CBEE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806EC7" w14:paraId="3FB4471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5935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77A8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1C79052D" w14:textId="55FD87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9C8625E" w14:textId="7F4C15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7293E1" w14:textId="694274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FEF84" w14:textId="0EA5E7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370824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17F05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B6ACD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7B6BFFE0" w14:textId="1741F0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79443D6A" w14:textId="7980D4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F51440" w14:textId="5CED33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16C81F" w14:textId="66A22A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2C9560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60C7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C5508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39B01733" w14:textId="1B5691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3376E19C" w14:textId="180931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B9EE97" w14:textId="082835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031DA6" w14:textId="7C5CB4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25DA297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B000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1F62A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7F1783B1" w14:textId="0034A6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442408F9" w14:textId="12D6F3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79130C" w14:textId="3B8D1C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DC7DFE" w14:textId="3F1EE4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6E94EA5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7519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5147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59418E9D" w14:textId="3C212C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4309015D" w14:textId="7C221A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62EF1" w14:textId="7EC622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C3AB70" w14:textId="590734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806EC7" w14:paraId="4B221C8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EFC3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21995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1205199E" w14:textId="4AD9E3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8B488E7" w14:textId="5173DF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F50332" w14:textId="2D8BB8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8889FB" w14:textId="490BE2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3A2F7C7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AE3A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FA78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67EDFADA" w14:textId="0AE2C7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FBD5F0E" w14:textId="2FEA32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4581B" w14:textId="65854E2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E4CA3E" w14:textId="567EBB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06EC7" w14:paraId="6B40AE70"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70087"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4F6C1B53" w14:textId="13B4C62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16128A8" w14:textId="788B379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7615EEC" w14:textId="5280EE2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D832574" w14:textId="42C805F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806EC7" w14:paraId="015BDF2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0F85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F52DC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03E90568" w14:textId="1852D4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81146A" w14:textId="1CD7E2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8F1BC" w14:textId="3E7CF9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5EA13A" w14:textId="6594BB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806EC7" w14:paraId="1A8B4C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8C8DA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23C3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32080850" w14:textId="50A9CA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7933A679" w14:textId="588C47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65FC0" w14:textId="56F649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422E4" w14:textId="1F2AF2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06EC7" w14:paraId="3FD684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EFD7F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3E215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1292AA74" w14:textId="0A8B79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1FA1EA6D" w14:textId="6AC12F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AB199D" w14:textId="2E25AE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2507C" w14:textId="4320A3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806EC7" w14:paraId="5CD7F9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A9124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3033C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5C3FDD71" w14:textId="3DA4F2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191F2B12" w14:textId="1A9912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C3FE0C" w14:textId="0EEF5D7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5E828" w14:textId="72BB3EB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06EC7" w14:paraId="3724BF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7F51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372C5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65153B68" w14:textId="108911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7A94F745" w14:textId="56D686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DF00E3" w14:textId="21EA1A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31D0D1" w14:textId="2FA7D6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06EC7" w14:paraId="43C5CFD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CB39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751EA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2A24BFF6" w14:textId="7EDA5E6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5EE5000E" w14:textId="78C477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400210" w14:textId="2956DD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BE5A5" w14:textId="68ED614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06EC7" w14:paraId="41F3026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C46B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50EDB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23BCB185" w14:textId="732A89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18F2F098" w14:textId="565AE91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4B051" w14:textId="1AC2A1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CD6A3" w14:textId="00AB76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806EC7" w14:paraId="7819B06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B1204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3060B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5AFA4DC7" w14:textId="718A58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F869F37" w14:textId="040188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96D3A0" w14:textId="6547CC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18861" w14:textId="37485EB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806EC7" w14:paraId="16B90F5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913D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0382A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10B80A8D" w14:textId="584B58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7F797A71" w14:textId="7798B0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5B3C3B" w14:textId="26172A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2294F4" w14:textId="7AA624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06EC7" w14:paraId="5385B23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8D2C2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E3C7E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2B79E7A7" w14:textId="1FC351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7EB8C49C" w14:textId="387FA4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5B97CD" w14:textId="6B4F01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DB4228" w14:textId="238CC0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806EC7" w14:paraId="6FB3347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132FA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1880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5901A0C4" w14:textId="4CF43BB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E815A64" w14:textId="10D0DC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758A57" w14:textId="5590D2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49078B" w14:textId="078EA7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06EC7" w14:paraId="6B07304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F0925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2A2C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7CFD0CF8" w14:textId="21C277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2E772D1" w14:textId="1C8347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C84FB" w14:textId="43DE80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F66ED8" w14:textId="64A3E7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06EC7" w14:paraId="54DA15C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31B0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76BFFD0E" w14:textId="287F36E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E5C006A" w14:textId="1D3A98E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A88C5EF" w14:textId="4C5BF5D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C1E6374" w14:textId="6FDB03D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806EC7" w14:paraId="02CEC12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818B4B"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C9919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38E3236D" w14:textId="100103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CD2D0DB" w14:textId="15DC4A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A34D9B" w14:textId="30F373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E50A74" w14:textId="4348C9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32D66F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D409A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82E6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45C02271" w14:textId="4F9BE2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6F618FF" w14:textId="590E76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29E792" w14:textId="544601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A5AC7A" w14:textId="300F43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7855ED2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6E4DE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AFD2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2D384ADD" w14:textId="6ADEF9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39CC212" w14:textId="679E26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CE18D0" w14:textId="73F724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9AA918" w14:textId="65C6EE6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1A1D8A0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7735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4A5F9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4342AD8D" w14:textId="1B0251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008D7CE" w14:textId="7A81CB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BF505" w14:textId="3FACB7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038BF8" w14:textId="72FB82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3314D7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45F03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1D192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3F5A4588" w14:textId="66B43E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52A48E1" w14:textId="71C96F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A8461" w14:textId="4B22A4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F55042" w14:textId="5FF504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0BBDB86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A40B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5B0C8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38FCE373" w14:textId="53ABBE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58AE7A08" w14:textId="3FC821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8C7B25" w14:textId="6AFA450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D060C" w14:textId="6A52BE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806EC7" w14:paraId="55D5A7D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580A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48B68D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6342888E" w14:textId="729163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0A7D9139" w14:textId="031986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38DED3" w14:textId="2A318C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C8F116" w14:textId="38D64A8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806EC7" w14:paraId="2B09A11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93DA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21692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73CD13F4" w14:textId="4FBAE9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D8361D1" w14:textId="4C3436B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4C513D" w14:textId="7DA190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5617D" w14:textId="75BC52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71750F1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7607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A1488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30D2D1D6" w14:textId="2F6BB7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2C8D2E4" w14:textId="3ABED0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4F27A2" w14:textId="212C45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B02B2C" w14:textId="77E068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806EC7" w14:paraId="7582AF2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D1234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44062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78AC12ED" w14:textId="1F5D45E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C5F005C" w14:textId="2FDA6F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9DC9C6" w14:textId="396763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52909D" w14:textId="1333E2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2C3B897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86360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D349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38B15B2F" w14:textId="41391C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703E5FB" w14:textId="5C24BC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9A81BC" w14:textId="38CA9E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6FE1F0" w14:textId="256141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0FEEF6EC" w14:textId="77777777" w:rsidTr="00806EC7">
        <w:trPr>
          <w:trHeight w:val="20"/>
        </w:trPr>
        <w:tc>
          <w:tcPr>
            <w:tcW w:w="152" w:type="pct"/>
            <w:tcBorders>
              <w:top w:val="nil"/>
              <w:left w:val="single" w:sz="4" w:space="0" w:color="000000"/>
              <w:bottom w:val="nil"/>
              <w:right w:val="nil"/>
            </w:tcBorders>
            <w:shd w:val="clear" w:color="auto" w:fill="auto"/>
            <w:vAlign w:val="center"/>
            <w:hideMark/>
          </w:tcPr>
          <w:p w14:paraId="03151C1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nil"/>
              <w:right w:val="single" w:sz="4" w:space="0" w:color="000000"/>
            </w:tcBorders>
            <w:shd w:val="clear" w:color="auto" w:fill="auto"/>
            <w:vAlign w:val="center"/>
            <w:hideMark/>
          </w:tcPr>
          <w:p w14:paraId="5BE4000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54E25D5F" w14:textId="08DEAB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B24D8E9" w14:textId="77A013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A21C7E" w14:textId="2ED5FC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BC9F1" w14:textId="19003C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06EC7" w14:paraId="36F56E39" w14:textId="77777777" w:rsidTr="00806EC7">
        <w:trPr>
          <w:trHeight w:val="20"/>
        </w:trPr>
        <w:tc>
          <w:tcPr>
            <w:tcW w:w="152" w:type="pct"/>
            <w:tcBorders>
              <w:top w:val="single" w:sz="4" w:space="0" w:color="000000"/>
              <w:left w:val="single" w:sz="4" w:space="0" w:color="000000"/>
              <w:bottom w:val="single" w:sz="4" w:space="0" w:color="000000"/>
              <w:right w:val="nil"/>
            </w:tcBorders>
            <w:shd w:val="clear" w:color="595959" w:fill="595959"/>
            <w:vAlign w:val="center"/>
            <w:hideMark/>
          </w:tcPr>
          <w:p w14:paraId="5D8383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single" w:sz="4" w:space="0" w:color="000000"/>
              <w:left w:val="nil"/>
              <w:bottom w:val="single" w:sz="4" w:space="0" w:color="000000"/>
              <w:right w:val="single" w:sz="4" w:space="0" w:color="000000"/>
            </w:tcBorders>
            <w:shd w:val="clear" w:color="595959" w:fill="595959"/>
            <w:vAlign w:val="center"/>
            <w:hideMark/>
          </w:tcPr>
          <w:p w14:paraId="195659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20AF6AC1" w14:textId="1DB66C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049F2E68" w14:textId="46A4D96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69C3F969" w14:textId="0F37A2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666666" w:fill="666666"/>
            <w:noWrap/>
            <w:vAlign w:val="bottom"/>
            <w:hideMark/>
          </w:tcPr>
          <w:p w14:paraId="1E4422BD" w14:textId="137F68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806EC7" w14:paraId="408BE701"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925814"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0949A2CD" w14:textId="31AE16A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555,085.50 </w:t>
            </w:r>
          </w:p>
        </w:tc>
        <w:tc>
          <w:tcPr>
            <w:tcW w:w="705" w:type="pct"/>
            <w:tcBorders>
              <w:top w:val="nil"/>
              <w:left w:val="nil"/>
              <w:bottom w:val="single" w:sz="4" w:space="0" w:color="000000"/>
              <w:right w:val="single" w:sz="4" w:space="0" w:color="000000"/>
            </w:tcBorders>
            <w:shd w:val="clear" w:color="A5A5A5" w:fill="A5A5A5"/>
            <w:noWrap/>
            <w:vAlign w:val="bottom"/>
            <w:hideMark/>
          </w:tcPr>
          <w:p w14:paraId="68F75A67" w14:textId="145F49E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4541524" w14:textId="64E2B8E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58BC0801" w14:textId="660902E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20,685.50 </w:t>
            </w:r>
          </w:p>
        </w:tc>
      </w:tr>
      <w:tr w:rsidR="00806EC7" w14:paraId="07DEF2D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9E6A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2C81A374" w14:textId="0128C07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c>
          <w:tcPr>
            <w:tcW w:w="705" w:type="pct"/>
            <w:tcBorders>
              <w:top w:val="nil"/>
              <w:left w:val="nil"/>
              <w:bottom w:val="single" w:sz="4" w:space="0" w:color="000000"/>
              <w:right w:val="single" w:sz="4" w:space="0" w:color="000000"/>
            </w:tcBorders>
            <w:shd w:val="clear" w:color="D8D8D8" w:fill="D8D8D8"/>
            <w:noWrap/>
            <w:vAlign w:val="bottom"/>
            <w:hideMark/>
          </w:tcPr>
          <w:p w14:paraId="04686160" w14:textId="129CE9F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36C5740" w14:textId="77DFFF7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E5BEEA4" w14:textId="0C77220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r>
      <w:tr w:rsidR="00806EC7" w14:paraId="0684005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1776E8"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3950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3BCCCE76" w14:textId="79F077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3B195411" w14:textId="28D261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AE9CA" w14:textId="524591E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7CD82" w14:textId="5562F59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806EC7" w14:paraId="0517138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0DFD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B8319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55395C6" w14:textId="77909A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42A58294" w14:textId="157260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8F43B3" w14:textId="438874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25255C" w14:textId="3D9F46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806EC7" w14:paraId="5891632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54614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25C99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2DB2D6E2" w14:textId="532F26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40EA64DB" w14:textId="553DFE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2C0DB5" w14:textId="2FAFB3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16C506" w14:textId="10689F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806EC7" w14:paraId="40C675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959F3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08F45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399289C5" w14:textId="2F579E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5BC0E3A" w14:textId="7310C8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7AA1BB" w14:textId="774CB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9B7AE5" w14:textId="0A484C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06EC7" w14:paraId="2FBE07A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9ADA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B8AC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52D0E8AF" w14:textId="372A5B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37B50B3" w14:textId="6B536F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D3B5AD" w14:textId="295AFA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D6EBD" w14:textId="31F76F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06EC7" w14:paraId="60EDA57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39487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89E1A0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2458FBA9" w14:textId="46B210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c>
          <w:tcPr>
            <w:tcW w:w="705" w:type="pct"/>
            <w:tcBorders>
              <w:top w:val="nil"/>
              <w:left w:val="nil"/>
              <w:bottom w:val="single" w:sz="4" w:space="0" w:color="000000"/>
              <w:right w:val="single" w:sz="4" w:space="0" w:color="000000"/>
            </w:tcBorders>
            <w:shd w:val="clear" w:color="auto" w:fill="auto"/>
            <w:noWrap/>
            <w:vAlign w:val="bottom"/>
            <w:hideMark/>
          </w:tcPr>
          <w:p w14:paraId="04BB4948" w14:textId="2F539C8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6FC31" w14:textId="4A61EF3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59DA5" w14:textId="1F4BD9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r>
      <w:tr w:rsidR="00806EC7" w14:paraId="7E3086C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F1E75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4449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74B9E306" w14:textId="596822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1A475CC9" w14:textId="691056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BF4B62" w14:textId="404A3F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BBC990" w14:textId="16DD6D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06EC7" w14:paraId="3A9D9F8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F8EF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80C20D9" w14:textId="76A621B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4455087D" w14:textId="620B95C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D336D38" w14:textId="7B3D503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8F1AD9A" w14:textId="2A839BE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806EC7" w14:paraId="4AA94F0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FDA27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4E46F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4205FB47" w14:textId="74E0A0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7A85A270" w14:textId="1EB1011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B5A61C" w14:textId="66EB045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B27117" w14:textId="27DA80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806EC7" w14:paraId="77070E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48B6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8B3E0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4D66E00" w14:textId="5F4D0C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2146D456" w14:textId="2CEDA4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4CB505" w14:textId="3EE5EC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9491F" w14:textId="7517B8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806EC7" w14:paraId="72481054"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5F85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FA5F181" w14:textId="59B4AD6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C2EED62" w14:textId="7791DA5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F558478" w14:textId="3075DF3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EC7CE75" w14:textId="2AF7DBA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806EC7" w14:paraId="348D3FB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A75EB3"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E8E05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2CF3C90B" w14:textId="021C90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1F747780" w14:textId="640C93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92E6F" w14:textId="50FEE0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17365C" w14:textId="148E3F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806EC7" w14:paraId="74E1058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D11B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2191C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60E245A6" w14:textId="52525C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6396E0A5" w14:textId="2A280C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51700" w14:textId="536DC2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C0148B" w14:textId="428619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806EC7" w14:paraId="64D99C0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9D7DC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F0348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6D1D1B00" w14:textId="6DF712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10A1D31A" w14:textId="32518F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2C48EA" w14:textId="3D81D5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F602E3" w14:textId="58CDF3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806EC7" w14:paraId="13D9840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44738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C1166A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229BCF44" w14:textId="0469B5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4E6B18D4" w14:textId="39D82A5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A44E89" w14:textId="334DD0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65CF96" w14:textId="786BB5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806EC7" w14:paraId="7C59C9C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AB1F3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DA5C6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21187F57" w14:textId="526E019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3D9F9DB" w14:textId="011E71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532AD1" w14:textId="0CB980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9E48C0" w14:textId="3F5E52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06EC7" w14:paraId="0591FF7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9E19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4FBC5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5CF90F4C" w14:textId="2D8675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59CCD191" w14:textId="0B5555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90844A" w14:textId="39B036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2FD1D7" w14:textId="07261C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06EC7" w14:paraId="2850D0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027AA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2948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11C077C0" w14:textId="348685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1FBEB3EE" w14:textId="4A72708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96742" w14:textId="4758D0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CB38D9" w14:textId="21BE13B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06EC7" w14:paraId="08B54DA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484A8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5FA4D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17437B63" w14:textId="392F48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12E1500C" w14:textId="4C3CCE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C88FFC" w14:textId="713D3A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489627" w14:textId="1B8C6C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806EC7" w14:paraId="64F1F94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71DB4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F5650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413135D3" w14:textId="357DA8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17EAC4A9" w14:textId="1D7A35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87352D" w14:textId="171B4D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FD882" w14:textId="5E8AB2D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806EC7" w14:paraId="7AC3879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F4CA9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0E079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1045C675" w14:textId="5D2748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5FDB3C7C" w14:textId="19DFCE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AC53E9" w14:textId="0FAAB29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BFCF2" w14:textId="6A1B4B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06EC7" w14:paraId="73C02A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355D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5AB46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2EC837A7" w14:textId="475E0A1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520BBFC8" w14:textId="6DA1AB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C94BC0" w14:textId="12E810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6BD465" w14:textId="47324D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06EC7" w14:paraId="0CAC41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1C8B7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1EB0C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C711271" w14:textId="523264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8DD69D1" w14:textId="42D373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315F00" w14:textId="2EF6E7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16684E" w14:textId="4C1EC0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06EC7" w14:paraId="07B4E6B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6C75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F5F2D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447152AE" w14:textId="27A5C9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4A7DC8BC" w14:textId="7259A4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AA0DF" w14:textId="53A49A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4A7D48" w14:textId="7514506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806EC7" w14:paraId="5D02C39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03866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47A5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03B69CF9" w14:textId="23A8A8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0FB09E54" w14:textId="1D18B9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B6B3E4" w14:textId="7DABCC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FEE38" w14:textId="403969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806EC7" w14:paraId="5C79485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17661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B4EE4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2225024A" w14:textId="42B725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00D5A03C" w14:textId="08C575C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70DEFD" w14:textId="2D48849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27446F" w14:textId="3B4154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06EC7" w14:paraId="3187CEA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D8934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96358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1B903AC3" w14:textId="71C728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72AFF98" w14:textId="2001520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179C18E7" w14:textId="74682C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40F9D" w14:textId="690DE5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806EC7" w14:paraId="1E2D662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0ED31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C5536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261D70C9" w14:textId="375DE3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527C84BE" w14:textId="41E1CF1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FD4FEF" w14:textId="6E1AA3C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F02E4F" w14:textId="18D7DB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806EC7" w14:paraId="57DC6B06"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52E73"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7C3DFC6" w14:textId="7E488DE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05,14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506C7B48" w14:textId="3B265D5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CC25684" w14:textId="48597F0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67DEC3A" w14:textId="234DFB4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55,141.54 </w:t>
            </w:r>
          </w:p>
        </w:tc>
      </w:tr>
      <w:tr w:rsidR="00806EC7" w14:paraId="1CFC3A9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02AC0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8F7DF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26E111C7" w14:textId="41D9698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2373C1FB" w14:textId="334D2F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E586FD" w14:textId="63C5AD2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78525B" w14:textId="0AE16D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806EC7" w14:paraId="477DF0A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614C7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BE2F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192CECD7" w14:textId="58BBEF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6B86C1F4" w14:textId="5B119E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BA348" w14:textId="5A399E2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43BB87" w14:textId="2B7F8A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06EC7" w14:paraId="62BCA3B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85080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9125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2A555AE8" w14:textId="70FC93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278D3260" w14:textId="23F471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25A46" w14:textId="24E14CE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DE21A0" w14:textId="0161DDC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806EC7" w14:paraId="300E647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E1338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8223D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4EA60E07" w14:textId="04BA25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53750659" w14:textId="75B169F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15C13" w14:textId="1D3FB9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B61347" w14:textId="2BA547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806EC7" w14:paraId="690D12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31ACC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BE56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0801225D" w14:textId="027B5F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2E8FF638" w14:textId="693229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5912B" w14:textId="063456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FEFBC1" w14:textId="36060F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806EC7" w14:paraId="793275F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98F2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7A9CE9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5866790D" w14:textId="4B9E0B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6E3EC289" w14:textId="64C82A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B9E14D" w14:textId="1A59E7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053798" w14:textId="56F057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806EC7" w14:paraId="7570FC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E57ED2"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3F075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070998A2" w14:textId="154588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16313447" w14:textId="1DBADF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AF4ED2" w14:textId="1F3C1C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FD5FB" w14:textId="3AF91E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806EC7" w14:paraId="2138657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96F0D2"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A1522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6DA506D" w14:textId="0874D0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104C5BC3" w14:textId="598D60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C690C79" w14:textId="211106D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10667B" w14:textId="5C8262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806EC7" w14:paraId="08720C1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982A9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A7BA5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28A3F492" w14:textId="09EFE6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4EA4687" w14:textId="2B3FDB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A07972" w14:textId="5A767E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5FBA12" w14:textId="27AE6D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06EC7" w14:paraId="7C44AA07"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6E078"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2C1E16B7" w14:textId="4E9CEC2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195A2A06" w14:textId="497FB01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330ADCDB" w14:textId="23B0369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2C78BA2" w14:textId="716C126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806EC7" w14:paraId="6FB7560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BC91F"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1D9FB0C3" w14:textId="5093D78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124CDE1E" w14:textId="1A0EEC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9F1DDFF" w14:textId="1EA25B7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3EDE42D9" w14:textId="397CAE7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806EC7" w14:paraId="6DDF900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6CF4A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F3ADD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74603FBB" w14:textId="3EBD85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2B79DF19" w14:textId="6C03A9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086CA" w14:textId="050784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EFE2E0" w14:textId="23FF37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806EC7" w14:paraId="0B7FDEB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A44E0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52507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56E5AA9D" w14:textId="0873B75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43CF2A84" w14:textId="5172EC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9EEFDA" w14:textId="21A2FB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647F98" w14:textId="1B54C7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806EC7" w14:paraId="09385C4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909715"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00D0B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43545014" w14:textId="1311610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1490E74F" w14:textId="64C96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68596" w14:textId="21279D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F94B3" w14:textId="1A7185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806EC7" w14:paraId="63486B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3849E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7751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0074B82E" w14:textId="6A9085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18CA6B78" w14:textId="54D7DC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899B43" w14:textId="546D9B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160EF4" w14:textId="181720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806EC7" w14:paraId="5A5770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60B3E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E2216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02280B5E" w14:textId="049E13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5548C94C" w14:textId="4EBCB9A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5F52A2" w14:textId="016CDBC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F20285" w14:textId="5C9553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806EC7" w14:paraId="0523297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910813"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EFB98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24ADA78B" w14:textId="320E9F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3501531E" w14:textId="7C520B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DE74A7" w14:textId="2D50E2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2DDA7A" w14:textId="135E36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806EC7" w14:paraId="6FD8B22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FA044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83206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7B7E54D2" w14:textId="34E391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3888FAD9" w14:textId="66BD87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0C194A" w14:textId="398990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33082" w14:textId="78987D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806EC7" w14:paraId="60FF846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388F7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E397E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59482993" w14:textId="55A8459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406FDB85" w14:textId="7A3EB0E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56578" w14:textId="166CCA3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527280" w14:textId="29294D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806EC7" w14:paraId="677211E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87061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023DD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390AF02B" w14:textId="2CFDC3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73AC68A6" w14:textId="33B692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37B000" w14:textId="7F29B1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7C80A" w14:textId="031CA87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806EC7" w14:paraId="58A7917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24D44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F19FF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2191675F" w14:textId="5607B4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62376F4B" w14:textId="590197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56A8A" w14:textId="23FE5BE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C4DEE3" w14:textId="429874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806EC7" w14:paraId="114EBC1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55F3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A3D0E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6990E4CF" w14:textId="6A9217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76A6C551" w14:textId="5A0A6F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CB8BF" w14:textId="264AB2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72786F32" w14:textId="4A5C7E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806EC7" w14:paraId="0AB4461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9279A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50BC9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7E6032BD" w14:textId="688E76D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4B8771D9" w14:textId="5FA704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276EF8" w14:textId="7C21E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D8F177" w14:textId="1C86154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806EC7" w14:paraId="7CBD967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F27EE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FA6E5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6F68731F" w14:textId="3A64D4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151552D7" w14:textId="4ECFAA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7CF34" w14:textId="6BD56F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74FA93" w14:textId="52EE13C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806EC7" w14:paraId="261926D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4254D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BE38B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2B919DB1" w14:textId="0463C5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0C5B5C68" w14:textId="4F5EFD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F4B1BD" w14:textId="470970C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535CB9" w14:textId="5D4777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806EC7" w14:paraId="4DAB4C1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F39C83"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5C80CF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16A6C64A" w14:textId="2F91AD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1711B4EA" w14:textId="29CB9A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56390C" w14:textId="34D8D5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D73224" w14:textId="0DC27A6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806EC7" w14:paraId="544D3E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9222D5"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4F2C7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4C6A4220" w14:textId="36130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23779E7E" w14:textId="1036BC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080B95" w14:textId="3F01BE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B13BBB" w14:textId="274FF5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806EC7" w14:paraId="371E229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5B700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E6946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40D788DC" w14:textId="284F65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27AA332B" w14:textId="1296EDD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79CAE4" w14:textId="0F3EF0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69779A" w14:textId="031BD91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806EC7" w14:paraId="5F00163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0E36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AC1A2C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718E0EB2" w14:textId="060A1F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71D6A63E" w14:textId="47C0EF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481CC" w14:textId="3DB533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450E3" w14:textId="1247E84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806EC7" w14:paraId="0C1BD3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62131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82B5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1386CF33" w14:textId="39DD9C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35C7A60E" w14:textId="0CAB00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3A2859" w14:textId="31EC242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AC031" w14:textId="274C79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806EC7" w14:paraId="5B6DC48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99E5B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50EBA2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2108631B" w14:textId="371CBD0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59CEBCBA" w14:textId="739989A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2B1511" w14:textId="3BE84E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D423C9" w14:textId="203F929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806EC7" w14:paraId="487BFD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19B8FA"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DA16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F966CC1" w14:textId="0018CD4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18D6E76E" w14:textId="0040F8E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792D19" w14:textId="663DCF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C3CC28" w14:textId="663E77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806EC7" w14:paraId="06DEAFB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BC424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476F0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0B7AC266" w14:textId="7CA9A81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7F8083B7" w14:textId="6B0BE4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0049FA52" w14:textId="4F8969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14D290" w14:textId="2D38CDA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806EC7" w14:paraId="252E1AF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06BED7"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5D4180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54AA5075" w14:textId="4C0D3FD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24DD6DC6" w14:textId="4EC635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DC91387" w14:textId="1619423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FF10A4" w14:textId="01FDA74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806EC7" w14:paraId="2DF1AB3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CCBF0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C97F2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6620E97E" w14:textId="6B91E9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17AA6243" w14:textId="7A779A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8875DC" w14:textId="4942F7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1E6ABD" w14:textId="03DC527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806EC7" w14:paraId="0CEB45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41BBDD"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3D0DC3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4E9BDB2E" w14:textId="1979A90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4C3440F6" w14:textId="21437E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AD01A0" w14:textId="046EF3B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240BF4" w14:textId="49428B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806EC7" w14:paraId="60B987A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CE03D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7564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7C941110" w14:textId="2F906E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575F91E4" w14:textId="2C52694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6CB412" w14:textId="1E84EA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44BAA7" w14:textId="01E6B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806EC7" w14:paraId="45C12C6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95526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88141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36786152" w14:textId="386FF28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433A56E3" w14:textId="56750B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2422F9" w14:textId="7D02B43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E827F" w14:textId="240A04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806EC7" w14:paraId="7ED8CB4C"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09B52"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43E36BF6" w14:textId="4E23B52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06B187AD" w14:textId="22D3EC1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3AE9A03" w14:textId="3D18E5D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C575EB3" w14:textId="746EB84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806EC7" w14:paraId="530305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FC0D61"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99A3C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1D080554" w14:textId="4A8197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57C13990" w14:textId="59448F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CA1F2F" w14:textId="777621F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1B07B2" w14:textId="52BFFA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806EC7" w14:paraId="3A1F316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EEC89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4931B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3AA54A12" w14:textId="581DC7A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72175EDD" w14:textId="0B5333B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9F4BAF" w14:textId="6FE6EB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734BE" w14:textId="23AFFF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806EC7" w14:paraId="090264E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B6B766"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A6976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7F0A171C" w14:textId="649DD3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41259A30" w14:textId="339FC1A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8F795" w14:textId="2D6F53F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5EE84B" w14:textId="3836BDA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806EC7" w14:paraId="4240743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E6D69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C2B69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45E4B6D8" w14:textId="556C852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72476870" w14:textId="01D5BA3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7E8713" w14:textId="64C0EC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0BD71" w14:textId="6882BE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806EC7" w14:paraId="15D1B10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B7257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261F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6F934B56" w14:textId="0C13C81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00BE1A48" w14:textId="3D9F93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02EF56" w14:textId="161BBD0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A46C0B" w14:textId="053FC3B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806EC7" w14:paraId="2D4CE4A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80752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1AB0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11F7066E" w14:textId="62E5E6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4CBE59B1" w14:textId="44B7AE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83A9D3" w14:textId="5D5222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16EB46" w14:textId="1EA865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806EC7" w14:paraId="4BD98E4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EC96D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63641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74047463" w14:textId="4005E93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69F20195" w14:textId="4618A7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3A8A5" w14:textId="4B6A878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D96A8D" w14:textId="553276A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806EC7" w14:paraId="1AEE328A"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4C2BD"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271FB14A" w14:textId="0CFE5D4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05E13BA1" w14:textId="7FCAD256"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CB93780" w14:textId="147A2AB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8930330" w14:textId="0A79678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806EC7" w14:paraId="2ED67A8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159367"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C4A3E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47D05AFD" w14:textId="0D2591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1F3F6ABD" w14:textId="7FC364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EE8B6E" w14:textId="2F6EF81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67F2B3" w14:textId="44A652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806EC7" w14:paraId="6546C01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28053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B5C9AE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4AAF1889" w14:textId="6F91519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3A4D1557" w14:textId="447974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86EB7" w14:textId="155B6A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0" w:type="pct"/>
            <w:tcBorders>
              <w:top w:val="nil"/>
              <w:left w:val="nil"/>
              <w:bottom w:val="single" w:sz="4" w:space="0" w:color="000000"/>
              <w:right w:val="single" w:sz="4" w:space="0" w:color="000000"/>
            </w:tcBorders>
            <w:shd w:val="clear" w:color="auto" w:fill="auto"/>
            <w:noWrap/>
            <w:vAlign w:val="center"/>
            <w:hideMark/>
          </w:tcPr>
          <w:p w14:paraId="21FC4098" w14:textId="7CC36B8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806EC7" w14:paraId="73C319F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44070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CE54C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38967FAD" w14:textId="3D5BDB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00ACEA97" w14:textId="4DDD96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B05510" w14:textId="17A19B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BBEEBF" w14:textId="619D4D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806EC7" w14:paraId="405B54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C80DF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CDAD7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1C840F5D" w14:textId="15180C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114E1C8F" w14:textId="40784EA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AA4F25" w14:textId="1492BA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B3D4C" w14:textId="17ED097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806EC7" w14:paraId="597CE6C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B2FB44"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5E231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297401F8" w14:textId="0B1534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627C42CF" w14:textId="189592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41BF67C" w14:textId="6F014C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4FCBD37B" w14:textId="264C03F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806EC7" w14:paraId="29F0256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AD687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8E25E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624FF17E" w14:textId="328FFD4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2FF056ED" w14:textId="327B58F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32438802" w14:textId="35FA70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63C57A42" w14:textId="0C0F0F8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806EC7" w14:paraId="3C92A9F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D7715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24657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3F560D27" w14:textId="55CA85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6343798B" w14:textId="3D8912D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2E9AA450" w14:textId="4EC65D4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E4A3B" w14:textId="25FC850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806EC7" w14:paraId="3420082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8FAF1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03BF17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76AA8D2F" w14:textId="264A7D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07F73E10" w14:textId="4D9CE78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149433" w14:textId="3A7A26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63EB2" w14:textId="14C1EE3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806EC7" w14:paraId="5AA91F3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E5CA0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849D8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7F9B165B" w14:textId="734A75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7BB59F9C" w14:textId="45DB10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B91BF0" w14:textId="35F4E3F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7167D5" w14:textId="3A24147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806EC7" w14:paraId="0CF4EDC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1F3A61"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0F53F6"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7914CB19" w14:textId="12AB0E0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2DC069E8" w14:textId="2C395BF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ABAB71" w14:textId="28C21B0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DCF6CD" w14:textId="7977F34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806EC7" w14:paraId="001B9C9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52432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DE63B6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5481C645" w14:textId="1C6F39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11A01578" w14:textId="68BFF4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44C40" w14:textId="7FA0CB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CDFACF" w14:textId="47B7CB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806EC7" w14:paraId="73C1E81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52E19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A6039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57E407D3" w14:textId="3966F6A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620D194B" w14:textId="178A10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9044D0" w14:textId="1D2299A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ACAEFC" w14:textId="349CEA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806EC7" w14:paraId="1672B14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F0AAF1"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BDAC69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7300EC50" w14:textId="6F42C1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05769D05" w14:textId="6B8ABF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32728848" w14:textId="762D97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30639" w14:textId="7490C1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806EC7" w14:paraId="70BF198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076195"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376FD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58CA555C" w14:textId="37C504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6539847C" w14:textId="0FB77F3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9C6F9F" w14:textId="38009C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731A28" w14:textId="24B6A7B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806EC7" w14:paraId="09FE15C3"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2C480"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127963E7" w14:textId="232C135F"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55FA6311" w14:textId="3BDD115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B76E54" w14:textId="3B4BA08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510363F" w14:textId="21F5346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806EC7" w14:paraId="079B7FC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95A29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8B895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5A21C792" w14:textId="7D6E61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5CF1FF82" w14:textId="02DF91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E40567" w14:textId="74E156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01ED4" w14:textId="7F3FD4C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806EC7" w14:paraId="0EA890F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81200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B66B4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603D9E2A" w14:textId="57FCD77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36E98D45" w14:textId="552BD0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DD6C01" w14:textId="371A34C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853756" w14:textId="306A6B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806EC7" w14:paraId="5B4FB34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CE52C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4BAB6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6AFCB23D" w14:textId="7A181B6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7B4EC418" w14:textId="359B9AD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5C954" w14:textId="428CFE5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C951B1" w14:textId="7AD0F6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806EC7" w14:paraId="25ACF2C3"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9DFC5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E77DD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49D44759" w14:textId="0B2D454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6FC206C8" w14:textId="3F7912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8B249D" w14:textId="693221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085B8C" w14:textId="50EBC8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806EC7" w14:paraId="55398CA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E9ED2A"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3C6B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33FAC833" w14:textId="38A6AE8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36DF20E6" w14:textId="34B7B1D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FDDF43" w14:textId="730011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6AE0A9" w14:textId="4C14CCE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806EC7" w14:paraId="7BC0E00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D50981"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DA6DD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14B55C27" w14:textId="613936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0C9D05BC" w14:textId="710744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F1AE4C" w14:textId="00B725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B891DF" w14:textId="3217000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806EC7" w14:paraId="0819F07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5EE8A6"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0FF110"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7B9FB499" w14:textId="0E8D2E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38E03DDB" w14:textId="659D722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B1C02C" w14:textId="3DB8C0E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2601A4" w14:textId="39A77AE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806EC7" w14:paraId="4034B24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2B7AE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177A3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78B85895" w14:textId="6B772E3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532B4CB4" w14:textId="64B805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2A89E8" w14:textId="3F138A5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F94E10" w14:textId="66942F7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806EC7" w14:paraId="6C5305B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A807F0"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455A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44A34D52" w14:textId="57A272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47DA0BFE" w14:textId="792A45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AFAE0" w14:textId="41B4661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47108F" w14:textId="48AB75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806EC7" w14:paraId="3EC2AF3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0FB13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0EACE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570BE18C" w14:textId="3F0825A6"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7DD8AA92" w14:textId="3CEA5564"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7C14A6C2" w14:textId="5D934A91"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E6D44" w14:textId="53DBA99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806EC7" w14:paraId="44B626A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C948FE"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E021AF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71D0E4F2" w14:textId="413CE35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5EBFDBD" w14:textId="0ED5401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2362A" w14:textId="751C846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94E8DD" w14:textId="5139237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806EC7" w14:paraId="4ECA16D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5894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589FE32C" w14:textId="2EBBB43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08DAF74A" w14:textId="19419A7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34D7F5D" w14:textId="3F6E60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F1BF670" w14:textId="6FD40DA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806EC7" w14:paraId="696B2C90"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DBA62D"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82E54A"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4AA312A9" w14:textId="6C8CB7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6D0FC1DF" w14:textId="4B6D388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D781C" w14:textId="32B6D33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57376" w14:textId="3DB54F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806EC7" w14:paraId="711EDC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998114"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F9C44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5EEB4309" w14:textId="22FB1E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0277A46A" w14:textId="2F6AF2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EB1873" w14:textId="5A98297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15D87C" w14:textId="2E494CF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806EC7" w14:paraId="67FD2FD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F7165F"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22199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503CC950" w14:textId="7187BB9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4703EDE2" w14:textId="39A743D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C9DF8C" w14:textId="0E0ECB5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920601" w14:textId="71157DB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806EC7" w14:paraId="477D8B2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18FB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93514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77A2A726" w14:textId="2B0303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35F35524" w14:textId="06A98F8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161520" w14:textId="41968F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55EAB" w14:textId="300603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806EC7" w14:paraId="59956DF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4F55FE"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CA2C5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2B7C730A" w14:textId="09D78BE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6055FFF4" w14:textId="23837D5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490BC1" w14:textId="78FD22C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54DC55" w14:textId="3174AFD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806EC7" w14:paraId="729492CC"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A86257"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D173A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304DC107" w14:textId="5E6375C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31F305B5" w14:textId="1D4FC81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2EB443" w14:textId="6445FDF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6616E" w14:textId="375F345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806EC7" w14:paraId="65BA0108"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D09425"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4D028F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40C10158" w14:textId="62F8D4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475D76D8" w14:textId="15276A2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A50931" w14:textId="6E757A7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5E9D01" w14:textId="6F6E433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806EC7" w14:paraId="16A9AA4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C68FA9" w14:textId="77777777" w:rsidR="00806EC7" w:rsidRDefault="00806EC7" w:rsidP="00806EC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8214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485DE384" w14:textId="63B0829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54EE0B01" w14:textId="3A4BEF2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90D37" w14:textId="63B95B3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CC762" w14:textId="5FB134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806EC7" w14:paraId="14882381"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56D8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3377F1A8" w14:textId="22939F4E"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1B7E83CD" w14:textId="146B3CB3"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F930F6C" w14:textId="6FEB3FE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7C3906B" w14:textId="1CACA70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806EC7" w14:paraId="0FA0B12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C6BC0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28C3F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5AF2CFFE" w14:textId="14101D0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30222774" w14:textId="1DF1AA6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50615D" w14:textId="275747D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B3E68F" w14:textId="7EDAE0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806EC7" w14:paraId="222C9D7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B8D74C"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82845F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2C100565" w14:textId="60EED9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7DABBB2B" w14:textId="57CDB89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386BC3" w14:textId="5BA9C1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AFD84" w14:textId="44758CB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806EC7" w14:paraId="512B66E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A11F3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37640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6C058C0D" w14:textId="1BDBC0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2BDAC64F" w14:textId="006A325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69AA5" w14:textId="0EDDC47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976C88" w14:textId="70FDB8C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806EC7" w14:paraId="54A2E4F5"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17F0C2"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7BFC7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0D917811" w14:textId="326BA4F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20B7CA04" w14:textId="1D52512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CDCAE1" w14:textId="3691B2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ECE1E6" w14:textId="10EF9E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806EC7" w14:paraId="2A0738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3671E3"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BBC4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5D73A3BD" w14:textId="0AF43E7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385D7389" w14:textId="4C0A797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261B7E" w14:textId="79C324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F9B0F9" w14:textId="306B4A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806EC7" w14:paraId="4CB61D77"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11F31B"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A84A3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14351B0C" w14:textId="5897933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545B4BC3" w14:textId="7A14995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765EB7" w14:textId="425FF82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1C7B61" w14:textId="3BC18B6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806EC7" w14:paraId="1C5E708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954749"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DC61F5"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5FA6D4D0" w14:textId="7F9087C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1E3F0894" w14:textId="73F606D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38E782" w14:textId="2A78075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66CF2" w14:textId="4AD1C9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806EC7" w14:paraId="416A996F"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0FEB78"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C9412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0AD60217" w14:textId="504D0FD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4F1ADC62" w14:textId="2A95C39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858600" w14:textId="4EE7F6F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728525" w14:textId="235B86E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806EC7" w14:paraId="6F5E49E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8D0B9F" w14:textId="7777777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03938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233E6CF2" w14:textId="5A21176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2CE6326B" w14:textId="32DB625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28F6AF" w14:textId="44C0B52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8C59D0" w14:textId="67F6C6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806EC7" w14:paraId="086D1911"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468F8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20FD92F3" w14:textId="66513C1D"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3AFB4ABF" w14:textId="22B2E29A"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56F4C64" w14:textId="2AF7C73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29D26B5A" w14:textId="4EEDE401"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806EC7" w14:paraId="06CED03B"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74B95"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01CB8BFE" w14:textId="4C13F765"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78C64239" w14:textId="087D22E2"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8E77254" w14:textId="1791F330"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219E765" w14:textId="1C5A0079"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806EC7" w14:paraId="1E51107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17264C"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251AA8"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507C9232" w14:textId="52C3D00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560168F8" w14:textId="4AC0B74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24E603" w14:textId="4D9EB7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98B47E" w14:textId="35A97F7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806EC7" w14:paraId="187AC5D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F1F5D5"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70BA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1EA538B6" w14:textId="6F6A9D1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437D5856" w14:textId="2B604B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B2BA40" w14:textId="3E33831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A00F60" w14:textId="7CB6ED4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806EC7" w14:paraId="57F3D50B"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03CB27"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95640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3B2BE1C6" w14:textId="19A932B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1D81325D" w14:textId="398DD36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75CD91" w14:textId="7271EDC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5BD47F" w14:textId="40144C2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806EC7" w14:paraId="277A5FED"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40E22F"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320117"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5D6084ED" w14:textId="0EBE66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5AD8736E" w14:textId="0750E52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11C0D" w14:textId="403E73E5"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2DF770" w14:textId="366C92D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806EC7" w14:paraId="1E4C200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BED194"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7AE35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08718DBB" w14:textId="603F58F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0756E6B9" w14:textId="54CDEF3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DE0BFE" w14:textId="77F5980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7EDF60" w14:textId="1C29B0A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806EC7" w14:paraId="5B9E6AD2"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537DB"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0ECC24F" w14:textId="6506913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5E72884" w14:textId="108CA4E7"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00A254C" w14:textId="553876B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045AA2E" w14:textId="7EE75B9B"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806EC7" w14:paraId="1B5A5846"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74D866" w14:textId="77777777" w:rsidR="00806EC7" w:rsidRDefault="00806EC7" w:rsidP="00806EC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EA04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48780B8D" w14:textId="02B2D74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6003CD" w14:textId="4258055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7EB8AC" w14:textId="60803E8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7F793A" w14:textId="434B54B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806EC7" w14:paraId="29C2C45E" w14:textId="77777777" w:rsidTr="00806EC7">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943BA" w14:textId="77777777" w:rsidR="00806EC7" w:rsidRDefault="00806EC7" w:rsidP="00806EC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3CA82FA8" w14:textId="4312F504"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1B3907E4" w14:textId="27E81DA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5F070B8" w14:textId="55D6E81C"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4213A35" w14:textId="0E0B7C18" w:rsidR="00806EC7" w:rsidRDefault="00806EC7" w:rsidP="00806EC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806EC7" w14:paraId="793850A4"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F41E1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3325CC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7E1EEA27" w14:textId="6F24666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0309D787" w14:textId="64D8281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9E052D" w14:textId="1654FF8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94C7D" w14:textId="7B0B56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06EC7" w14:paraId="21B58092"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7A9FB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4EC86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186A56AF" w14:textId="7B3F424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428C38FD" w14:textId="396E0B0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30B58" w14:textId="369382A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86E2BF" w14:textId="30C79DFA"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806EC7" w14:paraId="0B04F551"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1229F2"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DFF8A4"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3552693F" w14:textId="550EB25B"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359C5C2C" w14:textId="6F03972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88C5FF" w14:textId="2AF03EB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20A272" w14:textId="1498780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06EC7" w14:paraId="2805ADAE"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3C851"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68A57D"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38A192FD" w14:textId="3780D867"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2990C0F0" w14:textId="5F0674B1"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46868A" w14:textId="26A5A21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A41D51" w14:textId="6756173F"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06EC7" w14:paraId="03B2D4A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E4AC6C"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BB79E9F"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7E4D2F78" w14:textId="5C33C4A4"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72231C95" w14:textId="504E9870"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C620F" w14:textId="6EFF03F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1AC2E0" w14:textId="6FB586AD"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06EC7" w14:paraId="7A50ABE9"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94FD3B"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4C3B639"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533270DD" w14:textId="79189BC6"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5120A50D" w14:textId="5B8A49A3"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68CA99" w14:textId="68B6FEE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31387C" w14:textId="08C63BCE"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806EC7" w14:paraId="1F31E49A" w14:textId="77777777" w:rsidTr="00806EC7">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FF2B3"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6E639E" w14:textId="77777777" w:rsidR="00806EC7" w:rsidRDefault="00806EC7" w:rsidP="00806EC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42F06CC8" w14:textId="359B4FD2"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1C89F9F8" w14:textId="20B299B8"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7533E" w14:textId="3FC0559C"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515B8B" w14:textId="13D45429" w:rsidR="00806EC7" w:rsidRDefault="00806EC7" w:rsidP="00806EC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0E49283F"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701BA2AD" w14:textId="6238D67A" w:rsidR="007D2203" w:rsidRDefault="007D2203" w:rsidP="007D220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F3CC660" w14:textId="2880877B" w:rsidR="007D2203" w:rsidRDefault="007D2203" w:rsidP="007D2203">
      <w:pPr>
        <w:spacing w:line="240" w:lineRule="auto"/>
        <w:contextualSpacing/>
        <w:jc w:val="both"/>
        <w:rPr>
          <w:rFonts w:ascii="Arial" w:eastAsia="Arial" w:hAnsi="Arial" w:cs="Arial"/>
          <w:color w:val="000000"/>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806EC7">
        <w:rPr>
          <w:rFonts w:ascii="Arial" w:eastAsia="Arial" w:hAnsi="Arial" w:cs="Arial"/>
          <w:b/>
          <w:bCs/>
          <w:color w:val="0070C0"/>
          <w:sz w:val="24"/>
          <w:szCs w:val="24"/>
        </w:rPr>
        <w:t>881,670,695.50</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1):</w:t>
      </w:r>
    </w:p>
    <w:p w14:paraId="099330B6" w14:textId="77777777" w:rsidR="007D2203" w:rsidRDefault="007D2203" w:rsidP="007D2203">
      <w:pPr>
        <w:spacing w:line="240" w:lineRule="auto"/>
        <w:contextualSpacing/>
        <w:jc w:val="both"/>
        <w:rPr>
          <w:rFonts w:ascii="Arial" w:eastAsia="Arial" w:hAnsi="Arial" w:cs="Arial"/>
          <w:sz w:val="24"/>
          <w:szCs w:val="24"/>
        </w:rPr>
      </w:pPr>
    </w:p>
    <w:p w14:paraId="6EC075E1" w14:textId="77777777" w:rsidR="007D2203" w:rsidRDefault="007D2203" w:rsidP="007D2203">
      <w:pPr>
        <w:numPr>
          <w:ilvl w:val="0"/>
          <w:numId w:val="26"/>
        </w:numPr>
        <w:spacing w:after="0" w:line="240" w:lineRule="auto"/>
        <w:ind w:left="360"/>
        <w:contextualSpacing/>
        <w:rPr>
          <w:rFonts w:ascii="Arial" w:eastAsia="Arial" w:hAnsi="Arial" w:cs="Arial"/>
          <w:b/>
          <w:sz w:val="24"/>
          <w:szCs w:val="24"/>
        </w:rPr>
      </w:pPr>
      <w:r>
        <w:rPr>
          <w:rFonts w:ascii="Arial" w:eastAsia="Arial" w:hAnsi="Arial" w:cs="Arial"/>
          <w:b/>
          <w:sz w:val="24"/>
          <w:szCs w:val="24"/>
        </w:rPr>
        <w:t>Standby Funds</w:t>
      </w:r>
    </w:p>
    <w:p w14:paraId="687728AE" w14:textId="6EFFD487" w:rsidR="007D2203" w:rsidRDefault="007D2203" w:rsidP="007D2203">
      <w:pPr>
        <w:spacing w:after="0" w:line="240" w:lineRule="auto"/>
        <w:ind w:left="360"/>
        <w:contextualSpacing/>
        <w:jc w:val="both"/>
        <w:rPr>
          <w:rFonts w:ascii="Arial" w:eastAsia="Arial" w:hAnsi="Arial" w:cs="Arial"/>
          <w:sz w:val="24"/>
          <w:szCs w:val="24"/>
        </w:rPr>
      </w:pPr>
      <w:r>
        <w:rPr>
          <w:rFonts w:ascii="Arial" w:eastAsia="Arial" w:hAnsi="Arial" w:cs="Arial"/>
          <w:sz w:val="24"/>
          <w:szCs w:val="24"/>
        </w:rPr>
        <w:t xml:space="preserve">A total of </w:t>
      </w:r>
      <w:r>
        <w:rPr>
          <w:rFonts w:ascii="Arial" w:eastAsia="Arial" w:hAnsi="Arial" w:cs="Arial"/>
          <w:b/>
          <w:color w:val="0070C0"/>
          <w:sz w:val="24"/>
          <w:szCs w:val="24"/>
        </w:rPr>
        <w:t>₱</w:t>
      </w:r>
      <w:r w:rsidR="00806EC7" w:rsidRPr="00806EC7">
        <w:rPr>
          <w:rFonts w:ascii="Arial" w:eastAsia="Arial" w:hAnsi="Arial" w:cs="Arial"/>
          <w:b/>
          <w:bCs/>
          <w:color w:val="0070C0"/>
          <w:sz w:val="24"/>
          <w:szCs w:val="24"/>
        </w:rPr>
        <w:t>298,711,367.70</w:t>
      </w:r>
      <w:r>
        <w:rPr>
          <w:rFonts w:ascii="Arial" w:eastAsia="Arial" w:hAnsi="Arial" w:cs="Arial"/>
          <w:b/>
          <w:bCs/>
          <w:color w:val="0070C0"/>
          <w:sz w:val="24"/>
          <w:szCs w:val="24"/>
        </w:rPr>
        <w:t xml:space="preserve"> </w:t>
      </w:r>
      <w:r>
        <w:rPr>
          <w:rFonts w:ascii="Arial" w:eastAsia="Arial" w:hAnsi="Arial" w:cs="Arial"/>
          <w:b/>
          <w:color w:val="0070C0"/>
          <w:sz w:val="24"/>
          <w:szCs w:val="24"/>
        </w:rPr>
        <w:t>standby funds</w:t>
      </w:r>
      <w:r>
        <w:rPr>
          <w:rFonts w:ascii="Arial" w:eastAsia="Arial" w:hAnsi="Arial" w:cs="Arial"/>
          <w:color w:val="0070C0"/>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263,367,817.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3E608370" w14:textId="77777777" w:rsidR="007D2203" w:rsidRDefault="007D2203" w:rsidP="007D2203">
      <w:pPr>
        <w:spacing w:after="0" w:line="240" w:lineRule="auto"/>
        <w:ind w:left="360"/>
        <w:contextualSpacing/>
        <w:jc w:val="both"/>
        <w:rPr>
          <w:rFonts w:ascii="Arial" w:eastAsia="Arial" w:hAnsi="Arial" w:cs="Arial"/>
          <w:b/>
          <w:color w:val="000000"/>
          <w:sz w:val="24"/>
          <w:szCs w:val="24"/>
        </w:rPr>
      </w:pPr>
    </w:p>
    <w:p w14:paraId="179F2C91" w14:textId="77777777" w:rsidR="007D2203" w:rsidRDefault="007D2203" w:rsidP="007D2203">
      <w:pPr>
        <w:numPr>
          <w:ilvl w:val="0"/>
          <w:numId w:val="26"/>
        </w:numPr>
        <w:spacing w:after="0" w:line="240" w:lineRule="auto"/>
        <w:ind w:left="360"/>
        <w:contextualSpacing/>
        <w:rPr>
          <w:rFonts w:ascii="Arial" w:eastAsia="Arial" w:hAnsi="Arial" w:cs="Arial"/>
          <w:b/>
          <w:sz w:val="24"/>
          <w:szCs w:val="24"/>
        </w:rPr>
      </w:pPr>
      <w:r>
        <w:rPr>
          <w:rFonts w:ascii="Arial" w:eastAsia="Arial" w:hAnsi="Arial" w:cs="Arial"/>
          <w:b/>
          <w:sz w:val="24"/>
          <w:szCs w:val="24"/>
        </w:rPr>
        <w:t>Stockpiles</w:t>
      </w:r>
    </w:p>
    <w:p w14:paraId="507D7816" w14:textId="0DF5DD25" w:rsidR="007D2203" w:rsidRDefault="007D2203" w:rsidP="007D2203">
      <w:pPr>
        <w:spacing w:after="0" w:line="240" w:lineRule="auto"/>
        <w:ind w:left="360"/>
        <w:contextualSpacing/>
        <w:jc w:val="both"/>
        <w:rPr>
          <w:rFonts w:ascii="Arial" w:eastAsia="Arial" w:hAnsi="Arial" w:cs="Arial"/>
          <w:b/>
          <w:sz w:val="24"/>
          <w:szCs w:val="24"/>
        </w:rPr>
      </w:pPr>
      <w:r>
        <w:rPr>
          <w:rFonts w:ascii="Arial" w:eastAsia="Arial" w:hAnsi="Arial" w:cs="Arial"/>
          <w:sz w:val="24"/>
          <w:szCs w:val="24"/>
        </w:rPr>
        <w:t xml:space="preserve">A total of </w:t>
      </w:r>
      <w:r w:rsidR="00806EC7" w:rsidRPr="00806EC7">
        <w:rPr>
          <w:rFonts w:ascii="Arial" w:eastAsia="Arial" w:hAnsi="Arial" w:cs="Arial"/>
          <w:b/>
          <w:bCs/>
          <w:color w:val="0070C0"/>
          <w:sz w:val="24"/>
          <w:szCs w:val="24"/>
        </w:rPr>
        <w:t>255,488</w:t>
      </w:r>
      <w:r>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663CDD" w:rsidRPr="00663CDD">
        <w:rPr>
          <w:rFonts w:ascii="Arial" w:eastAsia="Arial" w:hAnsi="Arial" w:cs="Arial"/>
          <w:b/>
          <w:bCs/>
          <w:color w:val="0070C0"/>
          <w:sz w:val="24"/>
          <w:szCs w:val="24"/>
        </w:rPr>
        <w:t>113,339,867.80</w:t>
      </w:r>
      <w:r w:rsidRPr="00663CDD">
        <w:rPr>
          <w:rFonts w:ascii="Arial" w:eastAsia="Arial" w:hAnsi="Arial" w:cs="Arial"/>
          <w:b/>
          <w:bCs/>
          <w:color w:val="0070C0"/>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663CDD" w:rsidRPr="00663CDD">
        <w:rPr>
          <w:rFonts w:ascii="Arial" w:eastAsia="Arial" w:hAnsi="Arial" w:cs="Arial"/>
          <w:b/>
          <w:color w:val="0070C0"/>
          <w:sz w:val="24"/>
          <w:szCs w:val="24"/>
        </w:rPr>
        <w:t xml:space="preserve">186,199,374.60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806EC7">
        <w:rPr>
          <w:rFonts w:ascii="Arial" w:eastAsia="Arial" w:hAnsi="Arial" w:cs="Arial"/>
          <w:b/>
          <w:color w:val="0070C0"/>
          <w:sz w:val="24"/>
          <w:szCs w:val="24"/>
        </w:rPr>
        <w:t>283,420,085.40</w:t>
      </w:r>
      <w:r>
        <w:rPr>
          <w:rFonts w:ascii="Arial" w:eastAsia="Arial" w:hAnsi="Arial" w:cs="Arial"/>
          <w:b/>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7874D3C8" w14:textId="77777777" w:rsidR="007D2203" w:rsidRDefault="007D2203" w:rsidP="007D2203">
      <w:pPr>
        <w:spacing w:after="0" w:line="240" w:lineRule="auto"/>
        <w:ind w:left="360"/>
        <w:contextualSpacing/>
        <w:jc w:val="both"/>
        <w:rPr>
          <w:rFonts w:ascii="Arial" w:eastAsia="Arial" w:hAnsi="Arial" w:cs="Arial"/>
          <w:b/>
          <w:i/>
          <w:sz w:val="20"/>
          <w:szCs w:val="20"/>
        </w:rPr>
      </w:pPr>
    </w:p>
    <w:p w14:paraId="34EDA029" w14:textId="77777777" w:rsidR="007D2203" w:rsidRDefault="007D2203" w:rsidP="007D2203">
      <w:pPr>
        <w:spacing w:line="240" w:lineRule="auto"/>
        <w:ind w:firstLine="360"/>
        <w:contextualSpacing/>
        <w:jc w:val="both"/>
        <w:rPr>
          <w:rFonts w:ascii="Arial" w:eastAsia="Arial" w:hAnsi="Arial" w:cs="Arial"/>
          <w:sz w:val="24"/>
          <w:szCs w:val="24"/>
        </w:rPr>
      </w:pPr>
      <w:r>
        <w:rPr>
          <w:rFonts w:ascii="Arial" w:eastAsia="Arial" w:hAnsi="Arial" w:cs="Arial"/>
          <w:b/>
          <w:i/>
          <w:sz w:val="20"/>
          <w:szCs w:val="20"/>
        </w:rPr>
        <w:t>Table 1. Available Standby Funds and Stockpiles</w:t>
      </w:r>
    </w:p>
    <w:tbl>
      <w:tblPr>
        <w:tblW w:w="4936" w:type="pct"/>
        <w:tblInd w:w="418" w:type="dxa"/>
        <w:tblCellMar>
          <w:left w:w="0" w:type="dxa"/>
          <w:right w:w="0" w:type="dxa"/>
        </w:tblCellMar>
        <w:tblLook w:val="04A0" w:firstRow="1" w:lastRow="0" w:firstColumn="1" w:lastColumn="0" w:noHBand="0" w:noVBand="1"/>
      </w:tblPr>
      <w:tblGrid>
        <w:gridCol w:w="1304"/>
        <w:gridCol w:w="1539"/>
        <w:gridCol w:w="871"/>
        <w:gridCol w:w="1539"/>
        <w:gridCol w:w="1539"/>
        <w:gridCol w:w="1539"/>
        <w:gridCol w:w="1287"/>
      </w:tblGrid>
      <w:tr w:rsidR="007D2203" w:rsidRPr="00806EC7" w14:paraId="5716A24C" w14:textId="77777777" w:rsidTr="00806EC7">
        <w:trPr>
          <w:trHeight w:val="20"/>
          <w:tblHeader/>
        </w:trPr>
        <w:tc>
          <w:tcPr>
            <w:tcW w:w="678"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B260C27"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Region / Office</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DAD040B" w14:textId="77777777" w:rsidR="007D2203" w:rsidRPr="00806EC7" w:rsidRDefault="007D2203">
            <w:pPr>
              <w:widowControl/>
              <w:spacing w:after="0" w:line="240" w:lineRule="auto"/>
              <w:ind w:right="57"/>
              <w:contextualSpacing/>
              <w:jc w:val="center"/>
              <w:rPr>
                <w:rFonts w:ascii="Arial Narrow" w:eastAsia="Times New Roman" w:hAnsi="Arial Narrow" w:cs="Arial"/>
                <w:b/>
                <w:bCs/>
                <w:i/>
                <w:iCs/>
                <w:color w:val="000000"/>
                <w:sz w:val="18"/>
                <w:szCs w:val="18"/>
              </w:rPr>
            </w:pPr>
            <w:r w:rsidRPr="00806EC7">
              <w:rPr>
                <w:rFonts w:ascii="Arial Narrow" w:eastAsia="Times New Roman" w:hAnsi="Arial Narrow" w:cs="Arial"/>
                <w:b/>
                <w:bCs/>
                <w:i/>
                <w:iCs/>
                <w:sz w:val="18"/>
                <w:szCs w:val="18"/>
              </w:rPr>
              <w:t>Standby Funds</w:t>
            </w:r>
          </w:p>
        </w:tc>
        <w:tc>
          <w:tcPr>
            <w:tcW w:w="1253" w:type="pct"/>
            <w:gridSpan w:val="2"/>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180E59A" w14:textId="77777777" w:rsidR="007D2203" w:rsidRPr="00806EC7" w:rsidRDefault="007D2203">
            <w:pPr>
              <w:widowControl/>
              <w:spacing w:after="0" w:line="240" w:lineRule="auto"/>
              <w:ind w:right="57"/>
              <w:contextualSpacing/>
              <w:jc w:val="center"/>
              <w:rPr>
                <w:rFonts w:ascii="Arial Narrow" w:eastAsia="Times New Roman" w:hAnsi="Arial Narrow" w:cs="Arial"/>
                <w:b/>
                <w:bCs/>
                <w:i/>
                <w:iCs/>
                <w:sz w:val="18"/>
                <w:szCs w:val="18"/>
              </w:rPr>
            </w:pPr>
            <w:r w:rsidRPr="00806EC7">
              <w:rPr>
                <w:rFonts w:ascii="Arial Narrow" w:eastAsia="Times New Roman" w:hAnsi="Arial Narrow" w:cs="Arial"/>
                <w:b/>
                <w:bCs/>
                <w:i/>
                <w:iCs/>
                <w:sz w:val="18"/>
                <w:szCs w:val="18"/>
              </w:rPr>
              <w:t>FAMILY FOOD PACKS</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8F502FD"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Other Food Items</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0A8066AD"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Non-Food Relief Items</w:t>
            </w:r>
          </w:p>
        </w:tc>
        <w:tc>
          <w:tcPr>
            <w:tcW w:w="67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7AEFA840"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Total Standby Funds &amp; Stockpile</w:t>
            </w:r>
          </w:p>
        </w:tc>
      </w:tr>
      <w:tr w:rsidR="007D2203" w:rsidRPr="00806EC7" w14:paraId="34955606" w14:textId="77777777" w:rsidTr="00806EC7">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D31FA" w14:textId="77777777" w:rsidR="007D2203" w:rsidRPr="00806EC7" w:rsidRDefault="007D2203">
            <w:pPr>
              <w:spacing w:after="0"/>
              <w:rPr>
                <w:rFonts w:ascii="Arial Narrow" w:eastAsia="Times New Roman" w:hAnsi="Arial Narrow" w:cs="Arial"/>
                <w:b/>
                <w:bCs/>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52FAAC" w14:textId="77777777" w:rsidR="007D2203" w:rsidRPr="00806EC7" w:rsidRDefault="007D2203">
            <w:pPr>
              <w:spacing w:after="0"/>
              <w:rPr>
                <w:rFonts w:ascii="Arial Narrow" w:eastAsia="Times New Roman" w:hAnsi="Arial Narrow" w:cs="Arial"/>
                <w:b/>
                <w:bCs/>
                <w:i/>
                <w:iCs/>
                <w:color w:val="000000"/>
                <w:sz w:val="18"/>
                <w:szCs w:val="18"/>
              </w:rPr>
            </w:pPr>
          </w:p>
        </w:tc>
        <w:tc>
          <w:tcPr>
            <w:tcW w:w="453"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7E674A75"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Quantity</w:t>
            </w:r>
          </w:p>
        </w:tc>
        <w:tc>
          <w:tcPr>
            <w:tcW w:w="80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5BA070A0" w14:textId="77777777" w:rsidR="007D2203" w:rsidRPr="00806EC7" w:rsidRDefault="007D2203">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Total Cos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0D895C" w14:textId="77777777" w:rsidR="007D2203" w:rsidRPr="00806EC7" w:rsidRDefault="007D2203">
            <w:pPr>
              <w:spacing w:after="0"/>
              <w:rPr>
                <w:rFonts w:ascii="Arial Narrow" w:eastAsia="Times New Roman" w:hAnsi="Arial Narrow" w:cs="Arial"/>
                <w:b/>
                <w:bCs/>
                <w:color w:val="000000"/>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5B6317" w14:textId="77777777" w:rsidR="007D2203" w:rsidRPr="00806EC7" w:rsidRDefault="007D2203">
            <w:pPr>
              <w:spacing w:after="0"/>
              <w:rPr>
                <w:rFonts w:ascii="Arial Narrow" w:eastAsia="Times New Roman" w:hAnsi="Arial Narrow" w:cs="Arial"/>
                <w:b/>
                <w:bCs/>
                <w:color w:val="000000"/>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F54CEF" w14:textId="77777777" w:rsidR="007D2203" w:rsidRPr="00806EC7" w:rsidRDefault="007D2203">
            <w:pPr>
              <w:spacing w:after="0"/>
              <w:rPr>
                <w:rFonts w:ascii="Arial Narrow" w:eastAsia="Times New Roman" w:hAnsi="Arial Narrow" w:cs="Arial"/>
                <w:b/>
                <w:bCs/>
                <w:color w:val="000000"/>
                <w:sz w:val="18"/>
                <w:szCs w:val="18"/>
              </w:rPr>
            </w:pPr>
          </w:p>
        </w:tc>
      </w:tr>
      <w:tr w:rsidR="00806EC7" w:rsidRPr="00806EC7" w14:paraId="1D09A9E5" w14:textId="77777777" w:rsidTr="00806EC7">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11FEEB" w14:textId="77777777" w:rsidR="00806EC7" w:rsidRPr="00806EC7" w:rsidRDefault="00806EC7" w:rsidP="00806EC7">
            <w:pPr>
              <w:spacing w:after="0"/>
              <w:rPr>
                <w:rFonts w:ascii="Arial Narrow" w:eastAsia="Times New Roman" w:hAnsi="Arial Narrow" w:cs="Arial"/>
                <w:b/>
                <w:bCs/>
                <w:sz w:val="18"/>
                <w:szCs w:val="18"/>
              </w:rPr>
            </w:pPr>
          </w:p>
        </w:tc>
        <w:tc>
          <w:tcPr>
            <w:tcW w:w="80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2D6D55F0" w14:textId="03E087E3"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298,711,367.70</w:t>
            </w:r>
          </w:p>
        </w:tc>
        <w:tc>
          <w:tcPr>
            <w:tcW w:w="453"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5686A67D" w14:textId="72008C74"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255,488</w:t>
            </w:r>
          </w:p>
        </w:tc>
        <w:tc>
          <w:tcPr>
            <w:tcW w:w="80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06ADDC23" w14:textId="53997D3D"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 xml:space="preserve">  113,339,867.80 </w:t>
            </w:r>
          </w:p>
        </w:tc>
        <w:tc>
          <w:tcPr>
            <w:tcW w:w="80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56E2CC35" w14:textId="6D1FE174"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 xml:space="preserve">  186,199,374.60 </w:t>
            </w:r>
          </w:p>
        </w:tc>
        <w:tc>
          <w:tcPr>
            <w:tcW w:w="80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55C0EE83" w14:textId="0D9DA71A"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 xml:space="preserve">  283,420,085.40 </w:t>
            </w:r>
          </w:p>
        </w:tc>
        <w:tc>
          <w:tcPr>
            <w:tcW w:w="67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hideMark/>
          </w:tcPr>
          <w:p w14:paraId="658AE896" w14:textId="34143FBE" w:rsidR="00806EC7" w:rsidRPr="00806EC7" w:rsidRDefault="00806EC7" w:rsidP="00806EC7">
            <w:pPr>
              <w:widowControl/>
              <w:spacing w:after="0" w:line="240" w:lineRule="auto"/>
              <w:ind w:right="57"/>
              <w:contextualSpacing/>
              <w:jc w:val="right"/>
              <w:rPr>
                <w:rFonts w:ascii="Arial Narrow" w:eastAsia="Times New Roman" w:hAnsi="Arial Narrow" w:cs="Arial"/>
                <w:b/>
                <w:bCs/>
                <w:sz w:val="18"/>
                <w:szCs w:val="18"/>
              </w:rPr>
            </w:pPr>
            <w:r w:rsidRPr="00806EC7">
              <w:rPr>
                <w:rFonts w:ascii="Arial Narrow" w:hAnsi="Arial Narrow"/>
                <w:b/>
                <w:sz w:val="18"/>
                <w:szCs w:val="18"/>
              </w:rPr>
              <w:t xml:space="preserve">  881,670,695.50 </w:t>
            </w:r>
          </w:p>
        </w:tc>
      </w:tr>
      <w:tr w:rsidR="00806EC7" w:rsidRPr="00806EC7" w14:paraId="31DA1EA9" w14:textId="77777777" w:rsidTr="00806EC7">
        <w:trPr>
          <w:trHeight w:val="20"/>
        </w:trPr>
        <w:tc>
          <w:tcPr>
            <w:tcW w:w="678" w:type="pct"/>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C78325"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Central Office</w:t>
            </w:r>
          </w:p>
        </w:tc>
        <w:tc>
          <w:tcPr>
            <w:tcW w:w="8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7EFEEAD2" w14:textId="1508845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63,367,817.19</w:t>
            </w:r>
          </w:p>
        </w:tc>
        <w:tc>
          <w:tcPr>
            <w:tcW w:w="453"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148365F7" w14:textId="1B5AA616"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8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0FEB68F5" w14:textId="34810C6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   </w:t>
            </w:r>
          </w:p>
        </w:tc>
        <w:tc>
          <w:tcPr>
            <w:tcW w:w="8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552649A2" w14:textId="17C3E4C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   </w:t>
            </w:r>
          </w:p>
        </w:tc>
        <w:tc>
          <w:tcPr>
            <w:tcW w:w="8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38E3A265" w14:textId="391606A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   </w:t>
            </w:r>
          </w:p>
        </w:tc>
        <w:tc>
          <w:tcPr>
            <w:tcW w:w="67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0FD9CEAB" w14:textId="6E92215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63,367,817.20 </w:t>
            </w:r>
          </w:p>
        </w:tc>
      </w:tr>
      <w:tr w:rsidR="00806EC7" w:rsidRPr="00806EC7" w14:paraId="738DF729"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D6F723"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NRLMB - NRO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D3C6F8" w14:textId="2D02376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84D5FC" w14:textId="42E1B6B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4,79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11FFBC" w14:textId="04081B2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547,11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8CAB50" w14:textId="643638F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8,037,685.2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94D1A3" w14:textId="62FA7C8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2,144,625.7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3B2F2F" w14:textId="0742C52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92,729,425.97 </w:t>
            </w:r>
          </w:p>
        </w:tc>
      </w:tr>
      <w:tr w:rsidR="00806EC7" w:rsidRPr="00806EC7" w14:paraId="763A249B"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4FDEFA"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NRLMB - VDR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29D2B2" w14:textId="0DAC6F7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84C125" w14:textId="62C58D6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0,2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F2710C" w14:textId="5CB6899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4,549,237.6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E7B393" w14:textId="29E1261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929,955.2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E0DC8D" w14:textId="2917E33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469,751.2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79F85F" w14:textId="37BBA95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0,948,944.06 </w:t>
            </w:r>
          </w:p>
        </w:tc>
      </w:tr>
      <w:tr w:rsidR="00806EC7" w:rsidRPr="00806EC7" w14:paraId="111CD80D"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9B552E"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1F9DC0" w14:textId="00711DF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455.2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F3B8FF" w14:textId="5F21B96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62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0CFE5C" w14:textId="5563B1D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28,659.3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86BC3B" w14:textId="56E8193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813,73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EFEEBD" w14:textId="55571344"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0,898,834.9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A69132" w14:textId="465051D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7,441,679.48 </w:t>
            </w:r>
          </w:p>
        </w:tc>
      </w:tr>
      <w:tr w:rsidR="00806EC7" w:rsidRPr="00806EC7" w14:paraId="4063CEC0"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9916A2"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0614C2" w14:textId="54AEFB2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938.7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A575F1C" w14:textId="5AAE1EB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0,15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E88460" w14:textId="3E15727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0,187,730.3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2B0A20" w14:textId="4894019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762,516.0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3050C2" w14:textId="265E481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5,510,398.9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96E1DE" w14:textId="413722D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1,461,584.11 </w:t>
            </w:r>
          </w:p>
        </w:tc>
      </w:tr>
      <w:tr w:rsidR="00806EC7" w:rsidRPr="00806EC7" w14:paraId="71CDAC68"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F7211"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C7D99C" w14:textId="33612BC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4,205,028.74</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F3EA93" w14:textId="6D28E780"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6,1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7AC605" w14:textId="7D99DD0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416,502.8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70B85A2" w14:textId="216A4B06"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4,557,311.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126D33" w14:textId="233DE18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5,022,278.9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F3ECBB" w14:textId="769E795A"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6,201,122.31 </w:t>
            </w:r>
          </w:p>
        </w:tc>
      </w:tr>
      <w:tr w:rsidR="00806EC7" w:rsidRPr="00806EC7" w14:paraId="59E2C649"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BFD86"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CALABARZON</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61A05AD" w14:textId="3A6D7A3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588B67" w14:textId="5179531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8,03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E8A1D2" w14:textId="48C46A9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782,264.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94BFFE" w14:textId="6AE1261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5,235,748.4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9650C8" w14:textId="69286907"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4,069,663.12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A5FCDE" w14:textId="49C1E44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2,087,675.60 </w:t>
            </w:r>
          </w:p>
        </w:tc>
      </w:tr>
      <w:tr w:rsidR="00806EC7" w:rsidRPr="00806EC7" w14:paraId="13735BB2"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DDBF40"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MIMAROP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FEE732" w14:textId="3F51805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882,244.5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F84733" w14:textId="1F13669A"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9,96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D047CC" w14:textId="18F304A0"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3,482,0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D5F0F88" w14:textId="674E327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765,90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E3DDFA" w14:textId="14B85CF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6,063,498.8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C7862E" w14:textId="0CFBB916"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4,193,652.38 </w:t>
            </w:r>
          </w:p>
        </w:tc>
      </w:tr>
      <w:tr w:rsidR="00806EC7" w:rsidRPr="00806EC7" w14:paraId="739808A9"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916BFE"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V</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E8CF2F" w14:textId="5763D3E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6104BC" w14:textId="2364C44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4,555</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FF5ECA" w14:textId="7750547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557,459.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E43198" w14:textId="5F47B43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053,537.4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4F4F42" w14:textId="4FD4E00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6,499,532.9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A09C45" w14:textId="6334EC6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5,110,529.39 </w:t>
            </w:r>
          </w:p>
        </w:tc>
      </w:tr>
      <w:tr w:rsidR="00806EC7" w:rsidRPr="00806EC7" w14:paraId="01A91958"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13681"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V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E4B720" w14:textId="2194E2A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051.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520C4F" w14:textId="19957FD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3,95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AF09B0" w14:textId="7259945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2,289,726.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13A0B9" w14:textId="454919B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67,792,935.77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098F62" w14:textId="5B44F504"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5,890,820.3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DCE6297" w14:textId="39E14BB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88,973,534.70 </w:t>
            </w:r>
          </w:p>
        </w:tc>
      </w:tr>
      <w:tr w:rsidR="00806EC7" w:rsidRPr="00806EC7" w14:paraId="0E569C86"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3DFA51"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V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B8DBDB" w14:textId="4E484DE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462.71</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D72B1D" w14:textId="7B74B30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8,08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9DC71C" w14:textId="4D7F71C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2,242,12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EC5344" w14:textId="6CFE7674"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1,101,187.3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43263B" w14:textId="71A3ECC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8,797.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1E66B3" w14:textId="481532D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6,422,576.02 </w:t>
            </w:r>
          </w:p>
        </w:tc>
      </w:tr>
      <w:tr w:rsidR="00806EC7" w:rsidRPr="00806EC7" w14:paraId="7518E549"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BF7CB3"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V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1FA575" w14:textId="2A934FD0"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3,55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1B6FD2" w14:textId="201F584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5,33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9D7792" w14:textId="565EAC9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8,333,776.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01034B" w14:textId="6AB0A41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878,269.9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E81343" w14:textId="03A88F4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9,619,837.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37C1F7" w14:textId="1AC07158"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8,835,433.43 </w:t>
            </w:r>
          </w:p>
        </w:tc>
      </w:tr>
      <w:tr w:rsidR="00806EC7" w:rsidRPr="00806EC7" w14:paraId="60081C1E"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212970"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I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3F9AB6" w14:textId="090BB55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56,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1EF69B" w14:textId="74D56DF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7,0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E784E2" w14:textId="2BC4FC5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851,115.0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E18D25" w14:textId="43ACC4C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5,614,222.1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F0A35F" w14:textId="245868A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8,518,245.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0B87909" w14:textId="30F63D7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8,039,582.64 </w:t>
            </w:r>
          </w:p>
        </w:tc>
      </w:tr>
      <w:tr w:rsidR="00806EC7" w:rsidRPr="00806EC7" w14:paraId="50AFFE61"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2BA089"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BA885A" w14:textId="11764D0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724.42</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50DC3B4" w14:textId="6FFBB19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5,95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19B684" w14:textId="6B516FC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4,038,101.5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7BD5E5" w14:textId="324E80A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3,863,632.3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C99A44" w14:textId="39ECB38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7,960,690.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300801" w14:textId="57EF05F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58,863,148.23 </w:t>
            </w:r>
          </w:p>
        </w:tc>
      </w:tr>
      <w:tr w:rsidR="00806EC7" w:rsidRPr="00806EC7" w14:paraId="3BAAFB40"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BEBE49"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lastRenderedPageBreak/>
              <w:t>X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96B156" w14:textId="47A668A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001.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1E20A2" w14:textId="3012B19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6,04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D6D25F" w14:textId="7E1DD590"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236,816.4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517986" w14:textId="0C225FA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1,530,22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B002FD" w14:textId="4252B12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9,726,485.3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6F80BF" w14:textId="2D8FC5C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6,493,527.81 </w:t>
            </w:r>
          </w:p>
        </w:tc>
      </w:tr>
      <w:tr w:rsidR="00806EC7" w:rsidRPr="00806EC7" w14:paraId="73D0AE70"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759441"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X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EC53877" w14:textId="018B629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757,513.8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13DF36" w14:textId="14CEEA5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5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66D404" w14:textId="6C51DAA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832,7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E0562C" w14:textId="31B2F7F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289,022.5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56C315" w14:textId="3B0D9226"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0,899,586.54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86C216" w14:textId="1B5773F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6,778,822.94 </w:t>
            </w:r>
          </w:p>
        </w:tc>
      </w:tr>
      <w:tr w:rsidR="00806EC7" w:rsidRPr="00806EC7" w14:paraId="0D8C9FE6"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C106D6"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CARAG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2FF4DE" w14:textId="00D9196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3,000,740.5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D1BA2B" w14:textId="54F10BC0"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3,292</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DFF56F" w14:textId="025B0723"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6,907,964.9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D7A028" w14:textId="5FD561B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6,663,746.8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27E9B0" w14:textId="378A55C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6,464,806.17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3CBF88" w14:textId="0F32184A"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33,037,258.47 </w:t>
            </w:r>
          </w:p>
        </w:tc>
      </w:tr>
      <w:tr w:rsidR="00806EC7" w:rsidRPr="00806EC7" w14:paraId="55E51178"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EE5B6"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NC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1F68F0" w14:textId="15647ED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229,439.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0096F4B" w14:textId="479C5BA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44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FF5B40" w14:textId="521059D1"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340,292.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5C7945" w14:textId="73E8856B"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6,222,081.2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A52FCC" w14:textId="2A1823A2"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0,498,500.0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2775F6" w14:textId="4B18A87E"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0,290,312.25 </w:t>
            </w:r>
          </w:p>
        </w:tc>
      </w:tr>
      <w:tr w:rsidR="00806EC7" w:rsidRPr="00806EC7" w14:paraId="1C70C048" w14:textId="77777777" w:rsidTr="00806EC7">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DBFDC9" w14:textId="77777777" w:rsidR="00806EC7" w:rsidRPr="00806EC7" w:rsidRDefault="00806EC7" w:rsidP="00806EC7">
            <w:pPr>
              <w:widowControl/>
              <w:spacing w:after="0" w:line="240" w:lineRule="auto"/>
              <w:ind w:right="57"/>
              <w:contextualSpacing/>
              <w:jc w:val="center"/>
              <w:rPr>
                <w:rFonts w:ascii="Arial Narrow" w:eastAsia="Times New Roman" w:hAnsi="Arial Narrow" w:cs="Arial"/>
                <w:b/>
                <w:bCs/>
                <w:sz w:val="18"/>
                <w:szCs w:val="18"/>
              </w:rPr>
            </w:pPr>
            <w:r w:rsidRPr="00806EC7">
              <w:rPr>
                <w:rFonts w:ascii="Arial Narrow" w:eastAsia="Times New Roman" w:hAnsi="Arial Narrow" w:cs="Arial"/>
                <w:b/>
                <w:bCs/>
                <w:sz w:val="18"/>
                <w:szCs w:val="18"/>
              </w:rPr>
              <w:t>CA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A3F604" w14:textId="760354E9"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206,4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21C3CE" w14:textId="5FA7E6F6"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16,33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619333" w14:textId="076E4E3D"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7,016,277.6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58CB71" w14:textId="28B0C68F"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087,658.5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818592" w14:textId="39CC72F5"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11,083,732.3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EDEB83" w14:textId="2E66A8FC" w:rsidR="00806EC7" w:rsidRPr="00806EC7" w:rsidRDefault="00806EC7" w:rsidP="00806EC7">
            <w:pPr>
              <w:widowControl/>
              <w:spacing w:after="0" w:line="240" w:lineRule="auto"/>
              <w:ind w:right="57"/>
              <w:contextualSpacing/>
              <w:jc w:val="right"/>
              <w:rPr>
                <w:rFonts w:ascii="Arial Narrow" w:eastAsia="Times New Roman" w:hAnsi="Arial Narrow" w:cs="Arial"/>
                <w:sz w:val="18"/>
                <w:szCs w:val="18"/>
              </w:rPr>
            </w:pPr>
            <w:r w:rsidRPr="00806EC7">
              <w:rPr>
                <w:rFonts w:ascii="Arial Narrow" w:hAnsi="Arial Narrow"/>
                <w:sz w:val="18"/>
                <w:szCs w:val="18"/>
              </w:rPr>
              <w:t xml:space="preserve">  20,394,068.52 </w:t>
            </w:r>
          </w:p>
        </w:tc>
      </w:tr>
    </w:tbl>
    <w:p w14:paraId="2C8D4CC5" w14:textId="4368C2AC" w:rsidR="007D2203" w:rsidRDefault="007D2203" w:rsidP="007D2203">
      <w:pPr>
        <w:spacing w:line="240" w:lineRule="auto"/>
        <w:ind w:firstLine="284"/>
        <w:contextualSpacing/>
        <w:jc w:val="both"/>
        <w:rPr>
          <w:rFonts w:ascii="Arial" w:eastAsia="Arial" w:hAnsi="Arial" w:cs="Arial"/>
          <w:i/>
          <w:color w:val="000000"/>
          <w:sz w:val="16"/>
          <w:szCs w:val="16"/>
        </w:rPr>
      </w:pPr>
      <w:r>
        <w:rPr>
          <w:rFonts w:ascii="Arial" w:eastAsia="Arial" w:hAnsi="Arial" w:cs="Arial"/>
          <w:i/>
          <w:sz w:val="16"/>
          <w:szCs w:val="16"/>
        </w:rPr>
        <w:t xml:space="preserve"> Note: The Inventory Summary is as of 29 October 2020, </w:t>
      </w:r>
      <w:r w:rsidR="00806EC7">
        <w:rPr>
          <w:rFonts w:ascii="Arial" w:eastAsia="Arial" w:hAnsi="Arial" w:cs="Arial"/>
          <w:i/>
          <w:sz w:val="16"/>
          <w:szCs w:val="16"/>
        </w:rPr>
        <w:t>8</w:t>
      </w:r>
      <w:r>
        <w:rPr>
          <w:rFonts w:ascii="Arial" w:eastAsia="Arial" w:hAnsi="Arial" w:cs="Arial"/>
          <w:i/>
          <w:sz w:val="16"/>
          <w:szCs w:val="16"/>
        </w:rPr>
        <w:t>PM.</w:t>
      </w:r>
    </w:p>
    <w:p w14:paraId="43C6E766" w14:textId="77777777" w:rsidR="007D2203" w:rsidRDefault="007D2203" w:rsidP="007D2203">
      <w:pPr>
        <w:spacing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09932995"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482C8D">
              <w:rPr>
                <w:rFonts w:ascii="Arial" w:eastAsia="Arial" w:hAnsi="Arial" w:cs="Arial"/>
                <w:sz w:val="20"/>
                <w:szCs w:val="20"/>
              </w:rPr>
              <w:t>9</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6DC884AC" w:rsidR="009702AE" w:rsidRPr="006C4033" w:rsidRDefault="0031284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w:t>
            </w:r>
            <w:r w:rsidR="00482C8D">
              <w:rPr>
                <w:rFonts w:ascii="Arial" w:eastAsia="Arial" w:hAnsi="Arial" w:cs="Arial"/>
                <w:sz w:val="20"/>
                <w:szCs w:val="20"/>
              </w:rPr>
              <w:t>9</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35FCA70D" w:rsidR="009702AE" w:rsidRPr="00183DD3"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83DD3">
              <w:rPr>
                <w:rFonts w:ascii="Arial" w:eastAsia="Arial" w:hAnsi="Arial" w:cs="Arial"/>
                <w:sz w:val="20"/>
                <w:szCs w:val="20"/>
              </w:rPr>
              <w:t>2</w:t>
            </w:r>
            <w:r w:rsidR="00312845" w:rsidRPr="00183DD3">
              <w:rPr>
                <w:rFonts w:ascii="Arial" w:eastAsia="Arial" w:hAnsi="Arial" w:cs="Arial"/>
                <w:sz w:val="20"/>
                <w:szCs w:val="20"/>
              </w:rPr>
              <w:t>8</w:t>
            </w:r>
            <w:r w:rsidR="0096795E" w:rsidRPr="00183DD3">
              <w:rPr>
                <w:rFonts w:ascii="Arial" w:eastAsia="Arial" w:hAnsi="Arial" w:cs="Arial"/>
                <w:sz w:val="20"/>
                <w:szCs w:val="20"/>
              </w:rPr>
              <w:t xml:space="preserve"> </w:t>
            </w:r>
            <w:r w:rsidR="00A615EA" w:rsidRPr="00183DD3">
              <w:rPr>
                <w:rFonts w:ascii="Arial" w:eastAsia="Arial" w:hAnsi="Arial" w:cs="Arial"/>
                <w:sz w:val="20"/>
                <w:szCs w:val="20"/>
              </w:rPr>
              <w:t>Octo</w:t>
            </w:r>
            <w:r w:rsidR="0096795E" w:rsidRPr="00183DD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7F8FE432"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deployed</w:t>
            </w:r>
            <w:r w:rsidR="009266CC" w:rsidRPr="00183DD3">
              <w:rPr>
                <w:rFonts w:ascii="Arial" w:eastAsia="Arial" w:hAnsi="Arial" w:cs="Arial"/>
                <w:b/>
                <w:sz w:val="20"/>
                <w:szCs w:val="19"/>
              </w:rPr>
              <w:t xml:space="preserve"> </w:t>
            </w:r>
            <w:r w:rsidR="0087405D" w:rsidRPr="00183DD3">
              <w:rPr>
                <w:rFonts w:ascii="Arial" w:eastAsia="Arial" w:hAnsi="Arial" w:cs="Arial"/>
                <w:b/>
                <w:sz w:val="20"/>
                <w:szCs w:val="19"/>
              </w:rPr>
              <w:t>4</w:t>
            </w:r>
            <w:r w:rsidR="00F90F66" w:rsidRPr="00183DD3">
              <w:rPr>
                <w:rFonts w:ascii="Arial" w:eastAsia="Arial" w:hAnsi="Arial" w:cs="Arial"/>
                <w:b/>
                <w:sz w:val="20"/>
                <w:szCs w:val="19"/>
              </w:rPr>
              <w:t>3</w:t>
            </w:r>
            <w:r w:rsidR="009266CC" w:rsidRPr="00183DD3">
              <w:rPr>
                <w:rFonts w:ascii="Arial" w:eastAsia="Arial" w:hAnsi="Arial" w:cs="Arial"/>
                <w:b/>
                <w:sz w:val="20"/>
                <w:szCs w:val="19"/>
              </w:rPr>
              <w:t xml:space="preserve"> </w:t>
            </w:r>
            <w:r w:rsidRPr="00183DD3">
              <w:rPr>
                <w:rFonts w:ascii="Arial" w:eastAsia="Arial" w:hAnsi="Arial" w:cs="Arial"/>
                <w:b/>
                <w:sz w:val="20"/>
                <w:szCs w:val="19"/>
              </w:rPr>
              <w:t>staff</w:t>
            </w:r>
            <w:r w:rsidR="009266CC" w:rsidRPr="00183DD3">
              <w:rPr>
                <w:rFonts w:ascii="Arial" w:eastAsia="Arial" w:hAnsi="Arial" w:cs="Arial"/>
                <w:sz w:val="20"/>
                <w:szCs w:val="19"/>
              </w:rPr>
              <w:t xml:space="preserve"> </w:t>
            </w:r>
            <w:r w:rsidRPr="00183DD3">
              <w:rPr>
                <w:rFonts w:ascii="Arial" w:eastAsia="Arial" w:hAnsi="Arial" w:cs="Arial"/>
                <w:sz w:val="20"/>
                <w:szCs w:val="19"/>
              </w:rPr>
              <w:t>on</w:t>
            </w:r>
            <w:r w:rsidR="009266CC" w:rsidRPr="00183DD3">
              <w:rPr>
                <w:rFonts w:ascii="Arial" w:eastAsia="Arial" w:hAnsi="Arial" w:cs="Arial"/>
                <w:sz w:val="20"/>
                <w:szCs w:val="19"/>
              </w:rPr>
              <w:t xml:space="preserve"> </w:t>
            </w:r>
            <w:r w:rsidR="003E504E" w:rsidRPr="00183DD3">
              <w:rPr>
                <w:rFonts w:ascii="Arial" w:eastAsia="Arial" w:hAnsi="Arial" w:cs="Arial"/>
                <w:sz w:val="20"/>
                <w:szCs w:val="19"/>
              </w:rPr>
              <w:t>2</w:t>
            </w:r>
            <w:r w:rsidR="00312845" w:rsidRPr="00183DD3">
              <w:rPr>
                <w:rFonts w:ascii="Arial" w:eastAsia="Arial" w:hAnsi="Arial" w:cs="Arial"/>
                <w:sz w:val="20"/>
                <w:szCs w:val="19"/>
              </w:rPr>
              <w:t>8</w:t>
            </w:r>
            <w:r w:rsidR="009266CC" w:rsidRPr="00183DD3">
              <w:rPr>
                <w:rFonts w:ascii="Arial" w:eastAsia="Arial" w:hAnsi="Arial" w:cs="Arial"/>
                <w:sz w:val="20"/>
                <w:szCs w:val="19"/>
              </w:rPr>
              <w:t xml:space="preserve"> </w:t>
            </w:r>
            <w:r w:rsidR="00A615EA" w:rsidRPr="00183DD3">
              <w:rPr>
                <w:rFonts w:ascii="Arial" w:eastAsia="Arial" w:hAnsi="Arial" w:cs="Arial"/>
                <w:sz w:val="20"/>
                <w:szCs w:val="19"/>
              </w:rPr>
              <w:t>Octo</w:t>
            </w:r>
            <w:r w:rsidR="005F4D7A" w:rsidRPr="00183DD3">
              <w:rPr>
                <w:rFonts w:ascii="Arial" w:eastAsia="Arial" w:hAnsi="Arial" w:cs="Arial"/>
                <w:sz w:val="20"/>
                <w:szCs w:val="19"/>
              </w:rPr>
              <w:t>ber</w:t>
            </w:r>
            <w:r w:rsidR="009266CC" w:rsidRPr="00183DD3">
              <w:rPr>
                <w:rFonts w:ascii="Arial" w:eastAsia="Arial" w:hAnsi="Arial" w:cs="Arial"/>
                <w:sz w:val="20"/>
                <w:szCs w:val="19"/>
              </w:rPr>
              <w:t xml:space="preserve"> </w:t>
            </w:r>
            <w:r w:rsidRPr="00183DD3">
              <w:rPr>
                <w:rFonts w:ascii="Arial" w:eastAsia="Arial" w:hAnsi="Arial" w:cs="Arial"/>
                <w:sz w:val="20"/>
                <w:szCs w:val="19"/>
              </w:rPr>
              <w:t>2020</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food</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non-food</w:t>
            </w:r>
            <w:r w:rsidR="009266CC" w:rsidRPr="00183DD3">
              <w:rPr>
                <w:rFonts w:ascii="Arial" w:eastAsia="Arial" w:hAnsi="Arial" w:cs="Arial"/>
                <w:sz w:val="20"/>
                <w:szCs w:val="19"/>
              </w:rPr>
              <w:t xml:space="preserve"> </w:t>
            </w:r>
            <w:r w:rsidRPr="00183DD3">
              <w:rPr>
                <w:rFonts w:ascii="Arial" w:eastAsia="Arial" w:hAnsi="Arial" w:cs="Arial"/>
                <w:sz w:val="20"/>
                <w:szCs w:val="19"/>
              </w:rPr>
              <w:t>item</w:t>
            </w:r>
            <w:r w:rsidR="009266CC" w:rsidRPr="00183DD3">
              <w:rPr>
                <w:rFonts w:ascii="Arial" w:eastAsia="Arial" w:hAnsi="Arial" w:cs="Arial"/>
                <w:sz w:val="20"/>
                <w:szCs w:val="19"/>
              </w:rPr>
              <w:t xml:space="preserve"> </w:t>
            </w:r>
            <w:r w:rsidRPr="00183DD3">
              <w:rPr>
                <w:rFonts w:ascii="Arial" w:eastAsia="Arial" w:hAnsi="Arial" w:cs="Arial"/>
                <w:sz w:val="20"/>
                <w:szCs w:val="19"/>
              </w:rPr>
              <w:t>(FNFI)</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other</w:t>
            </w:r>
            <w:r w:rsidR="009266CC" w:rsidRPr="00183DD3">
              <w:rPr>
                <w:rFonts w:ascii="Arial" w:eastAsia="Arial" w:hAnsi="Arial" w:cs="Arial"/>
                <w:sz w:val="20"/>
                <w:szCs w:val="19"/>
              </w:rPr>
              <w:t xml:space="preserve"> </w:t>
            </w:r>
            <w:r w:rsidRPr="00183DD3">
              <w:rPr>
                <w:rFonts w:ascii="Arial" w:eastAsia="Arial" w:hAnsi="Arial" w:cs="Arial"/>
                <w:sz w:val="20"/>
                <w:szCs w:val="19"/>
              </w:rPr>
              <w:t>partners.</w:t>
            </w:r>
          </w:p>
          <w:p w14:paraId="7618A122" w14:textId="0F4C69AE"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Asian</w:t>
            </w:r>
            <w:r w:rsidR="009266CC" w:rsidRPr="00183DD3">
              <w:rPr>
                <w:rFonts w:ascii="Arial" w:eastAsia="Arial" w:hAnsi="Arial" w:cs="Arial"/>
                <w:sz w:val="20"/>
                <w:szCs w:val="19"/>
              </w:rPr>
              <w:t xml:space="preserve"> </w:t>
            </w:r>
            <w:r w:rsidRPr="00183DD3">
              <w:rPr>
                <w:rFonts w:ascii="Arial" w:eastAsia="Arial" w:hAnsi="Arial" w:cs="Arial"/>
                <w:sz w:val="20"/>
                <w:szCs w:val="19"/>
              </w:rPr>
              <w:t>Development</w:t>
            </w:r>
            <w:r w:rsidR="009266CC" w:rsidRPr="00183DD3">
              <w:rPr>
                <w:rFonts w:ascii="Arial" w:eastAsia="Arial" w:hAnsi="Arial" w:cs="Arial"/>
                <w:sz w:val="20"/>
                <w:szCs w:val="19"/>
              </w:rPr>
              <w:t xml:space="preserve"> </w:t>
            </w:r>
            <w:r w:rsidRPr="00183DD3">
              <w:rPr>
                <w:rFonts w:ascii="Arial" w:eastAsia="Arial" w:hAnsi="Arial" w:cs="Arial"/>
                <w:sz w:val="20"/>
                <w:szCs w:val="19"/>
              </w:rPr>
              <w:t>Bank</w:t>
            </w:r>
            <w:r w:rsidR="009266CC" w:rsidRPr="00183DD3">
              <w:rPr>
                <w:rFonts w:ascii="Arial" w:eastAsia="Arial" w:hAnsi="Arial" w:cs="Arial"/>
                <w:sz w:val="20"/>
                <w:szCs w:val="19"/>
              </w:rPr>
              <w:t xml:space="preserve"> </w:t>
            </w:r>
            <w:r w:rsidRPr="00183DD3">
              <w:rPr>
                <w:rFonts w:ascii="Arial" w:eastAsia="Arial" w:hAnsi="Arial" w:cs="Arial"/>
                <w:sz w:val="20"/>
                <w:szCs w:val="19"/>
              </w:rPr>
              <w:t>(ADB)</w:t>
            </w:r>
            <w:r w:rsidR="009266CC" w:rsidRPr="00183DD3">
              <w:rPr>
                <w:rFonts w:ascii="Arial" w:eastAsia="Arial" w:hAnsi="Arial" w:cs="Arial"/>
                <w:sz w:val="20"/>
                <w:szCs w:val="19"/>
              </w:rPr>
              <w:t xml:space="preserve"> </w:t>
            </w:r>
            <w:r w:rsidRPr="00183DD3">
              <w:rPr>
                <w:rFonts w:ascii="Arial" w:eastAsia="Arial" w:hAnsi="Arial" w:cs="Arial"/>
                <w:sz w:val="20"/>
                <w:szCs w:val="19"/>
              </w:rPr>
              <w:t>donated</w:t>
            </w:r>
            <w:r w:rsidR="009266CC" w:rsidRPr="00183DD3">
              <w:rPr>
                <w:rFonts w:ascii="Arial" w:eastAsia="Arial" w:hAnsi="Arial" w:cs="Arial"/>
                <w:sz w:val="20"/>
                <w:szCs w:val="19"/>
              </w:rPr>
              <w:t xml:space="preserve"> </w:t>
            </w:r>
            <w:r w:rsidRPr="00183DD3">
              <w:rPr>
                <w:rFonts w:ascii="Arial" w:eastAsia="Arial" w:hAnsi="Arial" w:cs="Arial"/>
                <w:sz w:val="20"/>
                <w:szCs w:val="19"/>
              </w:rPr>
              <w:t>$5,000,000.00</w:t>
            </w:r>
            <w:r w:rsidR="009266CC" w:rsidRPr="00183DD3">
              <w:rPr>
                <w:rFonts w:ascii="Arial" w:eastAsia="Arial" w:hAnsi="Arial" w:cs="Arial"/>
                <w:sz w:val="20"/>
                <w:szCs w:val="19"/>
              </w:rPr>
              <w:t xml:space="preserve"> </w:t>
            </w:r>
            <w:r w:rsidRPr="00183DD3">
              <w:rPr>
                <w:rFonts w:ascii="Arial" w:eastAsia="Arial" w:hAnsi="Arial" w:cs="Arial"/>
                <w:sz w:val="20"/>
                <w:szCs w:val="19"/>
              </w:rPr>
              <w:t>or</w:t>
            </w:r>
            <w:r w:rsidR="009266CC" w:rsidRPr="00183DD3">
              <w:rPr>
                <w:rFonts w:ascii="Arial" w:eastAsia="Arial" w:hAnsi="Arial" w:cs="Arial"/>
                <w:sz w:val="20"/>
                <w:szCs w:val="19"/>
              </w:rPr>
              <w:t xml:space="preserve"> </w:t>
            </w:r>
            <w:r w:rsidRPr="00183DD3">
              <w:rPr>
                <w:rFonts w:ascii="Arial" w:eastAsia="Arial" w:hAnsi="Arial" w:cs="Arial"/>
                <w:sz w:val="20"/>
                <w:szCs w:val="19"/>
              </w:rPr>
              <w:t>approximately</w:t>
            </w:r>
            <w:r w:rsidR="009266CC" w:rsidRPr="00183DD3">
              <w:rPr>
                <w:rFonts w:ascii="Arial" w:eastAsia="Arial" w:hAnsi="Arial" w:cs="Arial"/>
                <w:sz w:val="20"/>
                <w:szCs w:val="19"/>
              </w:rPr>
              <w:t xml:space="preserve"> </w:t>
            </w:r>
            <w:r w:rsidRPr="00183DD3">
              <w:rPr>
                <w:rFonts w:ascii="Arial" w:eastAsia="Arial" w:hAnsi="Arial" w:cs="Arial"/>
                <w:sz w:val="20"/>
                <w:szCs w:val="19"/>
              </w:rPr>
              <w:t>₱250,000,000.00</w:t>
            </w:r>
            <w:r w:rsidR="009266CC" w:rsidRPr="00183DD3">
              <w:rPr>
                <w:rFonts w:ascii="Arial" w:eastAsia="Arial" w:hAnsi="Arial" w:cs="Arial"/>
                <w:sz w:val="20"/>
                <w:szCs w:val="19"/>
              </w:rPr>
              <w:t xml:space="preserve"> </w:t>
            </w:r>
            <w:r w:rsidRPr="00183DD3">
              <w:rPr>
                <w:rFonts w:ascii="Arial" w:eastAsia="Arial" w:hAnsi="Arial" w:cs="Arial"/>
                <w:sz w:val="20"/>
                <w:szCs w:val="19"/>
              </w:rPr>
              <w:t>worth</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Metro</w:t>
            </w:r>
            <w:r w:rsidR="009266CC" w:rsidRPr="00183DD3">
              <w:rPr>
                <w:rFonts w:ascii="Arial" w:eastAsia="Arial" w:hAnsi="Arial" w:cs="Arial"/>
                <w:sz w:val="20"/>
                <w:szCs w:val="19"/>
              </w:rPr>
              <w:t xml:space="preserve"> </w:t>
            </w:r>
            <w:r w:rsidRPr="00183DD3">
              <w:rPr>
                <w:rFonts w:ascii="Arial" w:eastAsia="Arial" w:hAnsi="Arial" w:cs="Arial"/>
                <w:sz w:val="20"/>
                <w:szCs w:val="19"/>
              </w:rPr>
              <w:t>Manila.</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NRLMB,</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Arm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working</w:t>
            </w:r>
            <w:r w:rsidR="009266CC" w:rsidRPr="00183DD3">
              <w:rPr>
                <w:rFonts w:ascii="Arial" w:eastAsia="Arial" w:hAnsi="Arial" w:cs="Arial"/>
                <w:sz w:val="20"/>
                <w:szCs w:val="19"/>
              </w:rPr>
              <w:t xml:space="preserve"> </w:t>
            </w:r>
            <w:r w:rsidRPr="00183DD3">
              <w:rPr>
                <w:rFonts w:ascii="Arial" w:eastAsia="Arial" w:hAnsi="Arial" w:cs="Arial"/>
                <w:sz w:val="20"/>
                <w:szCs w:val="19"/>
              </w:rPr>
              <w:t>together</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facilitat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elivery</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said</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rm</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bag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ice</w:t>
            </w:r>
            <w:r w:rsidR="009266CC" w:rsidRPr="00183DD3">
              <w:rPr>
                <w:rFonts w:ascii="Arial" w:eastAsia="Arial" w:hAnsi="Arial" w:cs="Arial"/>
                <w:sz w:val="20"/>
                <w:szCs w:val="19"/>
              </w:rPr>
              <w:t xml:space="preserve"> </w:t>
            </w:r>
            <w:r w:rsidRPr="00183DD3">
              <w:rPr>
                <w:rFonts w:ascii="Arial" w:eastAsia="Arial" w:hAnsi="Arial" w:cs="Arial"/>
                <w:sz w:val="20"/>
                <w:szCs w:val="19"/>
              </w:rPr>
              <w:t>(50kg</w:t>
            </w:r>
            <w:r w:rsidR="009266CC" w:rsidRPr="00183DD3">
              <w:rPr>
                <w:rFonts w:ascii="Arial" w:eastAsia="Arial" w:hAnsi="Arial" w:cs="Arial"/>
                <w:sz w:val="20"/>
                <w:szCs w:val="19"/>
              </w:rPr>
              <w:t xml:space="preserve"> </w:t>
            </w:r>
            <w:r w:rsidRPr="00183DD3">
              <w:rPr>
                <w:rFonts w:ascii="Arial" w:eastAsia="Arial" w:hAnsi="Arial" w:cs="Arial"/>
                <w:sz w:val="20"/>
                <w:szCs w:val="19"/>
              </w:rPr>
              <w:t>per</w:t>
            </w:r>
            <w:r w:rsidR="009266CC" w:rsidRPr="00183DD3">
              <w:rPr>
                <w:rFonts w:ascii="Arial" w:eastAsia="Arial" w:hAnsi="Arial" w:cs="Arial"/>
                <w:sz w:val="20"/>
                <w:szCs w:val="19"/>
              </w:rPr>
              <w:t xml:space="preserve"> </w:t>
            </w:r>
            <w:r w:rsidRPr="00183DD3">
              <w:rPr>
                <w:rFonts w:ascii="Arial" w:eastAsia="Arial" w:hAnsi="Arial" w:cs="Arial"/>
                <w:sz w:val="20"/>
                <w:szCs w:val="19"/>
              </w:rPr>
              <w:t>bag).</w:t>
            </w:r>
            <w:r w:rsidR="009266CC" w:rsidRPr="00183DD3">
              <w:rPr>
                <w:rFonts w:ascii="Arial" w:eastAsia="Arial" w:hAnsi="Arial" w:cs="Arial"/>
                <w:sz w:val="20"/>
                <w:szCs w:val="19"/>
              </w:rPr>
              <w:t xml:space="preserve"> </w:t>
            </w:r>
            <w:r w:rsidRPr="00183DD3">
              <w:rPr>
                <w:rFonts w:ascii="Arial" w:eastAsia="Arial" w:hAnsi="Arial" w:cs="Arial"/>
                <w:sz w:val="20"/>
                <w:szCs w:val="19"/>
              </w:rPr>
              <w:t>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eporting</w:t>
            </w:r>
            <w:r w:rsidR="009266CC" w:rsidRPr="00183DD3">
              <w:rPr>
                <w:rFonts w:ascii="Arial" w:eastAsia="Arial" w:hAnsi="Arial" w:cs="Arial"/>
                <w:sz w:val="20"/>
                <w:szCs w:val="19"/>
              </w:rPr>
              <w:t xml:space="preserve"> </w:t>
            </w:r>
            <w:r w:rsidRPr="00183DD3">
              <w:rPr>
                <w:rFonts w:ascii="Arial" w:eastAsia="Arial" w:hAnsi="Arial" w:cs="Arial"/>
                <w:sz w:val="20"/>
                <w:szCs w:val="19"/>
              </w:rPr>
              <w:t>tim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llowing</w:t>
            </w:r>
            <w:r w:rsidR="009266CC" w:rsidRPr="00183DD3">
              <w:rPr>
                <w:rFonts w:ascii="Arial" w:eastAsia="Arial" w:hAnsi="Arial" w:cs="Arial"/>
                <w:sz w:val="20"/>
                <w:szCs w:val="19"/>
              </w:rPr>
              <w:t xml:space="preserve"> </w:t>
            </w:r>
            <w:r w:rsidRPr="00183DD3">
              <w:rPr>
                <w:rFonts w:ascii="Arial" w:eastAsia="Arial" w:hAnsi="Arial" w:cs="Arial"/>
                <w:sz w:val="20"/>
                <w:szCs w:val="19"/>
              </w:rPr>
              <w:t>were</w:t>
            </w:r>
            <w:r w:rsidR="009266CC" w:rsidRPr="00183DD3">
              <w:rPr>
                <w:rFonts w:ascii="Arial" w:eastAsia="Arial" w:hAnsi="Arial" w:cs="Arial"/>
                <w:sz w:val="20"/>
                <w:szCs w:val="19"/>
              </w:rPr>
              <w:t xml:space="preserve"> </w:t>
            </w:r>
            <w:r w:rsidRPr="00183DD3">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183DD3" w:rsidRPr="00183DD3"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183DD3" w:rsidRDefault="0071152D"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r>
            <w:tr w:rsidR="00183DD3" w:rsidRPr="00183DD3"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2,100,000.00</w:t>
                  </w:r>
                </w:p>
              </w:tc>
            </w:tr>
            <w:tr w:rsidR="00183DD3" w:rsidRPr="00183DD3"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Las</w:t>
                  </w:r>
                  <w:r w:rsidR="009266CC" w:rsidRPr="00183DD3">
                    <w:rPr>
                      <w:rFonts w:ascii="Arial Narrow" w:eastAsia="Arial" w:hAnsi="Arial Narrow" w:cs="Arial"/>
                      <w:sz w:val="18"/>
                      <w:szCs w:val="18"/>
                    </w:rPr>
                    <w:t xml:space="preserve"> </w:t>
                  </w:r>
                  <w:r w:rsidRPr="00183DD3">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14,625,000.00</w:t>
                  </w:r>
                </w:p>
              </w:tc>
            </w:tr>
            <w:tr w:rsidR="00183DD3" w:rsidRPr="00183DD3"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6,507,500.00</w:t>
                  </w:r>
                </w:p>
              </w:tc>
            </w:tr>
            <w:tr w:rsidR="00183DD3" w:rsidRPr="00183DD3"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250,000.00</w:t>
                  </w:r>
                </w:p>
              </w:tc>
            </w:tr>
            <w:tr w:rsidR="00183DD3" w:rsidRPr="00183DD3"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8,392,500.00</w:t>
                  </w:r>
                </w:p>
              </w:tc>
            </w:tr>
            <w:tr w:rsidR="00183DD3" w:rsidRPr="00183DD3"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7,442,500.00</w:t>
                  </w:r>
                </w:p>
              </w:tc>
            </w:tr>
            <w:tr w:rsidR="00183DD3" w:rsidRPr="00183DD3"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915,000.00</w:t>
                  </w:r>
                </w:p>
              </w:tc>
            </w:tr>
            <w:tr w:rsidR="00183DD3" w:rsidRPr="00183DD3"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0,722,500.00</w:t>
                  </w:r>
                </w:p>
              </w:tc>
            </w:tr>
            <w:tr w:rsidR="00183DD3" w:rsidRPr="00183DD3"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500,000.00</w:t>
                  </w:r>
                </w:p>
              </w:tc>
            </w:tr>
            <w:tr w:rsidR="00183DD3" w:rsidRPr="00183DD3"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8,850,000.00</w:t>
                  </w:r>
                </w:p>
              </w:tc>
            </w:tr>
            <w:tr w:rsidR="00183DD3" w:rsidRPr="00183DD3"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San</w:t>
                  </w:r>
                  <w:r w:rsidR="009266CC" w:rsidRPr="00183DD3">
                    <w:rPr>
                      <w:rFonts w:ascii="Arial Narrow" w:eastAsia="Arial" w:hAnsi="Arial Narrow" w:cs="Arial"/>
                      <w:sz w:val="18"/>
                      <w:szCs w:val="18"/>
                    </w:rPr>
                    <w:t xml:space="preserve"> </w:t>
                  </w:r>
                  <w:r w:rsidRPr="00183DD3">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500,000.00</w:t>
                  </w:r>
                </w:p>
              </w:tc>
            </w:tr>
            <w:tr w:rsidR="00183DD3" w:rsidRPr="00183DD3"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485,000.00</w:t>
                  </w:r>
                </w:p>
              </w:tc>
            </w:tr>
            <w:tr w:rsidR="00183DD3" w:rsidRPr="00183DD3"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9,120,000.00</w:t>
                  </w:r>
                </w:p>
              </w:tc>
            </w:tr>
            <w:tr w:rsidR="00183DD3" w:rsidRPr="00183DD3"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365,410,000.00</w:t>
                  </w:r>
                </w:p>
              </w:tc>
            </w:tr>
          </w:tbl>
          <w:p w14:paraId="211D2AE6" w14:textId="04097BD3"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lastRenderedPageBreak/>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Joint</w:t>
            </w:r>
            <w:r w:rsidR="009266CC" w:rsidRPr="00183DD3">
              <w:rPr>
                <w:rFonts w:ascii="Arial" w:eastAsia="Arial" w:hAnsi="Arial" w:cs="Arial"/>
                <w:sz w:val="20"/>
                <w:szCs w:val="19"/>
              </w:rPr>
              <w:t xml:space="preserve"> </w:t>
            </w:r>
            <w:r w:rsidRPr="00183DD3">
              <w:rPr>
                <w:rFonts w:ascii="Arial" w:eastAsia="Arial" w:hAnsi="Arial" w:cs="Arial"/>
                <w:sz w:val="20"/>
                <w:szCs w:val="19"/>
              </w:rPr>
              <w:t>Task</w:t>
            </w:r>
            <w:r w:rsidR="009266CC" w:rsidRPr="00183DD3">
              <w:rPr>
                <w:rFonts w:ascii="Arial" w:eastAsia="Arial" w:hAnsi="Arial" w:cs="Arial"/>
                <w:sz w:val="20"/>
                <w:szCs w:val="19"/>
              </w:rPr>
              <w:t xml:space="preserve"> </w:t>
            </w:r>
            <w:r w:rsidRPr="00183DD3">
              <w:rPr>
                <w:rFonts w:ascii="Arial" w:eastAsia="Arial" w:hAnsi="Arial" w:cs="Arial"/>
                <w:sz w:val="20"/>
                <w:szCs w:val="19"/>
              </w:rPr>
              <w:t>Force-National</w:t>
            </w:r>
            <w:r w:rsidR="009266CC" w:rsidRPr="00183DD3">
              <w:rPr>
                <w:rFonts w:ascii="Arial" w:eastAsia="Arial" w:hAnsi="Arial" w:cs="Arial"/>
                <w:sz w:val="20"/>
                <w:szCs w:val="19"/>
              </w:rPr>
              <w:t xml:space="preserve"> </w:t>
            </w:r>
            <w:r w:rsidRPr="00183DD3">
              <w:rPr>
                <w:rFonts w:ascii="Arial" w:eastAsia="Arial" w:hAnsi="Arial" w:cs="Arial"/>
                <w:sz w:val="20"/>
                <w:szCs w:val="19"/>
              </w:rPr>
              <w:t>Capital</w:t>
            </w:r>
            <w:r w:rsidR="009266CC" w:rsidRPr="00183DD3">
              <w:rPr>
                <w:rFonts w:ascii="Arial" w:eastAsia="Arial" w:hAnsi="Arial" w:cs="Arial"/>
                <w:sz w:val="20"/>
                <w:szCs w:val="19"/>
              </w:rPr>
              <w:t xml:space="preserve"> </w:t>
            </w:r>
            <w:r w:rsidRPr="00183DD3">
              <w:rPr>
                <w:rFonts w:ascii="Arial" w:eastAsia="Arial" w:hAnsi="Arial" w:cs="Arial"/>
                <w:sz w:val="20"/>
                <w:szCs w:val="19"/>
              </w:rPr>
              <w:t>Region</w:t>
            </w:r>
            <w:r w:rsidR="009266CC" w:rsidRPr="00183DD3">
              <w:rPr>
                <w:rFonts w:ascii="Arial" w:eastAsia="Arial" w:hAnsi="Arial" w:cs="Arial"/>
                <w:sz w:val="20"/>
                <w:szCs w:val="19"/>
              </w:rPr>
              <w:t xml:space="preserve"> </w:t>
            </w:r>
            <w:r w:rsidRPr="00183DD3">
              <w:rPr>
                <w:rFonts w:ascii="Arial" w:eastAsia="Arial" w:hAnsi="Arial" w:cs="Arial"/>
                <w:sz w:val="20"/>
                <w:szCs w:val="19"/>
              </w:rPr>
              <w:t>(JTR-NCR)</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possible</w:t>
            </w:r>
            <w:r w:rsidR="009266CC" w:rsidRPr="00183DD3">
              <w:rPr>
                <w:rFonts w:ascii="Arial" w:eastAsia="Arial" w:hAnsi="Arial" w:cs="Arial"/>
                <w:sz w:val="20"/>
                <w:szCs w:val="19"/>
              </w:rPr>
              <w:t xml:space="preserve"> </w:t>
            </w:r>
            <w:r w:rsidRPr="00183DD3">
              <w:rPr>
                <w:rFonts w:ascii="Arial" w:eastAsia="Arial" w:hAnsi="Arial" w:cs="Arial"/>
                <w:sz w:val="20"/>
                <w:szCs w:val="19"/>
              </w:rPr>
              <w:t>provision</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meantime,</w:t>
            </w:r>
            <w:r w:rsidR="009266CC" w:rsidRPr="00183DD3">
              <w:rPr>
                <w:rFonts w:ascii="Arial" w:eastAsia="Arial" w:hAnsi="Arial" w:cs="Arial"/>
                <w:sz w:val="20"/>
                <w:szCs w:val="19"/>
              </w:rPr>
              <w:t xml:space="preserve"> </w:t>
            </w:r>
            <w:r w:rsidRPr="00183DD3">
              <w:rPr>
                <w:rFonts w:ascii="Arial" w:eastAsia="Arial" w:hAnsi="Arial" w:cs="Arial"/>
                <w:sz w:val="20"/>
                <w:szCs w:val="19"/>
              </w:rPr>
              <w:t>some</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have</w:t>
            </w:r>
            <w:r w:rsidR="009266CC" w:rsidRPr="00183DD3">
              <w:rPr>
                <w:rFonts w:ascii="Arial" w:eastAsia="Arial" w:hAnsi="Arial" w:cs="Arial"/>
                <w:sz w:val="20"/>
                <w:szCs w:val="19"/>
              </w:rPr>
              <w:t xml:space="preserve"> </w:t>
            </w:r>
            <w:r w:rsidRPr="00183DD3">
              <w:rPr>
                <w:rFonts w:ascii="Arial" w:eastAsia="Arial" w:hAnsi="Arial" w:cs="Arial"/>
                <w:sz w:val="20"/>
                <w:szCs w:val="19"/>
              </w:rPr>
              <w:t>committed</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provide</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own</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me</w:t>
            </w:r>
            <w:r w:rsidR="009266CC" w:rsidRPr="00183DD3">
              <w:rPr>
                <w:rFonts w:ascii="Arial" w:eastAsia="Arial" w:hAnsi="Arial" w:cs="Arial"/>
                <w:sz w:val="20"/>
                <w:szCs w:val="19"/>
              </w:rPr>
              <w:t xml:space="preserve"> </w:t>
            </w:r>
            <w:r w:rsidRPr="00183DD3">
              <w:rPr>
                <w:rFonts w:ascii="Arial" w:eastAsia="Arial" w:hAnsi="Arial" w:cs="Arial"/>
                <w:sz w:val="20"/>
                <w:szCs w:val="19"/>
              </w:rPr>
              <w:t>purpose.</w:t>
            </w:r>
          </w:p>
          <w:p w14:paraId="33E6E4E3" w14:textId="6A7D96AB" w:rsidR="009702AE" w:rsidRPr="00183DD3"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National</w:t>
            </w:r>
            <w:r w:rsidR="009266CC" w:rsidRPr="00183DD3">
              <w:rPr>
                <w:rFonts w:ascii="Arial" w:eastAsia="Arial" w:hAnsi="Arial" w:cs="Arial"/>
                <w:sz w:val="20"/>
                <w:szCs w:val="19"/>
              </w:rPr>
              <w:t xml:space="preserve"> </w:t>
            </w:r>
            <w:r w:rsidRPr="00183DD3">
              <w:rPr>
                <w:rFonts w:ascii="Arial" w:eastAsia="Arial" w:hAnsi="Arial" w:cs="Arial"/>
                <w:sz w:val="20"/>
                <w:szCs w:val="19"/>
              </w:rPr>
              <w:t>Police</w:t>
            </w:r>
            <w:r w:rsidR="009266CC" w:rsidRPr="00183DD3">
              <w:rPr>
                <w:rFonts w:ascii="Arial" w:eastAsia="Arial" w:hAnsi="Arial" w:cs="Arial"/>
                <w:sz w:val="20"/>
                <w:szCs w:val="19"/>
              </w:rPr>
              <w:t xml:space="preserve"> </w:t>
            </w:r>
            <w:r w:rsidRPr="00183DD3">
              <w:rPr>
                <w:rFonts w:ascii="Arial" w:eastAsia="Arial" w:hAnsi="Arial" w:cs="Arial"/>
                <w:sz w:val="20"/>
                <w:szCs w:val="19"/>
              </w:rPr>
              <w:t>(PNP)</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assistanc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ensur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fet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security</w:t>
            </w:r>
            <w:r w:rsidR="009266CC" w:rsidRPr="00183DD3">
              <w:rPr>
                <w:rFonts w:ascii="Arial" w:eastAsia="Arial" w:hAnsi="Arial" w:cs="Arial"/>
                <w:sz w:val="20"/>
                <w:szCs w:val="19"/>
              </w:rPr>
              <w:t xml:space="preserve"> </w:t>
            </w:r>
            <w:r w:rsidRPr="00183DD3">
              <w:rPr>
                <w:rFonts w:ascii="Arial" w:eastAsia="Arial" w:hAnsi="Arial" w:cs="Arial"/>
                <w:sz w:val="20"/>
                <w:szCs w:val="19"/>
              </w:rPr>
              <w:t>dur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unloading</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1ABBD792" w:rsidR="009702AE" w:rsidRPr="00FF5EEE" w:rsidRDefault="00E57A3A" w:rsidP="00FF5EE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FF5EEE">
              <w:rPr>
                <w:rFonts w:ascii="Arial" w:eastAsia="Arial" w:hAnsi="Arial" w:cs="Arial"/>
                <w:color w:val="0070C0"/>
                <w:sz w:val="20"/>
                <w:szCs w:val="19"/>
              </w:rPr>
              <w:t>2</w:t>
            </w:r>
            <w:r w:rsidR="00FF5EEE" w:rsidRPr="00FF5EEE">
              <w:rPr>
                <w:rFonts w:ascii="Arial" w:eastAsia="Arial" w:hAnsi="Arial" w:cs="Arial"/>
                <w:color w:val="0070C0"/>
                <w:sz w:val="20"/>
                <w:szCs w:val="19"/>
              </w:rPr>
              <w:t>9</w:t>
            </w:r>
            <w:r w:rsidR="00A86259" w:rsidRPr="00FF5EEE">
              <w:rPr>
                <w:rFonts w:ascii="Arial" w:eastAsia="Arial" w:hAnsi="Arial" w:cs="Arial"/>
                <w:color w:val="0070C0"/>
                <w:sz w:val="20"/>
                <w:szCs w:val="19"/>
              </w:rPr>
              <w:t xml:space="preserve"> </w:t>
            </w:r>
            <w:r w:rsidR="00754823" w:rsidRPr="00FF5EEE">
              <w:rPr>
                <w:rFonts w:ascii="Arial" w:eastAsia="Arial" w:hAnsi="Arial" w:cs="Arial"/>
                <w:color w:val="0070C0"/>
                <w:sz w:val="20"/>
                <w:szCs w:val="19"/>
              </w:rPr>
              <w:t>Octo</w:t>
            </w:r>
            <w:r w:rsidR="0064772D" w:rsidRPr="00FF5EEE">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FF5EEE"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DSWD-FO</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taff</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re</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ontinuously</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rendering</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duty</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Regional</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Incident</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Management</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Team</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member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t</w:t>
            </w:r>
            <w:r w:rsidR="009266CC" w:rsidRPr="00FF5EEE">
              <w:rPr>
                <w:rFonts w:ascii="Arial" w:eastAsia="Arial" w:hAnsi="Arial" w:cs="Arial"/>
                <w:color w:val="0070C0"/>
                <w:sz w:val="20"/>
                <w:szCs w:val="19"/>
              </w:rPr>
              <w:t xml:space="preserve"> </w:t>
            </w:r>
            <w:r w:rsidR="00D62EBB" w:rsidRPr="00FF5EEE">
              <w:rPr>
                <w:rFonts w:ascii="Arial" w:eastAsia="Arial" w:hAnsi="Arial" w:cs="Arial"/>
                <w:color w:val="0070C0"/>
                <w:sz w:val="20"/>
                <w:szCs w:val="19"/>
              </w:rPr>
              <w:t>OCD</w:t>
            </w:r>
            <w:r w:rsidR="009266CC" w:rsidRPr="00FF5EEE">
              <w:rPr>
                <w:rFonts w:ascii="Arial" w:eastAsia="Arial" w:hAnsi="Arial" w:cs="Arial"/>
                <w:color w:val="0070C0"/>
                <w:sz w:val="20"/>
                <w:szCs w:val="19"/>
              </w:rPr>
              <w:t xml:space="preserve"> </w:t>
            </w:r>
            <w:r w:rsidR="00D62EBB" w:rsidRPr="00FF5EEE">
              <w:rPr>
                <w:rFonts w:ascii="Arial" w:eastAsia="Arial" w:hAnsi="Arial" w:cs="Arial"/>
                <w:color w:val="0070C0"/>
                <w:sz w:val="20"/>
                <w:szCs w:val="19"/>
              </w:rPr>
              <w:t>RO</w:t>
            </w:r>
            <w:r w:rsidR="009266CC" w:rsidRPr="00FF5EEE">
              <w:rPr>
                <w:rFonts w:ascii="Arial" w:eastAsia="Arial" w:hAnsi="Arial" w:cs="Arial"/>
                <w:color w:val="0070C0"/>
                <w:sz w:val="20"/>
                <w:szCs w:val="19"/>
              </w:rPr>
              <w:t xml:space="preserve"> </w:t>
            </w:r>
            <w:r w:rsidR="00D62EBB" w:rsidRPr="00FF5EEE">
              <w:rPr>
                <w:rFonts w:ascii="Arial" w:eastAsia="Arial" w:hAnsi="Arial" w:cs="Arial"/>
                <w:color w:val="0070C0"/>
                <w:sz w:val="20"/>
                <w:szCs w:val="19"/>
              </w:rPr>
              <w:t>1,</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ity</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Sa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Fernando,</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La</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Unio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Monitoring</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updating</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statu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0099583F" w:rsidRPr="00FF5EEE">
              <w:rPr>
                <w:rFonts w:ascii="Arial" w:eastAsia="Arial" w:hAnsi="Arial" w:cs="Arial"/>
                <w:color w:val="0070C0"/>
                <w:sz w:val="20"/>
                <w:szCs w:val="19"/>
              </w:rPr>
              <w:t>r</w:t>
            </w:r>
            <w:r w:rsidR="003F71FC" w:rsidRPr="00FF5EEE">
              <w:rPr>
                <w:rFonts w:ascii="Arial" w:eastAsia="Arial" w:hAnsi="Arial" w:cs="Arial"/>
                <w:color w:val="0070C0"/>
                <w:sz w:val="20"/>
                <w:szCs w:val="19"/>
              </w:rPr>
              <w:t>egional</w:t>
            </w:r>
            <w:r w:rsidR="009266CC" w:rsidRPr="00FF5EEE">
              <w:rPr>
                <w:rFonts w:ascii="Arial" w:eastAsia="Arial" w:hAnsi="Arial" w:cs="Arial"/>
                <w:color w:val="0070C0"/>
                <w:sz w:val="20"/>
                <w:szCs w:val="19"/>
              </w:rPr>
              <w:t xml:space="preserve"> </w:t>
            </w:r>
            <w:r w:rsidR="0099583F" w:rsidRPr="00FF5EEE">
              <w:rPr>
                <w:rFonts w:ascii="Arial" w:eastAsia="Arial" w:hAnsi="Arial" w:cs="Arial"/>
                <w:color w:val="0070C0"/>
                <w:sz w:val="20"/>
                <w:szCs w:val="19"/>
              </w:rPr>
              <w:t>t</w:t>
            </w:r>
            <w:r w:rsidR="003F71FC" w:rsidRPr="00FF5EEE">
              <w:rPr>
                <w:rFonts w:ascii="Arial" w:eastAsia="Arial" w:hAnsi="Arial" w:cs="Arial"/>
                <w:color w:val="0070C0"/>
                <w:sz w:val="20"/>
                <w:szCs w:val="19"/>
              </w:rPr>
              <w:t>reatment</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0099583F" w:rsidRPr="00FF5EEE">
              <w:rPr>
                <w:rFonts w:ascii="Arial" w:eastAsia="Arial" w:hAnsi="Arial" w:cs="Arial"/>
                <w:color w:val="0070C0"/>
                <w:sz w:val="20"/>
                <w:szCs w:val="19"/>
              </w:rPr>
              <w:t>m</w:t>
            </w:r>
            <w:r w:rsidR="00855463" w:rsidRPr="00FF5EEE">
              <w:rPr>
                <w:rFonts w:ascii="Arial" w:eastAsia="Arial" w:hAnsi="Arial" w:cs="Arial"/>
                <w:color w:val="0070C0"/>
                <w:sz w:val="20"/>
                <w:szCs w:val="19"/>
              </w:rPr>
              <w:t>onitoring</w:t>
            </w:r>
            <w:r w:rsidR="009266CC" w:rsidRPr="00FF5EEE">
              <w:rPr>
                <w:rFonts w:ascii="Arial" w:eastAsia="Arial" w:hAnsi="Arial" w:cs="Arial"/>
                <w:color w:val="0070C0"/>
                <w:sz w:val="20"/>
                <w:szCs w:val="19"/>
              </w:rPr>
              <w:t xml:space="preserve"> </w:t>
            </w:r>
            <w:r w:rsidR="0099583F" w:rsidRPr="00FF5EEE">
              <w:rPr>
                <w:rFonts w:ascii="Arial" w:eastAsia="Arial" w:hAnsi="Arial" w:cs="Arial"/>
                <w:color w:val="0070C0"/>
                <w:sz w:val="20"/>
                <w:szCs w:val="19"/>
              </w:rPr>
              <w:t>f</w:t>
            </w:r>
            <w:r w:rsidR="00855463" w:rsidRPr="00FF5EEE">
              <w:rPr>
                <w:rFonts w:ascii="Arial" w:eastAsia="Arial" w:hAnsi="Arial" w:cs="Arial"/>
                <w:color w:val="0070C0"/>
                <w:sz w:val="20"/>
                <w:szCs w:val="19"/>
              </w:rPr>
              <w:t>acilities,</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maps,</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COVID-19</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daily</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monitoring</w:t>
            </w:r>
            <w:r w:rsidR="009266CC" w:rsidRPr="00FF5EEE">
              <w:rPr>
                <w:rFonts w:ascii="Arial" w:eastAsia="Arial" w:hAnsi="Arial" w:cs="Arial"/>
                <w:color w:val="0070C0"/>
                <w:sz w:val="20"/>
                <w:szCs w:val="19"/>
              </w:rPr>
              <w:t xml:space="preserve"> </w:t>
            </w:r>
            <w:r w:rsidR="003F71FC" w:rsidRPr="00FF5EEE">
              <w:rPr>
                <w:rFonts w:ascii="Arial" w:eastAsia="Arial" w:hAnsi="Arial" w:cs="Arial"/>
                <w:color w:val="0070C0"/>
                <w:sz w:val="20"/>
                <w:szCs w:val="19"/>
              </w:rPr>
              <w:t>report</w:t>
            </w:r>
            <w:r w:rsidR="00855463" w:rsidRPr="00FF5EEE">
              <w:rPr>
                <w:rFonts w:ascii="Arial" w:eastAsia="Arial" w:hAnsi="Arial" w:cs="Arial"/>
                <w:color w:val="0070C0"/>
                <w:sz w:val="20"/>
                <w:szCs w:val="19"/>
              </w:rPr>
              <w:t>,</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LSIs</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Returning</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Overseas</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Filipinos</w:t>
            </w:r>
            <w:r w:rsidR="00681484" w:rsidRPr="00FF5EEE">
              <w:rPr>
                <w:rFonts w:ascii="Arial" w:eastAsia="Arial" w:hAnsi="Arial" w:cs="Arial"/>
                <w:color w:val="0070C0"/>
                <w:sz w:val="20"/>
                <w:szCs w:val="19"/>
              </w:rPr>
              <w:t xml:space="preserve">, </w:t>
            </w:r>
            <w:r w:rsidR="003409C0" w:rsidRPr="00FF5EEE">
              <w:rPr>
                <w:rFonts w:ascii="Arial" w:eastAsia="Arial" w:hAnsi="Arial" w:cs="Arial"/>
                <w:color w:val="0070C0"/>
                <w:sz w:val="20"/>
                <w:szCs w:val="19"/>
              </w:rPr>
              <w:t>conduct</w:t>
            </w:r>
            <w:r w:rsidR="009266CC" w:rsidRPr="00FF5EEE">
              <w:rPr>
                <w:rFonts w:ascii="Arial" w:eastAsia="Arial" w:hAnsi="Arial" w:cs="Arial"/>
                <w:color w:val="0070C0"/>
                <w:sz w:val="20"/>
                <w:szCs w:val="19"/>
              </w:rPr>
              <w:t xml:space="preserve"> </w:t>
            </w:r>
            <w:r w:rsidR="003409C0"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003409C0" w:rsidRPr="00FF5EEE">
              <w:rPr>
                <w:rFonts w:ascii="Arial" w:eastAsia="Arial" w:hAnsi="Arial" w:cs="Arial"/>
                <w:color w:val="0070C0"/>
                <w:sz w:val="20"/>
                <w:szCs w:val="19"/>
              </w:rPr>
              <w:t>contact</w:t>
            </w:r>
            <w:r w:rsidR="009266CC" w:rsidRPr="00FF5EEE">
              <w:rPr>
                <w:rFonts w:ascii="Arial" w:eastAsia="Arial" w:hAnsi="Arial" w:cs="Arial"/>
                <w:color w:val="0070C0"/>
                <w:sz w:val="20"/>
                <w:szCs w:val="19"/>
              </w:rPr>
              <w:t xml:space="preserve"> </w:t>
            </w:r>
            <w:r w:rsidR="003409C0" w:rsidRPr="00FF5EEE">
              <w:rPr>
                <w:rFonts w:ascii="Arial" w:eastAsia="Arial" w:hAnsi="Arial" w:cs="Arial"/>
                <w:color w:val="0070C0"/>
                <w:sz w:val="20"/>
                <w:szCs w:val="19"/>
              </w:rPr>
              <w:t>tracing</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major</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border</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checkpoint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i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Regio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re</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ontinu</w:t>
            </w:r>
            <w:r w:rsidR="00855463" w:rsidRPr="00FF5EEE">
              <w:rPr>
                <w:rFonts w:ascii="Arial" w:eastAsia="Arial" w:hAnsi="Arial" w:cs="Arial"/>
                <w:color w:val="0070C0"/>
                <w:sz w:val="20"/>
                <w:szCs w:val="19"/>
              </w:rPr>
              <w:t>ally</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being</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conducted.</w:t>
            </w:r>
            <w:r w:rsidR="009266CC" w:rsidRPr="00FF5EEE">
              <w:rPr>
                <w:rFonts w:ascii="Arial" w:eastAsia="Arial" w:hAnsi="Arial" w:cs="Arial"/>
                <w:color w:val="0070C0"/>
                <w:sz w:val="20"/>
                <w:szCs w:val="19"/>
              </w:rPr>
              <w:t xml:space="preserve"> </w:t>
            </w:r>
            <w:r w:rsidR="00855463" w:rsidRPr="00FF5EEE">
              <w:rPr>
                <w:rFonts w:ascii="Arial" w:eastAsia="Arial" w:hAnsi="Arial" w:cs="Arial"/>
                <w:color w:val="0070C0"/>
                <w:sz w:val="20"/>
                <w:szCs w:val="19"/>
              </w:rPr>
              <w:t>Likewise</w:t>
            </w:r>
            <w:r w:rsidR="003E4C18" w:rsidRPr="00FF5EEE">
              <w:rPr>
                <w:rFonts w:ascii="Arial" w:eastAsia="Arial" w:hAnsi="Arial" w:cs="Arial"/>
                <w:color w:val="0070C0"/>
                <w:sz w:val="20"/>
                <w:szCs w:val="19"/>
              </w:rPr>
              <w:t>,</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lose</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oordinatio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with</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provincial</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IMT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mong</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RIMT</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other</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RDRRMC1</w:t>
            </w:r>
            <w:r w:rsidR="009266CC" w:rsidRPr="00FF5EEE">
              <w:rPr>
                <w:rFonts w:ascii="Arial" w:eastAsia="Arial" w:hAnsi="Arial" w:cs="Arial"/>
                <w:color w:val="0070C0"/>
                <w:sz w:val="20"/>
                <w:szCs w:val="19"/>
              </w:rPr>
              <w:t xml:space="preserve"> </w:t>
            </w:r>
            <w:r w:rsidR="008B1614" w:rsidRPr="00FF5EEE">
              <w:rPr>
                <w:rFonts w:ascii="Arial" w:eastAsia="Arial" w:hAnsi="Arial" w:cs="Arial"/>
                <w:color w:val="0070C0"/>
                <w:sz w:val="20"/>
                <w:szCs w:val="19"/>
              </w:rPr>
              <w:t>member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is</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lso</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maintained</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for</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smooth</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operation</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against</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COVID-19</w:t>
            </w:r>
            <w:r w:rsidR="009266CC" w:rsidRPr="00FF5EEE">
              <w:rPr>
                <w:rFonts w:ascii="Arial" w:eastAsia="Arial" w:hAnsi="Arial" w:cs="Arial"/>
                <w:color w:val="0070C0"/>
                <w:sz w:val="20"/>
                <w:szCs w:val="19"/>
              </w:rPr>
              <w:t xml:space="preserve"> </w:t>
            </w:r>
            <w:r w:rsidR="003E4C18" w:rsidRPr="00FF5EEE">
              <w:rPr>
                <w:rFonts w:ascii="Arial" w:eastAsia="Arial" w:hAnsi="Arial" w:cs="Arial"/>
                <w:color w:val="0070C0"/>
                <w:sz w:val="20"/>
                <w:szCs w:val="19"/>
              </w:rPr>
              <w:t>pandemic.</w:t>
            </w:r>
          </w:p>
          <w:p w14:paraId="373E00F4" w14:textId="3C9B6172" w:rsidR="000F3BF4" w:rsidRPr="00FF5EEE"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 xml:space="preserve">A total of </w:t>
            </w:r>
            <w:r w:rsidR="00F24350" w:rsidRPr="00FF5EEE">
              <w:rPr>
                <w:rFonts w:ascii="Arial" w:eastAsia="Arial" w:hAnsi="Arial" w:cs="Arial"/>
                <w:color w:val="0070C0"/>
                <w:sz w:val="20"/>
                <w:szCs w:val="19"/>
              </w:rPr>
              <w:t>1</w:t>
            </w:r>
            <w:r w:rsidR="009F2AB5" w:rsidRPr="00FF5EEE">
              <w:rPr>
                <w:rFonts w:ascii="Arial" w:eastAsia="Arial" w:hAnsi="Arial" w:cs="Arial"/>
                <w:color w:val="0070C0"/>
                <w:sz w:val="20"/>
                <w:szCs w:val="19"/>
              </w:rPr>
              <w:t>3</w:t>
            </w:r>
            <w:r w:rsidR="00826B1B" w:rsidRPr="00FF5EEE">
              <w:rPr>
                <w:rFonts w:ascii="Arial" w:eastAsia="Arial" w:hAnsi="Arial" w:cs="Arial"/>
                <w:color w:val="0070C0"/>
                <w:sz w:val="20"/>
                <w:szCs w:val="19"/>
              </w:rPr>
              <w:t>2</w:t>
            </w:r>
            <w:r w:rsidR="007E35A5"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FF5EEE">
              <w:rPr>
                <w:rFonts w:ascii="Arial" w:eastAsia="Arial" w:hAnsi="Arial" w:cs="Arial"/>
                <w:color w:val="0070C0"/>
                <w:sz w:val="20"/>
                <w:szCs w:val="19"/>
              </w:rPr>
              <w:t>DSWD-FO I IMT is still operation in response to COVID-19 Pandemic.</w:t>
            </w:r>
          </w:p>
          <w:p w14:paraId="38458557" w14:textId="4EEF856B" w:rsidR="004C68DD" w:rsidRPr="00FF5EEE"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 xml:space="preserve">DSWD-FO I provided </w:t>
            </w:r>
            <w:r w:rsidR="005C11AF" w:rsidRPr="00FF5EEE">
              <w:rPr>
                <w:rFonts w:ascii="Arial" w:eastAsia="Arial" w:hAnsi="Arial" w:cs="Arial"/>
                <w:b/>
                <w:color w:val="0070C0"/>
                <w:sz w:val="20"/>
                <w:szCs w:val="19"/>
              </w:rPr>
              <w:t>2</w:t>
            </w:r>
            <w:r w:rsidRPr="00FF5EEE">
              <w:rPr>
                <w:rFonts w:ascii="Arial" w:eastAsia="Arial" w:hAnsi="Arial" w:cs="Arial"/>
                <w:b/>
                <w:color w:val="0070C0"/>
                <w:sz w:val="20"/>
                <w:szCs w:val="19"/>
              </w:rPr>
              <w:t>,</w:t>
            </w:r>
            <w:r w:rsidR="009A01EC" w:rsidRPr="00FF5EEE">
              <w:rPr>
                <w:rFonts w:ascii="Arial" w:eastAsia="Arial" w:hAnsi="Arial" w:cs="Arial"/>
                <w:b/>
                <w:color w:val="0070C0"/>
                <w:sz w:val="20"/>
                <w:szCs w:val="19"/>
              </w:rPr>
              <w:t>110</w:t>
            </w:r>
            <w:r w:rsidR="007101D9" w:rsidRPr="00FF5EEE">
              <w:rPr>
                <w:rFonts w:ascii="Arial" w:eastAsia="Arial" w:hAnsi="Arial" w:cs="Arial"/>
                <w:b/>
                <w:color w:val="0070C0"/>
                <w:sz w:val="20"/>
                <w:szCs w:val="19"/>
              </w:rPr>
              <w:t xml:space="preserve"> FFPs</w:t>
            </w:r>
            <w:r w:rsidR="007101D9" w:rsidRPr="00FF5EEE">
              <w:rPr>
                <w:rFonts w:ascii="Arial" w:eastAsia="Arial" w:hAnsi="Arial" w:cs="Arial"/>
                <w:color w:val="0070C0"/>
                <w:sz w:val="20"/>
                <w:szCs w:val="19"/>
              </w:rPr>
              <w:t xml:space="preserve"> and </w:t>
            </w:r>
            <w:r w:rsidR="007101D9" w:rsidRPr="00FF5EEE">
              <w:rPr>
                <w:rFonts w:ascii="Arial" w:eastAsia="Arial" w:hAnsi="Arial" w:cs="Arial"/>
                <w:b/>
                <w:color w:val="0070C0"/>
                <w:sz w:val="20"/>
                <w:szCs w:val="19"/>
              </w:rPr>
              <w:t>1,</w:t>
            </w:r>
            <w:r w:rsidR="009A01EC" w:rsidRPr="00FF5EEE">
              <w:rPr>
                <w:rFonts w:ascii="Arial" w:eastAsia="Arial" w:hAnsi="Arial" w:cs="Arial"/>
                <w:b/>
                <w:color w:val="0070C0"/>
                <w:sz w:val="20"/>
                <w:szCs w:val="19"/>
              </w:rPr>
              <w:t>8</w:t>
            </w:r>
            <w:r w:rsidR="007101D9" w:rsidRPr="00FF5EEE">
              <w:rPr>
                <w:rFonts w:ascii="Arial" w:eastAsia="Arial" w:hAnsi="Arial" w:cs="Arial"/>
                <w:b/>
                <w:color w:val="0070C0"/>
                <w:sz w:val="20"/>
                <w:szCs w:val="19"/>
              </w:rPr>
              <w:t>97 NFIs</w:t>
            </w:r>
            <w:r w:rsidR="007101D9" w:rsidRPr="00FF5EEE">
              <w:rPr>
                <w:rFonts w:ascii="Arial" w:eastAsia="Arial" w:hAnsi="Arial" w:cs="Arial"/>
                <w:color w:val="0070C0"/>
                <w:sz w:val="20"/>
                <w:szCs w:val="19"/>
              </w:rPr>
              <w:t xml:space="preserve"> to </w:t>
            </w:r>
            <w:r w:rsidR="007101D9" w:rsidRPr="00FF5EEE">
              <w:rPr>
                <w:rFonts w:ascii="Arial" w:eastAsia="Arial" w:hAnsi="Arial" w:cs="Arial"/>
                <w:b/>
                <w:color w:val="0070C0"/>
                <w:sz w:val="20"/>
                <w:szCs w:val="19"/>
              </w:rPr>
              <w:t>1,</w:t>
            </w:r>
            <w:r w:rsidR="009A01EC" w:rsidRPr="00FF5EEE">
              <w:rPr>
                <w:rFonts w:ascii="Arial" w:eastAsia="Arial" w:hAnsi="Arial" w:cs="Arial"/>
                <w:b/>
                <w:color w:val="0070C0"/>
                <w:sz w:val="20"/>
                <w:szCs w:val="19"/>
              </w:rPr>
              <w:t>71</w:t>
            </w:r>
            <w:r w:rsidR="005C11AF" w:rsidRPr="00FF5EEE">
              <w:rPr>
                <w:rFonts w:ascii="Arial" w:eastAsia="Arial" w:hAnsi="Arial" w:cs="Arial"/>
                <w:b/>
                <w:color w:val="0070C0"/>
                <w:sz w:val="20"/>
                <w:szCs w:val="19"/>
              </w:rPr>
              <w:t>9</w:t>
            </w:r>
            <w:r w:rsidR="007101D9" w:rsidRPr="00FF5EEE">
              <w:rPr>
                <w:rFonts w:ascii="Arial" w:eastAsia="Arial" w:hAnsi="Arial" w:cs="Arial"/>
                <w:b/>
                <w:color w:val="0070C0"/>
                <w:sz w:val="20"/>
                <w:szCs w:val="19"/>
              </w:rPr>
              <w:t xml:space="preserve"> </w:t>
            </w:r>
            <w:r w:rsidRPr="00FF5EEE">
              <w:rPr>
                <w:rFonts w:ascii="Arial" w:eastAsia="Arial" w:hAnsi="Arial" w:cs="Arial"/>
                <w:b/>
                <w:color w:val="0070C0"/>
                <w:sz w:val="20"/>
                <w:szCs w:val="19"/>
              </w:rPr>
              <w:t>LSIs</w:t>
            </w:r>
            <w:r w:rsidRPr="00FF5EEE">
              <w:rPr>
                <w:rFonts w:ascii="Arial" w:eastAsia="Arial" w:hAnsi="Arial" w:cs="Arial"/>
                <w:color w:val="0070C0"/>
                <w:sz w:val="20"/>
                <w:szCs w:val="19"/>
              </w:rPr>
              <w:t xml:space="preserve"> in the Region.</w:t>
            </w:r>
          </w:p>
          <w:p w14:paraId="55DE27DF" w14:textId="77777777" w:rsidR="0029100B" w:rsidRPr="00FF5EEE"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FF5EEE" w:rsidRDefault="003E4C18" w:rsidP="00A86259">
            <w:pPr>
              <w:spacing w:after="0" w:line="240" w:lineRule="auto"/>
              <w:contextualSpacing/>
              <w:jc w:val="both"/>
              <w:rPr>
                <w:rFonts w:ascii="Arial" w:eastAsia="Arial" w:hAnsi="Arial" w:cs="Arial"/>
                <w:b/>
                <w:color w:val="0070C0"/>
                <w:sz w:val="20"/>
                <w:szCs w:val="19"/>
              </w:rPr>
            </w:pPr>
            <w:r w:rsidRPr="00FF5EEE">
              <w:rPr>
                <w:rFonts w:ascii="Arial" w:eastAsia="Arial" w:hAnsi="Arial" w:cs="Arial"/>
                <w:b/>
                <w:color w:val="0070C0"/>
                <w:sz w:val="20"/>
                <w:szCs w:val="19"/>
              </w:rPr>
              <w:t>Social</w:t>
            </w:r>
            <w:r w:rsidR="009266CC" w:rsidRPr="00FF5EEE">
              <w:rPr>
                <w:rFonts w:ascii="Arial" w:eastAsia="Arial" w:hAnsi="Arial" w:cs="Arial"/>
                <w:b/>
                <w:color w:val="0070C0"/>
                <w:sz w:val="20"/>
                <w:szCs w:val="19"/>
              </w:rPr>
              <w:t xml:space="preserve"> </w:t>
            </w:r>
            <w:r w:rsidRPr="00FF5EEE">
              <w:rPr>
                <w:rFonts w:ascii="Arial" w:eastAsia="Arial" w:hAnsi="Arial" w:cs="Arial"/>
                <w:b/>
                <w:color w:val="0070C0"/>
                <w:sz w:val="20"/>
                <w:szCs w:val="19"/>
              </w:rPr>
              <w:t>Amelioration</w:t>
            </w:r>
            <w:r w:rsidR="009266CC" w:rsidRPr="00FF5EEE">
              <w:rPr>
                <w:rFonts w:ascii="Arial" w:eastAsia="Arial" w:hAnsi="Arial" w:cs="Arial"/>
                <w:b/>
                <w:color w:val="0070C0"/>
                <w:sz w:val="20"/>
                <w:szCs w:val="19"/>
              </w:rPr>
              <w:t xml:space="preserve"> </w:t>
            </w:r>
            <w:r w:rsidRPr="00FF5EEE">
              <w:rPr>
                <w:rFonts w:ascii="Arial" w:eastAsia="Arial" w:hAnsi="Arial" w:cs="Arial"/>
                <w:b/>
                <w:color w:val="0070C0"/>
                <w:sz w:val="20"/>
                <w:szCs w:val="19"/>
              </w:rPr>
              <w:t>Program</w:t>
            </w:r>
            <w:r w:rsidR="009266CC" w:rsidRPr="00FF5EEE">
              <w:rPr>
                <w:rFonts w:ascii="Arial" w:eastAsia="Arial" w:hAnsi="Arial" w:cs="Arial"/>
                <w:b/>
                <w:color w:val="0070C0"/>
                <w:sz w:val="20"/>
                <w:szCs w:val="19"/>
              </w:rPr>
              <w:t xml:space="preserve"> </w:t>
            </w:r>
            <w:r w:rsidRPr="00FF5EEE">
              <w:rPr>
                <w:rFonts w:ascii="Arial" w:eastAsia="Arial" w:hAnsi="Arial" w:cs="Arial"/>
                <w:b/>
                <w:color w:val="0070C0"/>
                <w:sz w:val="20"/>
                <w:szCs w:val="19"/>
              </w:rPr>
              <w:t>(SAP)</w:t>
            </w:r>
          </w:p>
          <w:p w14:paraId="1CF6613C" w14:textId="3299DE4A" w:rsidR="00F24350" w:rsidRPr="00FF5EEE" w:rsidRDefault="00F24350"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 xml:space="preserve">DSWD-FO I </w:t>
            </w:r>
            <w:r w:rsidR="009F2AB5" w:rsidRPr="00FF5EEE">
              <w:rPr>
                <w:rFonts w:ascii="Arial" w:eastAsia="Arial" w:hAnsi="Arial" w:cs="Arial"/>
                <w:color w:val="0070C0"/>
                <w:sz w:val="20"/>
                <w:szCs w:val="19"/>
              </w:rPr>
              <w:t xml:space="preserve">Regional Director (RD) Marcelo Nicomedes J. Castillo </w:t>
            </w:r>
            <w:r w:rsidR="0049636D" w:rsidRPr="00FF5EEE">
              <w:rPr>
                <w:rFonts w:ascii="Arial" w:eastAsia="Arial" w:hAnsi="Arial" w:cs="Arial"/>
                <w:color w:val="0070C0"/>
                <w:sz w:val="20"/>
                <w:szCs w:val="19"/>
              </w:rPr>
              <w:t>together with select IMT members participated in the</w:t>
            </w:r>
            <w:r w:rsidR="00FF5EEE" w:rsidRPr="00FF5EEE">
              <w:rPr>
                <w:rFonts w:ascii="Arial" w:eastAsia="Arial" w:hAnsi="Arial" w:cs="Arial"/>
                <w:color w:val="0070C0"/>
                <w:sz w:val="20"/>
                <w:szCs w:val="19"/>
              </w:rPr>
              <w:t xml:space="preserve"> continuation of </w:t>
            </w:r>
            <w:r w:rsidR="0049636D" w:rsidRPr="00FF5EEE">
              <w:rPr>
                <w:rFonts w:ascii="Arial" w:eastAsia="Arial" w:hAnsi="Arial" w:cs="Arial"/>
                <w:color w:val="0070C0"/>
                <w:sz w:val="20"/>
                <w:szCs w:val="19"/>
              </w:rPr>
              <w:t>conduct of SAP I and II Performance Review and Evaluation Workshop (PREW).</w:t>
            </w:r>
          </w:p>
          <w:p w14:paraId="10D17192" w14:textId="1404F34C" w:rsidR="009D1839" w:rsidRPr="00FF5EEE"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A</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otal</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Pr="00FF5EEE">
              <w:rPr>
                <w:rFonts w:ascii="Arial" w:eastAsia="Arial" w:hAnsi="Arial" w:cs="Arial"/>
                <w:b/>
                <w:color w:val="0070C0"/>
                <w:sz w:val="20"/>
                <w:szCs w:val="19"/>
              </w:rPr>
              <w:t>₱</w:t>
            </w:r>
            <w:r w:rsidR="0084534D" w:rsidRPr="00FF5EEE">
              <w:rPr>
                <w:rFonts w:ascii="Arial" w:eastAsia="Arial" w:hAnsi="Arial" w:cs="Arial"/>
                <w:b/>
                <w:color w:val="0070C0"/>
                <w:sz w:val="20"/>
                <w:szCs w:val="19"/>
                <w:lang w:val="en-US"/>
              </w:rPr>
              <w:t xml:space="preserve">4,271,503,500.00 </w:t>
            </w:r>
            <w:r w:rsidRPr="00FF5EEE">
              <w:rPr>
                <w:rFonts w:ascii="Arial" w:eastAsia="Arial" w:hAnsi="Arial" w:cs="Arial"/>
                <w:color w:val="0070C0"/>
                <w:sz w:val="20"/>
                <w:szCs w:val="19"/>
              </w:rPr>
              <w:t>wa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pai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o</w:t>
            </w:r>
            <w:r w:rsidR="009266CC" w:rsidRPr="00FF5EEE">
              <w:rPr>
                <w:rFonts w:ascii="Arial" w:eastAsia="Arial" w:hAnsi="Arial" w:cs="Arial"/>
                <w:color w:val="0070C0"/>
                <w:sz w:val="20"/>
                <w:szCs w:val="19"/>
              </w:rPr>
              <w:t xml:space="preserve"> </w:t>
            </w:r>
            <w:r w:rsidR="0084534D" w:rsidRPr="00FF5EEE">
              <w:rPr>
                <w:rFonts w:ascii="Arial" w:eastAsia="Arial" w:hAnsi="Arial" w:cs="Arial"/>
                <w:b/>
                <w:bCs/>
                <w:color w:val="0070C0"/>
                <w:sz w:val="20"/>
                <w:szCs w:val="19"/>
                <w:lang w:val="en-US"/>
              </w:rPr>
              <w:t xml:space="preserve">776,637 </w:t>
            </w:r>
            <w:r w:rsidR="006C3F0B" w:rsidRPr="00FF5EEE">
              <w:rPr>
                <w:rFonts w:ascii="Arial" w:eastAsia="Arial" w:hAnsi="Arial" w:cs="Arial"/>
                <w:b/>
                <w:bCs/>
                <w:color w:val="0070C0"/>
                <w:sz w:val="20"/>
                <w:szCs w:val="19"/>
                <w:lang w:val="en-US"/>
              </w:rPr>
              <w:t>SAP</w:t>
            </w:r>
            <w:r w:rsidR="009266CC" w:rsidRPr="00FF5EEE">
              <w:rPr>
                <w:rFonts w:ascii="Arial" w:eastAsia="Arial" w:hAnsi="Arial" w:cs="Arial"/>
                <w:b/>
                <w:bCs/>
                <w:color w:val="0070C0"/>
                <w:sz w:val="20"/>
                <w:szCs w:val="19"/>
                <w:lang w:val="en-US"/>
              </w:rPr>
              <w:t xml:space="preserve"> </w:t>
            </w:r>
            <w:r w:rsidR="006C3F0B" w:rsidRPr="00FF5EEE">
              <w:rPr>
                <w:rFonts w:ascii="Arial" w:eastAsia="Arial" w:hAnsi="Arial" w:cs="Arial"/>
                <w:b/>
                <w:bCs/>
                <w:color w:val="0070C0"/>
                <w:sz w:val="20"/>
                <w:szCs w:val="19"/>
                <w:lang w:val="en-US"/>
              </w:rPr>
              <w:t>beneficiaries</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in</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125</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cities/municipalities</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during</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the</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SAP</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1</w:t>
            </w:r>
            <w:r w:rsidR="006C3F0B" w:rsidRPr="00FF5EEE">
              <w:rPr>
                <w:rFonts w:ascii="Arial" w:eastAsia="Arial" w:hAnsi="Arial" w:cs="Arial"/>
                <w:bCs/>
                <w:color w:val="0070C0"/>
                <w:sz w:val="20"/>
                <w:szCs w:val="19"/>
                <w:vertAlign w:val="superscript"/>
                <w:lang w:val="en-US"/>
              </w:rPr>
              <w:t>st</w:t>
            </w:r>
            <w:r w:rsidR="009266CC" w:rsidRPr="00FF5EEE">
              <w:rPr>
                <w:rFonts w:ascii="Arial" w:eastAsia="Arial" w:hAnsi="Arial" w:cs="Arial"/>
                <w:bCs/>
                <w:color w:val="0070C0"/>
                <w:sz w:val="20"/>
                <w:szCs w:val="19"/>
                <w:lang w:val="en-US"/>
              </w:rPr>
              <w:t xml:space="preserve"> </w:t>
            </w:r>
            <w:r w:rsidR="00784642" w:rsidRPr="00FF5EEE">
              <w:rPr>
                <w:rFonts w:ascii="Arial" w:eastAsia="Arial" w:hAnsi="Arial" w:cs="Arial"/>
                <w:bCs/>
                <w:color w:val="0070C0"/>
                <w:sz w:val="20"/>
                <w:szCs w:val="19"/>
                <w:lang w:val="en-US"/>
              </w:rPr>
              <w:t xml:space="preserve">tranche implementation </w:t>
            </w:r>
            <w:r w:rsidR="006C3F0B" w:rsidRPr="00FF5EEE">
              <w:rPr>
                <w:rFonts w:ascii="Arial" w:eastAsia="Arial" w:hAnsi="Arial" w:cs="Arial"/>
                <w:bCs/>
                <w:color w:val="0070C0"/>
                <w:sz w:val="20"/>
                <w:szCs w:val="19"/>
                <w:lang w:val="en-US"/>
              </w:rPr>
              <w:t>in</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the</w:t>
            </w:r>
            <w:r w:rsidR="009266CC" w:rsidRPr="00FF5EEE">
              <w:rPr>
                <w:rFonts w:ascii="Arial" w:eastAsia="Arial" w:hAnsi="Arial" w:cs="Arial"/>
                <w:bCs/>
                <w:color w:val="0070C0"/>
                <w:sz w:val="20"/>
                <w:szCs w:val="19"/>
                <w:lang w:val="en-US"/>
              </w:rPr>
              <w:t xml:space="preserve"> </w:t>
            </w:r>
            <w:r w:rsidR="006C3F0B" w:rsidRPr="00FF5EEE">
              <w:rPr>
                <w:rFonts w:ascii="Arial" w:eastAsia="Arial" w:hAnsi="Arial" w:cs="Arial"/>
                <w:bCs/>
                <w:color w:val="0070C0"/>
                <w:sz w:val="20"/>
                <w:szCs w:val="19"/>
                <w:lang w:val="en-US"/>
              </w:rPr>
              <w:t>region.</w:t>
            </w:r>
          </w:p>
          <w:p w14:paraId="7AE77165" w14:textId="5D22E27B" w:rsidR="00511B1A" w:rsidRPr="00FF5EEE"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A</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otal</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mount</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Pr="00FF5EEE">
              <w:rPr>
                <w:rFonts w:ascii="Arial" w:eastAsia="Arial" w:hAnsi="Arial" w:cs="Arial"/>
                <w:b/>
                <w:bCs/>
                <w:color w:val="0070C0"/>
                <w:sz w:val="20"/>
                <w:szCs w:val="19"/>
              </w:rPr>
              <w:t>₱51</w:t>
            </w:r>
            <w:r w:rsidR="002F7FCF" w:rsidRPr="00FF5EEE">
              <w:rPr>
                <w:rFonts w:ascii="Arial" w:eastAsia="Arial" w:hAnsi="Arial" w:cs="Arial"/>
                <w:b/>
                <w:bCs/>
                <w:color w:val="0070C0"/>
                <w:sz w:val="20"/>
                <w:szCs w:val="19"/>
              </w:rPr>
              <w:t>3</w:t>
            </w:r>
            <w:r w:rsidRPr="00FF5EEE">
              <w:rPr>
                <w:rFonts w:ascii="Arial" w:eastAsia="Arial" w:hAnsi="Arial" w:cs="Arial"/>
                <w:b/>
                <w:bCs/>
                <w:color w:val="0070C0"/>
                <w:sz w:val="20"/>
                <w:szCs w:val="19"/>
              </w:rPr>
              <w:t>,7</w:t>
            </w:r>
            <w:r w:rsidR="002F7FCF" w:rsidRPr="00FF5EEE">
              <w:rPr>
                <w:rFonts w:ascii="Arial" w:eastAsia="Arial" w:hAnsi="Arial" w:cs="Arial"/>
                <w:b/>
                <w:bCs/>
                <w:color w:val="0070C0"/>
                <w:sz w:val="20"/>
                <w:szCs w:val="19"/>
              </w:rPr>
              <w:t>2</w:t>
            </w:r>
            <w:r w:rsidRPr="00FF5EEE">
              <w:rPr>
                <w:rFonts w:ascii="Arial" w:eastAsia="Arial" w:hAnsi="Arial" w:cs="Arial"/>
                <w:b/>
                <w:bCs/>
                <w:color w:val="0070C0"/>
                <w:sz w:val="20"/>
                <w:szCs w:val="19"/>
              </w:rPr>
              <w:t>4,</w:t>
            </w:r>
            <w:r w:rsidR="002F7FCF" w:rsidRPr="00FF5EEE">
              <w:rPr>
                <w:rFonts w:ascii="Arial" w:eastAsia="Arial" w:hAnsi="Arial" w:cs="Arial"/>
                <w:b/>
                <w:bCs/>
                <w:color w:val="0070C0"/>
                <w:sz w:val="20"/>
                <w:szCs w:val="19"/>
              </w:rPr>
              <w:t>3</w:t>
            </w:r>
            <w:r w:rsidRPr="00FF5EEE">
              <w:rPr>
                <w:rFonts w:ascii="Arial" w:eastAsia="Arial" w:hAnsi="Arial" w:cs="Arial"/>
                <w:b/>
                <w:bCs/>
                <w:color w:val="0070C0"/>
                <w:sz w:val="20"/>
                <w:szCs w:val="19"/>
              </w:rPr>
              <w:t>50.00</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were</w:t>
            </w:r>
            <w:r w:rsidR="009266CC" w:rsidRPr="00FF5EEE">
              <w:rPr>
                <w:rFonts w:ascii="Arial" w:eastAsia="Arial" w:hAnsi="Arial" w:cs="Arial"/>
                <w:color w:val="0070C0"/>
                <w:sz w:val="20"/>
                <w:szCs w:val="19"/>
              </w:rPr>
              <w:t xml:space="preserve"> </w:t>
            </w:r>
            <w:r w:rsidR="002F7FCF" w:rsidRPr="00FF5EEE">
              <w:rPr>
                <w:rFonts w:ascii="Arial" w:eastAsia="Arial" w:hAnsi="Arial" w:cs="Arial"/>
                <w:color w:val="0070C0"/>
                <w:sz w:val="20"/>
                <w:szCs w:val="19"/>
              </w:rPr>
              <w:t xml:space="preserve">paid through direct payout and </w:t>
            </w:r>
            <w:r w:rsidRPr="00FF5EEE">
              <w:rPr>
                <w:rFonts w:ascii="Arial" w:eastAsia="Arial" w:hAnsi="Arial" w:cs="Arial"/>
                <w:color w:val="0070C0"/>
                <w:sz w:val="20"/>
                <w:szCs w:val="19"/>
              </w:rPr>
              <w:t>cash</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cards</w:t>
            </w:r>
            <w:r w:rsidR="009266CC" w:rsidRPr="00FF5EEE">
              <w:rPr>
                <w:rFonts w:ascii="Arial" w:eastAsia="Arial" w:hAnsi="Arial" w:cs="Arial"/>
                <w:color w:val="0070C0"/>
                <w:sz w:val="20"/>
                <w:szCs w:val="19"/>
              </w:rPr>
              <w:t xml:space="preserve"> </w:t>
            </w:r>
            <w:r w:rsidR="00D977A3" w:rsidRPr="00FF5EEE">
              <w:rPr>
                <w:rFonts w:ascii="Arial" w:eastAsia="Arial" w:hAnsi="Arial" w:cs="Arial"/>
                <w:color w:val="0070C0"/>
                <w:sz w:val="20"/>
                <w:szCs w:val="19"/>
              </w:rPr>
              <w:t>to</w:t>
            </w:r>
            <w:r w:rsidR="009266CC" w:rsidRPr="00FF5EEE">
              <w:rPr>
                <w:rFonts w:ascii="Arial" w:eastAsia="Arial" w:hAnsi="Arial" w:cs="Arial"/>
                <w:color w:val="0070C0"/>
                <w:sz w:val="20"/>
                <w:szCs w:val="19"/>
              </w:rPr>
              <w:t xml:space="preserve"> </w:t>
            </w:r>
            <w:r w:rsidRPr="00FF5EEE">
              <w:rPr>
                <w:rFonts w:ascii="Arial" w:eastAsia="Arial" w:hAnsi="Arial" w:cs="Arial"/>
                <w:b/>
                <w:bCs/>
                <w:color w:val="0070C0"/>
                <w:sz w:val="20"/>
                <w:szCs w:val="19"/>
              </w:rPr>
              <w:t>123,</w:t>
            </w:r>
            <w:r w:rsidR="002F7FCF" w:rsidRPr="00FF5EEE">
              <w:rPr>
                <w:rFonts w:ascii="Arial" w:eastAsia="Arial" w:hAnsi="Arial" w:cs="Arial"/>
                <w:b/>
                <w:bCs/>
                <w:color w:val="0070C0"/>
                <w:sz w:val="20"/>
                <w:szCs w:val="19"/>
              </w:rPr>
              <w:t>789</w:t>
            </w:r>
            <w:r w:rsidR="009266CC" w:rsidRPr="00FF5EEE">
              <w:rPr>
                <w:rFonts w:ascii="Arial" w:eastAsia="Arial" w:hAnsi="Arial" w:cs="Arial"/>
                <w:color w:val="0070C0"/>
                <w:sz w:val="20"/>
                <w:szCs w:val="19"/>
              </w:rPr>
              <w:t xml:space="preserve"> </w:t>
            </w:r>
            <w:r w:rsidRPr="00FF5EEE">
              <w:rPr>
                <w:rFonts w:ascii="Arial" w:eastAsia="Arial" w:hAnsi="Arial" w:cs="Arial"/>
                <w:b/>
                <w:color w:val="0070C0"/>
                <w:sz w:val="20"/>
                <w:szCs w:val="19"/>
              </w:rPr>
              <w:t>Pantawid</w:t>
            </w:r>
            <w:r w:rsidR="009266CC" w:rsidRPr="00FF5EEE">
              <w:rPr>
                <w:rFonts w:ascii="Arial" w:eastAsia="Arial" w:hAnsi="Arial" w:cs="Arial"/>
                <w:b/>
                <w:color w:val="0070C0"/>
                <w:sz w:val="20"/>
                <w:szCs w:val="19"/>
              </w:rPr>
              <w:t xml:space="preserve"> </w:t>
            </w:r>
            <w:r w:rsidRPr="00FF5EEE">
              <w:rPr>
                <w:rFonts w:ascii="Arial" w:eastAsia="Arial" w:hAnsi="Arial" w:cs="Arial"/>
                <w:b/>
                <w:color w:val="0070C0"/>
                <w:sz w:val="20"/>
                <w:szCs w:val="19"/>
              </w:rPr>
              <w:t>Pamilya</w:t>
            </w:r>
            <w:r w:rsidR="009266CC" w:rsidRPr="00FF5EEE">
              <w:rPr>
                <w:rFonts w:ascii="Arial" w:eastAsia="Arial" w:hAnsi="Arial" w:cs="Arial"/>
                <w:color w:val="0070C0"/>
                <w:sz w:val="20"/>
                <w:szCs w:val="19"/>
              </w:rPr>
              <w:t xml:space="preserve"> </w:t>
            </w:r>
            <w:r w:rsidRPr="00FF5EEE">
              <w:rPr>
                <w:rFonts w:ascii="Arial" w:eastAsia="Arial" w:hAnsi="Arial" w:cs="Arial"/>
                <w:b/>
                <w:color w:val="0070C0"/>
                <w:sz w:val="20"/>
                <w:szCs w:val="19"/>
              </w:rPr>
              <w:t>beneficiaries</w:t>
            </w:r>
            <w:r w:rsidR="009266CC" w:rsidRPr="00FF5EEE">
              <w:rPr>
                <w:rFonts w:ascii="Arial" w:eastAsia="Arial" w:hAnsi="Arial" w:cs="Arial"/>
                <w:color w:val="0070C0"/>
                <w:sz w:val="20"/>
                <w:szCs w:val="19"/>
              </w:rPr>
              <w:t xml:space="preserve"> </w:t>
            </w:r>
            <w:r w:rsidR="00D977A3" w:rsidRPr="00FF5EEE">
              <w:rPr>
                <w:rFonts w:ascii="Arial" w:eastAsia="Arial" w:hAnsi="Arial" w:cs="Arial"/>
                <w:color w:val="0070C0"/>
                <w:sz w:val="20"/>
                <w:szCs w:val="19"/>
              </w:rPr>
              <w:t xml:space="preserve">while a total amount of </w:t>
            </w:r>
            <w:r w:rsidR="00D977A3" w:rsidRPr="00FF5EEE">
              <w:rPr>
                <w:rFonts w:ascii="Arial" w:eastAsia="Arial" w:hAnsi="Arial" w:cs="Arial"/>
                <w:b/>
                <w:color w:val="0070C0"/>
                <w:sz w:val="20"/>
                <w:szCs w:val="19"/>
              </w:rPr>
              <w:t>₱</w:t>
            </w:r>
            <w:r w:rsidR="00A54659" w:rsidRPr="00FF5EEE">
              <w:rPr>
                <w:rFonts w:ascii="Arial" w:eastAsia="Arial" w:hAnsi="Arial" w:cs="Arial"/>
                <w:b/>
                <w:color w:val="0070C0"/>
                <w:sz w:val="20"/>
                <w:szCs w:val="19"/>
                <w:lang w:val="en-US"/>
              </w:rPr>
              <w:t>2,</w:t>
            </w:r>
            <w:r w:rsidR="009A01EC" w:rsidRPr="00FF5EEE">
              <w:rPr>
                <w:rFonts w:ascii="Arial" w:eastAsia="Arial" w:hAnsi="Arial" w:cs="Arial"/>
                <w:b/>
                <w:color w:val="0070C0"/>
                <w:sz w:val="20"/>
                <w:szCs w:val="19"/>
                <w:lang w:val="en-US"/>
              </w:rPr>
              <w:t>259</w:t>
            </w:r>
            <w:r w:rsidR="00A54659" w:rsidRPr="00FF5EEE">
              <w:rPr>
                <w:rFonts w:ascii="Arial" w:eastAsia="Arial" w:hAnsi="Arial" w:cs="Arial"/>
                <w:b/>
                <w:color w:val="0070C0"/>
                <w:sz w:val="20"/>
                <w:szCs w:val="19"/>
                <w:lang w:val="en-US"/>
              </w:rPr>
              <w:t>,</w:t>
            </w:r>
            <w:r w:rsidR="009A01EC" w:rsidRPr="00FF5EEE">
              <w:rPr>
                <w:rFonts w:ascii="Arial" w:eastAsia="Arial" w:hAnsi="Arial" w:cs="Arial"/>
                <w:b/>
                <w:color w:val="0070C0"/>
                <w:sz w:val="20"/>
                <w:szCs w:val="19"/>
                <w:lang w:val="en-US"/>
              </w:rPr>
              <w:t>829</w:t>
            </w:r>
            <w:r w:rsidR="00A54659" w:rsidRPr="00FF5EEE">
              <w:rPr>
                <w:rFonts w:ascii="Arial" w:eastAsia="Arial" w:hAnsi="Arial" w:cs="Arial"/>
                <w:b/>
                <w:color w:val="0070C0"/>
                <w:sz w:val="20"/>
                <w:szCs w:val="19"/>
                <w:lang w:val="en-US"/>
              </w:rPr>
              <w:t>,</w:t>
            </w:r>
            <w:r w:rsidR="009A01EC" w:rsidRPr="00FF5EEE">
              <w:rPr>
                <w:rFonts w:ascii="Arial" w:eastAsia="Arial" w:hAnsi="Arial" w:cs="Arial"/>
                <w:b/>
                <w:color w:val="0070C0"/>
                <w:sz w:val="20"/>
                <w:szCs w:val="19"/>
                <w:lang w:val="en-US"/>
              </w:rPr>
              <w:t>0</w:t>
            </w:r>
            <w:r w:rsidR="00A54659" w:rsidRPr="00FF5EEE">
              <w:rPr>
                <w:rFonts w:ascii="Arial" w:eastAsia="Arial" w:hAnsi="Arial" w:cs="Arial"/>
                <w:b/>
                <w:color w:val="0070C0"/>
                <w:sz w:val="20"/>
                <w:szCs w:val="19"/>
                <w:lang w:val="en-US"/>
              </w:rPr>
              <w:t xml:space="preserve">00.00 </w:t>
            </w:r>
            <w:r w:rsidR="00D977A3" w:rsidRPr="00FF5EEE">
              <w:rPr>
                <w:rFonts w:ascii="Arial" w:eastAsia="Arial" w:hAnsi="Arial" w:cs="Arial"/>
                <w:color w:val="0070C0"/>
                <w:sz w:val="20"/>
                <w:szCs w:val="19"/>
              </w:rPr>
              <w:t xml:space="preserve">were paid through financial service providers (FSPs) to </w:t>
            </w:r>
            <w:r w:rsidR="009A01EC" w:rsidRPr="00FF5EEE">
              <w:rPr>
                <w:rFonts w:ascii="Arial" w:eastAsia="Arial" w:hAnsi="Arial" w:cs="Arial"/>
                <w:b/>
                <w:color w:val="0070C0"/>
                <w:sz w:val="20"/>
                <w:szCs w:val="19"/>
                <w:lang w:val="en-US"/>
              </w:rPr>
              <w:t>410</w:t>
            </w:r>
            <w:r w:rsidR="00A54659" w:rsidRPr="00FF5EEE">
              <w:rPr>
                <w:rFonts w:ascii="Arial" w:eastAsia="Arial" w:hAnsi="Arial" w:cs="Arial"/>
                <w:b/>
                <w:color w:val="0070C0"/>
                <w:sz w:val="20"/>
                <w:szCs w:val="19"/>
                <w:lang w:val="en-US"/>
              </w:rPr>
              <w:t>,8</w:t>
            </w:r>
            <w:r w:rsidR="009A01EC" w:rsidRPr="00FF5EEE">
              <w:rPr>
                <w:rFonts w:ascii="Arial" w:eastAsia="Arial" w:hAnsi="Arial" w:cs="Arial"/>
                <w:b/>
                <w:color w:val="0070C0"/>
                <w:sz w:val="20"/>
                <w:szCs w:val="19"/>
                <w:lang w:val="en-US"/>
              </w:rPr>
              <w:t>78</w:t>
            </w:r>
            <w:r w:rsidR="00A54659" w:rsidRPr="00FF5EEE">
              <w:rPr>
                <w:rFonts w:ascii="Arial" w:eastAsia="Arial" w:hAnsi="Arial" w:cs="Arial"/>
                <w:b/>
                <w:color w:val="0070C0"/>
                <w:sz w:val="20"/>
                <w:szCs w:val="19"/>
                <w:lang w:val="en-US"/>
              </w:rPr>
              <w:t xml:space="preserve"> </w:t>
            </w:r>
            <w:r w:rsidR="00D977A3" w:rsidRPr="00FF5EEE">
              <w:rPr>
                <w:rFonts w:ascii="Arial" w:eastAsia="Arial" w:hAnsi="Arial" w:cs="Arial"/>
                <w:b/>
                <w:color w:val="0070C0"/>
                <w:sz w:val="20"/>
                <w:szCs w:val="19"/>
              </w:rPr>
              <w:lastRenderedPageBreak/>
              <w:t>Non-Pantawid Pamilya</w:t>
            </w:r>
            <w:r w:rsidR="00D977A3" w:rsidRPr="00FF5EEE">
              <w:rPr>
                <w:rFonts w:ascii="Arial" w:eastAsia="Arial" w:hAnsi="Arial" w:cs="Arial"/>
                <w:color w:val="0070C0"/>
                <w:sz w:val="20"/>
                <w:szCs w:val="19"/>
              </w:rPr>
              <w:t xml:space="preserve"> </w:t>
            </w:r>
            <w:r w:rsidR="00D977A3" w:rsidRPr="00FF5EEE">
              <w:rPr>
                <w:rFonts w:ascii="Arial" w:eastAsia="Arial" w:hAnsi="Arial" w:cs="Arial"/>
                <w:b/>
                <w:color w:val="0070C0"/>
                <w:sz w:val="20"/>
                <w:szCs w:val="19"/>
              </w:rPr>
              <w:t>beneficiaries</w:t>
            </w:r>
            <w:r w:rsidR="00D977A3"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n</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Pangasinan</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for</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AP</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2</w:t>
            </w:r>
            <w:r w:rsidRPr="00FF5EEE">
              <w:rPr>
                <w:rFonts w:ascii="Arial" w:eastAsia="Arial" w:hAnsi="Arial" w:cs="Arial"/>
                <w:color w:val="0070C0"/>
                <w:sz w:val="20"/>
                <w:szCs w:val="19"/>
                <w:vertAlign w:val="superscript"/>
              </w:rPr>
              <w:t>nd</w:t>
            </w:r>
            <w:r w:rsidR="009266CC" w:rsidRPr="00FF5EEE">
              <w:rPr>
                <w:rFonts w:ascii="Arial" w:eastAsia="Arial" w:hAnsi="Arial" w:cs="Arial"/>
                <w:color w:val="0070C0"/>
                <w:sz w:val="20"/>
                <w:szCs w:val="19"/>
              </w:rPr>
              <w:t xml:space="preserve"> </w:t>
            </w:r>
            <w:r w:rsidR="00784642" w:rsidRPr="00FF5EEE">
              <w:rPr>
                <w:rFonts w:ascii="Arial" w:eastAsia="Arial" w:hAnsi="Arial" w:cs="Arial"/>
                <w:color w:val="0070C0"/>
                <w:sz w:val="20"/>
                <w:szCs w:val="19"/>
              </w:rPr>
              <w:t>tranche implementation</w:t>
            </w:r>
            <w:r w:rsidRPr="00FF5EEE">
              <w:rPr>
                <w:rFonts w:ascii="Arial" w:eastAsia="Arial" w:hAnsi="Arial" w:cs="Arial"/>
                <w:color w:val="0070C0"/>
                <w:sz w:val="20"/>
                <w:szCs w:val="19"/>
              </w:rPr>
              <w:t>.</w:t>
            </w:r>
          </w:p>
          <w:p w14:paraId="63ADADE3" w14:textId="2F6CD7FB" w:rsidR="006C3F0B" w:rsidRPr="00FF5EEE"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b/>
                <w:color w:val="0070C0"/>
                <w:sz w:val="20"/>
                <w:szCs w:val="19"/>
              </w:rPr>
              <w:t>₱</w:t>
            </w:r>
            <w:r w:rsidR="001245A9" w:rsidRPr="00FF5EEE">
              <w:rPr>
                <w:rFonts w:ascii="Arial" w:eastAsia="Arial" w:hAnsi="Arial" w:cs="Arial"/>
                <w:b/>
                <w:color w:val="0070C0"/>
                <w:sz w:val="20"/>
                <w:szCs w:val="19"/>
              </w:rPr>
              <w:t>23</w:t>
            </w:r>
            <w:r w:rsidR="009F2AB5" w:rsidRPr="00FF5EEE">
              <w:rPr>
                <w:rFonts w:ascii="Arial" w:eastAsia="Arial" w:hAnsi="Arial" w:cs="Arial"/>
                <w:b/>
                <w:color w:val="0070C0"/>
                <w:sz w:val="20"/>
                <w:szCs w:val="19"/>
              </w:rPr>
              <w:t>3</w:t>
            </w:r>
            <w:r w:rsidR="001245A9" w:rsidRPr="00FF5EEE">
              <w:rPr>
                <w:rFonts w:ascii="Arial" w:eastAsia="Arial" w:hAnsi="Arial" w:cs="Arial"/>
                <w:b/>
                <w:color w:val="0070C0"/>
                <w:sz w:val="20"/>
                <w:szCs w:val="19"/>
              </w:rPr>
              <w:t>,</w:t>
            </w:r>
            <w:r w:rsidR="009F2AB5" w:rsidRPr="00FF5EEE">
              <w:rPr>
                <w:rFonts w:ascii="Arial" w:eastAsia="Arial" w:hAnsi="Arial" w:cs="Arial"/>
                <w:b/>
                <w:color w:val="0070C0"/>
                <w:sz w:val="20"/>
                <w:szCs w:val="19"/>
              </w:rPr>
              <w:t>546</w:t>
            </w:r>
            <w:r w:rsidR="001245A9" w:rsidRPr="00FF5EEE">
              <w:rPr>
                <w:rFonts w:ascii="Arial" w:eastAsia="Arial" w:hAnsi="Arial" w:cs="Arial"/>
                <w:b/>
                <w:color w:val="0070C0"/>
                <w:sz w:val="20"/>
                <w:szCs w:val="19"/>
              </w:rPr>
              <w:t>,</w:t>
            </w:r>
            <w:r w:rsidR="009F2AB5" w:rsidRPr="00FF5EEE">
              <w:rPr>
                <w:rFonts w:ascii="Arial" w:eastAsia="Arial" w:hAnsi="Arial" w:cs="Arial"/>
                <w:b/>
                <w:color w:val="0070C0"/>
                <w:sz w:val="20"/>
                <w:szCs w:val="19"/>
              </w:rPr>
              <w:t>5</w:t>
            </w:r>
            <w:r w:rsidR="001245A9" w:rsidRPr="00FF5EEE">
              <w:rPr>
                <w:rFonts w:ascii="Arial" w:eastAsia="Arial" w:hAnsi="Arial" w:cs="Arial"/>
                <w:b/>
                <w:color w:val="0070C0"/>
                <w:sz w:val="20"/>
                <w:szCs w:val="19"/>
              </w:rPr>
              <w:t xml:space="preserve">00.00 </w:t>
            </w:r>
            <w:r w:rsidR="00681484" w:rsidRPr="00FF5EEE">
              <w:rPr>
                <w:rFonts w:ascii="Arial" w:eastAsia="Arial" w:hAnsi="Arial" w:cs="Arial"/>
                <w:color w:val="0070C0"/>
                <w:sz w:val="20"/>
                <w:szCs w:val="19"/>
              </w:rPr>
              <w:t>was</w:t>
            </w:r>
            <w:r w:rsidR="006E61A6" w:rsidRPr="00FF5EEE">
              <w:rPr>
                <w:rFonts w:ascii="Arial" w:eastAsia="Arial" w:hAnsi="Arial" w:cs="Arial"/>
                <w:b/>
                <w:color w:val="0070C0"/>
                <w:sz w:val="20"/>
                <w:szCs w:val="19"/>
              </w:rPr>
              <w:t xml:space="preserve"> </w:t>
            </w:r>
            <w:r w:rsidRPr="00FF5EEE">
              <w:rPr>
                <w:rFonts w:ascii="Arial" w:eastAsia="Arial" w:hAnsi="Arial" w:cs="Arial"/>
                <w:color w:val="0070C0"/>
                <w:sz w:val="20"/>
                <w:szCs w:val="19"/>
              </w:rPr>
              <w:t>pai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o</w:t>
            </w:r>
            <w:r w:rsidR="009266CC" w:rsidRPr="00FF5EEE">
              <w:rPr>
                <w:rFonts w:ascii="Arial" w:eastAsia="Arial" w:hAnsi="Arial" w:cs="Arial"/>
                <w:color w:val="0070C0"/>
                <w:sz w:val="20"/>
                <w:szCs w:val="19"/>
              </w:rPr>
              <w:t xml:space="preserve"> </w:t>
            </w:r>
            <w:r w:rsidR="001245A9" w:rsidRPr="00FF5EEE">
              <w:rPr>
                <w:rFonts w:ascii="Arial" w:eastAsia="Arial" w:hAnsi="Arial" w:cs="Arial"/>
                <w:b/>
                <w:color w:val="0070C0"/>
                <w:sz w:val="20"/>
                <w:szCs w:val="19"/>
              </w:rPr>
              <w:t>42,</w:t>
            </w:r>
            <w:r w:rsidR="009F2AB5" w:rsidRPr="00FF5EEE">
              <w:rPr>
                <w:rFonts w:ascii="Arial" w:eastAsia="Arial" w:hAnsi="Arial" w:cs="Arial"/>
                <w:b/>
                <w:color w:val="0070C0"/>
                <w:sz w:val="20"/>
                <w:szCs w:val="19"/>
              </w:rPr>
              <w:t>463</w:t>
            </w:r>
            <w:r w:rsidR="001245A9" w:rsidRPr="00FF5EEE">
              <w:rPr>
                <w:rFonts w:ascii="Arial" w:eastAsia="Arial" w:hAnsi="Arial" w:cs="Arial"/>
                <w:b/>
                <w:color w:val="0070C0"/>
                <w:sz w:val="20"/>
                <w:szCs w:val="19"/>
              </w:rPr>
              <w:t xml:space="preserve"> </w:t>
            </w:r>
            <w:r w:rsidR="00174EA5" w:rsidRPr="00FF5EEE">
              <w:rPr>
                <w:rFonts w:ascii="Arial" w:eastAsia="Arial" w:hAnsi="Arial" w:cs="Arial"/>
                <w:b/>
                <w:color w:val="0070C0"/>
                <w:sz w:val="20"/>
                <w:szCs w:val="19"/>
              </w:rPr>
              <w:t>SAP</w:t>
            </w:r>
            <w:r w:rsidR="009266CC" w:rsidRPr="00FF5EEE">
              <w:rPr>
                <w:rFonts w:ascii="Arial" w:eastAsia="Arial" w:hAnsi="Arial" w:cs="Arial"/>
                <w:b/>
                <w:color w:val="0070C0"/>
                <w:sz w:val="20"/>
                <w:szCs w:val="19"/>
              </w:rPr>
              <w:t xml:space="preserve"> </w:t>
            </w:r>
            <w:r w:rsidR="00174EA5" w:rsidRPr="00FF5EEE">
              <w:rPr>
                <w:rFonts w:ascii="Arial" w:eastAsia="Arial" w:hAnsi="Arial" w:cs="Arial"/>
                <w:b/>
                <w:color w:val="0070C0"/>
                <w:sz w:val="20"/>
                <w:szCs w:val="19"/>
              </w:rPr>
              <w:t>w</w:t>
            </w:r>
            <w:r w:rsidR="003B3477" w:rsidRPr="00FF5EEE">
              <w:rPr>
                <w:rFonts w:ascii="Arial" w:eastAsia="Arial" w:hAnsi="Arial" w:cs="Arial"/>
                <w:b/>
                <w:color w:val="0070C0"/>
                <w:sz w:val="20"/>
                <w:szCs w:val="19"/>
              </w:rPr>
              <w:t>aitlisted</w:t>
            </w:r>
            <w:r w:rsidR="009266CC" w:rsidRPr="00FF5EEE">
              <w:rPr>
                <w:rFonts w:ascii="Arial" w:eastAsia="Arial" w:hAnsi="Arial" w:cs="Arial"/>
                <w:b/>
                <w:color w:val="0070C0"/>
                <w:sz w:val="20"/>
                <w:szCs w:val="19"/>
              </w:rPr>
              <w:t xml:space="preserve"> </w:t>
            </w:r>
            <w:r w:rsidR="003B3477" w:rsidRPr="00FF5EEE">
              <w:rPr>
                <w:rFonts w:ascii="Arial" w:eastAsia="Arial" w:hAnsi="Arial" w:cs="Arial"/>
                <w:b/>
                <w:color w:val="0070C0"/>
                <w:sz w:val="20"/>
                <w:szCs w:val="19"/>
              </w:rPr>
              <w:t>beneficiaries</w:t>
            </w:r>
            <w:r w:rsidR="009266CC" w:rsidRPr="00FF5EEE">
              <w:rPr>
                <w:rFonts w:ascii="Arial" w:eastAsia="Arial" w:hAnsi="Arial" w:cs="Arial"/>
                <w:color w:val="0070C0"/>
                <w:sz w:val="20"/>
                <w:szCs w:val="19"/>
              </w:rPr>
              <w:t xml:space="preserve"> </w:t>
            </w:r>
            <w:r w:rsidR="003B3477" w:rsidRPr="00FF5EEE">
              <w:rPr>
                <w:rFonts w:ascii="Arial" w:eastAsia="Arial" w:hAnsi="Arial" w:cs="Arial"/>
                <w:color w:val="0070C0"/>
                <w:sz w:val="20"/>
                <w:szCs w:val="19"/>
              </w:rPr>
              <w:t>in</w:t>
            </w:r>
            <w:r w:rsidR="009266CC" w:rsidRPr="00FF5EEE">
              <w:rPr>
                <w:rFonts w:ascii="Arial" w:eastAsia="Arial" w:hAnsi="Arial" w:cs="Arial"/>
                <w:color w:val="0070C0"/>
                <w:sz w:val="20"/>
                <w:szCs w:val="19"/>
              </w:rPr>
              <w:t xml:space="preserve"> </w:t>
            </w:r>
            <w:r w:rsidR="003B3477"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3B3477" w:rsidRPr="00FF5EEE">
              <w:rPr>
                <w:rFonts w:ascii="Arial" w:eastAsia="Arial" w:hAnsi="Arial" w:cs="Arial"/>
                <w:color w:val="0070C0"/>
                <w:sz w:val="20"/>
                <w:szCs w:val="19"/>
              </w:rPr>
              <w:t>R</w:t>
            </w:r>
            <w:r w:rsidRPr="00FF5EEE">
              <w:rPr>
                <w:rFonts w:ascii="Arial" w:eastAsia="Arial" w:hAnsi="Arial" w:cs="Arial"/>
                <w:color w:val="0070C0"/>
                <w:sz w:val="20"/>
                <w:szCs w:val="19"/>
              </w:rPr>
              <w:t>egion.</w:t>
            </w:r>
          </w:p>
          <w:p w14:paraId="6B9E4FFB" w14:textId="537891CE" w:rsidR="0020031D" w:rsidRPr="00FF5EEE"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 xml:space="preserve">A total amount of </w:t>
            </w:r>
            <w:r w:rsidRPr="00FF5EEE">
              <w:rPr>
                <w:rFonts w:ascii="Arial" w:eastAsia="Arial" w:hAnsi="Arial" w:cs="Arial"/>
                <w:b/>
                <w:color w:val="0070C0"/>
                <w:sz w:val="20"/>
                <w:szCs w:val="19"/>
              </w:rPr>
              <w:t>₱</w:t>
            </w:r>
            <w:r w:rsidR="003F6816" w:rsidRPr="00FF5EEE">
              <w:rPr>
                <w:color w:val="0070C0"/>
              </w:rPr>
              <w:t xml:space="preserve"> </w:t>
            </w:r>
            <w:r w:rsidR="003F6816" w:rsidRPr="00FF5EEE">
              <w:rPr>
                <w:rFonts w:ascii="Arial" w:eastAsia="Arial" w:hAnsi="Arial" w:cs="Arial"/>
                <w:b/>
                <w:color w:val="0070C0"/>
                <w:sz w:val="20"/>
                <w:szCs w:val="19"/>
                <w:lang w:val="en-US"/>
              </w:rPr>
              <w:t>14,</w:t>
            </w:r>
            <w:r w:rsidR="009F2AB5" w:rsidRPr="00FF5EEE">
              <w:rPr>
                <w:rFonts w:ascii="Arial" w:eastAsia="Arial" w:hAnsi="Arial" w:cs="Arial"/>
                <w:b/>
                <w:color w:val="0070C0"/>
                <w:sz w:val="20"/>
                <w:szCs w:val="19"/>
                <w:lang w:val="en-US"/>
              </w:rPr>
              <w:t>201</w:t>
            </w:r>
            <w:r w:rsidR="003F6816" w:rsidRPr="00FF5EEE">
              <w:rPr>
                <w:rFonts w:ascii="Arial" w:eastAsia="Arial" w:hAnsi="Arial" w:cs="Arial"/>
                <w:b/>
                <w:color w:val="0070C0"/>
                <w:sz w:val="20"/>
                <w:szCs w:val="19"/>
                <w:lang w:val="en-US"/>
              </w:rPr>
              <w:t xml:space="preserve">,000.00 </w:t>
            </w:r>
            <w:r w:rsidR="00BC595C" w:rsidRPr="00FF5EEE">
              <w:rPr>
                <w:rFonts w:ascii="Arial" w:eastAsia="Arial" w:hAnsi="Arial" w:cs="Arial"/>
                <w:color w:val="0070C0"/>
                <w:sz w:val="20"/>
                <w:szCs w:val="19"/>
              </w:rPr>
              <w:t>were</w:t>
            </w:r>
            <w:r w:rsidRPr="00FF5EEE">
              <w:rPr>
                <w:rFonts w:ascii="Arial" w:eastAsia="Arial" w:hAnsi="Arial" w:cs="Arial"/>
                <w:color w:val="0070C0"/>
                <w:sz w:val="20"/>
                <w:szCs w:val="19"/>
              </w:rPr>
              <w:t xml:space="preserve"> paid to </w:t>
            </w:r>
            <w:r w:rsidR="003F6816" w:rsidRPr="00FF5EEE">
              <w:rPr>
                <w:rFonts w:ascii="Arial" w:eastAsia="Arial" w:hAnsi="Arial" w:cs="Arial"/>
                <w:b/>
                <w:color w:val="0070C0"/>
                <w:sz w:val="20"/>
                <w:szCs w:val="19"/>
              </w:rPr>
              <w:t>1,7</w:t>
            </w:r>
            <w:r w:rsidR="009F2AB5" w:rsidRPr="00FF5EEE">
              <w:rPr>
                <w:rFonts w:ascii="Arial" w:eastAsia="Arial" w:hAnsi="Arial" w:cs="Arial"/>
                <w:b/>
                <w:color w:val="0070C0"/>
                <w:sz w:val="20"/>
                <w:szCs w:val="19"/>
              </w:rPr>
              <w:t>89</w:t>
            </w:r>
            <w:r w:rsidR="00151D96" w:rsidRPr="00FF5EEE">
              <w:rPr>
                <w:rFonts w:ascii="Arial" w:eastAsia="Arial" w:hAnsi="Arial" w:cs="Arial"/>
                <w:b/>
                <w:color w:val="0070C0"/>
                <w:sz w:val="20"/>
                <w:szCs w:val="19"/>
              </w:rPr>
              <w:t xml:space="preserve"> </w:t>
            </w:r>
            <w:r w:rsidR="000237D9" w:rsidRPr="00FF5EEE">
              <w:rPr>
                <w:rFonts w:ascii="Arial" w:eastAsia="Arial" w:hAnsi="Arial" w:cs="Arial"/>
                <w:color w:val="0070C0"/>
                <w:sz w:val="20"/>
                <w:szCs w:val="19"/>
              </w:rPr>
              <w:t>TNVS/PUV</w:t>
            </w:r>
            <w:r w:rsidRPr="00FF5EEE">
              <w:rPr>
                <w:rFonts w:ascii="Arial" w:eastAsia="Arial" w:hAnsi="Arial" w:cs="Arial"/>
                <w:color w:val="0070C0"/>
                <w:sz w:val="20"/>
                <w:szCs w:val="19"/>
              </w:rPr>
              <w:t xml:space="preserve"> drivers in the region.</w:t>
            </w:r>
          </w:p>
          <w:p w14:paraId="3AD31591" w14:textId="1522B58A" w:rsidR="00234E36" w:rsidRPr="00FF5EEE"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Payou</w:t>
            </w:r>
            <w:r w:rsidR="000910DF" w:rsidRPr="00FF5EEE">
              <w:rPr>
                <w:rFonts w:ascii="Arial" w:eastAsia="Arial" w:hAnsi="Arial" w:cs="Arial"/>
                <w:color w:val="0070C0"/>
                <w:sz w:val="20"/>
                <w:szCs w:val="19"/>
              </w:rPr>
              <w:t>t</w:t>
            </w:r>
            <w:r w:rsidR="009266CC" w:rsidRPr="00FF5EEE">
              <w:rPr>
                <w:rFonts w:ascii="Arial" w:eastAsia="Arial" w:hAnsi="Arial" w:cs="Arial"/>
                <w:color w:val="0070C0"/>
                <w:sz w:val="20"/>
                <w:szCs w:val="19"/>
              </w:rPr>
              <w:t xml:space="preserve"> </w:t>
            </w:r>
            <w:r w:rsidR="000910DF" w:rsidRPr="00FF5EEE">
              <w:rPr>
                <w:rFonts w:ascii="Arial" w:eastAsia="Arial" w:hAnsi="Arial" w:cs="Arial"/>
                <w:color w:val="0070C0"/>
                <w:sz w:val="20"/>
                <w:szCs w:val="19"/>
              </w:rPr>
              <w:t>for</w:t>
            </w:r>
            <w:r w:rsidR="009266CC" w:rsidRPr="00FF5EEE">
              <w:rPr>
                <w:rFonts w:ascii="Arial" w:eastAsia="Arial" w:hAnsi="Arial" w:cs="Arial"/>
                <w:color w:val="0070C0"/>
                <w:sz w:val="20"/>
                <w:szCs w:val="19"/>
              </w:rPr>
              <w:t xml:space="preserve"> </w:t>
            </w:r>
            <w:r w:rsidR="000910DF"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0910DF" w:rsidRPr="00FF5EEE">
              <w:rPr>
                <w:rFonts w:ascii="Arial" w:eastAsia="Arial" w:hAnsi="Arial" w:cs="Arial"/>
                <w:color w:val="0070C0"/>
                <w:sz w:val="20"/>
                <w:szCs w:val="19"/>
              </w:rPr>
              <w:t>SAP</w:t>
            </w:r>
            <w:r w:rsidR="009266CC" w:rsidRPr="00FF5EEE">
              <w:rPr>
                <w:rFonts w:ascii="Arial" w:eastAsia="Arial" w:hAnsi="Arial" w:cs="Arial"/>
                <w:color w:val="0070C0"/>
                <w:sz w:val="20"/>
                <w:szCs w:val="19"/>
              </w:rPr>
              <w:t xml:space="preserve"> </w:t>
            </w:r>
            <w:r w:rsidR="004E30C9" w:rsidRPr="00FF5EEE">
              <w:rPr>
                <w:rFonts w:ascii="Arial" w:eastAsia="Arial" w:hAnsi="Arial" w:cs="Arial"/>
                <w:color w:val="0070C0"/>
                <w:sz w:val="20"/>
                <w:szCs w:val="19"/>
              </w:rPr>
              <w:t>waitlisted and 2</w:t>
            </w:r>
            <w:r w:rsidR="004E30C9" w:rsidRPr="00FF5EEE">
              <w:rPr>
                <w:rFonts w:ascii="Arial" w:eastAsia="Arial" w:hAnsi="Arial" w:cs="Arial"/>
                <w:color w:val="0070C0"/>
                <w:sz w:val="20"/>
                <w:szCs w:val="19"/>
                <w:vertAlign w:val="superscript"/>
              </w:rPr>
              <w:t>nd</w:t>
            </w:r>
            <w:r w:rsidR="004E30C9" w:rsidRPr="00FF5EEE">
              <w:rPr>
                <w:rFonts w:ascii="Arial" w:eastAsia="Arial" w:hAnsi="Arial" w:cs="Arial"/>
                <w:color w:val="0070C0"/>
                <w:sz w:val="20"/>
                <w:szCs w:val="19"/>
              </w:rPr>
              <w:t xml:space="preserve"> Tranche </w:t>
            </w:r>
            <w:r w:rsidR="00DD6ADB" w:rsidRPr="00FF5EEE">
              <w:rPr>
                <w:rFonts w:ascii="Arial" w:eastAsia="Arial" w:hAnsi="Arial" w:cs="Arial"/>
                <w:color w:val="0070C0"/>
                <w:sz w:val="20"/>
                <w:szCs w:val="19"/>
              </w:rPr>
              <w:t>in</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3B3477" w:rsidRPr="00FF5EEE">
              <w:rPr>
                <w:rFonts w:ascii="Arial" w:eastAsia="Arial" w:hAnsi="Arial" w:cs="Arial"/>
                <w:color w:val="0070C0"/>
                <w:sz w:val="20"/>
                <w:szCs w:val="19"/>
              </w:rPr>
              <w:t>R</w:t>
            </w:r>
            <w:r w:rsidR="00DD6ADB" w:rsidRPr="00FF5EEE">
              <w:rPr>
                <w:rFonts w:ascii="Arial" w:eastAsia="Arial" w:hAnsi="Arial" w:cs="Arial"/>
                <w:color w:val="0070C0"/>
                <w:sz w:val="20"/>
                <w:szCs w:val="19"/>
              </w:rPr>
              <w:t>egion</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is</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ongoing.</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Onsite</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validation</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during</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actual</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payout</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is</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conducted</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to</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ensure</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eligibility</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00DD6ADB" w:rsidRPr="00FF5EEE">
              <w:rPr>
                <w:rFonts w:ascii="Arial" w:eastAsia="Arial" w:hAnsi="Arial" w:cs="Arial"/>
                <w:color w:val="0070C0"/>
                <w:sz w:val="20"/>
                <w:szCs w:val="19"/>
              </w:rPr>
              <w:t>beneficiaries.</w:t>
            </w:r>
          </w:p>
          <w:p w14:paraId="6A2AAB67" w14:textId="262CAA51" w:rsidR="00174EA5" w:rsidRPr="00FF5EEE" w:rsidRDefault="00174EA5" w:rsidP="00A86259">
            <w:pPr>
              <w:pStyle w:val="ListParagraph"/>
              <w:numPr>
                <w:ilvl w:val="0"/>
                <w:numId w:val="7"/>
              </w:numPr>
              <w:jc w:val="both"/>
              <w:rPr>
                <w:rFonts w:ascii="Arial" w:eastAsia="Arial" w:hAnsi="Arial" w:cs="Arial"/>
                <w:color w:val="0070C0"/>
                <w:sz w:val="20"/>
                <w:szCs w:val="19"/>
              </w:rPr>
            </w:pPr>
            <w:r w:rsidRPr="00FF5EEE">
              <w:rPr>
                <w:rFonts w:ascii="Arial" w:eastAsia="Arial" w:hAnsi="Arial" w:cs="Arial"/>
                <w:color w:val="0070C0"/>
                <w:sz w:val="20"/>
                <w:szCs w:val="19"/>
              </w:rPr>
              <w:t>DSWD-FO</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taff</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ssiste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LGU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n</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facilitating</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encoding</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AC</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form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preparing</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of</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AP</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liquidation</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documentary</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requirements.</w:t>
            </w:r>
          </w:p>
          <w:p w14:paraId="74636544" w14:textId="77777777" w:rsidR="00163AB5" w:rsidRPr="00FF5EEE"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All 125 LGUs already submitted their complete liquidation documents.</w:t>
            </w:r>
          </w:p>
          <w:p w14:paraId="5488F4BA" w14:textId="6D691BFB" w:rsidR="007731D9" w:rsidRPr="00FF5EEE"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FF5EEE">
              <w:rPr>
                <w:rFonts w:ascii="Arial" w:eastAsia="Arial" w:hAnsi="Arial" w:cs="Arial"/>
                <w:color w:val="0070C0"/>
                <w:sz w:val="20"/>
                <w:szCs w:val="19"/>
              </w:rPr>
              <w:t>DSWD-FO</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taff</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note</w:t>
            </w:r>
            <w:r w:rsidR="00511B1A" w:rsidRPr="00FF5EEE">
              <w:rPr>
                <w:rFonts w:ascii="Arial" w:eastAsia="Arial" w:hAnsi="Arial" w:cs="Arial"/>
                <w:color w:val="0070C0"/>
                <w:sz w:val="20"/>
                <w:szCs w:val="19"/>
              </w:rPr>
              <w:t>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ll</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h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observation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ssue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querie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concern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relativ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to</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SAP</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Implementation</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provide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ppropriate</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ctions</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and</w:t>
            </w:r>
            <w:r w:rsidR="009266CC" w:rsidRPr="00FF5EEE">
              <w:rPr>
                <w:rFonts w:ascii="Arial" w:eastAsia="Arial" w:hAnsi="Arial" w:cs="Arial"/>
                <w:color w:val="0070C0"/>
                <w:sz w:val="20"/>
                <w:szCs w:val="19"/>
              </w:rPr>
              <w:t xml:space="preserve"> </w:t>
            </w:r>
            <w:r w:rsidRPr="00FF5EEE">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3902E337" w:rsidR="00CA3CA7" w:rsidRPr="00D06324" w:rsidRDefault="003A1A4A"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D06324">
              <w:rPr>
                <w:rFonts w:ascii="Arial" w:eastAsia="Arial" w:hAnsi="Arial" w:cs="Arial"/>
                <w:sz w:val="20"/>
                <w:szCs w:val="20"/>
              </w:rPr>
              <w:t>2</w:t>
            </w:r>
            <w:r w:rsidR="00BD7A83" w:rsidRPr="00D06324">
              <w:rPr>
                <w:rFonts w:ascii="Arial" w:eastAsia="Arial" w:hAnsi="Arial" w:cs="Arial"/>
                <w:sz w:val="20"/>
                <w:szCs w:val="20"/>
              </w:rPr>
              <w:t>9</w:t>
            </w:r>
            <w:r w:rsidR="00D53477" w:rsidRPr="00D06324">
              <w:rPr>
                <w:rFonts w:ascii="Arial" w:eastAsia="Arial" w:hAnsi="Arial" w:cs="Arial"/>
                <w:sz w:val="20"/>
                <w:szCs w:val="20"/>
              </w:rPr>
              <w:t xml:space="preserve"> </w:t>
            </w:r>
            <w:r w:rsidR="00E21548" w:rsidRPr="00D06324">
              <w:rPr>
                <w:rFonts w:ascii="Arial" w:eastAsia="Arial" w:hAnsi="Arial" w:cs="Arial"/>
                <w:sz w:val="20"/>
                <w:szCs w:val="20"/>
              </w:rPr>
              <w:t>Octo</w:t>
            </w:r>
            <w:r w:rsidR="00D53477" w:rsidRPr="00D06324">
              <w:rPr>
                <w:rFonts w:ascii="Arial" w:eastAsia="Arial" w:hAnsi="Arial" w:cs="Arial"/>
                <w:sz w:val="20"/>
                <w:szCs w:val="20"/>
              </w:rPr>
              <w:t xml:space="preserve">ber </w:t>
            </w:r>
            <w:r w:rsidR="001417DB" w:rsidRPr="00D06324">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0C3861C4" w:rsidR="0089467D" w:rsidRPr="00D06324"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D06324">
              <w:rPr>
                <w:rFonts w:ascii="Arial" w:eastAsia="Arial" w:hAnsi="Arial" w:cs="Arial"/>
                <w:b/>
                <w:sz w:val="20"/>
                <w:szCs w:val="19"/>
                <w:lang w:bidi="en-US"/>
              </w:rPr>
              <w:t xml:space="preserve">31,007 </w:t>
            </w:r>
            <w:r w:rsidRPr="00D06324">
              <w:rPr>
                <w:rFonts w:ascii="Arial" w:eastAsia="Arial" w:hAnsi="Arial" w:cs="Arial"/>
                <w:b/>
                <w:sz w:val="20"/>
                <w:szCs w:val="19"/>
                <w:lang w:bidi="en-US"/>
              </w:rPr>
              <w:t>clients</w:t>
            </w:r>
            <w:r w:rsidRPr="00D06324">
              <w:rPr>
                <w:rFonts w:ascii="Arial" w:eastAsia="Arial" w:hAnsi="Arial" w:cs="Arial"/>
                <w:sz w:val="20"/>
                <w:szCs w:val="19"/>
                <w:lang w:bidi="en-US"/>
              </w:rPr>
              <w:t xml:space="preserve"> were served and provided assistance amounting to</w:t>
            </w:r>
            <w:r w:rsidRPr="00D06324">
              <w:t xml:space="preserve"> </w:t>
            </w:r>
            <w:r w:rsidRPr="00D06324">
              <w:rPr>
                <w:rFonts w:ascii="Arial" w:eastAsia="Arial" w:hAnsi="Arial" w:cs="Arial"/>
                <w:b/>
                <w:sz w:val="20"/>
                <w:szCs w:val="19"/>
                <w:lang w:bidi="en-US"/>
              </w:rPr>
              <w:t>₱</w:t>
            </w:r>
            <w:r w:rsidR="00BD7A83" w:rsidRPr="00D06324">
              <w:rPr>
                <w:rFonts w:ascii="Arial" w:eastAsia="Arial" w:hAnsi="Arial" w:cs="Arial"/>
                <w:b/>
                <w:sz w:val="20"/>
                <w:szCs w:val="19"/>
                <w:lang w:bidi="en-US"/>
              </w:rPr>
              <w:t xml:space="preserve">88,356,279.82 </w:t>
            </w:r>
            <w:r w:rsidRPr="00D06324">
              <w:rPr>
                <w:rFonts w:ascii="Arial" w:eastAsia="Arial" w:hAnsi="Arial" w:cs="Arial"/>
                <w:sz w:val="20"/>
                <w:szCs w:val="19"/>
                <w:lang w:bidi="en-US"/>
              </w:rPr>
              <w:t xml:space="preserve">of </w:t>
            </w:r>
            <w:r w:rsidR="003A1A4A" w:rsidRPr="00D06324">
              <w:rPr>
                <w:rFonts w:ascii="Arial" w:eastAsia="Arial" w:hAnsi="Arial" w:cs="Arial"/>
                <w:sz w:val="20"/>
                <w:szCs w:val="19"/>
                <w:lang w:bidi="en-US"/>
              </w:rPr>
              <w:t>2</w:t>
            </w:r>
            <w:r w:rsidR="00BD7A83" w:rsidRPr="00D06324">
              <w:rPr>
                <w:rFonts w:ascii="Arial" w:eastAsia="Arial" w:hAnsi="Arial" w:cs="Arial"/>
                <w:sz w:val="20"/>
                <w:szCs w:val="19"/>
                <w:lang w:bidi="en-US"/>
              </w:rPr>
              <w:t>9</w:t>
            </w:r>
            <w:r w:rsidRPr="00D06324">
              <w:rPr>
                <w:rFonts w:ascii="Arial" w:eastAsia="Arial" w:hAnsi="Arial" w:cs="Arial"/>
                <w:sz w:val="20"/>
                <w:szCs w:val="19"/>
                <w:lang w:bidi="en-US"/>
              </w:rPr>
              <w:t xml:space="preserve"> October 2020.</w:t>
            </w:r>
          </w:p>
          <w:p w14:paraId="6165BB0C" w14:textId="77777777" w:rsidR="0083372A" w:rsidRPr="00D06324" w:rsidRDefault="0083372A" w:rsidP="0083372A">
            <w:pPr>
              <w:pStyle w:val="ListParagraph"/>
              <w:numPr>
                <w:ilvl w:val="0"/>
                <w:numId w:val="4"/>
              </w:numPr>
              <w:jc w:val="both"/>
              <w:rPr>
                <w:rFonts w:ascii="Arial" w:eastAsia="Arial" w:hAnsi="Arial" w:cs="Arial"/>
                <w:sz w:val="20"/>
                <w:szCs w:val="19"/>
                <w:lang w:bidi="en-US"/>
              </w:rPr>
            </w:pPr>
            <w:r w:rsidRPr="00D06324">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D06324"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On the implementation of Social Pension for CY 2020, a total of 206,824 senior citizens were granted with the stipe</w:t>
            </w:r>
            <w:r w:rsidR="00D53477" w:rsidRPr="00D06324">
              <w:rPr>
                <w:rFonts w:ascii="Arial" w:eastAsia="Arial" w:hAnsi="Arial" w:cs="Arial"/>
                <w:sz w:val="20"/>
                <w:szCs w:val="19"/>
                <w:lang w:bidi="en-US"/>
              </w:rPr>
              <w:t>nd amounting to ₱785,271,000.00 as of 07 October 2020.</w:t>
            </w:r>
          </w:p>
          <w:p w14:paraId="66E900F0" w14:textId="0313052E" w:rsidR="00F603D5" w:rsidRPr="00D06324"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w:t>
            </w:r>
            <w:r w:rsidR="00B6679D" w:rsidRPr="00D06324">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D06324">
              <w:rPr>
                <w:rFonts w:ascii="Arial" w:eastAsia="Arial" w:hAnsi="Arial" w:cs="Arial"/>
                <w:sz w:val="20"/>
                <w:szCs w:val="19"/>
                <w:lang w:bidi="en-US"/>
              </w:rPr>
              <w:t>and Returning Overseas Filipino as of 25 September 2020.</w:t>
            </w:r>
          </w:p>
          <w:p w14:paraId="3577A307" w14:textId="77777777" w:rsidR="00752E3F" w:rsidRPr="00D06324"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D06324" w:rsidRDefault="00CA3CA7" w:rsidP="0083372A">
            <w:pPr>
              <w:spacing w:after="0" w:line="240" w:lineRule="auto"/>
              <w:ind w:right="57"/>
              <w:contextualSpacing/>
              <w:jc w:val="both"/>
              <w:rPr>
                <w:rFonts w:ascii="Arial" w:eastAsia="Arial" w:hAnsi="Arial" w:cs="Arial"/>
                <w:b/>
                <w:sz w:val="20"/>
                <w:szCs w:val="19"/>
              </w:rPr>
            </w:pPr>
            <w:r w:rsidRPr="00D06324">
              <w:rPr>
                <w:rFonts w:ascii="Arial" w:eastAsia="Arial" w:hAnsi="Arial" w:cs="Arial"/>
                <w:b/>
                <w:sz w:val="20"/>
                <w:szCs w:val="19"/>
              </w:rPr>
              <w:t>Social</w:t>
            </w:r>
            <w:r w:rsidR="009266CC" w:rsidRPr="00D06324">
              <w:rPr>
                <w:rFonts w:ascii="Arial" w:eastAsia="Arial" w:hAnsi="Arial" w:cs="Arial"/>
                <w:b/>
                <w:sz w:val="20"/>
                <w:szCs w:val="19"/>
              </w:rPr>
              <w:t xml:space="preserve"> </w:t>
            </w:r>
            <w:r w:rsidRPr="00D06324">
              <w:rPr>
                <w:rFonts w:ascii="Arial" w:eastAsia="Arial" w:hAnsi="Arial" w:cs="Arial"/>
                <w:b/>
                <w:sz w:val="20"/>
                <w:szCs w:val="19"/>
              </w:rPr>
              <w:t>Amelioration</w:t>
            </w:r>
            <w:r w:rsidR="009266CC" w:rsidRPr="00D06324">
              <w:rPr>
                <w:rFonts w:ascii="Arial" w:eastAsia="Arial" w:hAnsi="Arial" w:cs="Arial"/>
                <w:b/>
                <w:sz w:val="20"/>
                <w:szCs w:val="19"/>
              </w:rPr>
              <w:t xml:space="preserve"> </w:t>
            </w:r>
            <w:r w:rsidRPr="00D06324">
              <w:rPr>
                <w:rFonts w:ascii="Arial" w:eastAsia="Arial" w:hAnsi="Arial" w:cs="Arial"/>
                <w:b/>
                <w:sz w:val="20"/>
                <w:szCs w:val="19"/>
              </w:rPr>
              <w:t>Program</w:t>
            </w:r>
            <w:r w:rsidR="009266CC" w:rsidRPr="00D06324">
              <w:rPr>
                <w:rFonts w:ascii="Arial" w:eastAsia="Arial" w:hAnsi="Arial" w:cs="Arial"/>
                <w:b/>
                <w:sz w:val="20"/>
                <w:szCs w:val="19"/>
              </w:rPr>
              <w:t xml:space="preserve"> </w:t>
            </w:r>
            <w:r w:rsidRPr="00D06324">
              <w:rPr>
                <w:rFonts w:ascii="Arial" w:eastAsia="Arial" w:hAnsi="Arial" w:cs="Arial"/>
                <w:b/>
                <w:sz w:val="20"/>
                <w:szCs w:val="19"/>
              </w:rPr>
              <w:t>(SAP)</w:t>
            </w:r>
          </w:p>
          <w:p w14:paraId="64F67AE5" w14:textId="0277505C" w:rsidR="000875A0" w:rsidRPr="00D06324"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w:t>
            </w:r>
            <w:r w:rsidR="00BD7A83" w:rsidRPr="00D06324">
              <w:rPr>
                <w:rFonts w:ascii="Arial" w:eastAsia="Arial" w:hAnsi="Arial" w:cs="Arial"/>
                <w:sz w:val="20"/>
                <w:szCs w:val="19"/>
                <w:lang w:bidi="en-US"/>
              </w:rPr>
              <w:t>attended the two (day) Social Amelioration Program- Performance Review and Evaluation Workshop (SAP-PREW) that is being hosted by the Central Office (CO) via Google Meet on October 28 to 29, 2020.</w:t>
            </w:r>
          </w:p>
          <w:p w14:paraId="0EB1F2E8" w14:textId="6B5E0506" w:rsidR="00266010" w:rsidRPr="00D06324"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As of 21 September 2020, </w:t>
            </w:r>
            <w:r w:rsidR="00266010" w:rsidRPr="00D06324">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D06324"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As of 08 September 2020, the Pantawid Pamilyang Pilipino Program (4Ps) was able to extend assistance to their </w:t>
            </w:r>
            <w:r w:rsidRPr="00D06324">
              <w:rPr>
                <w:rFonts w:ascii="Arial" w:eastAsia="Arial" w:hAnsi="Arial" w:cs="Arial"/>
                <w:b/>
                <w:sz w:val="20"/>
                <w:szCs w:val="19"/>
                <w:lang w:bidi="en-US"/>
              </w:rPr>
              <w:t>104,963</w:t>
            </w:r>
            <w:r w:rsidRPr="00D06324">
              <w:rPr>
                <w:rFonts w:ascii="Arial" w:eastAsia="Arial" w:hAnsi="Arial" w:cs="Arial"/>
                <w:sz w:val="20"/>
                <w:szCs w:val="19"/>
                <w:lang w:bidi="en-US"/>
              </w:rPr>
              <w:t xml:space="preserve"> cash and non-cash card holder beneficiaries amounting to </w:t>
            </w:r>
            <w:r w:rsidRPr="00D06324">
              <w:rPr>
                <w:rFonts w:ascii="Arial" w:eastAsia="Arial" w:hAnsi="Arial" w:cs="Arial"/>
                <w:b/>
                <w:sz w:val="20"/>
                <w:szCs w:val="19"/>
                <w:lang w:bidi="en-US"/>
              </w:rPr>
              <w:t>₱435,596,450.00</w:t>
            </w:r>
            <w:r w:rsidRPr="00D06324">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140033E4" w:rsidR="009702AE" w:rsidRPr="00D06324" w:rsidRDefault="00DD0C14"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D06324">
              <w:rPr>
                <w:rFonts w:ascii="Arial" w:eastAsia="Arial" w:hAnsi="Arial" w:cs="Arial"/>
                <w:sz w:val="20"/>
                <w:szCs w:val="19"/>
              </w:rPr>
              <w:t>2</w:t>
            </w:r>
            <w:r w:rsidR="00BD7A83" w:rsidRPr="00D06324">
              <w:rPr>
                <w:rFonts w:ascii="Arial" w:eastAsia="Arial" w:hAnsi="Arial" w:cs="Arial"/>
                <w:sz w:val="20"/>
                <w:szCs w:val="19"/>
              </w:rPr>
              <w:t>9</w:t>
            </w:r>
            <w:r w:rsidR="009105F2" w:rsidRPr="00D06324">
              <w:rPr>
                <w:rFonts w:ascii="Arial" w:eastAsia="Arial" w:hAnsi="Arial" w:cs="Arial"/>
                <w:sz w:val="20"/>
                <w:szCs w:val="19"/>
              </w:rPr>
              <w:t xml:space="preserve"> </w:t>
            </w:r>
            <w:r w:rsidR="00AF29A6" w:rsidRPr="00D06324">
              <w:rPr>
                <w:rFonts w:ascii="Arial" w:eastAsia="Arial" w:hAnsi="Arial" w:cs="Arial"/>
                <w:sz w:val="20"/>
                <w:szCs w:val="19"/>
              </w:rPr>
              <w:t>Octo</w:t>
            </w:r>
            <w:r w:rsidR="00C31FC6" w:rsidRPr="00D06324">
              <w:rPr>
                <w:rFonts w:ascii="Arial" w:eastAsia="Arial" w:hAnsi="Arial" w:cs="Arial"/>
                <w:sz w:val="20"/>
                <w:szCs w:val="19"/>
              </w:rPr>
              <w:t>ber</w:t>
            </w:r>
            <w:r w:rsidR="009266CC" w:rsidRPr="00D06324">
              <w:rPr>
                <w:rFonts w:ascii="Arial" w:eastAsia="Arial" w:hAnsi="Arial" w:cs="Arial"/>
                <w:sz w:val="20"/>
                <w:szCs w:val="19"/>
              </w:rPr>
              <w:t xml:space="preserve"> </w:t>
            </w:r>
            <w:r w:rsidR="003E4C18" w:rsidRPr="00D06324">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D06324"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Served</w:t>
            </w:r>
            <w:r w:rsidR="009266CC" w:rsidRPr="00D06324">
              <w:rPr>
                <w:rFonts w:ascii="Arial" w:eastAsia="Arial" w:hAnsi="Arial" w:cs="Arial"/>
                <w:sz w:val="20"/>
                <w:szCs w:val="19"/>
              </w:rPr>
              <w:t xml:space="preserve"> </w:t>
            </w:r>
            <w:r w:rsidR="004F69A6" w:rsidRPr="00D06324">
              <w:rPr>
                <w:rFonts w:ascii="Arial" w:eastAsia="Arial" w:hAnsi="Arial" w:cs="Arial"/>
                <w:b/>
                <w:sz w:val="20"/>
                <w:szCs w:val="19"/>
              </w:rPr>
              <w:t>30</w:t>
            </w:r>
            <w:r w:rsidR="006C4033" w:rsidRPr="00D06324">
              <w:rPr>
                <w:rFonts w:ascii="Arial" w:eastAsia="Arial" w:hAnsi="Arial" w:cs="Arial"/>
                <w:b/>
                <w:sz w:val="20"/>
                <w:szCs w:val="19"/>
              </w:rPr>
              <w:t>,9</w:t>
            </w:r>
            <w:r w:rsidR="004F69A6" w:rsidRPr="00D06324">
              <w:rPr>
                <w:rFonts w:ascii="Arial" w:eastAsia="Arial" w:hAnsi="Arial" w:cs="Arial"/>
                <w:b/>
                <w:sz w:val="20"/>
                <w:szCs w:val="19"/>
              </w:rPr>
              <w:t>95</w:t>
            </w:r>
            <w:r w:rsidR="006C4033" w:rsidRPr="00D06324">
              <w:rPr>
                <w:rFonts w:ascii="Arial" w:eastAsia="Arial" w:hAnsi="Arial" w:cs="Arial"/>
                <w:b/>
                <w:sz w:val="20"/>
                <w:szCs w:val="19"/>
              </w:rPr>
              <w:t xml:space="preserve"> </w:t>
            </w:r>
            <w:r w:rsidRPr="00D06324">
              <w:rPr>
                <w:rFonts w:ascii="Arial" w:eastAsia="Arial" w:hAnsi="Arial" w:cs="Arial"/>
                <w:sz w:val="20"/>
                <w:szCs w:val="19"/>
              </w:rPr>
              <w:t>walk-in</w:t>
            </w:r>
            <w:r w:rsidR="009266CC" w:rsidRPr="00D06324">
              <w:rPr>
                <w:rFonts w:ascii="Arial" w:eastAsia="Arial" w:hAnsi="Arial" w:cs="Arial"/>
                <w:sz w:val="20"/>
                <w:szCs w:val="19"/>
              </w:rPr>
              <w:t xml:space="preserve"> </w:t>
            </w:r>
            <w:r w:rsidRPr="00D06324">
              <w:rPr>
                <w:rFonts w:ascii="Arial" w:eastAsia="Arial" w:hAnsi="Arial" w:cs="Arial"/>
                <w:sz w:val="20"/>
                <w:szCs w:val="19"/>
              </w:rPr>
              <w:t>clients</w:t>
            </w:r>
            <w:r w:rsidR="009266CC" w:rsidRPr="00D06324">
              <w:rPr>
                <w:rFonts w:ascii="Arial" w:eastAsia="Arial" w:hAnsi="Arial" w:cs="Arial"/>
                <w:sz w:val="20"/>
                <w:szCs w:val="19"/>
              </w:rPr>
              <w:t xml:space="preserve"> </w:t>
            </w:r>
            <w:r w:rsidRPr="00D06324">
              <w:rPr>
                <w:rFonts w:ascii="Arial" w:eastAsia="Arial" w:hAnsi="Arial" w:cs="Arial"/>
                <w:sz w:val="20"/>
                <w:szCs w:val="19"/>
              </w:rPr>
              <w:t>requesting</w:t>
            </w:r>
            <w:r w:rsidR="009266CC" w:rsidRPr="00D06324">
              <w:rPr>
                <w:rFonts w:ascii="Arial" w:eastAsia="Arial" w:hAnsi="Arial" w:cs="Arial"/>
                <w:sz w:val="20"/>
                <w:szCs w:val="19"/>
              </w:rPr>
              <w:t xml:space="preserve"> </w:t>
            </w:r>
            <w:r w:rsidRPr="00D06324">
              <w:rPr>
                <w:rFonts w:ascii="Arial" w:eastAsia="Arial" w:hAnsi="Arial" w:cs="Arial"/>
                <w:sz w:val="20"/>
                <w:szCs w:val="19"/>
              </w:rPr>
              <w:t>for</w:t>
            </w:r>
            <w:r w:rsidR="009266CC" w:rsidRPr="00D06324">
              <w:rPr>
                <w:rFonts w:ascii="Arial" w:eastAsia="Arial" w:hAnsi="Arial" w:cs="Arial"/>
                <w:sz w:val="20"/>
                <w:szCs w:val="19"/>
              </w:rPr>
              <w:t xml:space="preserve"> </w:t>
            </w:r>
            <w:r w:rsidRPr="00D06324">
              <w:rPr>
                <w:rFonts w:ascii="Arial" w:eastAsia="Arial" w:hAnsi="Arial" w:cs="Arial"/>
                <w:sz w:val="20"/>
                <w:szCs w:val="19"/>
              </w:rPr>
              <w:t>assistance</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through</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AICS</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from</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16</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March</w:t>
            </w:r>
            <w:r w:rsidR="009266CC" w:rsidRPr="00D06324">
              <w:rPr>
                <w:rFonts w:ascii="Arial" w:eastAsia="Arial" w:hAnsi="Arial" w:cs="Arial"/>
                <w:sz w:val="20"/>
                <w:szCs w:val="19"/>
              </w:rPr>
              <w:t xml:space="preserve"> </w:t>
            </w:r>
            <w:r w:rsidR="00825242" w:rsidRPr="00D06324">
              <w:rPr>
                <w:rFonts w:ascii="Arial" w:eastAsia="Arial" w:hAnsi="Arial" w:cs="Arial"/>
                <w:sz w:val="20"/>
                <w:szCs w:val="19"/>
              </w:rPr>
              <w:t>to</w:t>
            </w:r>
            <w:r w:rsidR="009266CC" w:rsidRPr="00D06324">
              <w:rPr>
                <w:rFonts w:ascii="Arial" w:eastAsia="Arial" w:hAnsi="Arial" w:cs="Arial"/>
                <w:sz w:val="20"/>
                <w:szCs w:val="19"/>
              </w:rPr>
              <w:t xml:space="preserve"> </w:t>
            </w:r>
            <w:r w:rsidR="004F69A6" w:rsidRPr="00D06324">
              <w:rPr>
                <w:rFonts w:ascii="Arial" w:eastAsia="Arial" w:hAnsi="Arial" w:cs="Arial"/>
                <w:sz w:val="20"/>
                <w:szCs w:val="19"/>
              </w:rPr>
              <w:t>23</w:t>
            </w:r>
            <w:r w:rsidR="00835EDD" w:rsidRPr="00D06324">
              <w:rPr>
                <w:rFonts w:ascii="Arial" w:eastAsia="Arial" w:hAnsi="Arial" w:cs="Arial"/>
                <w:sz w:val="20"/>
                <w:szCs w:val="19"/>
              </w:rPr>
              <w:t xml:space="preserve"> Octo</w:t>
            </w:r>
            <w:r w:rsidR="00D95441" w:rsidRPr="00D06324">
              <w:rPr>
                <w:rFonts w:ascii="Arial" w:eastAsia="Arial" w:hAnsi="Arial" w:cs="Arial"/>
                <w:sz w:val="20"/>
                <w:szCs w:val="19"/>
              </w:rPr>
              <w:t>ber</w:t>
            </w:r>
            <w:r w:rsidR="009266CC" w:rsidRPr="00D06324">
              <w:rPr>
                <w:rFonts w:ascii="Arial" w:eastAsia="Arial" w:hAnsi="Arial" w:cs="Arial"/>
                <w:sz w:val="20"/>
                <w:szCs w:val="19"/>
              </w:rPr>
              <w:t xml:space="preserve"> </w:t>
            </w:r>
            <w:r w:rsidRPr="00D06324">
              <w:rPr>
                <w:rFonts w:ascii="Arial" w:eastAsia="Arial" w:hAnsi="Arial" w:cs="Arial"/>
                <w:sz w:val="20"/>
                <w:szCs w:val="19"/>
              </w:rPr>
              <w:t>2020</w:t>
            </w:r>
            <w:r w:rsidR="009266CC" w:rsidRPr="00D06324">
              <w:rPr>
                <w:rFonts w:ascii="Arial" w:eastAsia="Arial" w:hAnsi="Arial" w:cs="Arial"/>
                <w:sz w:val="20"/>
                <w:szCs w:val="19"/>
              </w:rPr>
              <w:t xml:space="preserve"> </w:t>
            </w:r>
            <w:r w:rsidRPr="00D06324">
              <w:rPr>
                <w:rFonts w:ascii="Arial" w:eastAsia="Arial" w:hAnsi="Arial" w:cs="Arial"/>
                <w:sz w:val="20"/>
                <w:szCs w:val="19"/>
              </w:rPr>
              <w:t>amounting</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sz w:val="20"/>
                <w:szCs w:val="19"/>
              </w:rPr>
              <w:t>a</w:t>
            </w:r>
            <w:r w:rsidR="009266CC" w:rsidRPr="00D06324">
              <w:rPr>
                <w:rFonts w:ascii="Arial" w:eastAsia="Arial" w:hAnsi="Arial" w:cs="Arial"/>
                <w:sz w:val="20"/>
                <w:szCs w:val="19"/>
              </w:rPr>
              <w:t xml:space="preserve"> </w:t>
            </w:r>
            <w:r w:rsidRPr="00D06324">
              <w:rPr>
                <w:rFonts w:ascii="Arial" w:eastAsia="Arial" w:hAnsi="Arial" w:cs="Arial"/>
                <w:sz w:val="20"/>
                <w:szCs w:val="19"/>
              </w:rPr>
              <w:t>total</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b/>
                <w:sz w:val="20"/>
                <w:szCs w:val="19"/>
              </w:rPr>
              <w:t>₱</w:t>
            </w:r>
            <w:r w:rsidR="006C4033" w:rsidRPr="00D06324">
              <w:rPr>
                <w:rFonts w:ascii="Arial" w:eastAsia="Arial" w:hAnsi="Arial" w:cs="Arial"/>
                <w:b/>
                <w:sz w:val="20"/>
                <w:szCs w:val="19"/>
              </w:rPr>
              <w:t>13</w:t>
            </w:r>
            <w:r w:rsidR="004F69A6" w:rsidRPr="00D06324">
              <w:rPr>
                <w:rFonts w:ascii="Arial" w:eastAsia="Arial" w:hAnsi="Arial" w:cs="Arial"/>
                <w:b/>
                <w:sz w:val="20"/>
                <w:szCs w:val="19"/>
              </w:rPr>
              <w:t>5</w:t>
            </w:r>
            <w:r w:rsidR="006C4033" w:rsidRPr="00D06324">
              <w:rPr>
                <w:rFonts w:ascii="Arial" w:eastAsia="Arial" w:hAnsi="Arial" w:cs="Arial"/>
                <w:b/>
                <w:sz w:val="20"/>
                <w:szCs w:val="19"/>
              </w:rPr>
              <w:t>,</w:t>
            </w:r>
            <w:r w:rsidR="004F69A6" w:rsidRPr="00D06324">
              <w:rPr>
                <w:rFonts w:ascii="Arial" w:eastAsia="Arial" w:hAnsi="Arial" w:cs="Arial"/>
                <w:b/>
                <w:sz w:val="20"/>
                <w:szCs w:val="19"/>
              </w:rPr>
              <w:t>323</w:t>
            </w:r>
            <w:r w:rsidR="006C4033" w:rsidRPr="00D06324">
              <w:rPr>
                <w:rFonts w:ascii="Arial" w:eastAsia="Arial" w:hAnsi="Arial" w:cs="Arial"/>
                <w:b/>
                <w:sz w:val="20"/>
                <w:szCs w:val="19"/>
              </w:rPr>
              <w:t>,6</w:t>
            </w:r>
            <w:r w:rsidR="004F69A6" w:rsidRPr="00D06324">
              <w:rPr>
                <w:rFonts w:ascii="Arial" w:eastAsia="Arial" w:hAnsi="Arial" w:cs="Arial"/>
                <w:b/>
                <w:sz w:val="20"/>
                <w:szCs w:val="19"/>
              </w:rPr>
              <w:t>62</w:t>
            </w:r>
            <w:r w:rsidR="006C4033" w:rsidRPr="00D06324">
              <w:rPr>
                <w:rFonts w:ascii="Arial" w:eastAsia="Arial" w:hAnsi="Arial" w:cs="Arial"/>
                <w:b/>
                <w:sz w:val="20"/>
                <w:szCs w:val="19"/>
              </w:rPr>
              <w:t>.66.</w:t>
            </w:r>
          </w:p>
          <w:p w14:paraId="0478A013" w14:textId="5C8D8177" w:rsidR="00FD0795" w:rsidRPr="00D06324"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 xml:space="preserve">Provision of </w:t>
            </w:r>
            <w:r w:rsidR="006C4033" w:rsidRPr="00D06324">
              <w:rPr>
                <w:rFonts w:ascii="Arial" w:eastAsia="Arial" w:hAnsi="Arial" w:cs="Arial"/>
                <w:b/>
                <w:sz w:val="20"/>
                <w:szCs w:val="19"/>
              </w:rPr>
              <w:t>10</w:t>
            </w:r>
            <w:r w:rsidR="005027A0" w:rsidRPr="00D06324">
              <w:rPr>
                <w:rFonts w:ascii="Arial" w:eastAsia="Arial" w:hAnsi="Arial" w:cs="Arial"/>
                <w:b/>
                <w:sz w:val="20"/>
                <w:szCs w:val="19"/>
              </w:rPr>
              <w:t>5</w:t>
            </w:r>
            <w:r w:rsidR="006C4033" w:rsidRPr="00D06324">
              <w:rPr>
                <w:rFonts w:ascii="Arial" w:eastAsia="Arial" w:hAnsi="Arial" w:cs="Arial"/>
                <w:b/>
                <w:sz w:val="20"/>
                <w:szCs w:val="19"/>
              </w:rPr>
              <w:t>,</w:t>
            </w:r>
            <w:r w:rsidR="00DE5F2E" w:rsidRPr="00D06324">
              <w:rPr>
                <w:rFonts w:ascii="Arial" w:eastAsia="Arial" w:hAnsi="Arial" w:cs="Arial"/>
                <w:b/>
                <w:sz w:val="20"/>
                <w:szCs w:val="19"/>
              </w:rPr>
              <w:t>643</w:t>
            </w:r>
            <w:r w:rsidR="006C4033" w:rsidRPr="00D06324">
              <w:rPr>
                <w:rFonts w:ascii="Arial" w:eastAsia="Arial" w:hAnsi="Arial" w:cs="Arial"/>
                <w:b/>
                <w:sz w:val="20"/>
                <w:szCs w:val="19"/>
              </w:rPr>
              <w:t xml:space="preserve"> </w:t>
            </w:r>
            <w:r w:rsidRPr="00D06324">
              <w:rPr>
                <w:rFonts w:ascii="Arial" w:eastAsia="Arial" w:hAnsi="Arial" w:cs="Arial"/>
                <w:b/>
                <w:sz w:val="20"/>
                <w:szCs w:val="19"/>
              </w:rPr>
              <w:t>FFPs</w:t>
            </w:r>
            <w:r w:rsidR="003F582B" w:rsidRPr="00D06324">
              <w:rPr>
                <w:rFonts w:ascii="Arial" w:eastAsia="Arial" w:hAnsi="Arial" w:cs="Arial"/>
                <w:sz w:val="20"/>
                <w:szCs w:val="19"/>
              </w:rPr>
              <w:t xml:space="preserve"> to 10</w:t>
            </w:r>
            <w:r w:rsidR="006F6A21" w:rsidRPr="00D06324">
              <w:rPr>
                <w:rFonts w:ascii="Arial" w:eastAsia="Arial" w:hAnsi="Arial" w:cs="Arial"/>
                <w:sz w:val="20"/>
                <w:szCs w:val="19"/>
              </w:rPr>
              <w:t>9</w:t>
            </w:r>
            <w:r w:rsidR="00835EDD" w:rsidRPr="00D06324">
              <w:rPr>
                <w:rFonts w:ascii="Arial" w:eastAsia="Arial" w:hAnsi="Arial" w:cs="Arial"/>
                <w:sz w:val="20"/>
                <w:szCs w:val="19"/>
              </w:rPr>
              <w:t xml:space="preserve"> LGUs, 1 NGA </w:t>
            </w:r>
            <w:r w:rsidRPr="00D06324">
              <w:rPr>
                <w:rFonts w:ascii="Arial" w:eastAsia="Arial" w:hAnsi="Arial" w:cs="Arial"/>
                <w:sz w:val="20"/>
                <w:szCs w:val="19"/>
              </w:rPr>
              <w:t xml:space="preserve">and </w:t>
            </w:r>
            <w:r w:rsidR="00AD04F0" w:rsidRPr="00D06324">
              <w:rPr>
                <w:rFonts w:ascii="Arial" w:eastAsia="Arial" w:hAnsi="Arial" w:cs="Arial"/>
                <w:sz w:val="20"/>
                <w:szCs w:val="19"/>
              </w:rPr>
              <w:t>4</w:t>
            </w:r>
            <w:r w:rsidRPr="00D06324">
              <w:rPr>
                <w:rFonts w:ascii="Arial" w:eastAsia="Arial" w:hAnsi="Arial" w:cs="Arial"/>
                <w:sz w:val="20"/>
                <w:szCs w:val="19"/>
              </w:rPr>
              <w:t xml:space="preserve"> NGOs in the Region amounting to </w:t>
            </w:r>
            <w:r w:rsidRPr="00D06324">
              <w:rPr>
                <w:rFonts w:ascii="Arial" w:eastAsia="Arial" w:hAnsi="Arial" w:cs="Arial"/>
                <w:b/>
                <w:sz w:val="20"/>
                <w:szCs w:val="19"/>
              </w:rPr>
              <w:t>₱</w:t>
            </w:r>
            <w:r w:rsidR="000B58EF" w:rsidRPr="00D06324">
              <w:rPr>
                <w:rFonts w:ascii="Arial" w:eastAsia="Arial" w:hAnsi="Arial" w:cs="Arial"/>
                <w:b/>
                <w:sz w:val="20"/>
                <w:szCs w:val="19"/>
              </w:rPr>
              <w:t>4</w:t>
            </w:r>
            <w:r w:rsidR="005027A0" w:rsidRPr="00D06324">
              <w:rPr>
                <w:rFonts w:ascii="Arial" w:eastAsia="Arial" w:hAnsi="Arial" w:cs="Arial"/>
                <w:b/>
                <w:sz w:val="20"/>
                <w:szCs w:val="19"/>
              </w:rPr>
              <w:t>8</w:t>
            </w:r>
            <w:r w:rsidR="000B58EF" w:rsidRPr="00D06324">
              <w:rPr>
                <w:rFonts w:ascii="Arial" w:eastAsia="Arial" w:hAnsi="Arial" w:cs="Arial"/>
                <w:b/>
                <w:sz w:val="20"/>
                <w:szCs w:val="19"/>
              </w:rPr>
              <w:t>,</w:t>
            </w:r>
            <w:r w:rsidR="005027A0" w:rsidRPr="00D06324">
              <w:rPr>
                <w:rFonts w:ascii="Arial" w:eastAsia="Arial" w:hAnsi="Arial" w:cs="Arial"/>
                <w:b/>
                <w:sz w:val="20"/>
                <w:szCs w:val="19"/>
              </w:rPr>
              <w:t>103</w:t>
            </w:r>
            <w:r w:rsidR="000B58EF" w:rsidRPr="00D06324">
              <w:rPr>
                <w:rFonts w:ascii="Arial" w:eastAsia="Arial" w:hAnsi="Arial" w:cs="Arial"/>
                <w:b/>
                <w:sz w:val="20"/>
                <w:szCs w:val="19"/>
              </w:rPr>
              <w:t>,</w:t>
            </w:r>
            <w:r w:rsidR="005027A0" w:rsidRPr="00D06324">
              <w:rPr>
                <w:rFonts w:ascii="Arial" w:eastAsia="Arial" w:hAnsi="Arial" w:cs="Arial"/>
                <w:b/>
                <w:sz w:val="20"/>
                <w:szCs w:val="19"/>
              </w:rPr>
              <w:t>260</w:t>
            </w:r>
            <w:r w:rsidR="000B58EF" w:rsidRPr="00D06324">
              <w:rPr>
                <w:rFonts w:ascii="Arial" w:eastAsia="Arial" w:hAnsi="Arial" w:cs="Arial"/>
                <w:b/>
                <w:sz w:val="20"/>
                <w:szCs w:val="19"/>
              </w:rPr>
              <w:t>.</w:t>
            </w:r>
            <w:r w:rsidR="006F6A21" w:rsidRPr="00D06324">
              <w:rPr>
                <w:rFonts w:ascii="Arial" w:eastAsia="Arial" w:hAnsi="Arial" w:cs="Arial"/>
                <w:b/>
                <w:sz w:val="20"/>
                <w:szCs w:val="19"/>
              </w:rPr>
              <w:t>24</w:t>
            </w:r>
            <w:r w:rsidR="000B58EF" w:rsidRPr="00D06324">
              <w:rPr>
                <w:rFonts w:ascii="Arial" w:eastAsia="Arial" w:hAnsi="Arial" w:cs="Arial"/>
                <w:b/>
                <w:sz w:val="20"/>
                <w:szCs w:val="19"/>
              </w:rPr>
              <w:t>.</w:t>
            </w:r>
          </w:p>
          <w:p w14:paraId="07D1B962" w14:textId="67588111" w:rsidR="00FD0795" w:rsidRPr="00D06324"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Provision of</w:t>
            </w:r>
            <w:r w:rsidR="004930E8" w:rsidRPr="00D06324">
              <w:rPr>
                <w:rFonts w:ascii="Arial" w:eastAsia="Arial" w:hAnsi="Arial" w:cs="Arial"/>
                <w:sz w:val="20"/>
                <w:szCs w:val="19"/>
              </w:rPr>
              <w:t xml:space="preserve"> </w:t>
            </w:r>
            <w:r w:rsidRPr="00D06324">
              <w:rPr>
                <w:rFonts w:ascii="Arial" w:eastAsia="Arial" w:hAnsi="Arial" w:cs="Arial"/>
                <w:sz w:val="20"/>
                <w:szCs w:val="19"/>
              </w:rPr>
              <w:t>NFIs to 7</w:t>
            </w:r>
            <w:r w:rsidR="00FD0795" w:rsidRPr="00D06324">
              <w:rPr>
                <w:rFonts w:ascii="Arial" w:eastAsia="Arial" w:hAnsi="Arial" w:cs="Arial"/>
                <w:sz w:val="20"/>
                <w:szCs w:val="19"/>
              </w:rPr>
              <w:t xml:space="preserve"> LGUs and 1 NGA amounting to</w:t>
            </w:r>
            <w:r w:rsidR="00FD0795" w:rsidRPr="00D06324">
              <w:rPr>
                <w:rFonts w:ascii="Arial" w:eastAsia="Arial" w:hAnsi="Arial" w:cs="Arial"/>
                <w:b/>
                <w:bCs/>
                <w:sz w:val="20"/>
                <w:szCs w:val="19"/>
              </w:rPr>
              <w:t xml:space="preserve"> ₱</w:t>
            </w:r>
            <w:r w:rsidR="004930E8" w:rsidRPr="00D06324">
              <w:rPr>
                <w:rFonts w:ascii="Arial" w:eastAsia="Arial" w:hAnsi="Arial" w:cs="Arial"/>
                <w:b/>
                <w:bCs/>
                <w:sz w:val="20"/>
                <w:szCs w:val="19"/>
              </w:rPr>
              <w:t>9,785,970.00.</w:t>
            </w:r>
          </w:p>
          <w:p w14:paraId="5439B546" w14:textId="77777777" w:rsidR="00FD0795" w:rsidRPr="00D0632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DSWD-FO III is continuously repacking FFPs.</w:t>
            </w:r>
          </w:p>
          <w:p w14:paraId="174B02DD" w14:textId="0D5348A8" w:rsidR="00FD0795" w:rsidRPr="00D0632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D06324"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A</w:t>
            </w:r>
            <w:r w:rsidR="009266CC" w:rsidRPr="00D06324">
              <w:rPr>
                <w:rFonts w:ascii="Arial" w:eastAsia="Arial" w:hAnsi="Arial" w:cs="Arial"/>
                <w:sz w:val="20"/>
                <w:szCs w:val="19"/>
              </w:rPr>
              <w:t xml:space="preserve"> </w:t>
            </w:r>
            <w:r w:rsidRPr="00D06324">
              <w:rPr>
                <w:rFonts w:ascii="Arial" w:eastAsia="Arial" w:hAnsi="Arial" w:cs="Arial"/>
                <w:sz w:val="20"/>
                <w:szCs w:val="19"/>
              </w:rPr>
              <w:t>total</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000573EF" w:rsidRPr="00D06324">
              <w:rPr>
                <w:rFonts w:ascii="Arial" w:eastAsia="Arial" w:hAnsi="Arial" w:cs="Arial"/>
                <w:b/>
                <w:sz w:val="20"/>
                <w:szCs w:val="19"/>
              </w:rPr>
              <w:t>97,1</w:t>
            </w:r>
            <w:r w:rsidR="006F6A21" w:rsidRPr="00D06324">
              <w:rPr>
                <w:rFonts w:ascii="Arial" w:eastAsia="Arial" w:hAnsi="Arial" w:cs="Arial"/>
                <w:b/>
                <w:sz w:val="20"/>
                <w:szCs w:val="19"/>
              </w:rPr>
              <w:t>6</w:t>
            </w:r>
            <w:r w:rsidR="005027A0" w:rsidRPr="00D06324">
              <w:rPr>
                <w:rFonts w:ascii="Arial" w:eastAsia="Arial" w:hAnsi="Arial" w:cs="Arial"/>
                <w:b/>
                <w:sz w:val="20"/>
                <w:szCs w:val="19"/>
              </w:rPr>
              <w:t>4</w:t>
            </w:r>
            <w:r w:rsidR="000573EF" w:rsidRPr="00D06324">
              <w:rPr>
                <w:rFonts w:ascii="Arial" w:eastAsia="Arial" w:hAnsi="Arial" w:cs="Arial"/>
                <w:b/>
                <w:sz w:val="20"/>
                <w:szCs w:val="19"/>
              </w:rPr>
              <w:t xml:space="preserve"> </w:t>
            </w:r>
            <w:r w:rsidRPr="00D06324">
              <w:rPr>
                <w:rFonts w:ascii="Arial" w:eastAsia="Arial" w:hAnsi="Arial" w:cs="Arial"/>
                <w:sz w:val="20"/>
                <w:szCs w:val="19"/>
              </w:rPr>
              <w:t>beneficiaries</w:t>
            </w:r>
            <w:r w:rsidR="009266CC" w:rsidRPr="00D06324">
              <w:rPr>
                <w:rFonts w:ascii="Arial" w:eastAsia="Arial" w:hAnsi="Arial" w:cs="Arial"/>
                <w:sz w:val="20"/>
                <w:szCs w:val="19"/>
              </w:rPr>
              <w:t xml:space="preserve"> </w:t>
            </w:r>
            <w:r w:rsidRPr="00D06324">
              <w:rPr>
                <w:rFonts w:ascii="Arial" w:eastAsia="Arial" w:hAnsi="Arial" w:cs="Arial"/>
                <w:sz w:val="20"/>
                <w:szCs w:val="19"/>
              </w:rPr>
              <w:t>received</w:t>
            </w:r>
            <w:r w:rsidR="009266CC" w:rsidRPr="00D06324">
              <w:rPr>
                <w:rFonts w:ascii="Arial" w:eastAsia="Arial" w:hAnsi="Arial" w:cs="Arial"/>
                <w:sz w:val="20"/>
                <w:szCs w:val="19"/>
              </w:rPr>
              <w:t xml:space="preserve"> </w:t>
            </w:r>
            <w:r w:rsidRPr="00D06324">
              <w:rPr>
                <w:rFonts w:ascii="Arial" w:eastAsia="Arial" w:hAnsi="Arial" w:cs="Arial"/>
                <w:sz w:val="20"/>
                <w:szCs w:val="19"/>
              </w:rPr>
              <w:t>Social</w:t>
            </w:r>
            <w:r w:rsidR="009266CC" w:rsidRPr="00D06324">
              <w:rPr>
                <w:rFonts w:ascii="Arial" w:eastAsia="Arial" w:hAnsi="Arial" w:cs="Arial"/>
                <w:sz w:val="20"/>
                <w:szCs w:val="19"/>
              </w:rPr>
              <w:t xml:space="preserve"> </w:t>
            </w:r>
            <w:r w:rsidRPr="00D06324">
              <w:rPr>
                <w:rFonts w:ascii="Arial" w:eastAsia="Arial" w:hAnsi="Arial" w:cs="Arial"/>
                <w:sz w:val="20"/>
                <w:szCs w:val="19"/>
              </w:rPr>
              <w:t>Pension</w:t>
            </w:r>
            <w:r w:rsidR="009266CC" w:rsidRPr="00D06324">
              <w:rPr>
                <w:rFonts w:ascii="Arial" w:eastAsia="Arial" w:hAnsi="Arial" w:cs="Arial"/>
                <w:sz w:val="20"/>
                <w:szCs w:val="19"/>
              </w:rPr>
              <w:t xml:space="preserve"> </w:t>
            </w:r>
            <w:r w:rsidRPr="00D06324">
              <w:rPr>
                <w:rFonts w:ascii="Arial" w:eastAsia="Arial" w:hAnsi="Arial" w:cs="Arial"/>
                <w:sz w:val="20"/>
                <w:szCs w:val="19"/>
              </w:rPr>
              <w:t>assistance</w:t>
            </w:r>
            <w:r w:rsidR="009266CC" w:rsidRPr="00D06324">
              <w:rPr>
                <w:rFonts w:ascii="Arial" w:eastAsia="Arial" w:hAnsi="Arial" w:cs="Arial"/>
                <w:sz w:val="20"/>
                <w:szCs w:val="19"/>
              </w:rPr>
              <w:t xml:space="preserve"> </w:t>
            </w:r>
            <w:r w:rsidRPr="00D06324">
              <w:rPr>
                <w:rFonts w:ascii="Arial" w:eastAsia="Arial" w:hAnsi="Arial" w:cs="Arial"/>
                <w:sz w:val="20"/>
                <w:szCs w:val="19"/>
              </w:rPr>
              <w:t>amounting</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b/>
                <w:sz w:val="20"/>
                <w:szCs w:val="19"/>
              </w:rPr>
              <w:t>₱</w:t>
            </w:r>
            <w:r w:rsidR="00DD0C14" w:rsidRPr="00D06324">
              <w:rPr>
                <w:rFonts w:ascii="Arial" w:eastAsia="Arial" w:hAnsi="Arial" w:cs="Arial"/>
                <w:b/>
                <w:sz w:val="20"/>
                <w:szCs w:val="19"/>
              </w:rPr>
              <w:t>3</w:t>
            </w:r>
            <w:r w:rsidR="004F69A6" w:rsidRPr="00D06324">
              <w:rPr>
                <w:rFonts w:ascii="Arial" w:eastAsia="Arial" w:hAnsi="Arial" w:cs="Arial"/>
                <w:b/>
                <w:sz w:val="20"/>
                <w:szCs w:val="19"/>
              </w:rPr>
              <w:t>6</w:t>
            </w:r>
            <w:r w:rsidR="005027A0" w:rsidRPr="00D06324">
              <w:rPr>
                <w:rFonts w:ascii="Arial" w:eastAsia="Arial" w:hAnsi="Arial" w:cs="Arial"/>
                <w:b/>
                <w:sz w:val="20"/>
                <w:szCs w:val="19"/>
              </w:rPr>
              <w:t>9</w:t>
            </w:r>
            <w:r w:rsidR="00DD0C14" w:rsidRPr="00D06324">
              <w:rPr>
                <w:rFonts w:ascii="Arial" w:eastAsia="Arial" w:hAnsi="Arial" w:cs="Arial"/>
                <w:b/>
                <w:sz w:val="20"/>
                <w:szCs w:val="19"/>
              </w:rPr>
              <w:t>,</w:t>
            </w:r>
            <w:r w:rsidR="005027A0" w:rsidRPr="00D06324">
              <w:rPr>
                <w:rFonts w:ascii="Arial" w:eastAsia="Arial" w:hAnsi="Arial" w:cs="Arial"/>
                <w:b/>
                <w:sz w:val="20"/>
                <w:szCs w:val="19"/>
              </w:rPr>
              <w:t>687</w:t>
            </w:r>
            <w:r w:rsidR="00DD0C14" w:rsidRPr="00D06324">
              <w:rPr>
                <w:rFonts w:ascii="Arial" w:eastAsia="Arial" w:hAnsi="Arial" w:cs="Arial"/>
                <w:b/>
                <w:sz w:val="20"/>
                <w:szCs w:val="19"/>
              </w:rPr>
              <w:t>,000 as</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00DD0C14" w:rsidRPr="00D06324">
              <w:rPr>
                <w:rFonts w:ascii="Arial" w:eastAsia="Arial" w:hAnsi="Arial" w:cs="Arial"/>
                <w:sz w:val="20"/>
                <w:szCs w:val="19"/>
              </w:rPr>
              <w:t>2</w:t>
            </w:r>
            <w:r w:rsidR="005027A0" w:rsidRPr="00D06324">
              <w:rPr>
                <w:rFonts w:ascii="Arial" w:eastAsia="Arial" w:hAnsi="Arial" w:cs="Arial"/>
                <w:sz w:val="20"/>
                <w:szCs w:val="19"/>
              </w:rPr>
              <w:t>7</w:t>
            </w:r>
            <w:r w:rsidR="009266CC" w:rsidRPr="00D06324">
              <w:rPr>
                <w:rFonts w:ascii="Arial" w:eastAsia="Arial" w:hAnsi="Arial" w:cs="Arial"/>
                <w:sz w:val="20"/>
                <w:szCs w:val="19"/>
              </w:rPr>
              <w:t xml:space="preserve"> </w:t>
            </w:r>
            <w:r w:rsidR="00AF29A6" w:rsidRPr="00D06324">
              <w:rPr>
                <w:rFonts w:ascii="Arial" w:eastAsia="Arial" w:hAnsi="Arial" w:cs="Arial"/>
                <w:sz w:val="20"/>
                <w:szCs w:val="19"/>
              </w:rPr>
              <w:t>Octo</w:t>
            </w:r>
            <w:r w:rsidR="00CF58B0" w:rsidRPr="00D06324">
              <w:rPr>
                <w:rFonts w:ascii="Arial" w:eastAsia="Arial" w:hAnsi="Arial" w:cs="Arial"/>
                <w:sz w:val="20"/>
                <w:szCs w:val="19"/>
              </w:rPr>
              <w:t>ber</w:t>
            </w:r>
            <w:r w:rsidR="009266CC" w:rsidRPr="00D06324">
              <w:rPr>
                <w:rFonts w:ascii="Arial" w:eastAsia="Arial" w:hAnsi="Arial" w:cs="Arial"/>
                <w:sz w:val="20"/>
                <w:szCs w:val="19"/>
              </w:rPr>
              <w:t xml:space="preserve"> </w:t>
            </w:r>
            <w:r w:rsidRPr="00D06324">
              <w:rPr>
                <w:rFonts w:ascii="Arial" w:eastAsia="Arial" w:hAnsi="Arial" w:cs="Arial"/>
                <w:sz w:val="20"/>
                <w:szCs w:val="19"/>
              </w:rPr>
              <w:t>2020.</w:t>
            </w:r>
          </w:p>
          <w:p w14:paraId="4122E97B" w14:textId="2170A080" w:rsidR="00860432" w:rsidRPr="00D06324"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 xml:space="preserve">DSWD-FO III </w:t>
            </w:r>
            <w:r w:rsidR="00645BFE" w:rsidRPr="00D06324">
              <w:rPr>
                <w:rFonts w:ascii="Arial" w:eastAsia="Arial" w:hAnsi="Arial" w:cs="Arial"/>
                <w:sz w:val="20"/>
                <w:szCs w:val="19"/>
              </w:rPr>
              <w:t>deployed</w:t>
            </w:r>
            <w:r w:rsidRPr="00D06324">
              <w:rPr>
                <w:rFonts w:ascii="Arial" w:eastAsia="Arial" w:hAnsi="Arial" w:cs="Arial"/>
                <w:sz w:val="20"/>
                <w:szCs w:val="19"/>
              </w:rPr>
              <w:t xml:space="preserve"> camp managers to assist </w:t>
            </w:r>
            <w:r w:rsidR="00645BFE" w:rsidRPr="00D06324">
              <w:rPr>
                <w:rFonts w:ascii="Arial" w:eastAsia="Arial" w:hAnsi="Arial" w:cs="Arial"/>
                <w:b/>
                <w:bCs/>
                <w:sz w:val="20"/>
                <w:szCs w:val="19"/>
              </w:rPr>
              <w:t xml:space="preserve">107 </w:t>
            </w:r>
            <w:r w:rsidRPr="00D06324">
              <w:rPr>
                <w:rFonts w:ascii="Arial" w:eastAsia="Arial" w:hAnsi="Arial" w:cs="Arial"/>
                <w:b/>
                <w:bCs/>
                <w:sz w:val="20"/>
                <w:szCs w:val="19"/>
              </w:rPr>
              <w:t>LSIs</w:t>
            </w:r>
            <w:r w:rsidRPr="00D06324">
              <w:rPr>
                <w:rFonts w:ascii="Arial" w:eastAsia="Arial" w:hAnsi="Arial" w:cs="Arial"/>
                <w:sz w:val="20"/>
                <w:szCs w:val="19"/>
              </w:rPr>
              <w:t xml:space="preserve"> in the City of San Jose Del Monte, Bulacan.</w:t>
            </w:r>
          </w:p>
          <w:p w14:paraId="111D550F" w14:textId="512BD068" w:rsidR="005A4828" w:rsidRPr="00D06324"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D06324"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06324">
              <w:rPr>
                <w:rFonts w:ascii="Arial" w:eastAsia="Arial" w:hAnsi="Arial" w:cs="Arial"/>
                <w:b/>
                <w:sz w:val="20"/>
                <w:szCs w:val="19"/>
              </w:rPr>
              <w:t>Social</w:t>
            </w:r>
            <w:r w:rsidR="009266CC" w:rsidRPr="00D06324">
              <w:rPr>
                <w:rFonts w:ascii="Arial" w:eastAsia="Arial" w:hAnsi="Arial" w:cs="Arial"/>
                <w:b/>
                <w:sz w:val="20"/>
                <w:szCs w:val="19"/>
              </w:rPr>
              <w:t xml:space="preserve"> </w:t>
            </w:r>
            <w:r w:rsidRPr="00D06324">
              <w:rPr>
                <w:rFonts w:ascii="Arial" w:eastAsia="Arial" w:hAnsi="Arial" w:cs="Arial"/>
                <w:b/>
                <w:sz w:val="20"/>
                <w:szCs w:val="19"/>
              </w:rPr>
              <w:t>Amelioration</w:t>
            </w:r>
            <w:r w:rsidR="009266CC" w:rsidRPr="00D06324">
              <w:rPr>
                <w:rFonts w:ascii="Arial" w:eastAsia="Arial" w:hAnsi="Arial" w:cs="Arial"/>
                <w:b/>
                <w:sz w:val="20"/>
                <w:szCs w:val="19"/>
              </w:rPr>
              <w:t xml:space="preserve"> </w:t>
            </w:r>
            <w:r w:rsidRPr="00D06324">
              <w:rPr>
                <w:rFonts w:ascii="Arial" w:eastAsia="Arial" w:hAnsi="Arial" w:cs="Arial"/>
                <w:b/>
                <w:sz w:val="20"/>
                <w:szCs w:val="19"/>
              </w:rPr>
              <w:t>Program</w:t>
            </w:r>
            <w:r w:rsidR="009266CC" w:rsidRPr="00D06324">
              <w:rPr>
                <w:rFonts w:ascii="Arial" w:eastAsia="Arial" w:hAnsi="Arial" w:cs="Arial"/>
                <w:b/>
                <w:sz w:val="20"/>
                <w:szCs w:val="19"/>
              </w:rPr>
              <w:t xml:space="preserve"> </w:t>
            </w:r>
            <w:r w:rsidRPr="00D06324">
              <w:rPr>
                <w:rFonts w:ascii="Arial" w:eastAsia="Arial" w:hAnsi="Arial" w:cs="Arial"/>
                <w:b/>
                <w:sz w:val="20"/>
                <w:szCs w:val="19"/>
              </w:rPr>
              <w:t>(SAP)</w:t>
            </w:r>
          </w:p>
          <w:p w14:paraId="1F6DB11C" w14:textId="53F9FDEF" w:rsidR="009702AE" w:rsidRPr="00D06324"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DSWD-</w:t>
            </w:r>
            <w:r w:rsidR="00C43344" w:rsidRPr="00D06324">
              <w:rPr>
                <w:rFonts w:ascii="Arial" w:eastAsia="Arial" w:hAnsi="Arial" w:cs="Arial"/>
                <w:sz w:val="20"/>
                <w:szCs w:val="19"/>
              </w:rPr>
              <w:t>FO</w:t>
            </w:r>
            <w:r w:rsidR="009266CC" w:rsidRPr="00D06324">
              <w:rPr>
                <w:rFonts w:ascii="Arial" w:eastAsia="Arial" w:hAnsi="Arial" w:cs="Arial"/>
                <w:sz w:val="20"/>
                <w:szCs w:val="19"/>
              </w:rPr>
              <w:t xml:space="preserve"> </w:t>
            </w:r>
            <w:r w:rsidR="00C43344" w:rsidRPr="00D06324">
              <w:rPr>
                <w:rFonts w:ascii="Arial" w:eastAsia="Arial" w:hAnsi="Arial" w:cs="Arial"/>
                <w:sz w:val="20"/>
                <w:szCs w:val="19"/>
              </w:rPr>
              <w:t>III</w:t>
            </w:r>
            <w:r w:rsidR="009266CC" w:rsidRPr="00D06324">
              <w:rPr>
                <w:rFonts w:ascii="Arial" w:eastAsia="Arial" w:hAnsi="Arial" w:cs="Arial"/>
                <w:sz w:val="20"/>
                <w:szCs w:val="19"/>
              </w:rPr>
              <w:t xml:space="preserve"> </w:t>
            </w:r>
            <w:r w:rsidR="00C43344" w:rsidRPr="00D06324">
              <w:rPr>
                <w:rFonts w:ascii="Arial" w:eastAsia="Arial" w:hAnsi="Arial" w:cs="Arial"/>
                <w:sz w:val="20"/>
                <w:szCs w:val="19"/>
              </w:rPr>
              <w:t>has</w:t>
            </w:r>
            <w:r w:rsidR="009266CC" w:rsidRPr="00D06324">
              <w:rPr>
                <w:rFonts w:ascii="Arial" w:eastAsia="Arial" w:hAnsi="Arial" w:cs="Arial"/>
                <w:sz w:val="20"/>
                <w:szCs w:val="19"/>
              </w:rPr>
              <w:t xml:space="preserve"> </w:t>
            </w:r>
            <w:r w:rsidR="00C43344" w:rsidRPr="00D06324">
              <w:rPr>
                <w:rFonts w:ascii="Arial" w:eastAsia="Arial" w:hAnsi="Arial" w:cs="Arial"/>
                <w:sz w:val="20"/>
                <w:szCs w:val="19"/>
              </w:rPr>
              <w:t>served</w:t>
            </w:r>
            <w:r w:rsidR="009266CC" w:rsidRPr="00D06324">
              <w:rPr>
                <w:rFonts w:ascii="Arial" w:eastAsia="Arial" w:hAnsi="Arial" w:cs="Arial"/>
                <w:sz w:val="20"/>
                <w:szCs w:val="19"/>
              </w:rPr>
              <w:t xml:space="preserve"> </w:t>
            </w:r>
            <w:r w:rsidR="00C43344" w:rsidRPr="00D06324">
              <w:rPr>
                <w:rFonts w:ascii="Arial" w:eastAsia="Arial" w:hAnsi="Arial" w:cs="Arial"/>
                <w:b/>
                <w:sz w:val="20"/>
                <w:szCs w:val="19"/>
              </w:rPr>
              <w:t>1,504,018</w:t>
            </w:r>
            <w:r w:rsidR="009266CC" w:rsidRPr="00D06324">
              <w:rPr>
                <w:rFonts w:ascii="Arial" w:eastAsia="Arial" w:hAnsi="Arial" w:cs="Arial"/>
                <w:b/>
                <w:sz w:val="20"/>
                <w:szCs w:val="19"/>
              </w:rPr>
              <w:t xml:space="preserve"> </w:t>
            </w:r>
            <w:r w:rsidRPr="00D06324">
              <w:rPr>
                <w:rFonts w:ascii="Arial" w:eastAsia="Arial" w:hAnsi="Arial" w:cs="Arial"/>
                <w:b/>
                <w:sz w:val="20"/>
                <w:szCs w:val="19"/>
              </w:rPr>
              <w:t>Non-CCT</w:t>
            </w:r>
            <w:r w:rsidR="009266CC" w:rsidRPr="00D06324">
              <w:rPr>
                <w:rFonts w:ascii="Arial" w:eastAsia="Arial" w:hAnsi="Arial" w:cs="Arial"/>
                <w:b/>
                <w:sz w:val="20"/>
                <w:szCs w:val="19"/>
              </w:rPr>
              <w:t xml:space="preserve"> </w:t>
            </w:r>
            <w:r w:rsidRPr="00D06324">
              <w:rPr>
                <w:rFonts w:ascii="Arial" w:eastAsia="Arial" w:hAnsi="Arial" w:cs="Arial"/>
                <w:b/>
                <w:sz w:val="20"/>
                <w:szCs w:val="19"/>
              </w:rPr>
              <w:t>beneficiaries</w:t>
            </w:r>
            <w:r w:rsidR="009266CC" w:rsidRPr="00D06324">
              <w:rPr>
                <w:rFonts w:ascii="Arial" w:eastAsia="Arial" w:hAnsi="Arial" w:cs="Arial"/>
                <w:sz w:val="20"/>
                <w:szCs w:val="19"/>
              </w:rPr>
              <w:t xml:space="preserve"> </w:t>
            </w:r>
            <w:r w:rsidRPr="00D06324">
              <w:rPr>
                <w:rFonts w:ascii="Arial" w:eastAsia="Arial" w:hAnsi="Arial" w:cs="Arial"/>
                <w:sz w:val="20"/>
                <w:szCs w:val="19"/>
              </w:rPr>
              <w:t>amounting</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b/>
                <w:sz w:val="20"/>
                <w:szCs w:val="19"/>
              </w:rPr>
              <w:t>₱</w:t>
            </w:r>
            <w:r w:rsidR="00AE0E89" w:rsidRPr="00D06324">
              <w:rPr>
                <w:rFonts w:ascii="Arial" w:eastAsia="Arial" w:hAnsi="Arial" w:cs="Arial"/>
                <w:b/>
                <w:sz w:val="20"/>
                <w:szCs w:val="19"/>
              </w:rPr>
              <w:t>9,776,117,000.00</w:t>
            </w:r>
            <w:r w:rsidR="009266CC" w:rsidRPr="00D06324">
              <w:rPr>
                <w:rFonts w:ascii="Arial" w:eastAsia="Arial" w:hAnsi="Arial" w:cs="Arial"/>
                <w:b/>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00065949" w:rsidRPr="00D06324">
              <w:rPr>
                <w:rFonts w:ascii="Arial" w:eastAsia="Arial" w:hAnsi="Arial" w:cs="Arial"/>
                <w:b/>
                <w:sz w:val="20"/>
                <w:szCs w:val="19"/>
              </w:rPr>
              <w:t xml:space="preserve">294,208 </w:t>
            </w:r>
            <w:r w:rsidRPr="00D06324">
              <w:rPr>
                <w:rFonts w:ascii="Arial" w:eastAsia="Arial" w:hAnsi="Arial" w:cs="Arial"/>
                <w:b/>
                <w:sz w:val="20"/>
                <w:szCs w:val="19"/>
              </w:rPr>
              <w:t>CCT</w:t>
            </w:r>
            <w:r w:rsidR="009266CC" w:rsidRPr="00D06324">
              <w:rPr>
                <w:rFonts w:ascii="Arial" w:eastAsia="Arial" w:hAnsi="Arial" w:cs="Arial"/>
                <w:b/>
                <w:sz w:val="20"/>
                <w:szCs w:val="19"/>
              </w:rPr>
              <w:t xml:space="preserve"> </w:t>
            </w:r>
            <w:r w:rsidRPr="00D06324">
              <w:rPr>
                <w:rFonts w:ascii="Arial" w:eastAsia="Arial" w:hAnsi="Arial" w:cs="Arial"/>
                <w:b/>
                <w:sz w:val="20"/>
                <w:szCs w:val="19"/>
              </w:rPr>
              <w:t>(4Ps)</w:t>
            </w:r>
            <w:r w:rsidR="009266CC" w:rsidRPr="00D06324">
              <w:rPr>
                <w:rFonts w:ascii="Arial" w:eastAsia="Arial" w:hAnsi="Arial" w:cs="Arial"/>
                <w:b/>
                <w:sz w:val="20"/>
                <w:szCs w:val="19"/>
              </w:rPr>
              <w:t xml:space="preserve"> </w:t>
            </w:r>
            <w:r w:rsidRPr="00D06324">
              <w:rPr>
                <w:rFonts w:ascii="Arial" w:eastAsia="Arial" w:hAnsi="Arial" w:cs="Arial"/>
                <w:b/>
                <w:sz w:val="20"/>
                <w:szCs w:val="19"/>
              </w:rPr>
              <w:t>beneficiaries</w:t>
            </w:r>
            <w:r w:rsidR="009266CC" w:rsidRPr="00D06324">
              <w:rPr>
                <w:rFonts w:ascii="Arial" w:eastAsia="Arial" w:hAnsi="Arial" w:cs="Arial"/>
                <w:sz w:val="20"/>
                <w:szCs w:val="19"/>
              </w:rPr>
              <w:t xml:space="preserve"> </w:t>
            </w:r>
            <w:r w:rsidRPr="00D06324">
              <w:rPr>
                <w:rFonts w:ascii="Arial" w:eastAsia="Arial" w:hAnsi="Arial" w:cs="Arial"/>
                <w:sz w:val="20"/>
                <w:szCs w:val="19"/>
              </w:rPr>
              <w:t>amounting</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b/>
                <w:sz w:val="20"/>
                <w:szCs w:val="19"/>
              </w:rPr>
              <w:t>₱</w:t>
            </w:r>
            <w:r w:rsidR="00065949" w:rsidRPr="00D06324">
              <w:rPr>
                <w:rFonts w:ascii="Arial" w:eastAsia="Arial" w:hAnsi="Arial" w:cs="Arial"/>
                <w:b/>
                <w:sz w:val="20"/>
                <w:szCs w:val="19"/>
              </w:rPr>
              <w:t xml:space="preserve">1,515,171,200.00 </w:t>
            </w:r>
            <w:r w:rsidR="00062A1F" w:rsidRPr="00D06324">
              <w:rPr>
                <w:rFonts w:ascii="Arial" w:eastAsia="Arial" w:hAnsi="Arial" w:cs="Arial"/>
                <w:sz w:val="20"/>
                <w:szCs w:val="19"/>
              </w:rPr>
              <w:t>for</w:t>
            </w:r>
            <w:r w:rsidR="009266CC" w:rsidRPr="00D06324">
              <w:rPr>
                <w:rFonts w:ascii="Arial" w:eastAsia="Arial" w:hAnsi="Arial" w:cs="Arial"/>
                <w:sz w:val="20"/>
                <w:szCs w:val="19"/>
              </w:rPr>
              <w:t xml:space="preserve"> </w:t>
            </w:r>
            <w:r w:rsidR="00062A1F"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062A1F" w:rsidRPr="00D06324">
              <w:rPr>
                <w:rFonts w:ascii="Arial" w:eastAsia="Arial" w:hAnsi="Arial" w:cs="Arial"/>
                <w:sz w:val="20"/>
                <w:szCs w:val="19"/>
              </w:rPr>
              <w:t>1</w:t>
            </w:r>
            <w:r w:rsidR="00062A1F" w:rsidRPr="00D06324">
              <w:rPr>
                <w:rFonts w:ascii="Arial" w:eastAsia="Arial" w:hAnsi="Arial" w:cs="Arial"/>
                <w:sz w:val="20"/>
                <w:szCs w:val="19"/>
                <w:vertAlign w:val="superscript"/>
              </w:rPr>
              <w:t>st</w:t>
            </w:r>
            <w:r w:rsidR="009266CC" w:rsidRPr="00D06324">
              <w:rPr>
                <w:rFonts w:ascii="Arial" w:eastAsia="Arial" w:hAnsi="Arial" w:cs="Arial"/>
                <w:sz w:val="20"/>
                <w:szCs w:val="19"/>
              </w:rPr>
              <w:t xml:space="preserve"> </w:t>
            </w:r>
            <w:r w:rsidR="00F536BC" w:rsidRPr="00D06324">
              <w:rPr>
                <w:rFonts w:ascii="Arial" w:eastAsia="Arial" w:hAnsi="Arial" w:cs="Arial"/>
                <w:sz w:val="20"/>
                <w:szCs w:val="19"/>
              </w:rPr>
              <w:t>tranche as of 10 September</w:t>
            </w:r>
            <w:r w:rsidR="00065949" w:rsidRPr="00D06324">
              <w:rPr>
                <w:rFonts w:ascii="Arial" w:eastAsia="Arial" w:hAnsi="Arial" w:cs="Arial"/>
                <w:sz w:val="20"/>
                <w:szCs w:val="19"/>
              </w:rPr>
              <w:t xml:space="preserve"> 2020.</w:t>
            </w:r>
          </w:p>
          <w:p w14:paraId="00126A2F" w14:textId="2DD7968F" w:rsidR="00FE0970" w:rsidRPr="00D06324"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lastRenderedPageBreak/>
              <w:t>DSWD-FO</w:t>
            </w:r>
            <w:r w:rsidR="009266CC" w:rsidRPr="00D06324">
              <w:rPr>
                <w:rFonts w:ascii="Arial" w:eastAsia="Arial" w:hAnsi="Arial" w:cs="Arial"/>
                <w:sz w:val="20"/>
                <w:szCs w:val="19"/>
              </w:rPr>
              <w:t xml:space="preserve"> </w:t>
            </w:r>
            <w:r w:rsidRPr="00D06324">
              <w:rPr>
                <w:rFonts w:ascii="Arial" w:eastAsia="Arial" w:hAnsi="Arial" w:cs="Arial"/>
                <w:sz w:val="20"/>
                <w:szCs w:val="19"/>
              </w:rPr>
              <w:t>III</w:t>
            </w:r>
            <w:r w:rsidR="009266CC" w:rsidRPr="00D06324">
              <w:rPr>
                <w:rFonts w:ascii="Arial" w:eastAsia="Arial" w:hAnsi="Arial" w:cs="Arial"/>
                <w:sz w:val="20"/>
                <w:szCs w:val="19"/>
              </w:rPr>
              <w:t xml:space="preserve"> </w:t>
            </w:r>
            <w:r w:rsidRPr="00D06324">
              <w:rPr>
                <w:rFonts w:ascii="Arial" w:eastAsia="Arial" w:hAnsi="Arial" w:cs="Arial"/>
                <w:sz w:val="20"/>
                <w:szCs w:val="19"/>
              </w:rPr>
              <w:t>has</w:t>
            </w:r>
            <w:r w:rsidR="009266CC" w:rsidRPr="00D06324">
              <w:rPr>
                <w:rFonts w:ascii="Arial" w:eastAsia="Arial" w:hAnsi="Arial" w:cs="Arial"/>
                <w:sz w:val="20"/>
                <w:szCs w:val="19"/>
              </w:rPr>
              <w:t xml:space="preserve"> </w:t>
            </w:r>
            <w:r w:rsidRPr="00D06324">
              <w:rPr>
                <w:rFonts w:ascii="Arial" w:eastAsia="Arial" w:hAnsi="Arial" w:cs="Arial"/>
                <w:sz w:val="20"/>
                <w:szCs w:val="19"/>
              </w:rPr>
              <w:t>served</w:t>
            </w:r>
            <w:r w:rsidR="009266CC" w:rsidRPr="00D06324">
              <w:rPr>
                <w:rFonts w:ascii="Arial" w:eastAsia="Arial" w:hAnsi="Arial" w:cs="Arial"/>
                <w:sz w:val="20"/>
                <w:szCs w:val="19"/>
              </w:rPr>
              <w:t xml:space="preserve"> </w:t>
            </w:r>
            <w:r w:rsidR="003A76BC" w:rsidRPr="00D06324">
              <w:rPr>
                <w:rFonts w:ascii="Arial" w:eastAsia="Arial" w:hAnsi="Arial" w:cs="Arial"/>
                <w:b/>
                <w:bCs/>
                <w:sz w:val="20"/>
                <w:szCs w:val="19"/>
              </w:rPr>
              <w:t>1,2</w:t>
            </w:r>
            <w:r w:rsidR="00F83E37" w:rsidRPr="00D06324">
              <w:rPr>
                <w:rFonts w:ascii="Arial" w:eastAsia="Arial" w:hAnsi="Arial" w:cs="Arial"/>
                <w:b/>
                <w:bCs/>
                <w:sz w:val="20"/>
                <w:szCs w:val="19"/>
              </w:rPr>
              <w:t>8</w:t>
            </w:r>
            <w:r w:rsidR="00F95148" w:rsidRPr="00D06324">
              <w:rPr>
                <w:rFonts w:ascii="Arial" w:eastAsia="Arial" w:hAnsi="Arial" w:cs="Arial"/>
                <w:b/>
                <w:bCs/>
                <w:sz w:val="20"/>
                <w:szCs w:val="19"/>
              </w:rPr>
              <w:t>4</w:t>
            </w:r>
            <w:r w:rsidR="003A76BC" w:rsidRPr="00D06324">
              <w:rPr>
                <w:rFonts w:ascii="Arial" w:eastAsia="Arial" w:hAnsi="Arial" w:cs="Arial"/>
                <w:b/>
                <w:bCs/>
                <w:sz w:val="20"/>
                <w:szCs w:val="19"/>
              </w:rPr>
              <w:t>,</w:t>
            </w:r>
            <w:r w:rsidR="00B70B05" w:rsidRPr="00D06324">
              <w:rPr>
                <w:rFonts w:ascii="Arial" w:eastAsia="Arial" w:hAnsi="Arial" w:cs="Arial"/>
                <w:b/>
                <w:bCs/>
                <w:sz w:val="20"/>
                <w:szCs w:val="19"/>
              </w:rPr>
              <w:t>5</w:t>
            </w:r>
            <w:r w:rsidR="00332944" w:rsidRPr="00D06324">
              <w:rPr>
                <w:rFonts w:ascii="Arial" w:eastAsia="Arial" w:hAnsi="Arial" w:cs="Arial"/>
                <w:b/>
                <w:bCs/>
                <w:sz w:val="20"/>
                <w:szCs w:val="19"/>
              </w:rPr>
              <w:t>96</w:t>
            </w:r>
            <w:r w:rsidR="003A76BC" w:rsidRPr="00D06324">
              <w:rPr>
                <w:rFonts w:ascii="Arial" w:eastAsia="Arial" w:hAnsi="Arial" w:cs="Arial"/>
                <w:b/>
                <w:bCs/>
                <w:sz w:val="20"/>
                <w:szCs w:val="19"/>
              </w:rPr>
              <w:t xml:space="preserve"> Non-CCT beneficiaries</w:t>
            </w:r>
            <w:r w:rsidR="003A76BC" w:rsidRPr="00D06324">
              <w:rPr>
                <w:rFonts w:ascii="Arial" w:eastAsia="Arial" w:hAnsi="Arial" w:cs="Arial"/>
                <w:sz w:val="20"/>
                <w:szCs w:val="19"/>
              </w:rPr>
              <w:t xml:space="preserve"> as of </w:t>
            </w:r>
            <w:r w:rsidR="00E052D7" w:rsidRPr="00D06324">
              <w:rPr>
                <w:rFonts w:ascii="Arial" w:eastAsia="Arial" w:hAnsi="Arial" w:cs="Arial"/>
                <w:sz w:val="20"/>
                <w:szCs w:val="19"/>
              </w:rPr>
              <w:t>1</w:t>
            </w:r>
            <w:r w:rsidR="00332944" w:rsidRPr="00D06324">
              <w:rPr>
                <w:rFonts w:ascii="Arial" w:eastAsia="Arial" w:hAnsi="Arial" w:cs="Arial"/>
                <w:sz w:val="20"/>
                <w:szCs w:val="19"/>
              </w:rPr>
              <w:t>9</w:t>
            </w:r>
            <w:r w:rsidR="003A76BC" w:rsidRPr="00D06324">
              <w:rPr>
                <w:rFonts w:ascii="Arial" w:eastAsia="Arial" w:hAnsi="Arial" w:cs="Arial"/>
                <w:sz w:val="20"/>
                <w:szCs w:val="19"/>
              </w:rPr>
              <w:t xml:space="preserve"> </w:t>
            </w:r>
            <w:r w:rsidR="00F95148" w:rsidRPr="00D06324">
              <w:rPr>
                <w:rFonts w:ascii="Arial" w:eastAsia="Arial" w:hAnsi="Arial" w:cs="Arial"/>
                <w:sz w:val="20"/>
                <w:szCs w:val="19"/>
              </w:rPr>
              <w:t>Octo</w:t>
            </w:r>
            <w:r w:rsidR="003A76BC" w:rsidRPr="00D06324">
              <w:rPr>
                <w:rFonts w:ascii="Arial" w:eastAsia="Arial" w:hAnsi="Arial" w:cs="Arial"/>
                <w:sz w:val="20"/>
                <w:szCs w:val="19"/>
              </w:rPr>
              <w:t xml:space="preserve">ber 2020 and </w:t>
            </w:r>
            <w:r w:rsidR="00065949" w:rsidRPr="00D06324">
              <w:rPr>
                <w:rFonts w:ascii="Arial" w:eastAsia="Arial" w:hAnsi="Arial" w:cs="Arial"/>
                <w:b/>
                <w:sz w:val="20"/>
                <w:szCs w:val="19"/>
              </w:rPr>
              <w:t>2</w:t>
            </w:r>
            <w:r w:rsidR="00E052D7" w:rsidRPr="00D06324">
              <w:rPr>
                <w:rFonts w:ascii="Arial" w:eastAsia="Arial" w:hAnsi="Arial" w:cs="Arial"/>
                <w:b/>
                <w:sz w:val="20"/>
                <w:szCs w:val="19"/>
              </w:rPr>
              <w:t>82</w:t>
            </w:r>
            <w:r w:rsidR="00065949" w:rsidRPr="00D06324">
              <w:rPr>
                <w:rFonts w:ascii="Arial" w:eastAsia="Arial" w:hAnsi="Arial" w:cs="Arial"/>
                <w:b/>
                <w:sz w:val="20"/>
                <w:szCs w:val="19"/>
              </w:rPr>
              <w:t>,</w:t>
            </w:r>
            <w:r w:rsidR="00E052D7" w:rsidRPr="00D06324">
              <w:rPr>
                <w:rFonts w:ascii="Arial" w:eastAsia="Arial" w:hAnsi="Arial" w:cs="Arial"/>
                <w:b/>
                <w:sz w:val="20"/>
                <w:szCs w:val="19"/>
              </w:rPr>
              <w:t>71</w:t>
            </w:r>
            <w:r w:rsidR="00C91E8F" w:rsidRPr="00D06324">
              <w:rPr>
                <w:rFonts w:ascii="Arial" w:eastAsia="Arial" w:hAnsi="Arial" w:cs="Arial"/>
                <w:b/>
                <w:sz w:val="20"/>
                <w:szCs w:val="19"/>
              </w:rPr>
              <w:t>8</w:t>
            </w:r>
            <w:r w:rsidR="00065949" w:rsidRPr="00D06324">
              <w:rPr>
                <w:rFonts w:ascii="Arial" w:eastAsia="Arial" w:hAnsi="Arial" w:cs="Arial"/>
                <w:b/>
                <w:sz w:val="20"/>
                <w:szCs w:val="19"/>
              </w:rPr>
              <w:t xml:space="preserve"> </w:t>
            </w:r>
            <w:r w:rsidR="00FE0970" w:rsidRPr="00D06324">
              <w:rPr>
                <w:rFonts w:ascii="Arial" w:eastAsia="Arial" w:hAnsi="Arial" w:cs="Arial"/>
                <w:b/>
                <w:sz w:val="20"/>
                <w:szCs w:val="19"/>
              </w:rPr>
              <w:t xml:space="preserve">CCT (4Ps) </w:t>
            </w:r>
            <w:r w:rsidRPr="00D06324">
              <w:rPr>
                <w:rFonts w:ascii="Arial" w:eastAsia="Arial" w:hAnsi="Arial" w:cs="Arial"/>
                <w:b/>
                <w:sz w:val="20"/>
                <w:szCs w:val="19"/>
              </w:rPr>
              <w:t>beneficiaries</w:t>
            </w:r>
            <w:r w:rsidR="009266CC" w:rsidRPr="00D06324">
              <w:rPr>
                <w:rFonts w:ascii="Arial" w:eastAsia="Arial" w:hAnsi="Arial" w:cs="Arial"/>
                <w:b/>
                <w:sz w:val="20"/>
                <w:szCs w:val="19"/>
              </w:rPr>
              <w:t xml:space="preserve"> </w:t>
            </w:r>
            <w:r w:rsidRPr="00D06324">
              <w:rPr>
                <w:rFonts w:ascii="Arial" w:eastAsia="Arial" w:hAnsi="Arial" w:cs="Arial"/>
                <w:sz w:val="20"/>
                <w:szCs w:val="19"/>
              </w:rPr>
              <w:t>amounting</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b/>
                <w:sz w:val="20"/>
                <w:szCs w:val="19"/>
              </w:rPr>
              <w:t>₱</w:t>
            </w:r>
            <w:r w:rsidR="00065949" w:rsidRPr="00D06324">
              <w:rPr>
                <w:rFonts w:ascii="Arial" w:eastAsia="Arial" w:hAnsi="Arial" w:cs="Arial"/>
                <w:b/>
                <w:sz w:val="20"/>
                <w:szCs w:val="19"/>
              </w:rPr>
              <w:t xml:space="preserve">1,455,997,700.00 </w:t>
            </w:r>
            <w:r w:rsidRPr="00D06324">
              <w:rPr>
                <w:rFonts w:ascii="Arial" w:eastAsia="Arial" w:hAnsi="Arial" w:cs="Arial"/>
                <w:sz w:val="20"/>
                <w:szCs w:val="19"/>
              </w:rPr>
              <w:t>for</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2</w:t>
            </w:r>
            <w:r w:rsidRPr="00D06324">
              <w:rPr>
                <w:rFonts w:ascii="Arial" w:eastAsia="Arial" w:hAnsi="Arial" w:cs="Arial"/>
                <w:sz w:val="20"/>
                <w:szCs w:val="19"/>
                <w:vertAlign w:val="superscript"/>
              </w:rPr>
              <w:t>nd</w:t>
            </w:r>
            <w:r w:rsidR="009266CC" w:rsidRPr="00D06324">
              <w:rPr>
                <w:rFonts w:ascii="Arial" w:eastAsia="Arial" w:hAnsi="Arial" w:cs="Arial"/>
                <w:sz w:val="20"/>
                <w:szCs w:val="19"/>
              </w:rPr>
              <w:t xml:space="preserve"> </w:t>
            </w:r>
            <w:r w:rsidR="00FE0970" w:rsidRPr="00D06324">
              <w:rPr>
                <w:rFonts w:ascii="Arial" w:eastAsia="Arial" w:hAnsi="Arial" w:cs="Arial"/>
                <w:sz w:val="20"/>
                <w:szCs w:val="19"/>
              </w:rPr>
              <w:t xml:space="preserve">tranche as </w:t>
            </w:r>
            <w:r w:rsidR="003A76BC" w:rsidRPr="00D06324">
              <w:rPr>
                <w:rFonts w:ascii="Arial" w:eastAsia="Arial" w:hAnsi="Arial" w:cs="Arial"/>
                <w:sz w:val="20"/>
                <w:szCs w:val="19"/>
              </w:rPr>
              <w:t xml:space="preserve">of </w:t>
            </w:r>
            <w:r w:rsidR="0009233F" w:rsidRPr="00D06324">
              <w:rPr>
                <w:rFonts w:ascii="Arial" w:eastAsia="Arial" w:hAnsi="Arial" w:cs="Arial"/>
                <w:sz w:val="20"/>
                <w:szCs w:val="19"/>
              </w:rPr>
              <w:t>10</w:t>
            </w:r>
            <w:r w:rsidR="00FE0970" w:rsidRPr="00D06324">
              <w:rPr>
                <w:rFonts w:ascii="Arial" w:eastAsia="Arial" w:hAnsi="Arial" w:cs="Arial"/>
                <w:sz w:val="20"/>
                <w:szCs w:val="19"/>
              </w:rPr>
              <w:t xml:space="preserve"> </w:t>
            </w:r>
            <w:r w:rsidR="0009233F" w:rsidRPr="00D06324">
              <w:rPr>
                <w:rFonts w:ascii="Arial" w:eastAsia="Arial" w:hAnsi="Arial" w:cs="Arial"/>
                <w:sz w:val="20"/>
                <w:szCs w:val="19"/>
              </w:rPr>
              <w:t>September</w:t>
            </w:r>
            <w:r w:rsidR="00FE0970" w:rsidRPr="00D06324">
              <w:rPr>
                <w:rFonts w:ascii="Arial" w:eastAsia="Arial" w:hAnsi="Arial" w:cs="Arial"/>
                <w:sz w:val="20"/>
                <w:szCs w:val="19"/>
              </w:rPr>
              <w:t xml:space="preserve"> 2020.</w:t>
            </w:r>
          </w:p>
          <w:p w14:paraId="296F2CC8" w14:textId="60B42859" w:rsidR="00603CC5" w:rsidRPr="00D06324"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06324">
              <w:rPr>
                <w:rFonts w:ascii="Arial" w:eastAsia="Arial" w:hAnsi="Arial" w:cs="Arial"/>
                <w:sz w:val="20"/>
                <w:szCs w:val="19"/>
              </w:rPr>
              <w:t xml:space="preserve">DSWD-FO III has served </w:t>
            </w:r>
            <w:r w:rsidR="008F081E" w:rsidRPr="00D06324">
              <w:rPr>
                <w:rFonts w:ascii="Arial" w:eastAsia="Arial" w:hAnsi="Arial" w:cs="Arial"/>
                <w:b/>
                <w:sz w:val="20"/>
                <w:szCs w:val="19"/>
              </w:rPr>
              <w:t>480,491</w:t>
            </w:r>
            <w:r w:rsidRPr="00D06324">
              <w:rPr>
                <w:rFonts w:ascii="Arial" w:eastAsia="Arial" w:hAnsi="Arial" w:cs="Arial"/>
                <w:b/>
                <w:sz w:val="20"/>
                <w:szCs w:val="19"/>
              </w:rPr>
              <w:t xml:space="preserve"> </w:t>
            </w:r>
            <w:r w:rsidRPr="00D06324">
              <w:rPr>
                <w:rFonts w:ascii="Arial" w:eastAsia="Arial" w:hAnsi="Arial" w:cs="Arial"/>
                <w:b/>
                <w:bCs/>
                <w:sz w:val="20"/>
                <w:szCs w:val="19"/>
              </w:rPr>
              <w:t xml:space="preserve">waitlisted beneficiaries </w:t>
            </w:r>
            <w:r w:rsidRPr="00D06324">
              <w:rPr>
                <w:rFonts w:ascii="Arial" w:eastAsia="Arial" w:hAnsi="Arial" w:cs="Arial"/>
                <w:sz w:val="20"/>
                <w:szCs w:val="19"/>
              </w:rPr>
              <w:t>thru digital and direct payout for the 1</w:t>
            </w:r>
            <w:r w:rsidRPr="00D06324">
              <w:rPr>
                <w:rFonts w:ascii="Arial" w:eastAsia="Arial" w:hAnsi="Arial" w:cs="Arial"/>
                <w:sz w:val="20"/>
                <w:szCs w:val="19"/>
                <w:vertAlign w:val="superscript"/>
              </w:rPr>
              <w:t>st</w:t>
            </w:r>
            <w:r w:rsidRPr="00D06324">
              <w:rPr>
                <w:rFonts w:ascii="Arial" w:eastAsia="Arial" w:hAnsi="Arial" w:cs="Arial"/>
                <w:sz w:val="20"/>
                <w:szCs w:val="19"/>
              </w:rPr>
              <w:t xml:space="preserve"> tranche and </w:t>
            </w:r>
            <w:r w:rsidR="0009233F" w:rsidRPr="00D06324">
              <w:rPr>
                <w:rFonts w:ascii="Arial" w:eastAsia="Arial" w:hAnsi="Arial" w:cs="Arial"/>
                <w:b/>
                <w:bCs/>
                <w:sz w:val="20"/>
                <w:szCs w:val="19"/>
              </w:rPr>
              <w:t>4</w:t>
            </w:r>
            <w:r w:rsidR="000B58EF" w:rsidRPr="00D06324">
              <w:rPr>
                <w:rFonts w:ascii="Arial" w:eastAsia="Arial" w:hAnsi="Arial" w:cs="Arial"/>
                <w:b/>
                <w:bCs/>
                <w:sz w:val="20"/>
                <w:szCs w:val="19"/>
              </w:rPr>
              <w:t xml:space="preserve">53,484 </w:t>
            </w:r>
            <w:r w:rsidRPr="00D06324">
              <w:rPr>
                <w:rFonts w:ascii="Arial" w:eastAsia="Arial" w:hAnsi="Arial" w:cs="Arial"/>
                <w:b/>
                <w:bCs/>
                <w:sz w:val="20"/>
                <w:szCs w:val="19"/>
              </w:rPr>
              <w:t xml:space="preserve">waitlisted beneficiaries </w:t>
            </w:r>
            <w:r w:rsidRPr="00D06324">
              <w:rPr>
                <w:rFonts w:ascii="Arial" w:eastAsia="Arial" w:hAnsi="Arial" w:cs="Arial"/>
                <w:sz w:val="20"/>
                <w:szCs w:val="19"/>
              </w:rPr>
              <w:t>for the 2</w:t>
            </w:r>
            <w:r w:rsidRPr="00D06324">
              <w:rPr>
                <w:rFonts w:ascii="Arial" w:eastAsia="Arial" w:hAnsi="Arial" w:cs="Arial"/>
                <w:sz w:val="20"/>
                <w:szCs w:val="19"/>
                <w:vertAlign w:val="superscript"/>
              </w:rPr>
              <w:t>nd</w:t>
            </w:r>
            <w:r w:rsidRPr="00D06324">
              <w:rPr>
                <w:rFonts w:ascii="Arial" w:eastAsia="Arial" w:hAnsi="Arial" w:cs="Arial"/>
                <w:sz w:val="20"/>
                <w:szCs w:val="19"/>
              </w:rPr>
              <w:t xml:space="preserve"> tranche as of </w:t>
            </w:r>
            <w:r w:rsidR="000B58EF" w:rsidRPr="00D06324">
              <w:rPr>
                <w:rFonts w:ascii="Arial" w:eastAsia="Arial" w:hAnsi="Arial" w:cs="Arial"/>
                <w:sz w:val="20"/>
                <w:szCs w:val="19"/>
              </w:rPr>
              <w:t>19</w:t>
            </w:r>
            <w:r w:rsidRPr="00D06324">
              <w:rPr>
                <w:rFonts w:ascii="Arial" w:eastAsia="Arial" w:hAnsi="Arial" w:cs="Arial"/>
                <w:sz w:val="20"/>
                <w:szCs w:val="19"/>
              </w:rPr>
              <w:t xml:space="preserve"> </w:t>
            </w:r>
            <w:r w:rsidR="00F95148" w:rsidRPr="00D06324">
              <w:rPr>
                <w:rFonts w:ascii="Arial" w:eastAsia="Arial" w:hAnsi="Arial" w:cs="Arial"/>
                <w:sz w:val="20"/>
                <w:szCs w:val="19"/>
              </w:rPr>
              <w:t>Octo</w:t>
            </w:r>
            <w:r w:rsidR="009119CD" w:rsidRPr="00D06324">
              <w:rPr>
                <w:rFonts w:ascii="Arial" w:eastAsia="Arial" w:hAnsi="Arial" w:cs="Arial"/>
                <w:sz w:val="20"/>
                <w:szCs w:val="19"/>
              </w:rPr>
              <w:t>ber</w:t>
            </w:r>
            <w:r w:rsidRPr="00D06324">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E9CFBD6"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3BBE0C7F" w:rsidR="00A7347F" w:rsidRPr="00895450" w:rsidRDefault="00A76591"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895450">
              <w:rPr>
                <w:rFonts w:ascii="Arial" w:eastAsia="Arial" w:hAnsi="Arial" w:cs="Arial"/>
                <w:color w:val="0070C0"/>
                <w:sz w:val="20"/>
                <w:szCs w:val="20"/>
              </w:rPr>
              <w:t>2</w:t>
            </w:r>
            <w:r w:rsidR="00895450" w:rsidRPr="00895450">
              <w:rPr>
                <w:rFonts w:ascii="Arial" w:eastAsia="Arial" w:hAnsi="Arial" w:cs="Arial"/>
                <w:color w:val="0070C0"/>
                <w:sz w:val="20"/>
                <w:szCs w:val="20"/>
              </w:rPr>
              <w:t>9</w:t>
            </w:r>
            <w:r w:rsidR="003B418E" w:rsidRPr="00895450">
              <w:rPr>
                <w:rFonts w:ascii="Arial" w:eastAsia="Arial" w:hAnsi="Arial" w:cs="Arial"/>
                <w:color w:val="0070C0"/>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895450" w:rsidRDefault="00A7347F" w:rsidP="00853773">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 xml:space="preserve">DSWD-FO MIMAROPA provided </w:t>
            </w:r>
            <w:r w:rsidR="007C300F" w:rsidRPr="00895450">
              <w:rPr>
                <w:rFonts w:ascii="Arial" w:eastAsia="Arial" w:hAnsi="Arial" w:cs="Arial"/>
                <w:b/>
                <w:color w:val="0070C0"/>
                <w:sz w:val="20"/>
                <w:szCs w:val="19"/>
              </w:rPr>
              <w:t>3</w:t>
            </w:r>
            <w:r w:rsidR="00853773" w:rsidRPr="00895450">
              <w:rPr>
                <w:rFonts w:ascii="Arial" w:eastAsia="Arial" w:hAnsi="Arial" w:cs="Arial"/>
                <w:b/>
                <w:color w:val="0070C0"/>
                <w:sz w:val="20"/>
                <w:szCs w:val="19"/>
              </w:rPr>
              <w:t>,</w:t>
            </w:r>
            <w:r w:rsidR="007C300F" w:rsidRPr="00895450">
              <w:rPr>
                <w:rFonts w:ascii="Arial" w:eastAsia="Arial" w:hAnsi="Arial" w:cs="Arial"/>
                <w:b/>
                <w:color w:val="0070C0"/>
                <w:sz w:val="20"/>
                <w:szCs w:val="19"/>
              </w:rPr>
              <w:t>0</w:t>
            </w:r>
            <w:r w:rsidR="00853773" w:rsidRPr="00895450">
              <w:rPr>
                <w:rFonts w:ascii="Arial" w:eastAsia="Arial" w:hAnsi="Arial" w:cs="Arial"/>
                <w:b/>
                <w:color w:val="0070C0"/>
                <w:sz w:val="20"/>
                <w:szCs w:val="19"/>
              </w:rPr>
              <w:t>6</w:t>
            </w:r>
            <w:r w:rsidR="00553731" w:rsidRPr="00895450">
              <w:rPr>
                <w:rFonts w:ascii="Arial" w:eastAsia="Arial" w:hAnsi="Arial" w:cs="Arial"/>
                <w:b/>
                <w:color w:val="0070C0"/>
                <w:sz w:val="20"/>
                <w:szCs w:val="19"/>
              </w:rPr>
              <w:t>4</w:t>
            </w:r>
            <w:r w:rsidRPr="00895450">
              <w:rPr>
                <w:rFonts w:ascii="Arial" w:eastAsia="Arial" w:hAnsi="Arial" w:cs="Arial"/>
                <w:b/>
                <w:color w:val="0070C0"/>
                <w:sz w:val="20"/>
                <w:szCs w:val="19"/>
              </w:rPr>
              <w:t xml:space="preserve"> FFPs </w:t>
            </w:r>
            <w:r w:rsidRPr="00895450">
              <w:rPr>
                <w:rFonts w:ascii="Arial" w:eastAsia="Arial" w:hAnsi="Arial" w:cs="Arial"/>
                <w:color w:val="0070C0"/>
                <w:sz w:val="20"/>
                <w:szCs w:val="19"/>
              </w:rPr>
              <w:t xml:space="preserve">amounting </w:t>
            </w:r>
            <w:r w:rsidRPr="00895450">
              <w:rPr>
                <w:rFonts w:ascii="Arial" w:eastAsia="Arial" w:hAnsi="Arial" w:cs="Arial"/>
                <w:b/>
                <w:color w:val="0070C0"/>
                <w:sz w:val="20"/>
                <w:szCs w:val="19"/>
              </w:rPr>
              <w:t>₱</w:t>
            </w:r>
            <w:r w:rsidR="00853773" w:rsidRPr="00895450">
              <w:rPr>
                <w:rFonts w:ascii="Arial" w:eastAsia="Arial" w:hAnsi="Arial" w:cs="Arial"/>
                <w:b/>
                <w:color w:val="0070C0"/>
                <w:sz w:val="20"/>
                <w:szCs w:val="19"/>
              </w:rPr>
              <w:t>1,</w:t>
            </w:r>
            <w:r w:rsidR="007C300F" w:rsidRPr="00895450">
              <w:rPr>
                <w:rFonts w:ascii="Arial" w:eastAsia="Arial" w:hAnsi="Arial" w:cs="Arial"/>
                <w:b/>
                <w:color w:val="0070C0"/>
                <w:sz w:val="20"/>
                <w:szCs w:val="19"/>
              </w:rPr>
              <w:t>37</w:t>
            </w:r>
            <w:r w:rsidR="003208DA" w:rsidRPr="00895450">
              <w:rPr>
                <w:rFonts w:ascii="Arial" w:eastAsia="Arial" w:hAnsi="Arial" w:cs="Arial"/>
                <w:b/>
                <w:color w:val="0070C0"/>
                <w:sz w:val="20"/>
                <w:szCs w:val="19"/>
              </w:rPr>
              <w:t>8</w:t>
            </w:r>
            <w:r w:rsidR="00853773" w:rsidRPr="00895450">
              <w:rPr>
                <w:rFonts w:ascii="Arial" w:eastAsia="Arial" w:hAnsi="Arial" w:cs="Arial"/>
                <w:b/>
                <w:color w:val="0070C0"/>
                <w:sz w:val="20"/>
                <w:szCs w:val="19"/>
              </w:rPr>
              <w:t>,</w:t>
            </w:r>
            <w:r w:rsidR="003208DA" w:rsidRPr="00895450">
              <w:rPr>
                <w:rFonts w:ascii="Arial" w:eastAsia="Arial" w:hAnsi="Arial" w:cs="Arial"/>
                <w:b/>
                <w:color w:val="0070C0"/>
                <w:sz w:val="20"/>
                <w:szCs w:val="19"/>
              </w:rPr>
              <w:t>8</w:t>
            </w:r>
            <w:r w:rsidR="00853773" w:rsidRPr="00895450">
              <w:rPr>
                <w:rFonts w:ascii="Arial" w:eastAsia="Arial" w:hAnsi="Arial" w:cs="Arial"/>
                <w:b/>
                <w:color w:val="0070C0"/>
                <w:sz w:val="20"/>
                <w:szCs w:val="19"/>
              </w:rPr>
              <w:t>00.00 to</w:t>
            </w:r>
            <w:r w:rsidRPr="00895450">
              <w:rPr>
                <w:rFonts w:ascii="Arial" w:eastAsia="Arial" w:hAnsi="Arial" w:cs="Arial"/>
                <w:color w:val="0070C0"/>
                <w:sz w:val="20"/>
                <w:szCs w:val="19"/>
              </w:rPr>
              <w:t xml:space="preserve"> </w:t>
            </w:r>
            <w:r w:rsidR="007C300F" w:rsidRPr="00895450">
              <w:rPr>
                <w:rFonts w:ascii="Arial" w:eastAsia="Arial" w:hAnsi="Arial" w:cs="Arial"/>
                <w:b/>
                <w:color w:val="0070C0"/>
                <w:sz w:val="20"/>
                <w:szCs w:val="19"/>
              </w:rPr>
              <w:t>3</w:t>
            </w:r>
            <w:r w:rsidRPr="00895450">
              <w:rPr>
                <w:rFonts w:ascii="Arial" w:eastAsia="Arial" w:hAnsi="Arial" w:cs="Arial"/>
                <w:b/>
                <w:color w:val="0070C0"/>
                <w:sz w:val="20"/>
                <w:szCs w:val="19"/>
              </w:rPr>
              <w:t>,</w:t>
            </w:r>
            <w:r w:rsidR="007C300F" w:rsidRPr="00895450">
              <w:rPr>
                <w:rFonts w:ascii="Arial" w:eastAsia="Arial" w:hAnsi="Arial" w:cs="Arial"/>
                <w:b/>
                <w:color w:val="0070C0"/>
                <w:sz w:val="20"/>
                <w:szCs w:val="19"/>
              </w:rPr>
              <w:t>036</w:t>
            </w:r>
            <w:r w:rsidRPr="00895450">
              <w:rPr>
                <w:rFonts w:ascii="Arial" w:eastAsia="Arial" w:hAnsi="Arial" w:cs="Arial"/>
                <w:b/>
                <w:color w:val="0070C0"/>
                <w:sz w:val="20"/>
                <w:szCs w:val="19"/>
              </w:rPr>
              <w:t xml:space="preserve"> Locally Stranded Individuals (LSIs) </w:t>
            </w:r>
            <w:r w:rsidRPr="00895450">
              <w:rPr>
                <w:rFonts w:ascii="Arial" w:eastAsia="Arial" w:hAnsi="Arial" w:cs="Arial"/>
                <w:color w:val="0070C0"/>
                <w:sz w:val="20"/>
                <w:szCs w:val="19"/>
              </w:rPr>
              <w:t xml:space="preserve">through the Region/SWADTs Crisis </w:t>
            </w:r>
            <w:r w:rsidR="00853773" w:rsidRPr="00895450">
              <w:rPr>
                <w:rFonts w:ascii="Arial" w:eastAsia="Arial" w:hAnsi="Arial" w:cs="Arial"/>
                <w:color w:val="0070C0"/>
                <w:sz w:val="20"/>
                <w:szCs w:val="19"/>
              </w:rPr>
              <w:t xml:space="preserve">Intervention Units (CIU) as of </w:t>
            </w:r>
            <w:r w:rsidR="007C300F" w:rsidRPr="00895450">
              <w:rPr>
                <w:rFonts w:ascii="Arial" w:eastAsia="Arial" w:hAnsi="Arial" w:cs="Arial"/>
                <w:color w:val="0070C0"/>
                <w:sz w:val="20"/>
                <w:szCs w:val="19"/>
              </w:rPr>
              <w:t>13</w:t>
            </w:r>
            <w:r w:rsidR="00164FAC" w:rsidRPr="00895450">
              <w:rPr>
                <w:rFonts w:ascii="Arial" w:eastAsia="Arial" w:hAnsi="Arial" w:cs="Arial"/>
                <w:color w:val="0070C0"/>
                <w:sz w:val="20"/>
                <w:szCs w:val="19"/>
              </w:rPr>
              <w:t xml:space="preserve"> Octo</w:t>
            </w:r>
            <w:r w:rsidR="00730402" w:rsidRPr="00895450">
              <w:rPr>
                <w:rFonts w:ascii="Arial" w:eastAsia="Arial" w:hAnsi="Arial" w:cs="Arial"/>
                <w:color w:val="0070C0"/>
                <w:sz w:val="20"/>
                <w:szCs w:val="19"/>
              </w:rPr>
              <w:t>ber 2020, 1P</w:t>
            </w:r>
            <w:r w:rsidRPr="00895450">
              <w:rPr>
                <w:rFonts w:ascii="Arial" w:eastAsia="Arial" w:hAnsi="Arial" w:cs="Arial"/>
                <w:color w:val="0070C0"/>
                <w:sz w:val="20"/>
                <w:szCs w:val="19"/>
              </w:rPr>
              <w:t>M.</w:t>
            </w:r>
          </w:p>
          <w:p w14:paraId="3D174CBB" w14:textId="762A2B2B" w:rsidR="00164FAC" w:rsidRPr="00895450" w:rsidRDefault="00164FAC" w:rsidP="00A76591">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 xml:space="preserve">DSWD-FO MIMAROPA, through the NCIP, provided </w:t>
            </w:r>
            <w:r w:rsidR="00A76591" w:rsidRPr="00895450">
              <w:rPr>
                <w:rFonts w:ascii="Arial" w:eastAsia="Arial" w:hAnsi="Arial" w:cs="Arial"/>
                <w:b/>
                <w:bCs/>
                <w:color w:val="0070C0"/>
                <w:sz w:val="20"/>
                <w:szCs w:val="19"/>
              </w:rPr>
              <w:t>1,</w:t>
            </w:r>
            <w:r w:rsidR="00AD2C9E" w:rsidRPr="00895450">
              <w:rPr>
                <w:rFonts w:ascii="Arial" w:eastAsia="Arial" w:hAnsi="Arial" w:cs="Arial"/>
                <w:b/>
                <w:bCs/>
                <w:color w:val="0070C0"/>
                <w:sz w:val="20"/>
                <w:szCs w:val="19"/>
              </w:rPr>
              <w:t>771</w:t>
            </w:r>
            <w:r w:rsidR="00A76591" w:rsidRPr="00895450">
              <w:rPr>
                <w:rFonts w:ascii="Arial" w:eastAsia="Arial" w:hAnsi="Arial" w:cs="Arial"/>
                <w:b/>
                <w:bCs/>
                <w:color w:val="0070C0"/>
                <w:sz w:val="20"/>
                <w:szCs w:val="19"/>
              </w:rPr>
              <w:t xml:space="preserve"> </w:t>
            </w:r>
            <w:r w:rsidRPr="00895450">
              <w:rPr>
                <w:rFonts w:ascii="Arial" w:eastAsia="Arial" w:hAnsi="Arial" w:cs="Arial"/>
                <w:b/>
                <w:bCs/>
                <w:color w:val="0070C0"/>
                <w:sz w:val="20"/>
                <w:szCs w:val="19"/>
              </w:rPr>
              <w:t>hygiene kits</w:t>
            </w:r>
            <w:r w:rsidRPr="00895450">
              <w:rPr>
                <w:rFonts w:ascii="Arial" w:eastAsia="Arial" w:hAnsi="Arial" w:cs="Arial"/>
                <w:color w:val="0070C0"/>
                <w:sz w:val="20"/>
                <w:szCs w:val="19"/>
              </w:rPr>
              <w:t xml:space="preserve"> to </w:t>
            </w:r>
            <w:r w:rsidRPr="00895450">
              <w:rPr>
                <w:rFonts w:ascii="Arial" w:eastAsia="Arial" w:hAnsi="Arial" w:cs="Arial"/>
                <w:b/>
                <w:bCs/>
                <w:color w:val="0070C0"/>
                <w:sz w:val="20"/>
                <w:szCs w:val="19"/>
              </w:rPr>
              <w:lastRenderedPageBreak/>
              <w:t>Indigenous Peoples</w:t>
            </w:r>
            <w:r w:rsidRPr="00895450">
              <w:rPr>
                <w:rFonts w:ascii="Arial" w:eastAsia="Arial" w:hAnsi="Arial" w:cs="Arial"/>
                <w:color w:val="0070C0"/>
                <w:sz w:val="20"/>
                <w:szCs w:val="19"/>
              </w:rPr>
              <w:t xml:space="preserve"> in </w:t>
            </w:r>
            <w:r w:rsidR="000B58EF" w:rsidRPr="00895450">
              <w:rPr>
                <w:rFonts w:ascii="Arial" w:eastAsia="Arial" w:hAnsi="Arial" w:cs="Arial"/>
                <w:color w:val="0070C0"/>
                <w:sz w:val="20"/>
                <w:szCs w:val="19"/>
              </w:rPr>
              <w:t xml:space="preserve">the region </w:t>
            </w:r>
            <w:r w:rsidRPr="00895450">
              <w:rPr>
                <w:rFonts w:ascii="Arial" w:eastAsia="Arial" w:hAnsi="Arial" w:cs="Arial"/>
                <w:color w:val="0070C0"/>
                <w:sz w:val="20"/>
                <w:szCs w:val="19"/>
              </w:rPr>
              <w:t xml:space="preserve">amounting to </w:t>
            </w:r>
            <w:r w:rsidRPr="00895450">
              <w:rPr>
                <w:rFonts w:ascii="Arial" w:eastAsia="Arial" w:hAnsi="Arial" w:cs="Arial"/>
                <w:b/>
                <w:bCs/>
                <w:color w:val="0070C0"/>
                <w:sz w:val="20"/>
                <w:szCs w:val="19"/>
              </w:rPr>
              <w:t>₱</w:t>
            </w:r>
            <w:r w:rsidR="00AD2C9E" w:rsidRPr="00895450">
              <w:rPr>
                <w:rFonts w:ascii="Arial" w:eastAsia="Arial" w:hAnsi="Arial" w:cs="Arial"/>
                <w:b/>
                <w:bCs/>
                <w:color w:val="0070C0"/>
                <w:sz w:val="20"/>
                <w:szCs w:val="19"/>
              </w:rPr>
              <w:t>3</w:t>
            </w:r>
            <w:r w:rsidR="00A76591" w:rsidRPr="00895450">
              <w:rPr>
                <w:rFonts w:ascii="Arial" w:eastAsia="Arial" w:hAnsi="Arial" w:cs="Arial"/>
                <w:b/>
                <w:bCs/>
                <w:color w:val="0070C0"/>
                <w:sz w:val="20"/>
                <w:szCs w:val="19"/>
              </w:rPr>
              <w:t>,</w:t>
            </w:r>
            <w:r w:rsidR="00AD2C9E" w:rsidRPr="00895450">
              <w:rPr>
                <w:rFonts w:ascii="Arial" w:eastAsia="Arial" w:hAnsi="Arial" w:cs="Arial"/>
                <w:b/>
                <w:bCs/>
                <w:color w:val="0070C0"/>
                <w:sz w:val="20"/>
                <w:szCs w:val="19"/>
              </w:rPr>
              <w:t>006</w:t>
            </w:r>
            <w:r w:rsidR="00A76591" w:rsidRPr="00895450">
              <w:rPr>
                <w:rFonts w:ascii="Arial" w:eastAsia="Arial" w:hAnsi="Arial" w:cs="Arial"/>
                <w:b/>
                <w:bCs/>
                <w:color w:val="0070C0"/>
                <w:sz w:val="20"/>
                <w:szCs w:val="19"/>
              </w:rPr>
              <w:t>,</w:t>
            </w:r>
            <w:r w:rsidR="00AD2C9E" w:rsidRPr="00895450">
              <w:rPr>
                <w:rFonts w:ascii="Arial" w:eastAsia="Arial" w:hAnsi="Arial" w:cs="Arial"/>
                <w:b/>
                <w:bCs/>
                <w:color w:val="0070C0"/>
                <w:sz w:val="20"/>
                <w:szCs w:val="19"/>
              </w:rPr>
              <w:t>892</w:t>
            </w:r>
            <w:r w:rsidR="00A76591" w:rsidRPr="00895450">
              <w:rPr>
                <w:rFonts w:ascii="Arial" w:eastAsia="Arial" w:hAnsi="Arial" w:cs="Arial"/>
                <w:b/>
                <w:bCs/>
                <w:color w:val="0070C0"/>
                <w:sz w:val="20"/>
                <w:szCs w:val="19"/>
              </w:rPr>
              <w:t>.</w:t>
            </w:r>
            <w:r w:rsidR="00AD2C9E" w:rsidRPr="00895450">
              <w:rPr>
                <w:rFonts w:ascii="Arial" w:eastAsia="Arial" w:hAnsi="Arial" w:cs="Arial"/>
                <w:b/>
                <w:bCs/>
                <w:color w:val="0070C0"/>
                <w:sz w:val="20"/>
                <w:szCs w:val="19"/>
              </w:rPr>
              <w:t>3</w:t>
            </w:r>
            <w:r w:rsidR="00450859" w:rsidRPr="00895450">
              <w:rPr>
                <w:rFonts w:ascii="Arial" w:eastAsia="Arial" w:hAnsi="Arial" w:cs="Arial"/>
                <w:b/>
                <w:bCs/>
                <w:color w:val="0070C0"/>
                <w:sz w:val="20"/>
                <w:szCs w:val="19"/>
              </w:rPr>
              <w:t>5</w:t>
            </w:r>
            <w:r w:rsidR="00A76591" w:rsidRPr="00895450">
              <w:rPr>
                <w:rFonts w:ascii="Arial" w:eastAsia="Arial" w:hAnsi="Arial" w:cs="Arial"/>
                <w:b/>
                <w:bCs/>
                <w:color w:val="0070C0"/>
                <w:sz w:val="20"/>
                <w:szCs w:val="19"/>
              </w:rPr>
              <w:t xml:space="preserve"> </w:t>
            </w:r>
            <w:r w:rsidRPr="00895450">
              <w:rPr>
                <w:rFonts w:ascii="Arial" w:eastAsia="Arial" w:hAnsi="Arial" w:cs="Arial"/>
                <w:color w:val="0070C0"/>
                <w:sz w:val="20"/>
                <w:szCs w:val="19"/>
              </w:rPr>
              <w:t xml:space="preserve">as of </w:t>
            </w:r>
            <w:r w:rsidR="00A76591" w:rsidRPr="00895450">
              <w:rPr>
                <w:rFonts w:ascii="Arial" w:eastAsia="Arial" w:hAnsi="Arial" w:cs="Arial"/>
                <w:color w:val="0070C0"/>
                <w:sz w:val="20"/>
                <w:szCs w:val="19"/>
              </w:rPr>
              <w:t>2</w:t>
            </w:r>
            <w:r w:rsidR="00AD2C9E" w:rsidRPr="00895450">
              <w:rPr>
                <w:rFonts w:ascii="Arial" w:eastAsia="Arial" w:hAnsi="Arial" w:cs="Arial"/>
                <w:color w:val="0070C0"/>
                <w:sz w:val="20"/>
                <w:szCs w:val="19"/>
              </w:rPr>
              <w:t>7</w:t>
            </w:r>
            <w:r w:rsidR="00096FA0" w:rsidRPr="00895450">
              <w:rPr>
                <w:rFonts w:ascii="Arial" w:eastAsia="Arial" w:hAnsi="Arial" w:cs="Arial"/>
                <w:color w:val="0070C0"/>
                <w:sz w:val="20"/>
                <w:szCs w:val="19"/>
              </w:rPr>
              <w:t xml:space="preserve"> Octo</w:t>
            </w:r>
            <w:r w:rsidRPr="00895450">
              <w:rPr>
                <w:rFonts w:ascii="Arial" w:eastAsia="Arial" w:hAnsi="Arial" w:cs="Arial"/>
                <w:color w:val="0070C0"/>
                <w:sz w:val="20"/>
                <w:szCs w:val="19"/>
              </w:rPr>
              <w:t>ber 2020, 11</w:t>
            </w:r>
            <w:r w:rsidR="00096FA0"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M.</w:t>
            </w:r>
          </w:p>
          <w:p w14:paraId="47CA7052" w14:textId="30D827CA" w:rsidR="00CF0906" w:rsidRPr="00895450" w:rsidRDefault="00CF0906" w:rsidP="00A76591">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 xml:space="preserve">DSWD-FO MIMAROPA provided </w:t>
            </w:r>
            <w:r w:rsidR="00A76591" w:rsidRPr="00895450">
              <w:rPr>
                <w:rFonts w:ascii="Arial" w:eastAsia="Arial" w:hAnsi="Arial" w:cs="Arial"/>
                <w:b/>
                <w:bCs/>
                <w:color w:val="0070C0"/>
                <w:sz w:val="20"/>
                <w:szCs w:val="19"/>
              </w:rPr>
              <w:t>229</w:t>
            </w:r>
            <w:r w:rsidRPr="00895450">
              <w:rPr>
                <w:rFonts w:ascii="Arial" w:eastAsia="Arial" w:hAnsi="Arial" w:cs="Arial"/>
                <w:b/>
                <w:bCs/>
                <w:color w:val="0070C0"/>
                <w:sz w:val="20"/>
                <w:szCs w:val="19"/>
              </w:rPr>
              <w:t xml:space="preserve"> </w:t>
            </w:r>
            <w:r w:rsidR="00A76591" w:rsidRPr="00895450">
              <w:rPr>
                <w:rFonts w:ascii="Arial" w:eastAsia="Arial" w:hAnsi="Arial" w:cs="Arial"/>
                <w:b/>
                <w:bCs/>
                <w:color w:val="0070C0"/>
                <w:sz w:val="20"/>
                <w:szCs w:val="19"/>
              </w:rPr>
              <w:t>NFIs</w:t>
            </w:r>
            <w:r w:rsidRPr="00895450">
              <w:rPr>
                <w:rFonts w:ascii="Arial" w:eastAsia="Arial" w:hAnsi="Arial" w:cs="Arial"/>
                <w:color w:val="0070C0"/>
                <w:sz w:val="20"/>
                <w:szCs w:val="19"/>
              </w:rPr>
              <w:t xml:space="preserve"> amounting to </w:t>
            </w:r>
            <w:r w:rsidRPr="00895450">
              <w:rPr>
                <w:rFonts w:ascii="Arial" w:eastAsia="Arial" w:hAnsi="Arial" w:cs="Arial"/>
                <w:b/>
                <w:color w:val="0070C0"/>
                <w:sz w:val="20"/>
                <w:szCs w:val="19"/>
              </w:rPr>
              <w:t>₱</w:t>
            </w:r>
            <w:r w:rsidR="00A76591" w:rsidRPr="00895450">
              <w:rPr>
                <w:rFonts w:ascii="Arial" w:eastAsia="Arial" w:hAnsi="Arial" w:cs="Arial"/>
                <w:b/>
                <w:color w:val="0070C0"/>
                <w:sz w:val="20"/>
                <w:szCs w:val="19"/>
              </w:rPr>
              <w:t xml:space="preserve">412,369.93 </w:t>
            </w:r>
            <w:r w:rsidR="008F175A" w:rsidRPr="00895450">
              <w:rPr>
                <w:rFonts w:ascii="Arial" w:eastAsia="Arial" w:hAnsi="Arial" w:cs="Arial"/>
                <w:bCs/>
                <w:color w:val="0070C0"/>
                <w:sz w:val="20"/>
                <w:szCs w:val="19"/>
              </w:rPr>
              <w:t>to LS</w:t>
            </w:r>
            <w:r w:rsidR="00A76591" w:rsidRPr="00895450">
              <w:rPr>
                <w:rFonts w:ascii="Arial" w:eastAsia="Arial" w:hAnsi="Arial" w:cs="Arial"/>
                <w:bCs/>
                <w:color w:val="0070C0"/>
                <w:sz w:val="20"/>
                <w:szCs w:val="19"/>
              </w:rPr>
              <w:t>Is in Occidental Mindoro as of 21</w:t>
            </w:r>
            <w:r w:rsidR="008F175A" w:rsidRPr="00895450">
              <w:rPr>
                <w:rFonts w:ascii="Arial" w:eastAsia="Arial" w:hAnsi="Arial" w:cs="Arial"/>
                <w:bCs/>
                <w:color w:val="0070C0"/>
                <w:sz w:val="20"/>
                <w:szCs w:val="19"/>
              </w:rPr>
              <w:t xml:space="preserve"> </w:t>
            </w:r>
            <w:r w:rsidR="007C300F" w:rsidRPr="00895450">
              <w:rPr>
                <w:rFonts w:ascii="Arial" w:eastAsia="Arial" w:hAnsi="Arial" w:cs="Arial"/>
                <w:bCs/>
                <w:color w:val="0070C0"/>
                <w:sz w:val="20"/>
                <w:szCs w:val="19"/>
              </w:rPr>
              <w:t>Octo</w:t>
            </w:r>
            <w:r w:rsidR="008F175A" w:rsidRPr="00895450">
              <w:rPr>
                <w:rFonts w:ascii="Arial" w:eastAsia="Arial" w:hAnsi="Arial" w:cs="Arial"/>
                <w:bCs/>
                <w:color w:val="0070C0"/>
                <w:sz w:val="20"/>
                <w:szCs w:val="19"/>
              </w:rPr>
              <w:t>ber 2020, 11</w:t>
            </w:r>
            <w:r w:rsidR="00096FA0" w:rsidRPr="00895450">
              <w:rPr>
                <w:rFonts w:ascii="Arial" w:eastAsia="Arial" w:hAnsi="Arial" w:cs="Arial"/>
                <w:bCs/>
                <w:color w:val="0070C0"/>
                <w:sz w:val="20"/>
                <w:szCs w:val="19"/>
              </w:rPr>
              <w:t xml:space="preserve"> </w:t>
            </w:r>
            <w:r w:rsidR="008F175A" w:rsidRPr="00895450">
              <w:rPr>
                <w:rFonts w:ascii="Arial" w:eastAsia="Arial" w:hAnsi="Arial" w:cs="Arial"/>
                <w:bCs/>
                <w:color w:val="0070C0"/>
                <w:sz w:val="20"/>
                <w:szCs w:val="19"/>
              </w:rPr>
              <w:t>AM.</w:t>
            </w:r>
          </w:p>
          <w:p w14:paraId="50CC4E5E" w14:textId="56DFF048" w:rsidR="00853773" w:rsidRPr="00895450" w:rsidRDefault="00853773" w:rsidP="00853773">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coordinated with the Local Government Unit of Linapacan, Palawan re: augmentation support intended for LSIs who arrive in the said locality.</w:t>
            </w:r>
          </w:p>
          <w:p w14:paraId="4C1FB7B4"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coordinated with the National Commission on Indigenous Peoples (NCIP) re: distribution of hygiene kits to indigenous people in the Region.</w:t>
            </w:r>
          </w:p>
          <w:p w14:paraId="77D763F5"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prepared MIMAROPA-COVID-19 Action Plan Phase II and Scoreboard re: Food and Non-food Cluster.</w:t>
            </w:r>
          </w:p>
          <w:p w14:paraId="1D22999A"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DRMD is continuously coordinating with P/C/MLGUs through SWADT on FFP allocation and distribution schedule.</w:t>
            </w:r>
          </w:p>
          <w:p w14:paraId="5D93B58E"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regularly joins in the weekly meeting with Regional Inter-Agency Task Force (RIATF) through video conference.</w:t>
            </w:r>
          </w:p>
          <w:p w14:paraId="06A8E2E1" w14:textId="77777777"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is continuously coordinating with OCD MIMAROPA for the availability of fleet vehicles and land assets for the delivery of goods.</w:t>
            </w:r>
          </w:p>
          <w:p w14:paraId="1814807F" w14:textId="6967EAFE" w:rsidR="00A7347F" w:rsidRPr="00895450"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is in coordination with DSWD-FO NCR re: distribution of FFPs to affected individuals from MIMAROPA stranded in Metro Manila.</w:t>
            </w:r>
          </w:p>
          <w:p w14:paraId="7C77BF7B" w14:textId="659248CC" w:rsidR="00A7347F" w:rsidRPr="00895450"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895450">
              <w:rPr>
                <w:rFonts w:ascii="Arial" w:eastAsia="Arial" w:hAnsi="Arial" w:cs="Arial"/>
                <w:color w:val="0070C0"/>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3C5E9A9" w:rsidR="009702AE" w:rsidRPr="00895450" w:rsidRDefault="00F84AD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895450">
              <w:rPr>
                <w:rFonts w:ascii="Arial" w:eastAsia="Arial" w:hAnsi="Arial" w:cs="Arial"/>
                <w:color w:val="0070C0"/>
                <w:sz w:val="20"/>
                <w:szCs w:val="19"/>
              </w:rPr>
              <w:t>2</w:t>
            </w:r>
            <w:r w:rsidR="00BF1D31" w:rsidRPr="00895450">
              <w:rPr>
                <w:rFonts w:ascii="Arial" w:eastAsia="Arial" w:hAnsi="Arial" w:cs="Arial"/>
                <w:color w:val="0070C0"/>
                <w:sz w:val="20"/>
                <w:szCs w:val="19"/>
              </w:rPr>
              <w:t>9</w:t>
            </w:r>
            <w:r w:rsidR="00A615EA" w:rsidRPr="00895450">
              <w:rPr>
                <w:rFonts w:ascii="Arial" w:eastAsia="Arial" w:hAnsi="Arial" w:cs="Arial"/>
                <w:color w:val="0070C0"/>
                <w:sz w:val="20"/>
                <w:szCs w:val="19"/>
              </w:rPr>
              <w:t xml:space="preserve"> October</w:t>
            </w:r>
            <w:r w:rsidR="009266CC" w:rsidRPr="00895450">
              <w:rPr>
                <w:rFonts w:ascii="Arial" w:eastAsia="Arial" w:hAnsi="Arial" w:cs="Arial"/>
                <w:color w:val="0070C0"/>
                <w:sz w:val="20"/>
                <w:szCs w:val="19"/>
              </w:rPr>
              <w:t xml:space="preserve"> </w:t>
            </w:r>
            <w:r w:rsidR="003E4C18" w:rsidRPr="00895450">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95450"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DSWD-F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V</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continuously</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provid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FFP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LGU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with</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quest</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for</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ugmentation.</w:t>
            </w:r>
          </w:p>
          <w:p w14:paraId="4EF540E9" w14:textId="71AE5318" w:rsidR="009702AE" w:rsidRPr="00895450"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P/C/MAT</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member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6</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provinc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help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n</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pack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good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n</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eir</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spectiv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ea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ssignment.</w:t>
            </w:r>
          </w:p>
          <w:p w14:paraId="31C804B6" w14:textId="7F6FA6FF" w:rsidR="009702AE" w:rsidRPr="00895450"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DSWD-F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V</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DRM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continuously</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monitor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COVID19</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updat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n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nformation.</w:t>
            </w:r>
          </w:p>
          <w:p w14:paraId="61697A54" w14:textId="4D8C6B31" w:rsidR="009702AE" w:rsidRPr="00895450"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Th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gional</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sourc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peration</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Section</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RO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DSWD-F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V</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ensur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vailability</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FFP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n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NFI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nee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ises.</w:t>
            </w:r>
          </w:p>
          <w:p w14:paraId="63C1D008" w14:textId="4232F914" w:rsidR="007C7B9C" w:rsidRPr="00895450"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P/C/MAT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continuously</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monitor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COVID19</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late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port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n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updat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in</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eir</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respectiv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ea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of</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ssignment.</w:t>
            </w:r>
          </w:p>
          <w:p w14:paraId="388A584C" w14:textId="32A0F70A" w:rsidR="001732AE" w:rsidRPr="00895450"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895450" w:rsidRDefault="003E4C18" w:rsidP="00336CA3">
            <w:pPr>
              <w:widowControl/>
              <w:spacing w:after="0" w:line="240" w:lineRule="auto"/>
              <w:ind w:right="113"/>
              <w:contextualSpacing/>
              <w:jc w:val="both"/>
              <w:rPr>
                <w:rFonts w:ascii="Arial" w:eastAsia="Arial" w:hAnsi="Arial" w:cs="Arial"/>
                <w:b/>
                <w:color w:val="0070C0"/>
                <w:sz w:val="20"/>
                <w:szCs w:val="19"/>
              </w:rPr>
            </w:pPr>
            <w:r w:rsidRPr="00895450">
              <w:rPr>
                <w:rFonts w:ascii="Arial" w:eastAsia="Arial" w:hAnsi="Arial" w:cs="Arial"/>
                <w:b/>
                <w:color w:val="0070C0"/>
                <w:sz w:val="20"/>
                <w:szCs w:val="19"/>
              </w:rPr>
              <w:t>Social</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Amelioration</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Program</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SAP)</w:t>
            </w:r>
          </w:p>
          <w:p w14:paraId="39C4A7D6" w14:textId="4A185ADC" w:rsidR="00F7320D" w:rsidRPr="00895450" w:rsidRDefault="00F7320D" w:rsidP="00F537A7">
            <w:pPr>
              <w:pStyle w:val="ListParagraph"/>
              <w:numPr>
                <w:ilvl w:val="0"/>
                <w:numId w:val="10"/>
              </w:numP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Ongoing payout of SAP 2</w:t>
            </w:r>
            <w:r w:rsidRPr="00895450">
              <w:rPr>
                <w:rFonts w:ascii="Arial" w:eastAsia="Arial" w:hAnsi="Arial" w:cs="Arial"/>
                <w:color w:val="0070C0"/>
                <w:sz w:val="20"/>
                <w:szCs w:val="19"/>
                <w:vertAlign w:val="superscript"/>
              </w:rPr>
              <w:t>nd</w:t>
            </w:r>
            <w:r w:rsidRPr="00895450">
              <w:rPr>
                <w:rFonts w:ascii="Arial" w:eastAsia="Arial" w:hAnsi="Arial" w:cs="Arial"/>
                <w:color w:val="0070C0"/>
                <w:sz w:val="20"/>
                <w:szCs w:val="19"/>
              </w:rPr>
              <w:t xml:space="preserve"> tranche.</w:t>
            </w:r>
          </w:p>
          <w:p w14:paraId="3655B870" w14:textId="66D031C5" w:rsidR="00D92821" w:rsidRPr="00895450"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DSWD-F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V</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wa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bl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pay</w:t>
            </w:r>
            <w:r w:rsidR="009266CC" w:rsidRPr="00895450">
              <w:rPr>
                <w:rFonts w:ascii="Arial" w:eastAsia="Arial" w:hAnsi="Arial" w:cs="Arial"/>
                <w:color w:val="0070C0"/>
                <w:sz w:val="20"/>
                <w:szCs w:val="19"/>
              </w:rPr>
              <w:t xml:space="preserve"> </w:t>
            </w:r>
            <w:r w:rsidRPr="00895450">
              <w:rPr>
                <w:rFonts w:ascii="Arial" w:eastAsia="Arial" w:hAnsi="Arial" w:cs="Arial"/>
                <w:b/>
                <w:color w:val="0070C0"/>
                <w:sz w:val="20"/>
                <w:szCs w:val="19"/>
              </w:rPr>
              <w:t>100%</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or</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772,287</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non-CCT</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SAP</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beneficiari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mount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o</w:t>
            </w:r>
            <w:r w:rsidR="009266CC" w:rsidRPr="00895450">
              <w:rPr>
                <w:rFonts w:ascii="Arial" w:eastAsia="Arial" w:hAnsi="Arial" w:cs="Arial"/>
                <w:color w:val="0070C0"/>
                <w:sz w:val="20"/>
                <w:szCs w:val="19"/>
              </w:rPr>
              <w:t xml:space="preserve"> </w:t>
            </w:r>
            <w:r w:rsidRPr="00895450">
              <w:rPr>
                <w:rFonts w:ascii="Arial" w:eastAsia="Arial" w:hAnsi="Arial" w:cs="Arial"/>
                <w:b/>
                <w:color w:val="0070C0"/>
                <w:sz w:val="20"/>
                <w:szCs w:val="19"/>
              </w:rPr>
              <w:t>₱3,861,435,000.00</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nd</w:t>
            </w:r>
            <w:r w:rsidR="009266CC" w:rsidRPr="00895450">
              <w:rPr>
                <w:rFonts w:ascii="Arial" w:eastAsia="Arial" w:hAnsi="Arial" w:cs="Arial"/>
                <w:color w:val="0070C0"/>
                <w:sz w:val="20"/>
                <w:szCs w:val="19"/>
              </w:rPr>
              <w:t xml:space="preserve"> </w:t>
            </w:r>
            <w:r w:rsidR="00824FDE" w:rsidRPr="00895450">
              <w:rPr>
                <w:rFonts w:ascii="Arial" w:eastAsia="Arial" w:hAnsi="Arial" w:cs="Arial"/>
                <w:b/>
                <w:color w:val="0070C0"/>
                <w:sz w:val="20"/>
                <w:szCs w:val="19"/>
              </w:rPr>
              <w:t>3</w:t>
            </w:r>
            <w:r w:rsidR="007F1AEB" w:rsidRPr="00895450">
              <w:rPr>
                <w:rFonts w:ascii="Arial" w:eastAsia="Arial" w:hAnsi="Arial" w:cs="Arial"/>
                <w:b/>
                <w:color w:val="0070C0"/>
                <w:sz w:val="20"/>
                <w:szCs w:val="19"/>
              </w:rPr>
              <w:t>32</w:t>
            </w:r>
            <w:r w:rsidR="00824FDE" w:rsidRPr="00895450">
              <w:rPr>
                <w:rFonts w:ascii="Arial" w:eastAsia="Arial" w:hAnsi="Arial" w:cs="Arial"/>
                <w:b/>
                <w:color w:val="0070C0"/>
                <w:sz w:val="20"/>
                <w:szCs w:val="19"/>
              </w:rPr>
              <w:t>,</w:t>
            </w:r>
            <w:r w:rsidR="007F1AEB" w:rsidRPr="00895450">
              <w:rPr>
                <w:rFonts w:ascii="Arial" w:eastAsia="Arial" w:hAnsi="Arial" w:cs="Arial"/>
                <w:b/>
                <w:color w:val="0070C0"/>
                <w:sz w:val="20"/>
                <w:szCs w:val="19"/>
              </w:rPr>
              <w:t>417</w:t>
            </w:r>
            <w:r w:rsidR="009266CC" w:rsidRPr="00895450">
              <w:rPr>
                <w:rFonts w:ascii="Arial" w:eastAsia="Arial" w:hAnsi="Arial" w:cs="Arial"/>
                <w:b/>
                <w:color w:val="0070C0"/>
                <w:sz w:val="20"/>
                <w:szCs w:val="19"/>
              </w:rPr>
              <w:t xml:space="preserve"> </w:t>
            </w:r>
            <w:r w:rsidRPr="00895450">
              <w:rPr>
                <w:rFonts w:ascii="Arial" w:eastAsia="Arial" w:hAnsi="Arial" w:cs="Arial"/>
                <w:color w:val="0070C0"/>
                <w:sz w:val="20"/>
                <w:szCs w:val="19"/>
              </w:rPr>
              <w:t>or</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9</w:t>
            </w:r>
            <w:r w:rsidR="007F1AEB" w:rsidRPr="00895450">
              <w:rPr>
                <w:rFonts w:ascii="Arial" w:eastAsia="Arial" w:hAnsi="Arial" w:cs="Arial"/>
                <w:b/>
                <w:color w:val="0070C0"/>
                <w:sz w:val="20"/>
                <w:szCs w:val="19"/>
              </w:rPr>
              <w:t>0</w:t>
            </w:r>
            <w:r w:rsidRPr="00895450">
              <w:rPr>
                <w:rFonts w:ascii="Arial" w:eastAsia="Arial" w:hAnsi="Arial" w:cs="Arial"/>
                <w:b/>
                <w:color w:val="0070C0"/>
                <w:sz w:val="20"/>
                <w:szCs w:val="19"/>
              </w:rPr>
              <w:t>.</w:t>
            </w:r>
            <w:r w:rsidR="007F1AEB" w:rsidRPr="00895450">
              <w:rPr>
                <w:rFonts w:ascii="Arial" w:eastAsia="Arial" w:hAnsi="Arial" w:cs="Arial"/>
                <w:b/>
                <w:color w:val="0070C0"/>
                <w:sz w:val="20"/>
                <w:szCs w:val="19"/>
              </w:rPr>
              <w:t>20</w:t>
            </w:r>
            <w:r w:rsidRPr="00895450">
              <w:rPr>
                <w:rFonts w:ascii="Arial" w:eastAsia="Arial" w:hAnsi="Arial" w:cs="Arial"/>
                <w:b/>
                <w:color w:val="0070C0"/>
                <w:sz w:val="20"/>
                <w:szCs w:val="19"/>
              </w:rPr>
              <w:t>%</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CCT</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4Ps)</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SAP</w:t>
            </w:r>
            <w:r w:rsidR="009266CC" w:rsidRPr="00895450">
              <w:rPr>
                <w:rFonts w:ascii="Arial" w:eastAsia="Arial" w:hAnsi="Arial" w:cs="Arial"/>
                <w:b/>
                <w:color w:val="0070C0"/>
                <w:sz w:val="20"/>
                <w:szCs w:val="19"/>
              </w:rPr>
              <w:t xml:space="preserve"> </w:t>
            </w:r>
            <w:r w:rsidRPr="00895450">
              <w:rPr>
                <w:rFonts w:ascii="Arial" w:eastAsia="Arial" w:hAnsi="Arial" w:cs="Arial"/>
                <w:b/>
                <w:color w:val="0070C0"/>
                <w:sz w:val="20"/>
                <w:szCs w:val="19"/>
              </w:rPr>
              <w:t>beneficiari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mount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o</w:t>
            </w:r>
            <w:r w:rsidR="009266CC" w:rsidRPr="00895450">
              <w:rPr>
                <w:rFonts w:ascii="Arial" w:eastAsia="Arial" w:hAnsi="Arial" w:cs="Arial"/>
                <w:color w:val="0070C0"/>
                <w:sz w:val="20"/>
                <w:szCs w:val="19"/>
              </w:rPr>
              <w:t xml:space="preserve"> </w:t>
            </w:r>
            <w:r w:rsidRPr="00895450">
              <w:rPr>
                <w:rFonts w:ascii="Arial" w:eastAsia="Arial" w:hAnsi="Arial" w:cs="Arial"/>
                <w:b/>
                <w:color w:val="0070C0"/>
                <w:sz w:val="20"/>
                <w:szCs w:val="19"/>
              </w:rPr>
              <w:t>₱</w:t>
            </w:r>
            <w:r w:rsidR="002048EB" w:rsidRPr="00895450">
              <w:rPr>
                <w:rFonts w:ascii="Arial" w:eastAsia="Arial" w:hAnsi="Arial" w:cs="Arial"/>
                <w:b/>
                <w:color w:val="0070C0"/>
                <w:sz w:val="20"/>
                <w:szCs w:val="19"/>
              </w:rPr>
              <w:t>1,2</w:t>
            </w:r>
            <w:r w:rsidR="007F1AEB" w:rsidRPr="00895450">
              <w:rPr>
                <w:rFonts w:ascii="Arial" w:eastAsia="Arial" w:hAnsi="Arial" w:cs="Arial"/>
                <w:b/>
                <w:color w:val="0070C0"/>
                <w:sz w:val="20"/>
                <w:szCs w:val="19"/>
              </w:rPr>
              <w:t>14</w:t>
            </w:r>
            <w:r w:rsidR="002048EB" w:rsidRPr="00895450">
              <w:rPr>
                <w:rFonts w:ascii="Arial" w:eastAsia="Arial" w:hAnsi="Arial" w:cs="Arial"/>
                <w:b/>
                <w:color w:val="0070C0"/>
                <w:sz w:val="20"/>
                <w:szCs w:val="19"/>
              </w:rPr>
              <w:t>,</w:t>
            </w:r>
            <w:r w:rsidR="007F1AEB" w:rsidRPr="00895450">
              <w:rPr>
                <w:rFonts w:ascii="Arial" w:eastAsia="Arial" w:hAnsi="Arial" w:cs="Arial"/>
                <w:b/>
                <w:color w:val="0070C0"/>
                <w:sz w:val="20"/>
                <w:szCs w:val="19"/>
              </w:rPr>
              <w:t>796</w:t>
            </w:r>
            <w:r w:rsidR="002048EB" w:rsidRPr="00895450">
              <w:rPr>
                <w:rFonts w:ascii="Arial" w:eastAsia="Arial" w:hAnsi="Arial" w:cs="Arial"/>
                <w:b/>
                <w:color w:val="0070C0"/>
                <w:sz w:val="20"/>
                <w:szCs w:val="19"/>
              </w:rPr>
              <w:t>,</w:t>
            </w:r>
            <w:r w:rsidR="007F1AEB" w:rsidRPr="00895450">
              <w:rPr>
                <w:rFonts w:ascii="Arial" w:eastAsia="Arial" w:hAnsi="Arial" w:cs="Arial"/>
                <w:b/>
                <w:color w:val="0070C0"/>
                <w:sz w:val="20"/>
                <w:szCs w:val="19"/>
              </w:rPr>
              <w:t>25</w:t>
            </w:r>
            <w:r w:rsidR="002048EB" w:rsidRPr="00895450">
              <w:rPr>
                <w:rFonts w:ascii="Arial" w:eastAsia="Arial" w:hAnsi="Arial" w:cs="Arial"/>
                <w:b/>
                <w:color w:val="0070C0"/>
                <w:sz w:val="20"/>
                <w:szCs w:val="19"/>
              </w:rPr>
              <w:t>0.0</w:t>
            </w:r>
            <w:r w:rsidR="007F1AEB" w:rsidRPr="00895450">
              <w:rPr>
                <w:rFonts w:ascii="Arial" w:eastAsia="Arial" w:hAnsi="Arial" w:cs="Arial"/>
                <w:b/>
                <w:color w:val="0070C0"/>
                <w:sz w:val="20"/>
                <w:szCs w:val="19"/>
              </w:rPr>
              <w:t>0</w:t>
            </w:r>
            <w:r w:rsidRPr="00895450">
              <w:rPr>
                <w:rFonts w:ascii="Arial" w:eastAsia="Arial" w:hAnsi="Arial" w:cs="Arial"/>
                <w:color w:val="0070C0"/>
                <w:sz w:val="20"/>
                <w:szCs w:val="19"/>
              </w:rPr>
              <w:t>.</w:t>
            </w:r>
          </w:p>
          <w:p w14:paraId="21AA78D2" w14:textId="37A412EB" w:rsidR="009702AE" w:rsidRPr="00895450"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895450">
              <w:rPr>
                <w:rFonts w:ascii="Arial" w:eastAsia="Arial" w:hAnsi="Arial" w:cs="Arial"/>
                <w:color w:val="0070C0"/>
                <w:sz w:val="20"/>
                <w:szCs w:val="19"/>
              </w:rPr>
              <w:t>Grievanc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eam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for</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SAP</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r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working</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both</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skeletal</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and</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from</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hom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o</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handle</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grievances</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through</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different</w:t>
            </w:r>
            <w:r w:rsidR="009266CC" w:rsidRPr="00895450">
              <w:rPr>
                <w:rFonts w:ascii="Arial" w:eastAsia="Arial" w:hAnsi="Arial" w:cs="Arial"/>
                <w:color w:val="0070C0"/>
                <w:sz w:val="20"/>
                <w:szCs w:val="19"/>
              </w:rPr>
              <w:t xml:space="preserve"> </w:t>
            </w:r>
            <w:r w:rsidRPr="00895450">
              <w:rPr>
                <w:rFonts w:ascii="Arial" w:eastAsia="Arial" w:hAnsi="Arial" w:cs="Arial"/>
                <w:color w:val="0070C0"/>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47F6B51F" w:rsidR="005279ED" w:rsidRPr="00312845" w:rsidRDefault="00E95C8F"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312845">
              <w:rPr>
                <w:rFonts w:ascii="Arial" w:eastAsia="Arial" w:hAnsi="Arial" w:cs="Arial"/>
                <w:sz w:val="20"/>
                <w:szCs w:val="19"/>
              </w:rPr>
              <w:t>2</w:t>
            </w:r>
            <w:r w:rsidR="00791A49" w:rsidRPr="00312845">
              <w:rPr>
                <w:rFonts w:ascii="Arial" w:eastAsia="Arial" w:hAnsi="Arial" w:cs="Arial"/>
                <w:sz w:val="20"/>
                <w:szCs w:val="19"/>
              </w:rPr>
              <w:t>7</w:t>
            </w:r>
            <w:r w:rsidR="00A40D75" w:rsidRPr="00312845">
              <w:rPr>
                <w:rFonts w:ascii="Arial" w:eastAsia="Arial" w:hAnsi="Arial" w:cs="Arial"/>
                <w:sz w:val="20"/>
                <w:szCs w:val="19"/>
              </w:rPr>
              <w:t xml:space="preserve"> </w:t>
            </w:r>
            <w:r w:rsidR="00FE6575" w:rsidRPr="00312845">
              <w:rPr>
                <w:rFonts w:ascii="Arial" w:eastAsia="Arial" w:hAnsi="Arial" w:cs="Arial"/>
                <w:sz w:val="20"/>
                <w:szCs w:val="19"/>
              </w:rPr>
              <w:t>Octo</w:t>
            </w:r>
            <w:r w:rsidR="006743FF" w:rsidRPr="00312845">
              <w:rPr>
                <w:rFonts w:ascii="Arial" w:eastAsia="Arial" w:hAnsi="Arial" w:cs="Arial"/>
                <w:sz w:val="20"/>
                <w:szCs w:val="19"/>
              </w:rPr>
              <w:t>ber</w:t>
            </w:r>
            <w:r w:rsidR="00C679C8" w:rsidRPr="00312845">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183DA6B9" w:rsidR="00972998" w:rsidRPr="00312845" w:rsidRDefault="00972998"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FO VI provided </w:t>
            </w:r>
            <w:r w:rsidR="00E95C8F" w:rsidRPr="00312845">
              <w:rPr>
                <w:rFonts w:ascii="Arial" w:eastAsia="Times New Roman" w:hAnsi="Arial" w:cs="Arial"/>
                <w:b/>
                <w:sz w:val="20"/>
                <w:szCs w:val="20"/>
              </w:rPr>
              <w:t>₱1</w:t>
            </w:r>
            <w:r w:rsidR="00B6490D" w:rsidRPr="00312845">
              <w:rPr>
                <w:rFonts w:ascii="Arial" w:eastAsia="Times New Roman" w:hAnsi="Arial" w:cs="Arial"/>
                <w:b/>
                <w:sz w:val="20"/>
                <w:szCs w:val="20"/>
              </w:rPr>
              <w:t>31</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1</w:t>
            </w:r>
            <w:r w:rsidR="00791A49" w:rsidRPr="00312845">
              <w:rPr>
                <w:rFonts w:ascii="Arial" w:eastAsia="Times New Roman" w:hAnsi="Arial" w:cs="Arial"/>
                <w:b/>
                <w:sz w:val="20"/>
                <w:szCs w:val="20"/>
              </w:rPr>
              <w:t>30</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2</w:t>
            </w:r>
            <w:r w:rsidR="00E95C8F" w:rsidRPr="00312845">
              <w:rPr>
                <w:rFonts w:ascii="Arial" w:eastAsia="Times New Roman" w:hAnsi="Arial" w:cs="Arial"/>
                <w:b/>
                <w:sz w:val="20"/>
                <w:szCs w:val="20"/>
              </w:rPr>
              <w:t xml:space="preserve">01.58 </w:t>
            </w:r>
            <w:r w:rsidRPr="00312845">
              <w:rPr>
                <w:rFonts w:ascii="Arial" w:eastAsia="Times New Roman" w:hAnsi="Arial" w:cs="Arial"/>
                <w:sz w:val="20"/>
                <w:szCs w:val="20"/>
              </w:rPr>
              <w:t xml:space="preserve">to </w:t>
            </w:r>
            <w:r w:rsidR="00E95C8F" w:rsidRPr="00312845">
              <w:rPr>
                <w:rFonts w:ascii="Arial" w:eastAsia="Times New Roman" w:hAnsi="Arial" w:cs="Arial"/>
                <w:b/>
                <w:sz w:val="20"/>
                <w:szCs w:val="20"/>
              </w:rPr>
              <w:t>37,</w:t>
            </w:r>
            <w:r w:rsidR="00791A49" w:rsidRPr="00312845">
              <w:rPr>
                <w:rFonts w:ascii="Arial" w:eastAsia="Times New Roman" w:hAnsi="Arial" w:cs="Arial"/>
                <w:b/>
                <w:sz w:val="20"/>
                <w:szCs w:val="20"/>
              </w:rPr>
              <w:t>771</w:t>
            </w:r>
            <w:r w:rsidR="00E95C8F" w:rsidRPr="00312845">
              <w:rPr>
                <w:rFonts w:ascii="Arial" w:eastAsia="Times New Roman" w:hAnsi="Arial" w:cs="Arial"/>
                <w:b/>
                <w:sz w:val="20"/>
                <w:szCs w:val="20"/>
              </w:rPr>
              <w:t xml:space="preserve"> </w:t>
            </w:r>
            <w:r w:rsidRPr="00312845">
              <w:rPr>
                <w:rFonts w:ascii="Arial" w:eastAsia="Times New Roman" w:hAnsi="Arial" w:cs="Arial"/>
                <w:b/>
                <w:sz w:val="20"/>
                <w:szCs w:val="20"/>
              </w:rPr>
              <w:t>individuals</w:t>
            </w:r>
            <w:r w:rsidRPr="00312845">
              <w:rPr>
                <w:rFonts w:ascii="Arial" w:eastAsia="Times New Roman" w:hAnsi="Arial" w:cs="Arial"/>
                <w:sz w:val="20"/>
                <w:szCs w:val="20"/>
              </w:rPr>
              <w:t xml:space="preserve"> under Aid to Individuals in Crises Situation </w:t>
            </w:r>
            <w:r w:rsidR="00E600B8" w:rsidRPr="00312845">
              <w:rPr>
                <w:rFonts w:ascii="Arial" w:eastAsia="Times New Roman" w:hAnsi="Arial" w:cs="Arial"/>
                <w:sz w:val="20"/>
                <w:szCs w:val="20"/>
              </w:rPr>
              <w:t xml:space="preserve">(AICS) </w:t>
            </w:r>
            <w:r w:rsidRPr="00312845">
              <w:rPr>
                <w:rFonts w:ascii="Arial" w:eastAsia="Times New Roman" w:hAnsi="Arial" w:cs="Arial"/>
                <w:sz w:val="20"/>
                <w:szCs w:val="20"/>
              </w:rPr>
              <w:t xml:space="preserve">from </w:t>
            </w:r>
            <w:r w:rsidR="00E600B8" w:rsidRPr="00312845">
              <w:rPr>
                <w:rFonts w:ascii="Arial" w:eastAsia="Times New Roman" w:hAnsi="Arial" w:cs="Arial"/>
                <w:sz w:val="20"/>
                <w:szCs w:val="20"/>
              </w:rPr>
              <w:t xml:space="preserve">9 March </w:t>
            </w:r>
            <w:r w:rsidRPr="00312845">
              <w:rPr>
                <w:rFonts w:ascii="Arial" w:eastAsia="Times New Roman" w:hAnsi="Arial" w:cs="Arial"/>
                <w:sz w:val="20"/>
                <w:szCs w:val="20"/>
              </w:rPr>
              <w:t xml:space="preserve">2020 </w:t>
            </w:r>
            <w:r w:rsidR="00E600B8" w:rsidRPr="00312845">
              <w:rPr>
                <w:rFonts w:ascii="Arial" w:eastAsia="Times New Roman" w:hAnsi="Arial" w:cs="Arial"/>
                <w:sz w:val="20"/>
                <w:szCs w:val="20"/>
              </w:rPr>
              <w:t>–</w:t>
            </w:r>
            <w:r w:rsidRPr="00312845">
              <w:rPr>
                <w:rFonts w:ascii="Arial" w:eastAsia="Times New Roman" w:hAnsi="Arial" w:cs="Arial"/>
                <w:sz w:val="20"/>
                <w:szCs w:val="20"/>
              </w:rPr>
              <w:t xml:space="preserve"> </w:t>
            </w:r>
            <w:r w:rsidR="00E95C8F" w:rsidRPr="00312845">
              <w:rPr>
                <w:rFonts w:ascii="Arial" w:eastAsia="Times New Roman" w:hAnsi="Arial" w:cs="Arial"/>
                <w:sz w:val="20"/>
                <w:szCs w:val="20"/>
              </w:rPr>
              <w:t>2</w:t>
            </w:r>
            <w:r w:rsidR="00791A49" w:rsidRPr="00312845">
              <w:rPr>
                <w:rFonts w:ascii="Arial" w:eastAsia="Times New Roman" w:hAnsi="Arial" w:cs="Arial"/>
                <w:sz w:val="20"/>
                <w:szCs w:val="20"/>
              </w:rPr>
              <w:t>3</w:t>
            </w:r>
            <w:r w:rsidR="00E600B8" w:rsidRPr="00312845">
              <w:rPr>
                <w:rFonts w:ascii="Arial" w:eastAsia="Times New Roman" w:hAnsi="Arial" w:cs="Arial"/>
                <w:sz w:val="20"/>
                <w:szCs w:val="20"/>
              </w:rPr>
              <w:t xml:space="preserve"> </w:t>
            </w:r>
            <w:r w:rsidRPr="00312845">
              <w:rPr>
                <w:rFonts w:ascii="Arial" w:eastAsia="Times New Roman" w:hAnsi="Arial" w:cs="Arial"/>
                <w:sz w:val="20"/>
                <w:szCs w:val="20"/>
              </w:rPr>
              <w:t xml:space="preserve">October 2020. </w:t>
            </w:r>
          </w:p>
          <w:p w14:paraId="627AE1F3" w14:textId="546F3980"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w:t>
            </w:r>
            <w:r w:rsidR="00791A49" w:rsidRPr="00312845">
              <w:rPr>
                <w:rFonts w:ascii="Arial" w:eastAsia="Times New Roman" w:hAnsi="Arial" w:cs="Arial"/>
                <w:sz w:val="20"/>
                <w:szCs w:val="20"/>
              </w:rPr>
              <w:t>through KALAHI-CIDSS NCDDP (DROP) funded the implementation of 87 COVID-19 response sub-projects amounting to ₱219,245,823.00 which benefited communities affected by COVID-19 pandemic. Ten (10) sub-projects were already declared completed, 24 sub-projects are ongoing and 53 have not yet started.</w:t>
            </w:r>
          </w:p>
          <w:p w14:paraId="5C3C582A" w14:textId="7BF5F5E8"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7F74DFCD" w:rsidR="0008465B" w:rsidRPr="00312845" w:rsidRDefault="0008465B" w:rsidP="00E95C8F">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DSWD-FO VI provided </w:t>
            </w:r>
            <w:r w:rsidRPr="00312845">
              <w:rPr>
                <w:rFonts w:ascii="Arial" w:eastAsia="Times New Roman" w:hAnsi="Arial" w:cs="Arial"/>
                <w:b/>
                <w:sz w:val="20"/>
                <w:szCs w:val="20"/>
              </w:rPr>
              <w:t>4,551 FFPs</w:t>
            </w:r>
            <w:r w:rsidRPr="00312845">
              <w:rPr>
                <w:rFonts w:ascii="Arial" w:eastAsia="Times New Roman" w:hAnsi="Arial" w:cs="Arial"/>
                <w:sz w:val="20"/>
                <w:szCs w:val="20"/>
              </w:rPr>
              <w:t xml:space="preserve"> amounting to </w:t>
            </w:r>
            <w:r w:rsidRPr="00312845">
              <w:rPr>
                <w:rFonts w:ascii="Arial" w:eastAsia="Times New Roman" w:hAnsi="Arial" w:cs="Arial"/>
                <w:b/>
                <w:bCs/>
                <w:sz w:val="20"/>
                <w:szCs w:val="20"/>
              </w:rPr>
              <w:t>₱1,930,934.15, 402 NFIs</w:t>
            </w:r>
            <w:r w:rsidRPr="00312845">
              <w:rPr>
                <w:rFonts w:ascii="Arial" w:eastAsia="Times New Roman" w:hAnsi="Arial" w:cs="Arial"/>
                <w:bCs/>
                <w:sz w:val="20"/>
                <w:szCs w:val="20"/>
              </w:rPr>
              <w:t xml:space="preserve"> </w:t>
            </w:r>
            <w:r w:rsidRPr="00312845">
              <w:rPr>
                <w:rFonts w:ascii="Arial" w:eastAsia="Times New Roman" w:hAnsi="Arial" w:cs="Arial"/>
                <w:sz w:val="20"/>
                <w:szCs w:val="20"/>
              </w:rPr>
              <w:t xml:space="preserve">amounting to </w:t>
            </w:r>
            <w:r w:rsidRPr="00312845">
              <w:rPr>
                <w:rFonts w:ascii="Arial" w:eastAsia="Times New Roman" w:hAnsi="Arial" w:cs="Arial"/>
                <w:b/>
                <w:bCs/>
                <w:sz w:val="20"/>
                <w:szCs w:val="20"/>
              </w:rPr>
              <w:t xml:space="preserve">₱291,401.75, </w:t>
            </w:r>
            <w:r w:rsidRPr="00312845">
              <w:rPr>
                <w:rFonts w:ascii="Arial" w:eastAsia="Times New Roman" w:hAnsi="Arial" w:cs="Arial"/>
                <w:bCs/>
                <w:sz w:val="20"/>
                <w:szCs w:val="20"/>
              </w:rPr>
              <w:t xml:space="preserve">and </w:t>
            </w:r>
            <w:r w:rsidR="00791A49" w:rsidRPr="00312845">
              <w:rPr>
                <w:rFonts w:ascii="Arial" w:eastAsia="Times New Roman" w:hAnsi="Arial" w:cs="Arial"/>
                <w:b/>
                <w:bCs/>
                <w:sz w:val="20"/>
                <w:szCs w:val="20"/>
              </w:rPr>
              <w:t>7</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051</w:t>
            </w:r>
            <w:r w:rsidR="00E95C8F" w:rsidRPr="00312845">
              <w:rPr>
                <w:rFonts w:ascii="Arial" w:eastAsia="Times New Roman" w:hAnsi="Arial" w:cs="Arial"/>
                <w:b/>
                <w:bCs/>
                <w:sz w:val="20"/>
                <w:szCs w:val="20"/>
              </w:rPr>
              <w:t xml:space="preserve"> </w:t>
            </w:r>
            <w:r w:rsidRPr="00312845">
              <w:rPr>
                <w:rFonts w:ascii="Arial" w:eastAsia="Times New Roman" w:hAnsi="Arial" w:cs="Arial"/>
                <w:b/>
                <w:bCs/>
                <w:sz w:val="20"/>
                <w:szCs w:val="20"/>
              </w:rPr>
              <w:t xml:space="preserve">meals </w:t>
            </w:r>
            <w:r w:rsidRPr="00312845">
              <w:rPr>
                <w:rFonts w:ascii="Arial" w:eastAsia="Times New Roman" w:hAnsi="Arial" w:cs="Arial"/>
                <w:sz w:val="20"/>
                <w:szCs w:val="20"/>
              </w:rPr>
              <w:t xml:space="preserve">amounting to </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705</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1</w:t>
            </w:r>
            <w:r w:rsidR="00E95C8F" w:rsidRPr="00312845">
              <w:rPr>
                <w:rFonts w:ascii="Arial" w:eastAsia="Times New Roman" w:hAnsi="Arial" w:cs="Arial"/>
                <w:b/>
                <w:bCs/>
                <w:sz w:val="20"/>
                <w:szCs w:val="20"/>
              </w:rPr>
              <w:t xml:space="preserve">00.00 </w:t>
            </w:r>
            <w:r w:rsidRPr="00312845">
              <w:rPr>
                <w:rFonts w:ascii="Arial" w:eastAsia="Times New Roman" w:hAnsi="Arial" w:cs="Arial"/>
                <w:bCs/>
                <w:sz w:val="20"/>
                <w:szCs w:val="20"/>
              </w:rPr>
              <w:t>to the</w:t>
            </w:r>
            <w:r w:rsidRPr="00312845">
              <w:rPr>
                <w:rFonts w:ascii="Arial" w:eastAsia="Times New Roman" w:hAnsi="Arial" w:cs="Arial"/>
                <w:b/>
                <w:bCs/>
                <w:sz w:val="20"/>
                <w:szCs w:val="20"/>
              </w:rPr>
              <w:t xml:space="preserve"> LSIs</w:t>
            </w:r>
            <w:r w:rsidRPr="00312845">
              <w:rPr>
                <w:rFonts w:ascii="Arial" w:eastAsia="Times New Roman" w:hAnsi="Arial" w:cs="Arial"/>
                <w:bCs/>
                <w:sz w:val="20"/>
                <w:szCs w:val="20"/>
              </w:rPr>
              <w:t xml:space="preserve"> in the Region.</w:t>
            </w:r>
          </w:p>
          <w:p w14:paraId="7C925DB8" w14:textId="4358419B" w:rsidR="0008465B" w:rsidRPr="00312845" w:rsidRDefault="0008465B" w:rsidP="006A06B6">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lastRenderedPageBreak/>
              <w:t>Provision of AICS amounting to</w:t>
            </w:r>
            <w:r w:rsidRPr="00312845">
              <w:t xml:space="preserve"> </w:t>
            </w:r>
            <w:r w:rsidRPr="00312845">
              <w:rPr>
                <w:rFonts w:ascii="Arial" w:eastAsia="Times New Roman" w:hAnsi="Arial" w:cs="Arial"/>
                <w:b/>
                <w:bCs/>
                <w:sz w:val="20"/>
                <w:szCs w:val="20"/>
              </w:rPr>
              <w:t>₱</w:t>
            </w:r>
            <w:r w:rsidR="006A06B6" w:rsidRPr="00312845">
              <w:rPr>
                <w:rFonts w:ascii="Arial" w:eastAsia="Times New Roman" w:hAnsi="Arial" w:cs="Arial"/>
                <w:b/>
                <w:bCs/>
                <w:sz w:val="20"/>
                <w:szCs w:val="20"/>
              </w:rPr>
              <w:t xml:space="preserve">2,262,500.00 </w:t>
            </w:r>
            <w:r w:rsidRPr="00312845">
              <w:rPr>
                <w:rFonts w:ascii="Arial" w:eastAsia="Times New Roman" w:hAnsi="Arial" w:cs="Arial"/>
                <w:sz w:val="20"/>
                <w:szCs w:val="20"/>
              </w:rPr>
              <w:t xml:space="preserve">to </w:t>
            </w:r>
            <w:r w:rsidR="006A06B6" w:rsidRPr="00312845">
              <w:rPr>
                <w:rFonts w:ascii="Arial" w:eastAsia="Times New Roman" w:hAnsi="Arial" w:cs="Arial"/>
                <w:b/>
                <w:bCs/>
                <w:sz w:val="20"/>
                <w:szCs w:val="20"/>
              </w:rPr>
              <w:t xml:space="preserve">1,103 </w:t>
            </w:r>
            <w:r w:rsidRPr="00312845">
              <w:rPr>
                <w:rFonts w:ascii="Arial" w:eastAsia="Times New Roman" w:hAnsi="Arial" w:cs="Arial"/>
                <w:b/>
                <w:bCs/>
                <w:sz w:val="20"/>
                <w:szCs w:val="20"/>
              </w:rPr>
              <w:t>LSIs</w:t>
            </w:r>
            <w:r w:rsidRPr="00312845">
              <w:rPr>
                <w:rFonts w:ascii="Arial" w:eastAsia="Times New Roman" w:hAnsi="Arial" w:cs="Arial"/>
                <w:bCs/>
                <w:sz w:val="20"/>
                <w:szCs w:val="20"/>
              </w:rPr>
              <w:t xml:space="preserve"> in the Region.</w:t>
            </w:r>
          </w:p>
          <w:p w14:paraId="6A0DE761" w14:textId="529C5C90" w:rsidR="00077CB0" w:rsidRPr="00312845" w:rsidRDefault="00EF697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bCs/>
                <w:sz w:val="20"/>
                <w:szCs w:val="20"/>
              </w:rPr>
              <w:t xml:space="preserve">DSWD, in partnership with the National Commission on Indigenous Peoples (NCIP), released </w:t>
            </w:r>
            <w:r w:rsidRPr="00312845">
              <w:rPr>
                <w:rFonts w:ascii="Arial" w:eastAsia="Times New Roman" w:hAnsi="Arial" w:cs="Arial"/>
                <w:b/>
                <w:bCs/>
                <w:sz w:val="20"/>
                <w:szCs w:val="20"/>
              </w:rPr>
              <w:t>512 hygiene kits</w:t>
            </w:r>
            <w:r w:rsidRPr="00312845">
              <w:rPr>
                <w:rFonts w:ascii="Arial" w:eastAsia="Times New Roman" w:hAnsi="Arial" w:cs="Arial"/>
                <w:bCs/>
                <w:sz w:val="20"/>
                <w:szCs w:val="20"/>
              </w:rPr>
              <w:t xml:space="preserve"> to the </w:t>
            </w:r>
            <w:r w:rsidRPr="00312845">
              <w:rPr>
                <w:rFonts w:ascii="Arial" w:eastAsia="Times New Roman" w:hAnsi="Arial" w:cs="Arial"/>
                <w:b/>
                <w:bCs/>
                <w:sz w:val="20"/>
                <w:szCs w:val="20"/>
              </w:rPr>
              <w:t>IP communities</w:t>
            </w:r>
            <w:r w:rsidRPr="00312845">
              <w:rPr>
                <w:rFonts w:ascii="Arial" w:eastAsia="Times New Roman" w:hAnsi="Arial" w:cs="Arial"/>
                <w:bCs/>
                <w:sz w:val="20"/>
                <w:szCs w:val="20"/>
              </w:rPr>
              <w:t xml:space="preserve"> in Hamtic, Antique.</w:t>
            </w:r>
          </w:p>
          <w:p w14:paraId="5397E17E" w14:textId="77777777" w:rsidR="00F90F66" w:rsidRPr="00312845" w:rsidRDefault="00F90F66" w:rsidP="00F90F66">
            <w:pPr>
              <w:pStyle w:val="ListParagraph"/>
              <w:spacing w:after="0" w:line="240" w:lineRule="auto"/>
              <w:ind w:left="360"/>
              <w:jc w:val="both"/>
              <w:rPr>
                <w:rFonts w:eastAsia="Times New Roman"/>
              </w:rPr>
            </w:pPr>
          </w:p>
          <w:p w14:paraId="26D1988C" w14:textId="149D945D" w:rsidR="00324414" w:rsidRPr="00312845" w:rsidRDefault="00324414" w:rsidP="006355BD">
            <w:pPr>
              <w:widowControl/>
              <w:shd w:val="clear" w:color="auto" w:fill="FFFFFF"/>
              <w:spacing w:after="0" w:line="240" w:lineRule="auto"/>
              <w:jc w:val="both"/>
              <w:rPr>
                <w:rFonts w:ascii="Arial" w:eastAsia="Times New Roman" w:hAnsi="Arial" w:cs="Arial"/>
                <w:sz w:val="20"/>
                <w:szCs w:val="20"/>
              </w:rPr>
            </w:pPr>
            <w:r w:rsidRPr="00312845">
              <w:rPr>
                <w:rFonts w:ascii="Arial" w:eastAsia="Times New Roman" w:hAnsi="Arial" w:cs="Arial"/>
                <w:b/>
                <w:bCs/>
                <w:sz w:val="20"/>
                <w:szCs w:val="20"/>
              </w:rPr>
              <w:t>Social Amelioration Program (SAP)</w:t>
            </w:r>
          </w:p>
          <w:p w14:paraId="5BC80235" w14:textId="2DC17ADF"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To date, a total of</w:t>
            </w:r>
            <w:r w:rsidRPr="00312845">
              <w:rPr>
                <w:rFonts w:ascii="Arial" w:eastAsia="Times New Roman" w:hAnsi="Arial" w:cs="Arial"/>
                <w:b/>
                <w:bCs/>
                <w:sz w:val="20"/>
                <w:szCs w:val="20"/>
              </w:rPr>
              <w:t> 321,830 Pantawid Pamilya </w:t>
            </w:r>
            <w:r w:rsidRPr="00312845">
              <w:rPr>
                <w:rFonts w:ascii="Arial" w:eastAsia="Times New Roman" w:hAnsi="Arial" w:cs="Arial"/>
                <w:sz w:val="20"/>
                <w:szCs w:val="20"/>
              </w:rPr>
              <w:t>beneficiaries</w:t>
            </w:r>
            <w:r w:rsidRPr="00312845">
              <w:rPr>
                <w:rFonts w:ascii="Arial" w:eastAsia="Times New Roman" w:hAnsi="Arial" w:cs="Arial"/>
                <w:b/>
                <w:bCs/>
                <w:sz w:val="20"/>
                <w:szCs w:val="20"/>
              </w:rPr>
              <w:t> </w:t>
            </w:r>
            <w:r w:rsidRPr="00312845">
              <w:rPr>
                <w:rFonts w:ascii="Arial" w:eastAsia="Times New Roman" w:hAnsi="Arial" w:cs="Arial"/>
                <w:sz w:val="20"/>
                <w:szCs w:val="20"/>
              </w:rPr>
              <w:t>amounting to</w:t>
            </w:r>
            <w:r w:rsidRPr="00312845">
              <w:rPr>
                <w:rFonts w:eastAsia="Times New Roman"/>
              </w:rPr>
              <w:t> </w:t>
            </w:r>
            <w:r w:rsidRPr="00312845">
              <w:rPr>
                <w:rFonts w:ascii="Arial" w:eastAsia="Times New Roman" w:hAnsi="Arial" w:cs="Arial"/>
                <w:b/>
                <w:bCs/>
                <w:sz w:val="20"/>
                <w:szCs w:val="20"/>
              </w:rPr>
              <w:t>₱1,496,509,500.00 </w:t>
            </w:r>
            <w:r w:rsidRPr="00312845">
              <w:rPr>
                <w:rFonts w:ascii="Arial" w:eastAsia="Times New Roman" w:hAnsi="Arial" w:cs="Arial"/>
                <w:sz w:val="20"/>
                <w:szCs w:val="20"/>
              </w:rPr>
              <w:t>and </w:t>
            </w:r>
            <w:r w:rsidR="00192DDE" w:rsidRPr="00312845">
              <w:rPr>
                <w:rFonts w:ascii="Arial" w:eastAsia="Times New Roman" w:hAnsi="Arial" w:cs="Arial"/>
                <w:b/>
                <w:bCs/>
                <w:sz w:val="20"/>
                <w:szCs w:val="20"/>
              </w:rPr>
              <w:t>1,13</w:t>
            </w:r>
            <w:r w:rsidR="00947021" w:rsidRPr="00312845">
              <w:rPr>
                <w:rFonts w:ascii="Arial" w:eastAsia="Times New Roman" w:hAnsi="Arial" w:cs="Arial"/>
                <w:b/>
                <w:bCs/>
                <w:sz w:val="20"/>
                <w:szCs w:val="20"/>
              </w:rPr>
              <w:t>1</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375</w:t>
            </w:r>
            <w:r w:rsidR="00192DDE" w:rsidRPr="00312845">
              <w:rPr>
                <w:rFonts w:ascii="Arial" w:eastAsia="Times New Roman" w:hAnsi="Arial" w:cs="Arial"/>
                <w:b/>
                <w:bCs/>
                <w:sz w:val="20"/>
                <w:szCs w:val="20"/>
              </w:rPr>
              <w:t xml:space="preserve"> </w:t>
            </w:r>
            <w:r w:rsidR="00316CF9" w:rsidRPr="00312845">
              <w:rPr>
                <w:rFonts w:ascii="Arial" w:eastAsia="Times New Roman" w:hAnsi="Arial" w:cs="Arial"/>
                <w:b/>
                <w:bCs/>
                <w:sz w:val="20"/>
                <w:szCs w:val="20"/>
              </w:rPr>
              <w:t xml:space="preserve">Non-Pantawid </w:t>
            </w:r>
            <w:r w:rsidRPr="00312845">
              <w:rPr>
                <w:rFonts w:ascii="Arial" w:eastAsia="Times New Roman" w:hAnsi="Arial" w:cs="Arial"/>
                <w:b/>
                <w:bCs/>
                <w:sz w:val="20"/>
                <w:szCs w:val="20"/>
              </w:rPr>
              <w:t>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6,7</w:t>
            </w:r>
            <w:r w:rsidR="00947021" w:rsidRPr="00312845">
              <w:rPr>
                <w:rFonts w:ascii="Arial" w:eastAsia="Times New Roman" w:hAnsi="Arial" w:cs="Arial"/>
                <w:b/>
                <w:bCs/>
                <w:sz w:val="20"/>
                <w:szCs w:val="20"/>
              </w:rPr>
              <w:t>88</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250</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were served for the 1</w:t>
            </w:r>
            <w:r w:rsidRPr="00312845">
              <w:rPr>
                <w:rFonts w:ascii="Arial" w:eastAsia="Times New Roman" w:hAnsi="Arial" w:cs="Arial"/>
                <w:sz w:val="20"/>
                <w:szCs w:val="20"/>
                <w:vertAlign w:val="superscript"/>
              </w:rPr>
              <w:t>st</w:t>
            </w:r>
            <w:r w:rsidRPr="00312845">
              <w:rPr>
                <w:rFonts w:ascii="Arial" w:eastAsia="Times New Roman" w:hAnsi="Arial" w:cs="Arial"/>
                <w:sz w:val="20"/>
                <w:szCs w:val="20"/>
              </w:rPr>
              <w:t> tranche.</w:t>
            </w:r>
          </w:p>
          <w:p w14:paraId="1E22F01B" w14:textId="71E3D471"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DSWD-FO VI has served </w:t>
            </w:r>
            <w:r w:rsidRPr="00312845">
              <w:rPr>
                <w:rFonts w:ascii="Arial" w:eastAsia="Times New Roman" w:hAnsi="Arial" w:cs="Arial"/>
                <w:b/>
                <w:bCs/>
                <w:sz w:val="20"/>
                <w:szCs w:val="20"/>
              </w:rPr>
              <w:t>103,608 Pantawid Pamilya</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481,777,200.00 </w:t>
            </w:r>
            <w:r w:rsidRPr="00312845">
              <w:rPr>
                <w:rFonts w:ascii="Arial" w:eastAsia="Times New Roman" w:hAnsi="Arial" w:cs="Arial"/>
                <w:sz w:val="20"/>
                <w:szCs w:val="20"/>
              </w:rPr>
              <w:t>and </w:t>
            </w:r>
            <w:r w:rsidR="00E600B8" w:rsidRPr="00312845">
              <w:rPr>
                <w:rFonts w:ascii="Arial" w:eastAsia="Times New Roman" w:hAnsi="Arial" w:cs="Arial"/>
                <w:b/>
                <w:bCs/>
                <w:sz w:val="20"/>
                <w:szCs w:val="20"/>
              </w:rPr>
              <w:t>440</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02</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Non-Pantawid 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2</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644</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12</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for the 2nd tranche and </w:t>
            </w:r>
            <w:r w:rsidR="00192DDE" w:rsidRPr="00312845">
              <w:rPr>
                <w:rFonts w:ascii="Arial" w:eastAsia="Times New Roman" w:hAnsi="Arial" w:cs="Arial"/>
                <w:b/>
                <w:bCs/>
                <w:sz w:val="20"/>
                <w:szCs w:val="20"/>
              </w:rPr>
              <w:t>1</w:t>
            </w:r>
            <w:r w:rsidR="00B30EDF" w:rsidRPr="00312845">
              <w:rPr>
                <w:rFonts w:ascii="Arial" w:eastAsia="Times New Roman" w:hAnsi="Arial" w:cs="Arial"/>
                <w:b/>
                <w:bCs/>
                <w:sz w:val="20"/>
                <w:szCs w:val="20"/>
              </w:rPr>
              <w:t>90</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738</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left-out/waitlisted</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w:t>
            </w:r>
            <w:r w:rsidR="00192DDE" w:rsidRPr="00312845">
              <w:rPr>
                <w:rFonts w:ascii="Arial" w:eastAsia="Times New Roman" w:hAnsi="Arial" w:cs="Arial"/>
                <w:b/>
                <w:bCs/>
                <w:sz w:val="20"/>
                <w:szCs w:val="20"/>
              </w:rPr>
              <w:t>1,1</w:t>
            </w:r>
            <w:r w:rsidR="00B30EDF" w:rsidRPr="00312845">
              <w:rPr>
                <w:rFonts w:ascii="Arial" w:eastAsia="Times New Roman" w:hAnsi="Arial" w:cs="Arial"/>
                <w:b/>
                <w:bCs/>
                <w:sz w:val="20"/>
                <w:szCs w:val="20"/>
              </w:rPr>
              <w:t>44</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428</w:t>
            </w:r>
            <w:r w:rsidR="00192DDE" w:rsidRPr="00312845">
              <w:rPr>
                <w:rFonts w:ascii="Arial" w:eastAsia="Times New Roman" w:hAnsi="Arial" w:cs="Arial"/>
                <w:b/>
                <w:bCs/>
                <w:sz w:val="20"/>
                <w:szCs w:val="20"/>
              </w:rPr>
              <w:t>,000.00.</w:t>
            </w:r>
          </w:p>
          <w:p w14:paraId="7C31C1C1" w14:textId="71A239F0" w:rsidR="00C7130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The Operation Center Hotline has catered a total of </w:t>
            </w:r>
            <w:r w:rsidR="003611DE" w:rsidRPr="00312845">
              <w:rPr>
                <w:rFonts w:ascii="Arial" w:eastAsia="Times New Roman" w:hAnsi="Arial" w:cs="Arial"/>
                <w:sz w:val="20"/>
                <w:szCs w:val="20"/>
              </w:rPr>
              <w:t>9,156</w:t>
            </w:r>
            <w:r w:rsidR="00D51D9B"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calls resolved</w:t>
            </w:r>
            <w:r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 xml:space="preserve">from 15 April </w:t>
            </w:r>
            <w:r w:rsidR="003611DE" w:rsidRPr="00312845">
              <w:rPr>
                <w:rFonts w:ascii="Arial" w:eastAsia="Times New Roman" w:hAnsi="Arial" w:cs="Arial"/>
                <w:sz w:val="20"/>
                <w:szCs w:val="20"/>
              </w:rPr>
              <w:t>– 26</w:t>
            </w:r>
            <w:r w:rsidR="00D51D9B" w:rsidRPr="00312845">
              <w:rPr>
                <w:rFonts w:ascii="Arial" w:eastAsia="Times New Roman" w:hAnsi="Arial" w:cs="Arial"/>
                <w:sz w:val="20"/>
                <w:szCs w:val="20"/>
              </w:rPr>
              <w:t xml:space="preserve"> August</w:t>
            </w:r>
            <w:r w:rsidR="00BC4C66" w:rsidRPr="00312845">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B0747E"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B0747E">
              <w:rPr>
                <w:rFonts w:ascii="Arial" w:eastAsia="Arial" w:hAnsi="Arial" w:cs="Arial"/>
                <w:color w:val="0070C0"/>
                <w:sz w:val="20"/>
                <w:szCs w:val="19"/>
              </w:rPr>
              <w:t>2</w:t>
            </w:r>
            <w:r w:rsidR="00B0747E" w:rsidRPr="00B0747E">
              <w:rPr>
                <w:rFonts w:ascii="Arial" w:eastAsia="Arial" w:hAnsi="Arial" w:cs="Arial"/>
                <w:color w:val="0070C0"/>
                <w:sz w:val="20"/>
                <w:szCs w:val="19"/>
              </w:rPr>
              <w:t>9</w:t>
            </w:r>
            <w:r w:rsidR="0081690D" w:rsidRPr="00B0747E">
              <w:rPr>
                <w:rFonts w:ascii="Arial" w:eastAsia="Arial" w:hAnsi="Arial" w:cs="Arial"/>
                <w:color w:val="0070C0"/>
                <w:sz w:val="20"/>
                <w:szCs w:val="19"/>
              </w:rPr>
              <w:t xml:space="preserve"> </w:t>
            </w:r>
            <w:r w:rsidR="00DA3149" w:rsidRPr="00B0747E">
              <w:rPr>
                <w:rFonts w:ascii="Arial" w:eastAsia="Arial" w:hAnsi="Arial" w:cs="Arial"/>
                <w:color w:val="0070C0"/>
                <w:sz w:val="20"/>
                <w:szCs w:val="19"/>
              </w:rPr>
              <w:t>Octo</w:t>
            </w:r>
            <w:r w:rsidR="00DE7A1B" w:rsidRPr="00B0747E">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B0747E"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DSWD-FO</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VII</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provided</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cash</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assistance</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to</w:t>
            </w:r>
            <w:r w:rsidR="009266CC" w:rsidRPr="00B0747E">
              <w:rPr>
                <w:rFonts w:ascii="Arial" w:eastAsia="Arial" w:hAnsi="Arial" w:cs="Arial"/>
                <w:color w:val="0070C0"/>
                <w:sz w:val="20"/>
                <w:szCs w:val="19"/>
              </w:rPr>
              <w:t xml:space="preserve"> </w:t>
            </w:r>
            <w:r w:rsidR="003338A3" w:rsidRPr="00B0747E">
              <w:rPr>
                <w:rFonts w:ascii="Arial" w:eastAsia="Arial" w:hAnsi="Arial" w:cs="Arial"/>
                <w:b/>
                <w:color w:val="0070C0"/>
                <w:sz w:val="20"/>
                <w:szCs w:val="19"/>
              </w:rPr>
              <w:t xml:space="preserve">19,238 </w:t>
            </w:r>
            <w:r w:rsidR="00C72E24" w:rsidRPr="00B0747E">
              <w:rPr>
                <w:rFonts w:ascii="Arial" w:eastAsia="Arial" w:hAnsi="Arial" w:cs="Arial"/>
                <w:b/>
                <w:color w:val="0070C0"/>
                <w:sz w:val="20"/>
                <w:szCs w:val="19"/>
              </w:rPr>
              <w:t xml:space="preserve">indigent individuals </w:t>
            </w:r>
            <w:r w:rsidR="00C72E24" w:rsidRPr="00B0747E">
              <w:rPr>
                <w:rFonts w:ascii="Arial" w:eastAsia="Arial" w:hAnsi="Arial" w:cs="Arial"/>
                <w:color w:val="0070C0"/>
                <w:sz w:val="20"/>
                <w:szCs w:val="19"/>
              </w:rPr>
              <w:t xml:space="preserve">including </w:t>
            </w:r>
            <w:r w:rsidR="00C72E24" w:rsidRPr="00B0747E">
              <w:rPr>
                <w:rFonts w:ascii="Arial" w:eastAsia="Arial" w:hAnsi="Arial" w:cs="Arial"/>
                <w:b/>
                <w:color w:val="0070C0"/>
                <w:sz w:val="20"/>
                <w:szCs w:val="19"/>
              </w:rPr>
              <w:t xml:space="preserve">displaced drivers, LSIs </w:t>
            </w:r>
            <w:r w:rsidR="00C72E24" w:rsidRPr="00B0747E">
              <w:rPr>
                <w:rFonts w:ascii="Arial" w:eastAsia="Arial" w:hAnsi="Arial" w:cs="Arial"/>
                <w:color w:val="0070C0"/>
                <w:sz w:val="20"/>
                <w:szCs w:val="19"/>
              </w:rPr>
              <w:t xml:space="preserve">and </w:t>
            </w:r>
            <w:r w:rsidR="00C72E24" w:rsidRPr="00B0747E">
              <w:rPr>
                <w:rFonts w:ascii="Arial" w:eastAsia="Arial" w:hAnsi="Arial" w:cs="Arial"/>
                <w:b/>
                <w:color w:val="0070C0"/>
                <w:sz w:val="20"/>
                <w:szCs w:val="19"/>
              </w:rPr>
              <w:t xml:space="preserve">repatriated OFWs </w:t>
            </w:r>
            <w:r w:rsidRPr="00B0747E">
              <w:rPr>
                <w:rFonts w:ascii="Arial" w:eastAsia="Arial" w:hAnsi="Arial" w:cs="Arial"/>
                <w:color w:val="0070C0"/>
                <w:sz w:val="20"/>
                <w:szCs w:val="19"/>
              </w:rPr>
              <w:t>amounting</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to</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a</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total</w:t>
            </w:r>
            <w:r w:rsidR="009266CC" w:rsidRPr="00B0747E">
              <w:rPr>
                <w:rFonts w:ascii="Arial" w:eastAsia="Arial" w:hAnsi="Arial" w:cs="Arial"/>
                <w:color w:val="0070C0"/>
                <w:sz w:val="20"/>
                <w:szCs w:val="19"/>
              </w:rPr>
              <w:t xml:space="preserve"> </w:t>
            </w:r>
            <w:r w:rsidRPr="00B0747E">
              <w:rPr>
                <w:rFonts w:ascii="Arial" w:eastAsia="Arial" w:hAnsi="Arial" w:cs="Arial"/>
                <w:color w:val="0070C0"/>
                <w:sz w:val="20"/>
                <w:szCs w:val="19"/>
              </w:rPr>
              <w:t>of</w:t>
            </w:r>
            <w:r w:rsidR="009266CC" w:rsidRPr="00B0747E">
              <w:rPr>
                <w:rFonts w:ascii="Arial" w:eastAsia="Arial" w:hAnsi="Arial" w:cs="Arial"/>
                <w:color w:val="0070C0"/>
                <w:sz w:val="20"/>
                <w:szCs w:val="19"/>
              </w:rPr>
              <w:t xml:space="preserve"> </w:t>
            </w:r>
            <w:r w:rsidRPr="00B0747E">
              <w:rPr>
                <w:rFonts w:ascii="Arial" w:eastAsia="Arial" w:hAnsi="Arial" w:cs="Arial"/>
                <w:b/>
                <w:color w:val="0070C0"/>
                <w:sz w:val="20"/>
                <w:szCs w:val="19"/>
              </w:rPr>
              <w:t>₱</w:t>
            </w:r>
            <w:r w:rsidR="009C5479" w:rsidRPr="00B0747E">
              <w:rPr>
                <w:rFonts w:ascii="Arial" w:eastAsia="Arial" w:hAnsi="Arial" w:cs="Arial"/>
                <w:b/>
                <w:color w:val="0070C0"/>
                <w:sz w:val="20"/>
                <w:szCs w:val="19"/>
              </w:rPr>
              <w:t>3</w:t>
            </w:r>
            <w:r w:rsidR="00D80810" w:rsidRPr="00B0747E">
              <w:rPr>
                <w:rFonts w:ascii="Arial" w:eastAsia="Arial" w:hAnsi="Arial" w:cs="Arial"/>
                <w:b/>
                <w:color w:val="0070C0"/>
                <w:sz w:val="20"/>
                <w:szCs w:val="19"/>
              </w:rPr>
              <w:t>5</w:t>
            </w:r>
            <w:r w:rsidR="004E2DB6" w:rsidRPr="00B0747E">
              <w:rPr>
                <w:rFonts w:ascii="Arial" w:eastAsia="Arial" w:hAnsi="Arial" w:cs="Arial"/>
                <w:b/>
                <w:color w:val="0070C0"/>
                <w:sz w:val="20"/>
                <w:szCs w:val="19"/>
              </w:rPr>
              <w:t>,</w:t>
            </w:r>
            <w:r w:rsidR="00D80810" w:rsidRPr="00B0747E">
              <w:rPr>
                <w:rFonts w:ascii="Arial" w:eastAsia="Arial" w:hAnsi="Arial" w:cs="Arial"/>
                <w:b/>
                <w:color w:val="0070C0"/>
                <w:sz w:val="20"/>
                <w:szCs w:val="19"/>
              </w:rPr>
              <w:t>1</w:t>
            </w:r>
            <w:r w:rsidR="003F0380" w:rsidRPr="00B0747E">
              <w:rPr>
                <w:rFonts w:ascii="Arial" w:eastAsia="Arial" w:hAnsi="Arial" w:cs="Arial"/>
                <w:b/>
                <w:color w:val="0070C0"/>
                <w:sz w:val="20"/>
                <w:szCs w:val="19"/>
              </w:rPr>
              <w:t>00,0</w:t>
            </w:r>
            <w:r w:rsidR="004E2DB6" w:rsidRPr="00B0747E">
              <w:rPr>
                <w:rFonts w:ascii="Arial" w:eastAsia="Arial" w:hAnsi="Arial" w:cs="Arial"/>
                <w:b/>
                <w:color w:val="0070C0"/>
                <w:sz w:val="20"/>
                <w:szCs w:val="19"/>
              </w:rPr>
              <w:t>00.00</w:t>
            </w:r>
            <w:r w:rsidR="00490A76" w:rsidRPr="00B0747E">
              <w:rPr>
                <w:rFonts w:ascii="Arial" w:eastAsia="Arial" w:hAnsi="Arial" w:cs="Arial"/>
                <w:b/>
                <w:color w:val="0070C0"/>
                <w:sz w:val="20"/>
                <w:szCs w:val="19"/>
              </w:rPr>
              <w:t xml:space="preserve"> </w:t>
            </w:r>
            <w:r w:rsidR="00490A76" w:rsidRPr="00B0747E">
              <w:rPr>
                <w:rFonts w:ascii="Arial" w:eastAsia="Arial" w:hAnsi="Arial" w:cs="Arial"/>
                <w:color w:val="0070C0"/>
                <w:sz w:val="20"/>
                <w:szCs w:val="19"/>
              </w:rPr>
              <w:t xml:space="preserve">as of </w:t>
            </w:r>
            <w:r w:rsidR="003338A3" w:rsidRPr="00B0747E">
              <w:rPr>
                <w:rFonts w:ascii="Arial" w:eastAsia="Arial" w:hAnsi="Arial" w:cs="Arial"/>
                <w:color w:val="0070C0"/>
                <w:sz w:val="20"/>
                <w:szCs w:val="19"/>
              </w:rPr>
              <w:t>20</w:t>
            </w:r>
            <w:r w:rsidR="00D80810" w:rsidRPr="00B0747E">
              <w:rPr>
                <w:rFonts w:ascii="Arial" w:eastAsia="Arial" w:hAnsi="Arial" w:cs="Arial"/>
                <w:color w:val="0070C0"/>
                <w:sz w:val="20"/>
                <w:szCs w:val="19"/>
              </w:rPr>
              <w:t xml:space="preserve"> Octo</w:t>
            </w:r>
            <w:r w:rsidR="009C5479" w:rsidRPr="00B0747E">
              <w:rPr>
                <w:rFonts w:ascii="Arial" w:eastAsia="Arial" w:hAnsi="Arial" w:cs="Arial"/>
                <w:color w:val="0070C0"/>
                <w:sz w:val="20"/>
                <w:szCs w:val="19"/>
              </w:rPr>
              <w:t>ber</w:t>
            </w:r>
            <w:r w:rsidR="00490A76" w:rsidRPr="00B0747E">
              <w:rPr>
                <w:rFonts w:ascii="Arial" w:eastAsia="Arial" w:hAnsi="Arial" w:cs="Arial"/>
                <w:color w:val="0070C0"/>
                <w:sz w:val="20"/>
                <w:szCs w:val="19"/>
              </w:rPr>
              <w:t xml:space="preserve"> 2020.</w:t>
            </w:r>
            <w:r w:rsidR="00490A76" w:rsidRPr="00B0747E">
              <w:rPr>
                <w:rFonts w:ascii="Arial" w:eastAsia="Arial" w:hAnsi="Arial" w:cs="Arial"/>
                <w:b/>
                <w:color w:val="0070C0"/>
                <w:sz w:val="20"/>
                <w:szCs w:val="19"/>
              </w:rPr>
              <w:t xml:space="preserve"> </w:t>
            </w:r>
            <w:r w:rsidR="00C708FA" w:rsidRPr="00B0747E">
              <w:rPr>
                <w:rFonts w:ascii="Arial" w:eastAsia="Arial" w:hAnsi="Arial" w:cs="Arial"/>
                <w:color w:val="0070C0"/>
                <w:sz w:val="20"/>
                <w:szCs w:val="19"/>
              </w:rPr>
              <w:t>Additional</w:t>
            </w:r>
            <w:r w:rsidR="003338A3" w:rsidRPr="00B0747E">
              <w:rPr>
                <w:rFonts w:ascii="Arial" w:eastAsia="Arial" w:hAnsi="Arial" w:cs="Arial"/>
                <w:color w:val="0070C0"/>
                <w:sz w:val="20"/>
                <w:szCs w:val="19"/>
              </w:rPr>
              <w:t xml:space="preserve"> 64</w:t>
            </w:r>
            <w:r w:rsidR="00C708FA" w:rsidRPr="00B0747E">
              <w:rPr>
                <w:rFonts w:ascii="Arial" w:eastAsia="Arial" w:hAnsi="Arial" w:cs="Arial"/>
                <w:color w:val="0070C0"/>
                <w:sz w:val="20"/>
                <w:szCs w:val="19"/>
              </w:rPr>
              <w:t xml:space="preserve"> individuals were provided with assistance amounting to ₱</w:t>
            </w:r>
            <w:r w:rsidR="003338A3" w:rsidRPr="00B0747E">
              <w:rPr>
                <w:rFonts w:ascii="Arial" w:eastAsia="Arial" w:hAnsi="Arial" w:cs="Arial"/>
                <w:color w:val="0070C0"/>
                <w:sz w:val="20"/>
                <w:szCs w:val="19"/>
              </w:rPr>
              <w:t>20,205.00.</w:t>
            </w:r>
          </w:p>
          <w:p w14:paraId="59371687" w14:textId="5D9D5C92" w:rsidR="00FF1B00" w:rsidRPr="00B0747E"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 xml:space="preserve">As </w:t>
            </w:r>
            <w:r w:rsidR="00ED2D1D" w:rsidRPr="00B0747E">
              <w:rPr>
                <w:rFonts w:ascii="Arial" w:eastAsia="Arial" w:hAnsi="Arial" w:cs="Arial"/>
                <w:color w:val="0070C0"/>
                <w:sz w:val="20"/>
                <w:szCs w:val="19"/>
              </w:rPr>
              <w:t>06</w:t>
            </w:r>
            <w:r w:rsidRPr="00B0747E">
              <w:rPr>
                <w:rFonts w:ascii="Arial" w:eastAsia="Arial" w:hAnsi="Arial" w:cs="Arial"/>
                <w:color w:val="0070C0"/>
                <w:sz w:val="20"/>
                <w:szCs w:val="19"/>
              </w:rPr>
              <w:t xml:space="preserve"> </w:t>
            </w:r>
            <w:r w:rsidR="00ED2D1D" w:rsidRPr="00B0747E">
              <w:rPr>
                <w:rFonts w:ascii="Arial" w:eastAsia="Arial" w:hAnsi="Arial" w:cs="Arial"/>
                <w:color w:val="0070C0"/>
                <w:sz w:val="20"/>
                <w:szCs w:val="19"/>
              </w:rPr>
              <w:t>August</w:t>
            </w:r>
            <w:r w:rsidRPr="00B0747E">
              <w:rPr>
                <w:rFonts w:ascii="Arial" w:eastAsia="Arial" w:hAnsi="Arial" w:cs="Arial"/>
                <w:color w:val="0070C0"/>
                <w:sz w:val="20"/>
                <w:szCs w:val="19"/>
              </w:rPr>
              <w:t xml:space="preserve"> 2020, a total of </w:t>
            </w:r>
            <w:r w:rsidR="00ED2D1D" w:rsidRPr="00B0747E">
              <w:rPr>
                <w:rFonts w:ascii="Arial" w:eastAsia="Arial" w:hAnsi="Arial" w:cs="Arial"/>
                <w:b/>
                <w:color w:val="0070C0"/>
                <w:sz w:val="20"/>
                <w:szCs w:val="19"/>
              </w:rPr>
              <w:t>524</w:t>
            </w:r>
            <w:r w:rsidRPr="00B0747E">
              <w:rPr>
                <w:rFonts w:ascii="Arial" w:eastAsia="Arial" w:hAnsi="Arial" w:cs="Arial"/>
                <w:b/>
                <w:color w:val="0070C0"/>
                <w:sz w:val="20"/>
                <w:szCs w:val="19"/>
              </w:rPr>
              <w:t xml:space="preserve"> LSIs</w:t>
            </w:r>
            <w:r w:rsidRPr="00B0747E">
              <w:rPr>
                <w:rFonts w:ascii="Arial" w:eastAsia="Arial" w:hAnsi="Arial" w:cs="Arial"/>
                <w:color w:val="0070C0"/>
                <w:sz w:val="20"/>
                <w:szCs w:val="19"/>
              </w:rPr>
              <w:t xml:space="preserve"> at various seaports in Bohol, Cebu and Negros Oriental and </w:t>
            </w:r>
            <w:r w:rsidRPr="00B0747E">
              <w:rPr>
                <w:rFonts w:ascii="Arial" w:eastAsia="Arial" w:hAnsi="Arial" w:cs="Arial"/>
                <w:b/>
                <w:color w:val="0070C0"/>
                <w:sz w:val="20"/>
                <w:szCs w:val="19"/>
              </w:rPr>
              <w:t>7,08</w:t>
            </w:r>
            <w:r w:rsidR="00ED2D1D" w:rsidRPr="00B0747E">
              <w:rPr>
                <w:rFonts w:ascii="Arial" w:eastAsia="Arial" w:hAnsi="Arial" w:cs="Arial"/>
                <w:b/>
                <w:color w:val="0070C0"/>
                <w:sz w:val="20"/>
                <w:szCs w:val="19"/>
              </w:rPr>
              <w:t>8</w:t>
            </w:r>
            <w:r w:rsidRPr="00B0747E">
              <w:rPr>
                <w:rFonts w:ascii="Arial" w:eastAsia="Arial" w:hAnsi="Arial" w:cs="Arial"/>
                <w:b/>
                <w:color w:val="0070C0"/>
                <w:sz w:val="20"/>
                <w:szCs w:val="19"/>
              </w:rPr>
              <w:t xml:space="preserve"> LSIs</w:t>
            </w:r>
            <w:r w:rsidRPr="00B0747E">
              <w:rPr>
                <w:rFonts w:ascii="Arial" w:eastAsia="Arial" w:hAnsi="Arial" w:cs="Arial"/>
                <w:color w:val="0070C0"/>
                <w:sz w:val="20"/>
                <w:szCs w:val="19"/>
              </w:rPr>
              <w:t xml:space="preserve"> from the Cebu airport were assisted. A total amount of </w:t>
            </w:r>
            <w:r w:rsidRPr="00B0747E">
              <w:rPr>
                <w:rFonts w:ascii="Arial" w:eastAsia="Arial" w:hAnsi="Arial" w:cs="Arial"/>
                <w:b/>
                <w:color w:val="0070C0"/>
                <w:sz w:val="20"/>
                <w:szCs w:val="19"/>
              </w:rPr>
              <w:t>₱</w:t>
            </w:r>
            <w:r w:rsidR="00ED2D1D" w:rsidRPr="00B0747E">
              <w:rPr>
                <w:rFonts w:ascii="Arial" w:eastAsia="Arial" w:hAnsi="Arial" w:cs="Arial"/>
                <w:b/>
                <w:color w:val="0070C0"/>
                <w:sz w:val="20"/>
                <w:szCs w:val="19"/>
              </w:rPr>
              <w:t>93</w:t>
            </w:r>
            <w:r w:rsidRPr="00B0747E">
              <w:rPr>
                <w:rFonts w:ascii="Arial" w:eastAsia="Arial" w:hAnsi="Arial" w:cs="Arial"/>
                <w:b/>
                <w:color w:val="0070C0"/>
                <w:sz w:val="20"/>
                <w:szCs w:val="19"/>
              </w:rPr>
              <w:t>,</w:t>
            </w:r>
            <w:r w:rsidR="00ED2D1D" w:rsidRPr="00B0747E">
              <w:rPr>
                <w:rFonts w:ascii="Arial" w:eastAsia="Arial" w:hAnsi="Arial" w:cs="Arial"/>
                <w:b/>
                <w:color w:val="0070C0"/>
                <w:sz w:val="20"/>
                <w:szCs w:val="19"/>
              </w:rPr>
              <w:t>14</w:t>
            </w:r>
            <w:r w:rsidRPr="00B0747E">
              <w:rPr>
                <w:rFonts w:ascii="Arial" w:eastAsia="Arial" w:hAnsi="Arial" w:cs="Arial"/>
                <w:b/>
                <w:color w:val="0070C0"/>
                <w:sz w:val="20"/>
                <w:szCs w:val="19"/>
              </w:rPr>
              <w:t>0.00</w:t>
            </w:r>
            <w:r w:rsidRPr="00B0747E">
              <w:rPr>
                <w:rFonts w:ascii="Arial" w:eastAsia="Arial" w:hAnsi="Arial" w:cs="Arial"/>
                <w:color w:val="0070C0"/>
                <w:sz w:val="20"/>
                <w:szCs w:val="19"/>
              </w:rPr>
              <w:t xml:space="preserve"> cash aid was provided to the LSIs.</w:t>
            </w:r>
          </w:p>
          <w:p w14:paraId="78F542D3" w14:textId="79F676D3" w:rsidR="0097594A" w:rsidRPr="00B0747E"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 xml:space="preserve">As of 26 October 2020, a total of </w:t>
            </w:r>
            <w:r w:rsidRPr="00B0747E">
              <w:rPr>
                <w:rFonts w:ascii="Arial" w:eastAsia="Arial" w:hAnsi="Arial" w:cs="Arial"/>
                <w:b/>
                <w:color w:val="0070C0"/>
                <w:sz w:val="20"/>
                <w:szCs w:val="19"/>
              </w:rPr>
              <w:t>12,401 beneficiaries</w:t>
            </w:r>
            <w:r w:rsidRPr="00B0747E">
              <w:rPr>
                <w:rFonts w:ascii="Arial" w:eastAsia="Arial" w:hAnsi="Arial" w:cs="Arial"/>
                <w:color w:val="0070C0"/>
                <w:sz w:val="20"/>
                <w:szCs w:val="19"/>
              </w:rPr>
              <w:t xml:space="preserve"> from 80 cities/towns in the Region received </w:t>
            </w:r>
            <w:r w:rsidRPr="00B0747E">
              <w:rPr>
                <w:rFonts w:ascii="Arial" w:eastAsia="Arial" w:hAnsi="Arial" w:cs="Arial"/>
                <w:b/>
                <w:color w:val="0070C0"/>
                <w:sz w:val="20"/>
                <w:szCs w:val="19"/>
              </w:rPr>
              <w:t>₱84,700,000.00</w:t>
            </w:r>
            <w:r w:rsidRPr="00B0747E">
              <w:rPr>
                <w:rFonts w:ascii="Arial" w:eastAsia="Arial" w:hAnsi="Arial" w:cs="Arial"/>
                <w:color w:val="0070C0"/>
                <w:sz w:val="20"/>
                <w:szCs w:val="19"/>
              </w:rPr>
              <w:t xml:space="preserve"> Seed Capital Fund (SCF) from </w:t>
            </w:r>
            <w:r w:rsidRPr="00B0747E">
              <w:rPr>
                <w:rFonts w:ascii="Arial" w:eastAsia="Arial" w:hAnsi="Arial" w:cs="Arial"/>
                <w:b/>
                <w:color w:val="0070C0"/>
                <w:sz w:val="20"/>
                <w:szCs w:val="19"/>
              </w:rPr>
              <w:t>Sustainable Livelihood Program (SLP)</w:t>
            </w:r>
            <w:r w:rsidRPr="00B0747E">
              <w:rPr>
                <w:rFonts w:ascii="Arial" w:eastAsia="Arial" w:hAnsi="Arial" w:cs="Arial"/>
                <w:color w:val="0070C0"/>
                <w:sz w:val="20"/>
                <w:szCs w:val="19"/>
              </w:rPr>
              <w:t>.</w:t>
            </w:r>
          </w:p>
          <w:p w14:paraId="57FB832D" w14:textId="77777777" w:rsidR="00303892" w:rsidRPr="00B0747E"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color w:val="0070C0"/>
                <w:sz w:val="20"/>
                <w:szCs w:val="19"/>
              </w:rPr>
            </w:pPr>
          </w:p>
          <w:p w14:paraId="133B98DB" w14:textId="045E8616" w:rsidR="009702AE" w:rsidRPr="00B0747E" w:rsidRDefault="003E4C18" w:rsidP="007C7B9C">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B0747E">
              <w:rPr>
                <w:rFonts w:ascii="Arial" w:eastAsia="Arial" w:hAnsi="Arial" w:cs="Arial"/>
                <w:b/>
                <w:color w:val="0070C0"/>
                <w:sz w:val="20"/>
                <w:szCs w:val="19"/>
              </w:rPr>
              <w:t>Social</w:t>
            </w:r>
            <w:r w:rsidR="009266CC" w:rsidRPr="00B0747E">
              <w:rPr>
                <w:rFonts w:ascii="Arial" w:eastAsia="Arial" w:hAnsi="Arial" w:cs="Arial"/>
                <w:b/>
                <w:color w:val="0070C0"/>
                <w:sz w:val="20"/>
                <w:szCs w:val="19"/>
              </w:rPr>
              <w:t xml:space="preserve"> </w:t>
            </w:r>
            <w:r w:rsidRPr="00B0747E">
              <w:rPr>
                <w:rFonts w:ascii="Arial" w:eastAsia="Arial" w:hAnsi="Arial" w:cs="Arial"/>
                <w:b/>
                <w:color w:val="0070C0"/>
                <w:sz w:val="20"/>
                <w:szCs w:val="19"/>
              </w:rPr>
              <w:t>Amelioration</w:t>
            </w:r>
            <w:r w:rsidR="009266CC" w:rsidRPr="00B0747E">
              <w:rPr>
                <w:rFonts w:ascii="Arial" w:eastAsia="Arial" w:hAnsi="Arial" w:cs="Arial"/>
                <w:b/>
                <w:color w:val="0070C0"/>
                <w:sz w:val="20"/>
                <w:szCs w:val="19"/>
              </w:rPr>
              <w:t xml:space="preserve"> </w:t>
            </w:r>
            <w:r w:rsidRPr="00B0747E">
              <w:rPr>
                <w:rFonts w:ascii="Arial" w:eastAsia="Arial" w:hAnsi="Arial" w:cs="Arial"/>
                <w:b/>
                <w:color w:val="0070C0"/>
                <w:sz w:val="20"/>
                <w:szCs w:val="19"/>
              </w:rPr>
              <w:t>Program</w:t>
            </w:r>
            <w:r w:rsidR="009266CC" w:rsidRPr="00B0747E">
              <w:rPr>
                <w:rFonts w:ascii="Arial" w:eastAsia="Arial" w:hAnsi="Arial" w:cs="Arial"/>
                <w:b/>
                <w:color w:val="0070C0"/>
                <w:sz w:val="20"/>
                <w:szCs w:val="19"/>
              </w:rPr>
              <w:t xml:space="preserve"> </w:t>
            </w:r>
            <w:r w:rsidRPr="00B0747E">
              <w:rPr>
                <w:rFonts w:ascii="Arial" w:eastAsia="Arial" w:hAnsi="Arial" w:cs="Arial"/>
                <w:b/>
                <w:color w:val="0070C0"/>
                <w:sz w:val="20"/>
                <w:szCs w:val="19"/>
              </w:rPr>
              <w:t>(SAP)</w:t>
            </w:r>
          </w:p>
          <w:p w14:paraId="0579647E" w14:textId="2C3D3E00" w:rsidR="003338A3" w:rsidRPr="00B0747E"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The FO is currently implementing the SAP-AICS as one of the Agency’s programs under the Emergency Assistance Program of the government. The Social Pension Program is continuously conducting payouts for the 2</w:t>
            </w:r>
            <w:r w:rsidRPr="00B0747E">
              <w:rPr>
                <w:rFonts w:ascii="Arial" w:eastAsia="Arial" w:hAnsi="Arial" w:cs="Arial"/>
                <w:color w:val="0070C0"/>
                <w:sz w:val="20"/>
                <w:szCs w:val="19"/>
                <w:vertAlign w:val="superscript"/>
              </w:rPr>
              <w:t>nd</w:t>
            </w:r>
            <w:r w:rsidR="006F320D" w:rsidRPr="00B0747E">
              <w:rPr>
                <w:rFonts w:ascii="Arial" w:eastAsia="Arial" w:hAnsi="Arial" w:cs="Arial"/>
                <w:color w:val="0070C0"/>
                <w:sz w:val="20"/>
                <w:szCs w:val="19"/>
              </w:rPr>
              <w:t xml:space="preserve"> half stipend in Cebu, Bohol </w:t>
            </w:r>
            <w:r w:rsidRPr="00B0747E">
              <w:rPr>
                <w:rFonts w:ascii="Arial" w:eastAsia="Arial" w:hAnsi="Arial" w:cs="Arial"/>
                <w:color w:val="0070C0"/>
                <w:sz w:val="20"/>
                <w:szCs w:val="19"/>
              </w:rPr>
              <w:t xml:space="preserve">and Negros Oriental. </w:t>
            </w:r>
            <w:r w:rsidR="006F320D" w:rsidRPr="00B0747E">
              <w:rPr>
                <w:rFonts w:ascii="Arial" w:eastAsia="Arial" w:hAnsi="Arial" w:cs="Arial"/>
                <w:color w:val="0070C0"/>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B0747E"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The distribution rate for both waitlisted and 2</w:t>
            </w:r>
            <w:r w:rsidR="0097594A" w:rsidRPr="00B0747E">
              <w:rPr>
                <w:rFonts w:ascii="Arial" w:eastAsia="Arial" w:hAnsi="Arial" w:cs="Arial"/>
                <w:color w:val="0070C0"/>
                <w:sz w:val="20"/>
                <w:szCs w:val="19"/>
              </w:rPr>
              <w:t xml:space="preserve">nd tranche regular SAP is </w:t>
            </w:r>
            <w:r w:rsidRPr="00B0747E">
              <w:rPr>
                <w:rFonts w:ascii="Arial" w:eastAsia="Arial" w:hAnsi="Arial" w:cs="Arial"/>
                <w:color w:val="0070C0"/>
                <w:sz w:val="20"/>
                <w:szCs w:val="19"/>
              </w:rPr>
              <w:t xml:space="preserve">at </w:t>
            </w:r>
            <w:r w:rsidR="0097594A" w:rsidRPr="00B0747E">
              <w:rPr>
                <w:rFonts w:ascii="Arial" w:eastAsia="Arial" w:hAnsi="Arial" w:cs="Arial"/>
                <w:color w:val="0070C0"/>
                <w:sz w:val="20"/>
                <w:szCs w:val="19"/>
              </w:rPr>
              <w:t>80</w:t>
            </w:r>
            <w:r w:rsidRPr="00B0747E">
              <w:rPr>
                <w:rFonts w:ascii="Arial" w:eastAsia="Arial" w:hAnsi="Arial" w:cs="Arial"/>
                <w:color w:val="0070C0"/>
                <w:sz w:val="20"/>
                <w:szCs w:val="19"/>
              </w:rPr>
              <w:t>.</w:t>
            </w:r>
            <w:r w:rsidR="00B0747E" w:rsidRPr="00B0747E">
              <w:rPr>
                <w:rFonts w:ascii="Arial" w:eastAsia="Arial" w:hAnsi="Arial" w:cs="Arial"/>
                <w:color w:val="0070C0"/>
                <w:sz w:val="20"/>
                <w:szCs w:val="19"/>
              </w:rPr>
              <w:t>5</w:t>
            </w:r>
            <w:r w:rsidRPr="00B0747E">
              <w:rPr>
                <w:rFonts w:ascii="Arial" w:eastAsia="Arial" w:hAnsi="Arial" w:cs="Arial"/>
                <w:color w:val="0070C0"/>
                <w:sz w:val="20"/>
                <w:szCs w:val="19"/>
              </w:rPr>
              <w:t>4% (11</w:t>
            </w:r>
            <w:r w:rsidR="0097594A" w:rsidRPr="00B0747E">
              <w:rPr>
                <w:rFonts w:ascii="Arial" w:eastAsia="Arial" w:hAnsi="Arial" w:cs="Arial"/>
                <w:color w:val="0070C0"/>
                <w:sz w:val="20"/>
                <w:szCs w:val="19"/>
              </w:rPr>
              <w:t>9</w:t>
            </w:r>
            <w:r w:rsidRPr="00B0747E">
              <w:rPr>
                <w:rFonts w:ascii="Arial" w:eastAsia="Arial" w:hAnsi="Arial" w:cs="Arial"/>
                <w:color w:val="0070C0"/>
                <w:sz w:val="20"/>
                <w:szCs w:val="19"/>
              </w:rPr>
              <w:t>,</w:t>
            </w:r>
            <w:r w:rsidR="00B0747E" w:rsidRPr="00B0747E">
              <w:rPr>
                <w:rFonts w:ascii="Arial" w:eastAsia="Arial" w:hAnsi="Arial" w:cs="Arial"/>
                <w:color w:val="0070C0"/>
                <w:sz w:val="20"/>
                <w:szCs w:val="19"/>
              </w:rPr>
              <w:t>696</w:t>
            </w:r>
            <w:r w:rsidRPr="00B0747E">
              <w:rPr>
                <w:rFonts w:ascii="Arial" w:eastAsia="Arial" w:hAnsi="Arial" w:cs="Arial"/>
                <w:color w:val="0070C0"/>
                <w:sz w:val="20"/>
                <w:szCs w:val="19"/>
              </w:rPr>
              <w:t xml:space="preserve"> of 148,620) and 75.</w:t>
            </w:r>
            <w:r w:rsidR="00B0747E" w:rsidRPr="00B0747E">
              <w:rPr>
                <w:rFonts w:ascii="Arial" w:eastAsia="Arial" w:hAnsi="Arial" w:cs="Arial"/>
                <w:color w:val="0070C0"/>
                <w:sz w:val="20"/>
                <w:szCs w:val="19"/>
              </w:rPr>
              <w:t>68</w:t>
            </w:r>
            <w:r w:rsidRPr="00B0747E">
              <w:rPr>
                <w:rFonts w:ascii="Arial" w:eastAsia="Arial" w:hAnsi="Arial" w:cs="Arial"/>
                <w:color w:val="0070C0"/>
                <w:sz w:val="20"/>
                <w:szCs w:val="19"/>
              </w:rPr>
              <w:t>% (4</w:t>
            </w:r>
            <w:r w:rsidR="0097594A" w:rsidRPr="00B0747E">
              <w:rPr>
                <w:rFonts w:ascii="Arial" w:eastAsia="Arial" w:hAnsi="Arial" w:cs="Arial"/>
                <w:color w:val="0070C0"/>
                <w:sz w:val="20"/>
                <w:szCs w:val="19"/>
              </w:rPr>
              <w:t>5</w:t>
            </w:r>
            <w:r w:rsidR="00B0747E" w:rsidRPr="00B0747E">
              <w:rPr>
                <w:rFonts w:ascii="Arial" w:eastAsia="Arial" w:hAnsi="Arial" w:cs="Arial"/>
                <w:color w:val="0070C0"/>
                <w:sz w:val="20"/>
                <w:szCs w:val="19"/>
              </w:rPr>
              <w:t>2</w:t>
            </w:r>
            <w:r w:rsidRPr="00B0747E">
              <w:rPr>
                <w:rFonts w:ascii="Arial" w:eastAsia="Arial" w:hAnsi="Arial" w:cs="Arial"/>
                <w:color w:val="0070C0"/>
                <w:sz w:val="20"/>
                <w:szCs w:val="19"/>
              </w:rPr>
              <w:t>,</w:t>
            </w:r>
            <w:r w:rsidR="00B0747E" w:rsidRPr="00B0747E">
              <w:rPr>
                <w:rFonts w:ascii="Arial" w:eastAsia="Arial" w:hAnsi="Arial" w:cs="Arial"/>
                <w:color w:val="0070C0"/>
                <w:sz w:val="20"/>
                <w:szCs w:val="19"/>
              </w:rPr>
              <w:t>715</w:t>
            </w:r>
            <w:r w:rsidRPr="00B0747E">
              <w:rPr>
                <w:rFonts w:ascii="Arial" w:eastAsia="Arial" w:hAnsi="Arial" w:cs="Arial"/>
                <w:color w:val="0070C0"/>
                <w:sz w:val="20"/>
                <w:szCs w:val="19"/>
              </w:rPr>
              <w:t xml:space="preserve"> of 598,218) respectively.</w:t>
            </w:r>
          </w:p>
          <w:p w14:paraId="2F938A49" w14:textId="2BD06E96" w:rsidR="003338A3" w:rsidRPr="00B0747E"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There are 598,218 2nd tranche beneficiaries who will receive their cash aid through a combination of SDO and Financial Service Provider (FSP). The current allocation for FSPs is 72.4</w:t>
            </w:r>
            <w:r w:rsidR="0097594A" w:rsidRPr="00B0747E">
              <w:rPr>
                <w:rFonts w:ascii="Arial" w:eastAsia="Arial" w:hAnsi="Arial" w:cs="Arial"/>
                <w:color w:val="0070C0"/>
                <w:sz w:val="20"/>
                <w:szCs w:val="19"/>
              </w:rPr>
              <w:t>5</w:t>
            </w:r>
            <w:r w:rsidRPr="00B0747E">
              <w:rPr>
                <w:rFonts w:ascii="Arial" w:eastAsia="Arial" w:hAnsi="Arial" w:cs="Arial"/>
                <w:color w:val="0070C0"/>
                <w:sz w:val="20"/>
                <w:szCs w:val="19"/>
              </w:rPr>
              <w:t>% or 433,</w:t>
            </w:r>
            <w:r w:rsidR="0097594A" w:rsidRPr="00B0747E">
              <w:rPr>
                <w:rFonts w:ascii="Arial" w:eastAsia="Arial" w:hAnsi="Arial" w:cs="Arial"/>
                <w:color w:val="0070C0"/>
                <w:sz w:val="20"/>
                <w:szCs w:val="19"/>
              </w:rPr>
              <w:t>415</w:t>
            </w:r>
            <w:r w:rsidRPr="00B0747E">
              <w:rPr>
                <w:rFonts w:ascii="Arial" w:eastAsia="Arial" w:hAnsi="Arial" w:cs="Arial"/>
                <w:color w:val="0070C0"/>
                <w:sz w:val="20"/>
                <w:szCs w:val="19"/>
              </w:rPr>
              <w:t xml:space="preserve"> of the target 2nd tranche beneficiaries in Cebu are identified to receive their SAP grants through FSPs. The reported distribution of cash assistance through SDOs is at 91,</w:t>
            </w:r>
            <w:r w:rsidR="0097594A" w:rsidRPr="00B0747E">
              <w:rPr>
                <w:rFonts w:ascii="Arial" w:eastAsia="Arial" w:hAnsi="Arial" w:cs="Arial"/>
                <w:color w:val="0070C0"/>
                <w:sz w:val="20"/>
                <w:szCs w:val="19"/>
              </w:rPr>
              <w:t>5</w:t>
            </w:r>
            <w:r w:rsidR="00B0747E" w:rsidRPr="00B0747E">
              <w:rPr>
                <w:rFonts w:ascii="Arial" w:eastAsia="Arial" w:hAnsi="Arial" w:cs="Arial"/>
                <w:color w:val="0070C0"/>
                <w:sz w:val="20"/>
                <w:szCs w:val="19"/>
              </w:rPr>
              <w:t>9</w:t>
            </w:r>
            <w:r w:rsidR="0097594A" w:rsidRPr="00B0747E">
              <w:rPr>
                <w:rFonts w:ascii="Arial" w:eastAsia="Arial" w:hAnsi="Arial" w:cs="Arial"/>
                <w:color w:val="0070C0"/>
                <w:sz w:val="20"/>
                <w:szCs w:val="19"/>
              </w:rPr>
              <w:t>1</w:t>
            </w:r>
            <w:r w:rsidRPr="00B0747E">
              <w:rPr>
                <w:rFonts w:ascii="Arial" w:eastAsia="Arial" w:hAnsi="Arial" w:cs="Arial"/>
                <w:color w:val="0070C0"/>
                <w:sz w:val="20"/>
                <w:szCs w:val="19"/>
              </w:rPr>
              <w:t xml:space="preserve"> beneficiaries while the FSPs distribution is at 3</w:t>
            </w:r>
            <w:r w:rsidR="00B0747E" w:rsidRPr="00B0747E">
              <w:rPr>
                <w:rFonts w:ascii="Arial" w:eastAsia="Arial" w:hAnsi="Arial" w:cs="Arial"/>
                <w:color w:val="0070C0"/>
                <w:sz w:val="20"/>
                <w:szCs w:val="19"/>
              </w:rPr>
              <w:t>61</w:t>
            </w:r>
            <w:r w:rsidRPr="00B0747E">
              <w:rPr>
                <w:rFonts w:ascii="Arial" w:eastAsia="Arial" w:hAnsi="Arial" w:cs="Arial"/>
                <w:color w:val="0070C0"/>
                <w:sz w:val="20"/>
                <w:szCs w:val="19"/>
              </w:rPr>
              <w:t>,</w:t>
            </w:r>
            <w:r w:rsidR="00B0747E" w:rsidRPr="00B0747E">
              <w:rPr>
                <w:rFonts w:ascii="Arial" w:eastAsia="Arial" w:hAnsi="Arial" w:cs="Arial"/>
                <w:color w:val="0070C0"/>
                <w:sz w:val="20"/>
                <w:szCs w:val="19"/>
              </w:rPr>
              <w:t>124</w:t>
            </w:r>
            <w:r w:rsidRPr="00B0747E">
              <w:rPr>
                <w:rFonts w:ascii="Arial" w:eastAsia="Arial" w:hAnsi="Arial" w:cs="Arial"/>
                <w:color w:val="0070C0"/>
                <w:sz w:val="20"/>
                <w:szCs w:val="19"/>
              </w:rPr>
              <w:t xml:space="preserve"> household recipients. The total 2nd tranche distribution is now at 4</w:t>
            </w:r>
            <w:r w:rsidR="0097594A" w:rsidRPr="00B0747E">
              <w:rPr>
                <w:rFonts w:ascii="Arial" w:eastAsia="Arial" w:hAnsi="Arial" w:cs="Arial"/>
                <w:color w:val="0070C0"/>
                <w:sz w:val="20"/>
                <w:szCs w:val="19"/>
              </w:rPr>
              <w:t>5</w:t>
            </w:r>
            <w:r w:rsidR="00B0747E" w:rsidRPr="00B0747E">
              <w:rPr>
                <w:rFonts w:ascii="Arial" w:eastAsia="Arial" w:hAnsi="Arial" w:cs="Arial"/>
                <w:color w:val="0070C0"/>
                <w:sz w:val="20"/>
                <w:szCs w:val="19"/>
              </w:rPr>
              <w:t>2</w:t>
            </w:r>
            <w:r w:rsidRPr="00B0747E">
              <w:rPr>
                <w:rFonts w:ascii="Arial" w:eastAsia="Arial" w:hAnsi="Arial" w:cs="Arial"/>
                <w:color w:val="0070C0"/>
                <w:sz w:val="20"/>
                <w:szCs w:val="19"/>
              </w:rPr>
              <w:t>,</w:t>
            </w:r>
            <w:r w:rsidR="00B0747E" w:rsidRPr="00B0747E">
              <w:rPr>
                <w:rFonts w:ascii="Arial" w:eastAsia="Arial" w:hAnsi="Arial" w:cs="Arial"/>
                <w:color w:val="0070C0"/>
                <w:sz w:val="20"/>
                <w:szCs w:val="19"/>
              </w:rPr>
              <w:t>715</w:t>
            </w:r>
            <w:r w:rsidRPr="00B0747E">
              <w:rPr>
                <w:rFonts w:ascii="Arial" w:eastAsia="Arial" w:hAnsi="Arial" w:cs="Arial"/>
                <w:color w:val="0070C0"/>
                <w:sz w:val="20"/>
                <w:szCs w:val="19"/>
              </w:rPr>
              <w:t>.</w:t>
            </w:r>
          </w:p>
          <w:p w14:paraId="7E9D648D" w14:textId="180C1EF3" w:rsidR="005B52FB" w:rsidRPr="00B0747E"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B0747E">
              <w:rPr>
                <w:rFonts w:ascii="Arial" w:eastAsia="Arial" w:hAnsi="Arial" w:cs="Arial"/>
                <w:color w:val="0070C0"/>
                <w:sz w:val="20"/>
                <w:szCs w:val="19"/>
              </w:rPr>
              <w:t xml:space="preserve">The total distribution to waitlisted families is at </w:t>
            </w:r>
            <w:r w:rsidR="0097594A" w:rsidRPr="00B0747E">
              <w:rPr>
                <w:rFonts w:ascii="Arial" w:eastAsia="Arial" w:hAnsi="Arial" w:cs="Arial"/>
                <w:color w:val="0070C0"/>
                <w:sz w:val="20"/>
                <w:szCs w:val="19"/>
              </w:rPr>
              <w:t>80</w:t>
            </w:r>
            <w:r w:rsidR="003338A3" w:rsidRPr="00B0747E">
              <w:rPr>
                <w:rFonts w:ascii="Arial" w:eastAsia="Arial" w:hAnsi="Arial" w:cs="Arial"/>
                <w:color w:val="0070C0"/>
                <w:sz w:val="20"/>
                <w:szCs w:val="19"/>
              </w:rPr>
              <w:t>.</w:t>
            </w:r>
            <w:r w:rsidR="00B0747E" w:rsidRPr="00B0747E">
              <w:rPr>
                <w:rFonts w:ascii="Arial" w:eastAsia="Arial" w:hAnsi="Arial" w:cs="Arial"/>
                <w:color w:val="0070C0"/>
                <w:sz w:val="20"/>
                <w:szCs w:val="19"/>
              </w:rPr>
              <w:t>5</w:t>
            </w:r>
            <w:r w:rsidR="003338A3" w:rsidRPr="00B0747E">
              <w:rPr>
                <w:rFonts w:ascii="Arial" w:eastAsia="Arial" w:hAnsi="Arial" w:cs="Arial"/>
                <w:color w:val="0070C0"/>
                <w:sz w:val="20"/>
                <w:szCs w:val="19"/>
              </w:rPr>
              <w:t>4% or 11</w:t>
            </w:r>
            <w:r w:rsidR="0097594A" w:rsidRPr="00B0747E">
              <w:rPr>
                <w:rFonts w:ascii="Arial" w:eastAsia="Arial" w:hAnsi="Arial" w:cs="Arial"/>
                <w:color w:val="0070C0"/>
                <w:sz w:val="20"/>
                <w:szCs w:val="19"/>
              </w:rPr>
              <w:t>9</w:t>
            </w:r>
            <w:r w:rsidR="003338A3" w:rsidRPr="00B0747E">
              <w:rPr>
                <w:rFonts w:ascii="Arial" w:eastAsia="Arial" w:hAnsi="Arial" w:cs="Arial"/>
                <w:color w:val="0070C0"/>
                <w:sz w:val="20"/>
                <w:szCs w:val="19"/>
              </w:rPr>
              <w:t>,</w:t>
            </w:r>
            <w:r w:rsidR="00B0747E" w:rsidRPr="00B0747E">
              <w:rPr>
                <w:rFonts w:ascii="Arial" w:eastAsia="Arial" w:hAnsi="Arial" w:cs="Arial"/>
                <w:color w:val="0070C0"/>
                <w:sz w:val="20"/>
                <w:szCs w:val="19"/>
              </w:rPr>
              <w:t>696</w:t>
            </w:r>
            <w:r w:rsidR="003338A3" w:rsidRPr="00B0747E">
              <w:rPr>
                <w:rFonts w:ascii="Arial" w:eastAsia="Arial" w:hAnsi="Arial" w:cs="Arial"/>
                <w:color w:val="0070C0"/>
                <w:sz w:val="20"/>
                <w:szCs w:val="19"/>
              </w:rPr>
              <w:t xml:space="preserve"> with payouts by both</w:t>
            </w:r>
            <w:r w:rsidR="0097594A" w:rsidRPr="00B0747E">
              <w:rPr>
                <w:rFonts w:ascii="Arial" w:eastAsia="Arial" w:hAnsi="Arial" w:cs="Arial"/>
                <w:color w:val="0070C0"/>
                <w:sz w:val="20"/>
                <w:szCs w:val="19"/>
              </w:rPr>
              <w:t xml:space="preserve"> </w:t>
            </w:r>
            <w:r w:rsidR="003338A3" w:rsidRPr="00B0747E">
              <w:rPr>
                <w:rFonts w:ascii="Arial" w:eastAsia="Arial" w:hAnsi="Arial" w:cs="Arial"/>
                <w:color w:val="0070C0"/>
                <w:sz w:val="20"/>
                <w:szCs w:val="19"/>
              </w:rPr>
              <w:t>SDOs and FSPs.</w:t>
            </w:r>
          </w:p>
          <w:p w14:paraId="1E6C40F9" w14:textId="242AE979" w:rsidR="002230EE" w:rsidRPr="00B0747E"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0747E">
              <w:rPr>
                <w:rFonts w:ascii="Arial" w:eastAsia="Arial" w:hAnsi="Arial" w:cs="Arial"/>
                <w:color w:val="0070C0"/>
                <w:sz w:val="20"/>
                <w:szCs w:val="19"/>
              </w:rPr>
              <w:t>All o</w:t>
            </w:r>
            <w:r w:rsidR="002230EE" w:rsidRPr="00B0747E">
              <w:rPr>
                <w:rFonts w:ascii="Arial" w:eastAsia="Arial" w:hAnsi="Arial" w:cs="Arial"/>
                <w:color w:val="0070C0"/>
                <w:sz w:val="20"/>
                <w:szCs w:val="19"/>
              </w:rPr>
              <w:t>f the 1,</w:t>
            </w:r>
            <w:r w:rsidR="001065FE" w:rsidRPr="00B0747E">
              <w:rPr>
                <w:rFonts w:ascii="Arial" w:eastAsia="Arial" w:hAnsi="Arial" w:cs="Arial"/>
                <w:color w:val="0070C0"/>
                <w:sz w:val="20"/>
                <w:szCs w:val="19"/>
              </w:rPr>
              <w:t>84</w:t>
            </w:r>
            <w:r w:rsidR="0097594A" w:rsidRPr="00B0747E">
              <w:rPr>
                <w:rFonts w:ascii="Arial" w:eastAsia="Arial" w:hAnsi="Arial" w:cs="Arial"/>
                <w:color w:val="0070C0"/>
                <w:sz w:val="20"/>
                <w:szCs w:val="19"/>
              </w:rPr>
              <w:t>6</w:t>
            </w:r>
            <w:r w:rsidR="002230EE" w:rsidRPr="00B0747E">
              <w:rPr>
                <w:rFonts w:ascii="Arial" w:eastAsia="Arial" w:hAnsi="Arial" w:cs="Arial"/>
                <w:color w:val="0070C0"/>
                <w:sz w:val="20"/>
                <w:szCs w:val="19"/>
              </w:rPr>
              <w:t xml:space="preserve"> TNVS drivers endorsed to CO for payout</w:t>
            </w:r>
            <w:r w:rsidRPr="00B0747E">
              <w:rPr>
                <w:rFonts w:ascii="Arial" w:eastAsia="Arial" w:hAnsi="Arial" w:cs="Arial"/>
                <w:color w:val="0070C0"/>
                <w:sz w:val="20"/>
                <w:szCs w:val="19"/>
              </w:rPr>
              <w:t xml:space="preserve"> </w:t>
            </w:r>
            <w:r w:rsidR="00C72E24" w:rsidRPr="00B0747E">
              <w:rPr>
                <w:rFonts w:ascii="Arial" w:eastAsia="Arial" w:hAnsi="Arial" w:cs="Arial"/>
                <w:color w:val="0070C0"/>
                <w:sz w:val="20"/>
                <w:szCs w:val="19"/>
              </w:rPr>
              <w:t xml:space="preserve">already received their assistance </w:t>
            </w:r>
            <w:r w:rsidRPr="00B0747E">
              <w:rPr>
                <w:rFonts w:ascii="Arial" w:eastAsia="Arial" w:hAnsi="Arial" w:cs="Arial"/>
                <w:color w:val="0070C0"/>
                <w:sz w:val="20"/>
                <w:szCs w:val="19"/>
              </w:rPr>
              <w:t xml:space="preserve">through FSP and SDO </w:t>
            </w:r>
            <w:r w:rsidR="00C72E24" w:rsidRPr="00B0747E">
              <w:rPr>
                <w:rFonts w:ascii="Arial" w:eastAsia="Arial" w:hAnsi="Arial" w:cs="Arial"/>
                <w:color w:val="0070C0"/>
                <w:sz w:val="20"/>
                <w:szCs w:val="19"/>
              </w:rPr>
              <w:t xml:space="preserve">amounting to </w:t>
            </w:r>
            <w:r w:rsidRPr="00B0747E">
              <w:rPr>
                <w:rFonts w:ascii="Arial" w:eastAsia="Arial" w:hAnsi="Arial" w:cs="Arial"/>
                <w:color w:val="0070C0"/>
                <w:sz w:val="20"/>
                <w:szCs w:val="19"/>
              </w:rPr>
              <w:t>₱</w:t>
            </w:r>
            <w:r w:rsidR="001065FE" w:rsidRPr="00B0747E">
              <w:rPr>
                <w:rFonts w:ascii="Arial" w:eastAsia="Arial" w:hAnsi="Arial" w:cs="Arial"/>
                <w:color w:val="0070C0"/>
                <w:sz w:val="20"/>
                <w:szCs w:val="19"/>
              </w:rPr>
              <w:t>2</w:t>
            </w:r>
            <w:r w:rsidRPr="00B0747E">
              <w:rPr>
                <w:rFonts w:ascii="Arial" w:eastAsia="Arial" w:hAnsi="Arial" w:cs="Arial"/>
                <w:color w:val="0070C0"/>
                <w:sz w:val="20"/>
                <w:szCs w:val="19"/>
              </w:rPr>
              <w:t>1</w:t>
            </w:r>
            <w:r w:rsidR="00C72E24" w:rsidRPr="00B0747E">
              <w:rPr>
                <w:rFonts w:ascii="Arial" w:eastAsia="Arial" w:hAnsi="Arial" w:cs="Arial"/>
                <w:color w:val="0070C0"/>
                <w:sz w:val="20"/>
                <w:szCs w:val="19"/>
              </w:rPr>
              <w:t>.</w:t>
            </w:r>
            <w:r w:rsidRPr="00B0747E">
              <w:rPr>
                <w:rFonts w:ascii="Arial" w:eastAsia="Arial" w:hAnsi="Arial" w:cs="Arial"/>
                <w:color w:val="0070C0"/>
                <w:sz w:val="20"/>
                <w:szCs w:val="19"/>
              </w:rPr>
              <w:t>7</w:t>
            </w:r>
            <w:r w:rsidR="0097594A" w:rsidRPr="00B0747E">
              <w:rPr>
                <w:rFonts w:ascii="Arial" w:eastAsia="Arial" w:hAnsi="Arial" w:cs="Arial"/>
                <w:color w:val="0070C0"/>
                <w:sz w:val="20"/>
                <w:szCs w:val="19"/>
              </w:rPr>
              <w:t>92</w:t>
            </w:r>
            <w:r w:rsidR="00C72E24" w:rsidRPr="00B0747E">
              <w:rPr>
                <w:rFonts w:ascii="Arial" w:eastAsia="Arial" w:hAnsi="Arial" w:cs="Arial"/>
                <w:color w:val="0070C0"/>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39FAEBA0"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54772F16" w:rsidR="00E96404" w:rsidRPr="00956CAB" w:rsidRDefault="00B666A6" w:rsidP="00956CA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sidRPr="00956CAB">
              <w:rPr>
                <w:rFonts w:ascii="Arial" w:eastAsia="Arial" w:hAnsi="Arial" w:cs="Arial"/>
                <w:color w:val="0070C0"/>
                <w:sz w:val="20"/>
                <w:szCs w:val="19"/>
              </w:rPr>
              <w:t>2</w:t>
            </w:r>
            <w:r w:rsidR="00956CAB" w:rsidRPr="00956CAB">
              <w:rPr>
                <w:rFonts w:ascii="Arial" w:eastAsia="Arial" w:hAnsi="Arial" w:cs="Arial"/>
                <w:color w:val="0070C0"/>
                <w:sz w:val="20"/>
                <w:szCs w:val="19"/>
              </w:rPr>
              <w:t>9</w:t>
            </w:r>
            <w:r w:rsidR="00155E19" w:rsidRPr="00956CAB">
              <w:rPr>
                <w:rFonts w:ascii="Arial" w:eastAsia="Arial" w:hAnsi="Arial" w:cs="Arial"/>
                <w:color w:val="0070C0"/>
                <w:sz w:val="20"/>
                <w:szCs w:val="19"/>
              </w:rPr>
              <w:t xml:space="preserve"> </w:t>
            </w:r>
            <w:r w:rsidR="008A78F6" w:rsidRPr="00956CAB">
              <w:rPr>
                <w:rFonts w:ascii="Arial" w:eastAsia="Arial" w:hAnsi="Arial" w:cs="Arial"/>
                <w:color w:val="0070C0"/>
                <w:sz w:val="20"/>
                <w:szCs w:val="19"/>
              </w:rPr>
              <w:t>October 2020</w:t>
            </w:r>
          </w:p>
        </w:tc>
        <w:tc>
          <w:tcPr>
            <w:tcW w:w="8114" w:type="dxa"/>
          </w:tcPr>
          <w:p w14:paraId="2A3D26EC" w14:textId="0A6DC3BF" w:rsidR="00155E19" w:rsidRPr="00956CAB"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DSWD-FO VIII through its</w:t>
            </w:r>
            <w:r w:rsidR="00875610" w:rsidRPr="00956CAB">
              <w:rPr>
                <w:rFonts w:ascii="Arial" w:eastAsia="Arial" w:hAnsi="Arial" w:cs="Arial"/>
                <w:color w:val="0070C0"/>
                <w:sz w:val="20"/>
                <w:szCs w:val="19"/>
              </w:rPr>
              <w:t xml:space="preserve"> Crisis Intervention Unit (CIU) </w:t>
            </w:r>
            <w:r w:rsidR="00E35339" w:rsidRPr="00956CAB">
              <w:rPr>
                <w:rFonts w:ascii="Arial" w:eastAsia="Arial" w:hAnsi="Arial" w:cs="Arial"/>
                <w:color w:val="0070C0"/>
                <w:sz w:val="20"/>
                <w:szCs w:val="19"/>
              </w:rPr>
              <w:t xml:space="preserve">provided </w:t>
            </w:r>
            <w:r w:rsidR="00875610" w:rsidRPr="00956CAB">
              <w:rPr>
                <w:rFonts w:ascii="Arial" w:eastAsia="Arial" w:hAnsi="Arial" w:cs="Arial"/>
                <w:color w:val="0070C0"/>
                <w:sz w:val="20"/>
                <w:szCs w:val="19"/>
              </w:rPr>
              <w:t xml:space="preserve">assistance to </w:t>
            </w:r>
            <w:r w:rsidR="00B666A6" w:rsidRPr="00956CAB">
              <w:rPr>
                <w:rFonts w:ascii="Arial" w:eastAsia="Arial" w:hAnsi="Arial" w:cs="Arial"/>
                <w:b/>
                <w:color w:val="0070C0"/>
                <w:sz w:val="20"/>
                <w:szCs w:val="19"/>
              </w:rPr>
              <w:t>1</w:t>
            </w:r>
            <w:r w:rsidR="00956CAB" w:rsidRPr="00956CAB">
              <w:rPr>
                <w:rFonts w:ascii="Arial" w:eastAsia="Arial" w:hAnsi="Arial" w:cs="Arial"/>
                <w:b/>
                <w:color w:val="0070C0"/>
                <w:sz w:val="20"/>
                <w:szCs w:val="19"/>
              </w:rPr>
              <w:t>8</w:t>
            </w:r>
            <w:r w:rsidR="00B666A6" w:rsidRPr="00956CAB">
              <w:rPr>
                <w:rFonts w:ascii="Arial" w:eastAsia="Arial" w:hAnsi="Arial" w:cs="Arial"/>
                <w:b/>
                <w:color w:val="0070C0"/>
                <w:sz w:val="20"/>
                <w:szCs w:val="19"/>
              </w:rPr>
              <w:t>,</w:t>
            </w:r>
            <w:r w:rsidR="00956CAB" w:rsidRPr="00956CAB">
              <w:rPr>
                <w:rFonts w:ascii="Arial" w:eastAsia="Arial" w:hAnsi="Arial" w:cs="Arial"/>
                <w:b/>
                <w:color w:val="0070C0"/>
                <w:sz w:val="20"/>
                <w:szCs w:val="19"/>
              </w:rPr>
              <w:t>875</w:t>
            </w:r>
            <w:r w:rsidR="00B666A6" w:rsidRPr="00956CAB">
              <w:rPr>
                <w:rFonts w:ascii="Arial" w:eastAsia="Arial" w:hAnsi="Arial" w:cs="Arial"/>
                <w:b/>
                <w:color w:val="0070C0"/>
                <w:sz w:val="20"/>
                <w:szCs w:val="19"/>
              </w:rPr>
              <w:t xml:space="preserve"> </w:t>
            </w:r>
            <w:r w:rsidR="00875610" w:rsidRPr="00956CAB">
              <w:rPr>
                <w:rFonts w:ascii="Arial" w:eastAsia="Arial" w:hAnsi="Arial" w:cs="Arial"/>
                <w:color w:val="0070C0"/>
                <w:sz w:val="20"/>
                <w:szCs w:val="19"/>
              </w:rPr>
              <w:t xml:space="preserve">walk-in clients amounting to a total of </w:t>
            </w:r>
            <w:r w:rsidR="00875610" w:rsidRPr="00956CAB">
              <w:rPr>
                <w:rFonts w:ascii="Arial" w:eastAsia="Arial" w:hAnsi="Arial" w:cs="Arial"/>
                <w:b/>
                <w:color w:val="0070C0"/>
                <w:sz w:val="20"/>
                <w:szCs w:val="19"/>
              </w:rPr>
              <w:t>₱</w:t>
            </w:r>
            <w:r w:rsidR="00B666A6" w:rsidRPr="00956CAB">
              <w:rPr>
                <w:rFonts w:ascii="Arial" w:eastAsia="Arial" w:hAnsi="Arial" w:cs="Arial"/>
                <w:b/>
                <w:color w:val="0070C0"/>
                <w:sz w:val="20"/>
                <w:szCs w:val="19"/>
              </w:rPr>
              <w:t>8</w:t>
            </w:r>
            <w:r w:rsidR="00956CAB" w:rsidRPr="00956CAB">
              <w:rPr>
                <w:rFonts w:ascii="Arial" w:eastAsia="Arial" w:hAnsi="Arial" w:cs="Arial"/>
                <w:b/>
                <w:color w:val="0070C0"/>
                <w:sz w:val="20"/>
                <w:szCs w:val="19"/>
              </w:rPr>
              <w:t>5</w:t>
            </w:r>
            <w:r w:rsidR="00B666A6" w:rsidRPr="00956CAB">
              <w:rPr>
                <w:rFonts w:ascii="Arial" w:eastAsia="Arial" w:hAnsi="Arial" w:cs="Arial"/>
                <w:b/>
                <w:color w:val="0070C0"/>
                <w:sz w:val="20"/>
                <w:szCs w:val="19"/>
              </w:rPr>
              <w:t>,</w:t>
            </w:r>
            <w:r w:rsidR="00956CAB" w:rsidRPr="00956CAB">
              <w:rPr>
                <w:rFonts w:ascii="Arial" w:eastAsia="Arial" w:hAnsi="Arial" w:cs="Arial"/>
                <w:b/>
                <w:color w:val="0070C0"/>
                <w:sz w:val="20"/>
                <w:szCs w:val="19"/>
              </w:rPr>
              <w:t>757</w:t>
            </w:r>
            <w:r w:rsidR="00B666A6" w:rsidRPr="00956CAB">
              <w:rPr>
                <w:rFonts w:ascii="Arial" w:eastAsia="Arial" w:hAnsi="Arial" w:cs="Arial"/>
                <w:b/>
                <w:color w:val="0070C0"/>
                <w:sz w:val="20"/>
                <w:szCs w:val="19"/>
              </w:rPr>
              <w:t>,</w:t>
            </w:r>
            <w:r w:rsidR="00956CAB" w:rsidRPr="00956CAB">
              <w:rPr>
                <w:rFonts w:ascii="Arial" w:eastAsia="Arial" w:hAnsi="Arial" w:cs="Arial"/>
                <w:b/>
                <w:color w:val="0070C0"/>
                <w:sz w:val="20"/>
                <w:szCs w:val="19"/>
              </w:rPr>
              <w:t>5</w:t>
            </w:r>
            <w:r w:rsidR="00B666A6" w:rsidRPr="00956CAB">
              <w:rPr>
                <w:rFonts w:ascii="Arial" w:eastAsia="Arial" w:hAnsi="Arial" w:cs="Arial"/>
                <w:b/>
                <w:color w:val="0070C0"/>
                <w:sz w:val="20"/>
                <w:szCs w:val="19"/>
              </w:rPr>
              <w:t>73.08</w:t>
            </w:r>
            <w:r w:rsidR="00BC595C" w:rsidRPr="00956CAB">
              <w:rPr>
                <w:rFonts w:ascii="Arial" w:eastAsia="Arial" w:hAnsi="Arial" w:cs="Arial"/>
                <w:b/>
                <w:color w:val="0070C0"/>
                <w:sz w:val="20"/>
                <w:szCs w:val="19"/>
              </w:rPr>
              <w:t>.</w:t>
            </w:r>
          </w:p>
          <w:p w14:paraId="200DD354" w14:textId="76743834" w:rsidR="00155E19" w:rsidRPr="00956CAB"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 xml:space="preserve">The Social Pension Unit extended assistance to </w:t>
            </w:r>
            <w:r w:rsidR="00857055" w:rsidRPr="00956CAB">
              <w:rPr>
                <w:rFonts w:ascii="Arial" w:eastAsia="Arial" w:hAnsi="Arial" w:cs="Arial"/>
                <w:color w:val="0070C0"/>
                <w:sz w:val="20"/>
                <w:szCs w:val="19"/>
              </w:rPr>
              <w:t>199,</w:t>
            </w:r>
            <w:r w:rsidR="00D13B61" w:rsidRPr="00956CAB">
              <w:rPr>
                <w:rFonts w:ascii="Arial" w:eastAsia="Arial" w:hAnsi="Arial" w:cs="Arial"/>
                <w:color w:val="0070C0"/>
                <w:sz w:val="20"/>
                <w:szCs w:val="19"/>
              </w:rPr>
              <w:t>627</w:t>
            </w:r>
            <w:r w:rsidR="00857055"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enio</w:t>
            </w:r>
            <w:r w:rsidR="00857055" w:rsidRPr="00956CAB">
              <w:rPr>
                <w:rFonts w:ascii="Arial" w:eastAsia="Arial" w:hAnsi="Arial" w:cs="Arial"/>
                <w:color w:val="0070C0"/>
                <w:sz w:val="20"/>
                <w:szCs w:val="19"/>
              </w:rPr>
              <w:t xml:space="preserve">r Citizens with the sum </w:t>
            </w:r>
            <w:r w:rsidR="00857055" w:rsidRPr="00956CAB">
              <w:rPr>
                <w:rFonts w:ascii="Arial" w:eastAsia="Arial" w:hAnsi="Arial" w:cs="Arial"/>
                <w:color w:val="0070C0"/>
                <w:sz w:val="20"/>
                <w:szCs w:val="19"/>
              </w:rPr>
              <w:lastRenderedPageBreak/>
              <w:t>of ₱1,</w:t>
            </w:r>
            <w:r w:rsidR="00D13B61" w:rsidRPr="00956CAB">
              <w:rPr>
                <w:rFonts w:ascii="Arial" w:eastAsia="Arial" w:hAnsi="Arial" w:cs="Arial"/>
                <w:color w:val="0070C0"/>
                <w:sz w:val="20"/>
                <w:szCs w:val="19"/>
              </w:rPr>
              <w:t>185</w:t>
            </w:r>
            <w:r w:rsidR="00857055" w:rsidRPr="00956CAB">
              <w:rPr>
                <w:rFonts w:ascii="Arial" w:eastAsia="Arial" w:hAnsi="Arial" w:cs="Arial"/>
                <w:color w:val="0070C0"/>
                <w:sz w:val="20"/>
                <w:szCs w:val="19"/>
              </w:rPr>
              <w:t>,</w:t>
            </w:r>
            <w:r w:rsidR="00D13B61" w:rsidRPr="00956CAB">
              <w:rPr>
                <w:rFonts w:ascii="Arial" w:eastAsia="Arial" w:hAnsi="Arial" w:cs="Arial"/>
                <w:color w:val="0070C0"/>
                <w:sz w:val="20"/>
                <w:szCs w:val="19"/>
              </w:rPr>
              <w:t>759</w:t>
            </w:r>
            <w:r w:rsidR="00857055" w:rsidRPr="00956CAB">
              <w:rPr>
                <w:rFonts w:ascii="Arial" w:eastAsia="Arial" w:hAnsi="Arial" w:cs="Arial"/>
                <w:color w:val="0070C0"/>
                <w:sz w:val="20"/>
                <w:szCs w:val="19"/>
              </w:rPr>
              <w:t xml:space="preserve">,000.00; 11,402 </w:t>
            </w:r>
            <w:r w:rsidRPr="00956CAB">
              <w:rPr>
                <w:rFonts w:ascii="Arial" w:eastAsia="Arial" w:hAnsi="Arial" w:cs="Arial"/>
                <w:color w:val="0070C0"/>
                <w:sz w:val="20"/>
                <w:szCs w:val="19"/>
              </w:rPr>
              <w:t xml:space="preserve">Senior Citizens were served with an amount of </w:t>
            </w:r>
            <w:r w:rsidR="00CA5334" w:rsidRPr="00956CAB">
              <w:rPr>
                <w:rFonts w:ascii="Arial" w:eastAsia="Arial" w:hAnsi="Arial" w:cs="Arial"/>
                <w:color w:val="0070C0"/>
                <w:sz w:val="20"/>
                <w:szCs w:val="19"/>
              </w:rPr>
              <w:t>₱</w:t>
            </w:r>
            <w:r w:rsidR="00857055" w:rsidRPr="00956CAB">
              <w:rPr>
                <w:rFonts w:ascii="Arial" w:eastAsia="Arial" w:hAnsi="Arial" w:cs="Arial"/>
                <w:color w:val="0070C0"/>
                <w:sz w:val="20"/>
                <w:szCs w:val="19"/>
              </w:rPr>
              <w:t xml:space="preserve">67,761,000.00 </w:t>
            </w:r>
            <w:r w:rsidRPr="00956CAB">
              <w:rPr>
                <w:rFonts w:ascii="Arial" w:eastAsia="Arial" w:hAnsi="Arial" w:cs="Arial"/>
                <w:color w:val="0070C0"/>
                <w:sz w:val="20"/>
                <w:szCs w:val="19"/>
              </w:rPr>
              <w:t>for the year 2019 and 2020, respectively.</w:t>
            </w:r>
          </w:p>
          <w:p w14:paraId="180B3DA1" w14:textId="79DCB9AB" w:rsidR="00E96404" w:rsidRPr="00956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DSWD-F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VIII</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DRMD</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provided</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relief </w:t>
            </w:r>
            <w:r w:rsidRPr="00956CAB">
              <w:rPr>
                <w:rFonts w:ascii="Arial" w:eastAsia="Arial" w:hAnsi="Arial" w:cs="Arial"/>
                <w:color w:val="0070C0"/>
                <w:sz w:val="20"/>
                <w:szCs w:val="19"/>
              </w:rPr>
              <w:t>assistanc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00956CAB" w:rsidRPr="00956CAB">
              <w:rPr>
                <w:rFonts w:ascii="Arial" w:eastAsia="Arial" w:hAnsi="Arial" w:cs="Arial"/>
                <w:b/>
                <w:color w:val="0070C0"/>
                <w:sz w:val="20"/>
                <w:szCs w:val="19"/>
              </w:rPr>
              <w:t>25 individuals</w:t>
            </w:r>
            <w:r w:rsidR="00956CAB" w:rsidRPr="00956CAB">
              <w:rPr>
                <w:rFonts w:ascii="Arial" w:eastAsia="Arial" w:hAnsi="Arial" w:cs="Arial"/>
                <w:color w:val="0070C0"/>
                <w:sz w:val="20"/>
                <w:szCs w:val="19"/>
              </w:rPr>
              <w:t xml:space="preserve">; of which </w:t>
            </w:r>
            <w:r w:rsidR="00956CAB" w:rsidRPr="00956CAB">
              <w:rPr>
                <w:rFonts w:ascii="Arial" w:eastAsia="Arial" w:hAnsi="Arial" w:cs="Arial"/>
                <w:b/>
                <w:color w:val="0070C0"/>
                <w:sz w:val="20"/>
                <w:szCs w:val="19"/>
              </w:rPr>
              <w:t xml:space="preserve">17 </w:t>
            </w:r>
            <w:r w:rsidR="00956CAB" w:rsidRPr="00956CAB">
              <w:rPr>
                <w:rFonts w:ascii="Arial" w:eastAsia="Arial" w:hAnsi="Arial" w:cs="Arial"/>
                <w:color w:val="0070C0"/>
                <w:sz w:val="20"/>
                <w:szCs w:val="19"/>
              </w:rPr>
              <w:t>are</w:t>
            </w:r>
            <w:r w:rsidR="00956CAB" w:rsidRPr="00956CAB">
              <w:rPr>
                <w:rFonts w:ascii="Arial" w:eastAsia="Arial" w:hAnsi="Arial" w:cs="Arial"/>
                <w:b/>
                <w:color w:val="0070C0"/>
                <w:sz w:val="20"/>
                <w:szCs w:val="19"/>
              </w:rPr>
              <w:t xml:space="preserve"> stranded sale representatives and, 8 </w:t>
            </w:r>
            <w:r w:rsidR="00956CAB" w:rsidRPr="00956CAB">
              <w:rPr>
                <w:rFonts w:ascii="Arial" w:eastAsia="Arial" w:hAnsi="Arial" w:cs="Arial"/>
                <w:color w:val="0070C0"/>
                <w:sz w:val="20"/>
                <w:szCs w:val="19"/>
              </w:rPr>
              <w:t>are</w:t>
            </w:r>
            <w:r w:rsidR="00956CAB" w:rsidRPr="00956CAB">
              <w:rPr>
                <w:rFonts w:ascii="Arial" w:eastAsia="Arial" w:hAnsi="Arial" w:cs="Arial"/>
                <w:b/>
                <w:color w:val="0070C0"/>
                <w:sz w:val="20"/>
                <w:szCs w:val="19"/>
              </w:rPr>
              <w:t xml:space="preserve"> bus drivers (HTIs); </w:t>
            </w:r>
            <w:r w:rsidR="00956CAB" w:rsidRPr="00956CAB">
              <w:rPr>
                <w:rFonts w:ascii="Arial" w:eastAsia="Arial" w:hAnsi="Arial" w:cs="Arial"/>
                <w:color w:val="0070C0"/>
                <w:sz w:val="20"/>
                <w:szCs w:val="19"/>
              </w:rPr>
              <w:t xml:space="preserve">and </w:t>
            </w:r>
            <w:r w:rsidR="00F426EB" w:rsidRPr="00956CAB">
              <w:rPr>
                <w:rFonts w:ascii="Arial" w:eastAsia="Arial" w:hAnsi="Arial" w:cs="Arial"/>
                <w:b/>
                <w:color w:val="0070C0"/>
                <w:sz w:val="20"/>
                <w:szCs w:val="19"/>
              </w:rPr>
              <w:t>1</w:t>
            </w:r>
            <w:r w:rsidR="00D13B61" w:rsidRPr="00956CAB">
              <w:rPr>
                <w:rFonts w:ascii="Arial" w:eastAsia="Arial" w:hAnsi="Arial" w:cs="Arial"/>
                <w:b/>
                <w:color w:val="0070C0"/>
                <w:sz w:val="20"/>
                <w:szCs w:val="19"/>
              </w:rPr>
              <w:t>9</w:t>
            </w:r>
            <w:r w:rsidR="00F426EB" w:rsidRPr="00956CAB">
              <w:rPr>
                <w:rFonts w:ascii="Arial" w:eastAsia="Arial" w:hAnsi="Arial" w:cs="Arial"/>
                <w:b/>
                <w:color w:val="0070C0"/>
                <w:sz w:val="20"/>
                <w:szCs w:val="19"/>
              </w:rPr>
              <w:t>,</w:t>
            </w:r>
            <w:r w:rsidR="00D13B61" w:rsidRPr="00956CAB">
              <w:rPr>
                <w:rFonts w:ascii="Arial" w:eastAsia="Arial" w:hAnsi="Arial" w:cs="Arial"/>
                <w:b/>
                <w:color w:val="0070C0"/>
                <w:sz w:val="20"/>
                <w:szCs w:val="19"/>
              </w:rPr>
              <w:t>0</w:t>
            </w:r>
            <w:r w:rsidR="00956CAB" w:rsidRPr="00956CAB">
              <w:rPr>
                <w:rFonts w:ascii="Arial" w:eastAsia="Arial" w:hAnsi="Arial" w:cs="Arial"/>
                <w:b/>
                <w:color w:val="0070C0"/>
                <w:sz w:val="20"/>
                <w:szCs w:val="19"/>
              </w:rPr>
              <w:t>85</w:t>
            </w:r>
            <w:r w:rsidR="00F426EB"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families</w:t>
            </w:r>
            <w:r w:rsidR="00D13B61" w:rsidRPr="00956CAB">
              <w:rPr>
                <w:rFonts w:ascii="Arial" w:eastAsia="Arial" w:hAnsi="Arial" w:cs="Arial"/>
                <w:color w:val="0070C0"/>
                <w:sz w:val="20"/>
                <w:szCs w:val="19"/>
              </w:rPr>
              <w:t xml:space="preserve">; of which, </w:t>
            </w:r>
            <w:r w:rsidR="00D13B61" w:rsidRPr="00956CAB">
              <w:rPr>
                <w:rFonts w:ascii="Arial" w:eastAsia="Arial" w:hAnsi="Arial" w:cs="Arial"/>
                <w:b/>
                <w:color w:val="0070C0"/>
                <w:sz w:val="20"/>
                <w:szCs w:val="19"/>
              </w:rPr>
              <w:t>815</w:t>
            </w:r>
            <w:r w:rsidR="00D13B61" w:rsidRPr="00956CAB">
              <w:rPr>
                <w:rFonts w:ascii="Arial" w:eastAsia="Arial" w:hAnsi="Arial" w:cs="Arial"/>
                <w:color w:val="0070C0"/>
                <w:sz w:val="20"/>
                <w:szCs w:val="19"/>
              </w:rPr>
              <w:t xml:space="preserve"> are </w:t>
            </w:r>
            <w:r w:rsidR="00D13B61" w:rsidRPr="00956CAB">
              <w:rPr>
                <w:rFonts w:ascii="Arial" w:eastAsia="Arial" w:hAnsi="Arial" w:cs="Arial"/>
                <w:b/>
                <w:color w:val="0070C0"/>
                <w:sz w:val="20"/>
                <w:szCs w:val="19"/>
              </w:rPr>
              <w:t>LSIs</w:t>
            </w:r>
            <w:r w:rsidR="00D13B61" w:rsidRPr="00956CAB">
              <w:rPr>
                <w:rFonts w:ascii="Arial" w:eastAsia="Arial" w:hAnsi="Arial" w:cs="Arial"/>
                <w:color w:val="0070C0"/>
                <w:sz w:val="20"/>
                <w:szCs w:val="19"/>
              </w:rPr>
              <w:t xml:space="preserve"> and, </w:t>
            </w:r>
            <w:r w:rsidR="00D13B61" w:rsidRPr="00956CAB">
              <w:rPr>
                <w:rFonts w:ascii="Arial" w:eastAsia="Arial" w:hAnsi="Arial" w:cs="Arial"/>
                <w:b/>
                <w:color w:val="0070C0"/>
                <w:sz w:val="20"/>
                <w:szCs w:val="19"/>
              </w:rPr>
              <w:t>18,2</w:t>
            </w:r>
            <w:r w:rsidR="00956CAB" w:rsidRPr="00956CAB">
              <w:rPr>
                <w:rFonts w:ascii="Arial" w:eastAsia="Arial" w:hAnsi="Arial" w:cs="Arial"/>
                <w:b/>
                <w:color w:val="0070C0"/>
                <w:sz w:val="20"/>
                <w:szCs w:val="19"/>
              </w:rPr>
              <w:t>70</w:t>
            </w:r>
            <w:r w:rsidR="00D13B61" w:rsidRPr="00956CAB">
              <w:rPr>
                <w:rFonts w:ascii="Arial" w:eastAsia="Arial" w:hAnsi="Arial" w:cs="Arial"/>
                <w:color w:val="0070C0"/>
                <w:sz w:val="20"/>
                <w:szCs w:val="19"/>
              </w:rPr>
              <w:t xml:space="preserve"> are familie</w:t>
            </w:r>
            <w:r w:rsidR="00956CAB" w:rsidRPr="00956CAB">
              <w:rPr>
                <w:rFonts w:ascii="Arial" w:eastAsia="Arial" w:hAnsi="Arial" w:cs="Arial"/>
                <w:color w:val="0070C0"/>
                <w:sz w:val="20"/>
                <w:szCs w:val="19"/>
              </w:rPr>
              <w:t>s provided augmentation support</w:t>
            </w:r>
            <w:r w:rsidR="00D13B61" w:rsidRPr="00956CAB">
              <w:rPr>
                <w:rFonts w:ascii="Arial" w:eastAsia="Arial" w:hAnsi="Arial" w:cs="Arial"/>
                <w:b/>
                <w:color w:val="0070C0"/>
                <w:sz w:val="20"/>
                <w:szCs w:val="19"/>
              </w:rPr>
              <w:t xml:space="preserve"> per request </w:t>
            </w:r>
            <w:r w:rsidR="00956CAB" w:rsidRPr="00956CAB">
              <w:rPr>
                <w:rFonts w:ascii="Arial" w:eastAsia="Arial" w:hAnsi="Arial" w:cs="Arial"/>
                <w:b/>
                <w:color w:val="0070C0"/>
                <w:sz w:val="20"/>
                <w:szCs w:val="19"/>
              </w:rPr>
              <w:t xml:space="preserve">of </w:t>
            </w:r>
            <w:r w:rsidR="00D13B61" w:rsidRPr="00956CAB">
              <w:rPr>
                <w:rFonts w:ascii="Arial" w:eastAsia="Arial" w:hAnsi="Arial" w:cs="Arial"/>
                <w:b/>
                <w:color w:val="0070C0"/>
                <w:sz w:val="20"/>
                <w:szCs w:val="19"/>
              </w:rPr>
              <w:t>LGUs</w:t>
            </w:r>
            <w:r w:rsidR="00956CAB"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amounting to a total of </w:t>
            </w:r>
            <w:r w:rsidRPr="00956CAB">
              <w:rPr>
                <w:rFonts w:ascii="Arial" w:eastAsia="Arial" w:hAnsi="Arial" w:cs="Arial"/>
                <w:b/>
                <w:color w:val="0070C0"/>
                <w:sz w:val="20"/>
                <w:szCs w:val="19"/>
              </w:rPr>
              <w:t>₱</w:t>
            </w:r>
            <w:r w:rsidR="00D13B61" w:rsidRPr="00956CAB">
              <w:rPr>
                <w:rFonts w:ascii="Arial" w:eastAsia="Arial" w:hAnsi="Arial" w:cs="Arial"/>
                <w:b/>
                <w:color w:val="0070C0"/>
                <w:sz w:val="20"/>
                <w:szCs w:val="19"/>
              </w:rPr>
              <w:t>9</w:t>
            </w:r>
            <w:r w:rsidR="00F426EB" w:rsidRPr="00956CAB">
              <w:rPr>
                <w:rFonts w:ascii="Arial" w:eastAsia="Arial" w:hAnsi="Arial" w:cs="Arial"/>
                <w:b/>
                <w:color w:val="0070C0"/>
                <w:sz w:val="20"/>
                <w:szCs w:val="19"/>
              </w:rPr>
              <w:t>,</w:t>
            </w:r>
            <w:r w:rsidR="00D13B61" w:rsidRPr="00956CAB">
              <w:rPr>
                <w:rFonts w:ascii="Arial" w:eastAsia="Arial" w:hAnsi="Arial" w:cs="Arial"/>
                <w:b/>
                <w:color w:val="0070C0"/>
                <w:sz w:val="20"/>
                <w:szCs w:val="19"/>
              </w:rPr>
              <w:t>8</w:t>
            </w:r>
            <w:r w:rsidR="00956CAB" w:rsidRPr="00956CAB">
              <w:rPr>
                <w:rFonts w:ascii="Arial" w:eastAsia="Arial" w:hAnsi="Arial" w:cs="Arial"/>
                <w:b/>
                <w:color w:val="0070C0"/>
                <w:sz w:val="20"/>
                <w:szCs w:val="19"/>
              </w:rPr>
              <w:t>32</w:t>
            </w:r>
            <w:r w:rsidR="00F426EB" w:rsidRPr="00956CAB">
              <w:rPr>
                <w:rFonts w:ascii="Arial" w:eastAsia="Arial" w:hAnsi="Arial" w:cs="Arial"/>
                <w:b/>
                <w:color w:val="0070C0"/>
                <w:sz w:val="20"/>
                <w:szCs w:val="19"/>
              </w:rPr>
              <w:t>,</w:t>
            </w:r>
            <w:r w:rsidR="00956CAB" w:rsidRPr="00956CAB">
              <w:rPr>
                <w:rFonts w:ascii="Arial" w:eastAsia="Arial" w:hAnsi="Arial" w:cs="Arial"/>
                <w:b/>
                <w:color w:val="0070C0"/>
                <w:sz w:val="20"/>
                <w:szCs w:val="19"/>
              </w:rPr>
              <w:t>536</w:t>
            </w:r>
            <w:r w:rsidR="00F426EB" w:rsidRPr="00956CAB">
              <w:rPr>
                <w:rFonts w:ascii="Arial" w:eastAsia="Arial" w:hAnsi="Arial" w:cs="Arial"/>
                <w:b/>
                <w:color w:val="0070C0"/>
                <w:sz w:val="20"/>
                <w:szCs w:val="19"/>
              </w:rPr>
              <w:t>.</w:t>
            </w:r>
            <w:r w:rsidR="00956CAB" w:rsidRPr="00956CAB">
              <w:rPr>
                <w:rFonts w:ascii="Arial" w:eastAsia="Arial" w:hAnsi="Arial" w:cs="Arial"/>
                <w:b/>
                <w:color w:val="0070C0"/>
                <w:sz w:val="20"/>
                <w:szCs w:val="19"/>
              </w:rPr>
              <w:t>11</w:t>
            </w:r>
            <w:r w:rsidR="00F426EB" w:rsidRPr="00956CAB">
              <w:rPr>
                <w:rFonts w:ascii="Arial" w:eastAsia="Arial" w:hAnsi="Arial" w:cs="Arial"/>
                <w:b/>
                <w:color w:val="0070C0"/>
                <w:sz w:val="20"/>
                <w:szCs w:val="19"/>
              </w:rPr>
              <w:t>.</w:t>
            </w:r>
          </w:p>
          <w:p w14:paraId="503CC754" w14:textId="474235B1" w:rsidR="00C514DA" w:rsidRPr="00956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ustainabl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Livelihoo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rogram</w:t>
            </w:r>
            <w:r w:rsidR="00730840" w:rsidRPr="00956CAB">
              <w:rPr>
                <w:rFonts w:ascii="Arial" w:eastAsia="Arial" w:hAnsi="Arial" w:cs="Arial"/>
                <w:color w:val="0070C0"/>
                <w:sz w:val="20"/>
                <w:szCs w:val="19"/>
              </w:rPr>
              <w:t xml:space="preserve"> (SLP) of DSWD-FO VIII</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wa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bl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exten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ssistanc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170</w:t>
            </w:r>
            <w:r w:rsidR="009266CC" w:rsidRPr="00956CAB">
              <w:rPr>
                <w:rFonts w:ascii="Arial" w:eastAsia="Arial" w:hAnsi="Arial" w:cs="Arial"/>
                <w:b/>
                <w:color w:val="0070C0"/>
                <w:sz w:val="20"/>
                <w:szCs w:val="19"/>
              </w:rPr>
              <w:t xml:space="preserve"> </w:t>
            </w:r>
            <w:r w:rsidRPr="00956CAB">
              <w:rPr>
                <w:rFonts w:ascii="Arial" w:eastAsia="Arial" w:hAnsi="Arial" w:cs="Arial"/>
                <w:color w:val="0070C0"/>
                <w:sz w:val="20"/>
                <w:szCs w:val="19"/>
              </w:rPr>
              <w:t>beneficiarie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mounting</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tal</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2,261,210.07</w:t>
            </w:r>
            <w:r w:rsidRPr="00956CAB">
              <w:rPr>
                <w:rFonts w:ascii="Arial" w:eastAsia="Arial" w:hAnsi="Arial" w:cs="Arial"/>
                <w:color w:val="0070C0"/>
                <w:sz w:val="20"/>
                <w:szCs w:val="19"/>
              </w:rPr>
              <w:t>.</w:t>
            </w:r>
          </w:p>
          <w:p w14:paraId="5212A543" w14:textId="77777777" w:rsidR="00440E44" w:rsidRPr="00956CAB"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956CAB"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956CAB">
              <w:rPr>
                <w:rFonts w:ascii="Arial" w:eastAsia="Arial" w:hAnsi="Arial" w:cs="Arial"/>
                <w:b/>
                <w:color w:val="0070C0"/>
                <w:sz w:val="20"/>
                <w:szCs w:val="19"/>
              </w:rPr>
              <w:t>Social</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Amelioration</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Program</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SAP)</w:t>
            </w:r>
          </w:p>
          <w:p w14:paraId="034640BD" w14:textId="0C6F3CD5" w:rsidR="001C4709" w:rsidRPr="00956CAB"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DSWD-FO VIII conducted Bayanihan 2 Virtual Orientaiton to the Provinces of Biliran, Wester Samar, Easter Samar and Southern Leyte on 23 October 2020.</w:t>
            </w:r>
          </w:p>
          <w:p w14:paraId="79C8C62F" w14:textId="3101E842" w:rsidR="00ED50BE" w:rsidRPr="00956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DSWD-F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VIII</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DRM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wa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bl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recor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distribution</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AP</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ssistanc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extende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00C2237D" w:rsidRPr="00956CAB">
              <w:rPr>
                <w:rFonts w:ascii="Arial" w:eastAsia="Arial" w:hAnsi="Arial" w:cs="Arial"/>
                <w:b/>
                <w:color w:val="0070C0"/>
                <w:sz w:val="20"/>
                <w:szCs w:val="19"/>
              </w:rPr>
              <w:t>550,</w:t>
            </w:r>
            <w:r w:rsidR="00956CAB" w:rsidRPr="00956CAB">
              <w:rPr>
                <w:rFonts w:ascii="Arial" w:eastAsia="Arial" w:hAnsi="Arial" w:cs="Arial"/>
                <w:b/>
                <w:color w:val="0070C0"/>
                <w:sz w:val="20"/>
                <w:szCs w:val="19"/>
              </w:rPr>
              <w:t>26</w:t>
            </w:r>
            <w:r w:rsidR="00C2237D" w:rsidRPr="00956CAB">
              <w:rPr>
                <w:rFonts w:ascii="Arial" w:eastAsia="Arial" w:hAnsi="Arial" w:cs="Arial"/>
                <w:b/>
                <w:color w:val="0070C0"/>
                <w:sz w:val="20"/>
                <w:szCs w:val="19"/>
              </w:rPr>
              <w:t>7</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non-4Ps</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beneficiarie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mounting</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w:t>
            </w:r>
            <w:r w:rsidR="00C2237D" w:rsidRPr="00956CAB">
              <w:rPr>
                <w:rFonts w:ascii="Arial" w:eastAsia="Arial" w:hAnsi="Arial" w:cs="Arial"/>
                <w:b/>
                <w:color w:val="0070C0"/>
                <w:sz w:val="20"/>
                <w:szCs w:val="24"/>
              </w:rPr>
              <w:t>2,751,249,750.00</w:t>
            </w:r>
            <w:r w:rsidRPr="00956CAB">
              <w:rPr>
                <w:rFonts w:ascii="Arial" w:eastAsia="Arial" w:hAnsi="Arial" w:cs="Arial"/>
                <w:b/>
                <w:color w:val="0070C0"/>
                <w:sz w:val="20"/>
                <w:szCs w:val="19"/>
              </w:rPr>
              <w:t>.</w:t>
            </w:r>
            <w:r w:rsidR="009266CC" w:rsidRPr="00956CAB">
              <w:rPr>
                <w:rFonts w:ascii="Arial" w:eastAsia="Arial" w:hAnsi="Arial" w:cs="Arial"/>
                <w:b/>
                <w:color w:val="0070C0"/>
                <w:sz w:val="20"/>
                <w:szCs w:val="19"/>
              </w:rPr>
              <w:t xml:space="preserve"> </w:t>
            </w:r>
            <w:r w:rsidR="008C4ADC" w:rsidRPr="00956CAB">
              <w:rPr>
                <w:rFonts w:ascii="Arial" w:eastAsia="Arial" w:hAnsi="Arial" w:cs="Arial"/>
                <w:color w:val="0070C0"/>
                <w:sz w:val="20"/>
                <w:szCs w:val="19"/>
              </w:rPr>
              <w:t>For</w:t>
            </w:r>
            <w:r w:rsidR="009266CC" w:rsidRPr="00956CAB">
              <w:rPr>
                <w:rFonts w:ascii="Arial" w:eastAsia="Arial" w:hAnsi="Arial" w:cs="Arial"/>
                <w:color w:val="0070C0"/>
                <w:sz w:val="20"/>
                <w:szCs w:val="19"/>
              </w:rPr>
              <w:t xml:space="preserve"> </w:t>
            </w:r>
            <w:r w:rsidR="008C4ADC"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008C4ADC" w:rsidRPr="00956CAB">
              <w:rPr>
                <w:rFonts w:ascii="Arial" w:eastAsia="Arial" w:hAnsi="Arial" w:cs="Arial"/>
                <w:color w:val="0070C0"/>
                <w:sz w:val="20"/>
                <w:szCs w:val="19"/>
              </w:rPr>
              <w:t>waitlisted</w:t>
            </w:r>
            <w:r w:rsidR="009266CC" w:rsidRPr="00956CAB">
              <w:rPr>
                <w:rFonts w:ascii="Arial" w:eastAsia="Arial" w:hAnsi="Arial" w:cs="Arial"/>
                <w:color w:val="0070C0"/>
                <w:sz w:val="20"/>
                <w:szCs w:val="19"/>
              </w:rPr>
              <w:t xml:space="preserve"> </w:t>
            </w:r>
            <w:r w:rsidR="008C4ADC" w:rsidRPr="00956CAB">
              <w:rPr>
                <w:rFonts w:ascii="Arial" w:eastAsia="Arial" w:hAnsi="Arial" w:cs="Arial"/>
                <w:color w:val="0070C0"/>
                <w:sz w:val="20"/>
                <w:szCs w:val="19"/>
              </w:rPr>
              <w:t>families,</w:t>
            </w:r>
            <w:r w:rsidR="009266CC" w:rsidRPr="00956CAB">
              <w:rPr>
                <w:rFonts w:ascii="Arial" w:eastAsia="Arial" w:hAnsi="Arial" w:cs="Arial"/>
                <w:color w:val="0070C0"/>
                <w:sz w:val="20"/>
                <w:szCs w:val="19"/>
              </w:rPr>
              <w:t xml:space="preserve"> </w:t>
            </w:r>
            <w:r w:rsidR="00151D96" w:rsidRPr="00956CAB">
              <w:rPr>
                <w:rFonts w:ascii="Arial" w:eastAsia="Arial" w:hAnsi="Arial" w:cs="Arial"/>
                <w:b/>
                <w:color w:val="0070C0"/>
                <w:sz w:val="20"/>
                <w:szCs w:val="19"/>
              </w:rPr>
              <w:t>63,56</w:t>
            </w:r>
            <w:r w:rsidR="00D13B61" w:rsidRPr="00956CAB">
              <w:rPr>
                <w:rFonts w:ascii="Arial" w:eastAsia="Arial" w:hAnsi="Arial" w:cs="Arial"/>
                <w:b/>
                <w:color w:val="0070C0"/>
                <w:sz w:val="20"/>
                <w:szCs w:val="19"/>
              </w:rPr>
              <w:t>6</w:t>
            </w:r>
            <w:r w:rsidR="00151D96" w:rsidRPr="00956CAB">
              <w:rPr>
                <w:rFonts w:ascii="Arial" w:eastAsia="Arial" w:hAnsi="Arial" w:cs="Arial"/>
                <w:b/>
                <w:color w:val="0070C0"/>
                <w:sz w:val="20"/>
                <w:szCs w:val="19"/>
              </w:rPr>
              <w:t xml:space="preserve"> </w:t>
            </w:r>
            <w:r w:rsidR="008C4ADC" w:rsidRPr="00956CAB">
              <w:rPr>
                <w:rFonts w:ascii="Arial" w:eastAsia="Arial" w:hAnsi="Arial" w:cs="Arial"/>
                <w:color w:val="0070C0"/>
                <w:sz w:val="20"/>
                <w:szCs w:val="19"/>
              </w:rPr>
              <w:t>out</w:t>
            </w:r>
            <w:r w:rsidR="009266CC" w:rsidRPr="00956CAB">
              <w:rPr>
                <w:rFonts w:ascii="Arial" w:eastAsia="Arial" w:hAnsi="Arial" w:cs="Arial"/>
                <w:color w:val="0070C0"/>
                <w:sz w:val="20"/>
                <w:szCs w:val="19"/>
              </w:rPr>
              <w:t xml:space="preserve"> </w:t>
            </w:r>
            <w:r w:rsidR="008C4ADC"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00C10E18" w:rsidRPr="00956CAB">
              <w:rPr>
                <w:rFonts w:ascii="Arial" w:eastAsia="Arial" w:hAnsi="Arial" w:cs="Arial"/>
                <w:color w:val="0070C0"/>
                <w:sz w:val="20"/>
                <w:szCs w:val="19"/>
              </w:rPr>
              <w:t>8</w:t>
            </w:r>
            <w:r w:rsidR="00CA0442" w:rsidRPr="00956CAB">
              <w:rPr>
                <w:rFonts w:ascii="Arial" w:eastAsia="Arial" w:hAnsi="Arial" w:cs="Arial"/>
                <w:color w:val="0070C0"/>
                <w:sz w:val="20"/>
                <w:szCs w:val="19"/>
              </w:rPr>
              <w:t>3</w:t>
            </w:r>
            <w:r w:rsidR="00C10E18" w:rsidRPr="00956CAB">
              <w:rPr>
                <w:rFonts w:ascii="Arial" w:eastAsia="Arial" w:hAnsi="Arial" w:cs="Arial"/>
                <w:color w:val="0070C0"/>
                <w:sz w:val="20"/>
                <w:szCs w:val="19"/>
              </w:rPr>
              <w:t>,</w:t>
            </w:r>
            <w:r w:rsidR="00CA0442" w:rsidRPr="00956CAB">
              <w:rPr>
                <w:rFonts w:ascii="Arial" w:eastAsia="Arial" w:hAnsi="Arial" w:cs="Arial"/>
                <w:color w:val="0070C0"/>
                <w:sz w:val="20"/>
                <w:szCs w:val="19"/>
              </w:rPr>
              <w:t>011</w:t>
            </w:r>
            <w:r w:rsidR="00C10E18"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beneficiaries </w:t>
            </w:r>
            <w:r w:rsidR="008C4ADC" w:rsidRPr="00956CAB">
              <w:rPr>
                <w:rFonts w:ascii="Arial" w:eastAsia="Arial" w:hAnsi="Arial" w:cs="Arial"/>
                <w:color w:val="0070C0"/>
                <w:sz w:val="20"/>
                <w:szCs w:val="19"/>
              </w:rPr>
              <w:t>were</w:t>
            </w:r>
            <w:r w:rsidR="00C2237D" w:rsidRPr="00956CAB">
              <w:rPr>
                <w:rFonts w:ascii="Arial" w:eastAsia="Arial" w:hAnsi="Arial" w:cs="Arial"/>
                <w:color w:val="0070C0"/>
                <w:sz w:val="20"/>
                <w:szCs w:val="19"/>
              </w:rPr>
              <w:t xml:space="preserve"> </w:t>
            </w:r>
            <w:r w:rsidR="008C4ADC" w:rsidRPr="00956CAB">
              <w:rPr>
                <w:rFonts w:ascii="Arial" w:eastAsia="Arial" w:hAnsi="Arial" w:cs="Arial"/>
                <w:color w:val="0070C0"/>
                <w:sz w:val="20"/>
                <w:szCs w:val="19"/>
              </w:rPr>
              <w:t>served</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amounting to a total </w:t>
            </w:r>
            <w:r w:rsidR="008C4ADC" w:rsidRPr="00956CAB">
              <w:rPr>
                <w:rFonts w:ascii="Arial" w:eastAsia="Arial" w:hAnsi="Arial" w:cs="Arial"/>
                <w:color w:val="0070C0"/>
                <w:sz w:val="20"/>
                <w:szCs w:val="19"/>
              </w:rPr>
              <w:t>of</w:t>
            </w:r>
            <w:r w:rsidR="00884731" w:rsidRPr="00956CAB">
              <w:rPr>
                <w:rFonts w:ascii="Arial" w:eastAsia="Arial" w:hAnsi="Arial" w:cs="Arial"/>
                <w:color w:val="0070C0"/>
                <w:sz w:val="20"/>
                <w:szCs w:val="19"/>
              </w:rPr>
              <w:t xml:space="preserve"> </w:t>
            </w:r>
            <w:r w:rsidR="008C4ADC" w:rsidRPr="00956CAB">
              <w:rPr>
                <w:rFonts w:ascii="Arial" w:eastAsia="Arial" w:hAnsi="Arial" w:cs="Arial"/>
                <w:b/>
                <w:color w:val="0070C0"/>
                <w:sz w:val="20"/>
                <w:szCs w:val="19"/>
              </w:rPr>
              <w:t>₱</w:t>
            </w:r>
            <w:r w:rsidR="00151D96" w:rsidRPr="00956CAB">
              <w:rPr>
                <w:rFonts w:ascii="Arial" w:eastAsia="Arial" w:hAnsi="Arial" w:cs="Arial"/>
                <w:b/>
                <w:color w:val="0070C0"/>
                <w:sz w:val="20"/>
                <w:szCs w:val="19"/>
              </w:rPr>
              <w:t>317,8</w:t>
            </w:r>
            <w:r w:rsidR="00D13B61" w:rsidRPr="00956CAB">
              <w:rPr>
                <w:rFonts w:ascii="Arial" w:eastAsia="Arial" w:hAnsi="Arial" w:cs="Arial"/>
                <w:b/>
                <w:color w:val="0070C0"/>
                <w:sz w:val="20"/>
                <w:szCs w:val="19"/>
              </w:rPr>
              <w:t>30</w:t>
            </w:r>
            <w:r w:rsidR="00151D96" w:rsidRPr="00956CAB">
              <w:rPr>
                <w:rFonts w:ascii="Arial" w:eastAsia="Arial" w:hAnsi="Arial" w:cs="Arial"/>
                <w:b/>
                <w:color w:val="0070C0"/>
                <w:sz w:val="20"/>
                <w:szCs w:val="19"/>
              </w:rPr>
              <w:t>,000.00.</w:t>
            </w:r>
          </w:p>
          <w:p w14:paraId="71B14D09" w14:textId="79EC5012" w:rsidR="00E96404" w:rsidRPr="00956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antawi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amilyang</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ilipin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rogram</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4P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wa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bl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exten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ssistanc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heir</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258,936</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cash</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card</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holder</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beneficiarie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with</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um</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945,116,400.00</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nd</w:t>
            </w:r>
            <w:r w:rsidR="009266CC" w:rsidRPr="00956CAB">
              <w:rPr>
                <w:rFonts w:ascii="Arial" w:eastAsia="Arial" w:hAnsi="Arial" w:cs="Arial"/>
                <w:color w:val="0070C0"/>
                <w:sz w:val="20"/>
                <w:szCs w:val="19"/>
              </w:rPr>
              <w:t xml:space="preserve"> </w:t>
            </w:r>
            <w:r w:rsidR="001E6345" w:rsidRPr="00956CAB">
              <w:rPr>
                <w:rFonts w:ascii="Arial" w:eastAsia="Arial" w:hAnsi="Arial" w:cs="Arial"/>
                <w:b/>
                <w:color w:val="0070C0"/>
                <w:sz w:val="20"/>
                <w:szCs w:val="19"/>
              </w:rPr>
              <w:t>21,15</w:t>
            </w:r>
            <w:r w:rsidRPr="00956CAB">
              <w:rPr>
                <w:rFonts w:ascii="Arial" w:eastAsia="Arial" w:hAnsi="Arial" w:cs="Arial"/>
                <w:b/>
                <w:color w:val="0070C0"/>
                <w:sz w:val="20"/>
                <w:szCs w:val="19"/>
              </w:rPr>
              <w:t>3</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non-cash</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card</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holder</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beneficiarie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with</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um</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w:t>
            </w:r>
            <w:r w:rsidR="00136085" w:rsidRPr="00956CAB">
              <w:rPr>
                <w:rFonts w:ascii="Arial" w:eastAsia="Arial" w:hAnsi="Arial" w:cs="Arial"/>
                <w:b/>
                <w:color w:val="0070C0"/>
                <w:sz w:val="20"/>
                <w:szCs w:val="19"/>
              </w:rPr>
              <w:t>77,212,100.00.</w:t>
            </w:r>
          </w:p>
          <w:p w14:paraId="32DCABCB" w14:textId="1412C5A5" w:rsidR="00E96404" w:rsidRPr="00956CAB"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956CAB">
              <w:rPr>
                <w:rFonts w:ascii="Arial" w:eastAsia="Arial" w:hAnsi="Arial" w:cs="Arial"/>
                <w:color w:val="0070C0"/>
                <w:sz w:val="20"/>
                <w:szCs w:val="19"/>
              </w:rPr>
              <w:t>A</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tal</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2,980,470,000.00</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was </w:t>
            </w:r>
            <w:r w:rsidRPr="00956CAB">
              <w:rPr>
                <w:rFonts w:ascii="Arial" w:eastAsia="Arial" w:hAnsi="Arial" w:cs="Arial"/>
                <w:color w:val="0070C0"/>
                <w:sz w:val="20"/>
                <w:szCs w:val="19"/>
              </w:rPr>
              <w:t>transferre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143</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LGU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intende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for</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h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distribution</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of</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SAP</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ssistanc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o</w:t>
            </w:r>
            <w:r w:rsidR="009266CC" w:rsidRPr="00956CAB">
              <w:rPr>
                <w:rFonts w:ascii="Arial" w:eastAsia="Arial" w:hAnsi="Arial" w:cs="Arial"/>
                <w:color w:val="0070C0"/>
                <w:sz w:val="20"/>
                <w:szCs w:val="19"/>
              </w:rPr>
              <w:t xml:space="preserve"> </w:t>
            </w:r>
            <w:r w:rsidRPr="00956CAB">
              <w:rPr>
                <w:rFonts w:ascii="Arial" w:eastAsia="Arial" w:hAnsi="Arial" w:cs="Arial"/>
                <w:b/>
                <w:color w:val="0070C0"/>
                <w:sz w:val="20"/>
                <w:szCs w:val="19"/>
              </w:rPr>
              <w:t>596,094</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non-4Ps</w:t>
            </w:r>
            <w:r w:rsidR="009266CC" w:rsidRPr="00956CAB">
              <w:rPr>
                <w:rFonts w:ascii="Arial" w:eastAsia="Arial" w:hAnsi="Arial" w:cs="Arial"/>
                <w:b/>
                <w:color w:val="0070C0"/>
                <w:sz w:val="20"/>
                <w:szCs w:val="19"/>
              </w:rPr>
              <w:t xml:space="preserve"> </w:t>
            </w:r>
            <w:r w:rsidRPr="00956CAB">
              <w:rPr>
                <w:rFonts w:ascii="Arial" w:eastAsia="Arial" w:hAnsi="Arial" w:cs="Arial"/>
                <w:b/>
                <w:color w:val="0070C0"/>
                <w:sz w:val="20"/>
                <w:szCs w:val="19"/>
              </w:rPr>
              <w:t>beneficiaries</w:t>
            </w:r>
            <w:r w:rsidRPr="00956CAB">
              <w:rPr>
                <w:rFonts w:ascii="Arial" w:eastAsia="Arial" w:hAnsi="Arial" w:cs="Arial"/>
                <w:color w:val="0070C0"/>
                <w:sz w:val="20"/>
                <w:szCs w:val="19"/>
              </w:rPr>
              <w:t>.</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All</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LGUs</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have</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completed</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their</w:t>
            </w:r>
            <w:r w:rsidR="009266CC" w:rsidRPr="00956CAB">
              <w:rPr>
                <w:rFonts w:ascii="Arial" w:eastAsia="Arial" w:hAnsi="Arial" w:cs="Arial"/>
                <w:color w:val="0070C0"/>
                <w:sz w:val="20"/>
                <w:szCs w:val="19"/>
              </w:rPr>
              <w:t xml:space="preserve"> </w:t>
            </w:r>
            <w:r w:rsidRPr="00956CAB">
              <w:rPr>
                <w:rFonts w:ascii="Arial" w:eastAsia="Arial" w:hAnsi="Arial" w:cs="Arial"/>
                <w:color w:val="0070C0"/>
                <w:sz w:val="20"/>
                <w:szCs w:val="19"/>
              </w:rPr>
              <w:t>payout</w:t>
            </w:r>
            <w:r w:rsidR="00E35339" w:rsidRPr="00956CAB">
              <w:rPr>
                <w:rFonts w:ascii="Arial" w:eastAsia="Arial" w:hAnsi="Arial" w:cs="Arial"/>
                <w:color w:val="0070C0"/>
                <w:sz w:val="20"/>
                <w:szCs w:val="19"/>
              </w:rPr>
              <w:t xml:space="preserve"> and</w:t>
            </w:r>
            <w:r w:rsidR="009266CC" w:rsidRPr="00956CAB">
              <w:rPr>
                <w:rFonts w:ascii="Arial" w:eastAsia="Arial" w:hAnsi="Arial" w:cs="Arial"/>
                <w:color w:val="0070C0"/>
                <w:sz w:val="20"/>
                <w:szCs w:val="19"/>
              </w:rPr>
              <w:t xml:space="preserve"> </w:t>
            </w:r>
            <w:r w:rsidR="006C54DB" w:rsidRPr="00956CAB">
              <w:rPr>
                <w:rFonts w:ascii="Arial" w:eastAsia="Arial" w:hAnsi="Arial" w:cs="Arial"/>
                <w:color w:val="0070C0"/>
                <w:sz w:val="20"/>
                <w:szCs w:val="19"/>
              </w:rPr>
              <w:t>14</w:t>
            </w:r>
            <w:r w:rsidR="00F3782D" w:rsidRPr="00956CAB">
              <w:rPr>
                <w:rFonts w:ascii="Arial" w:eastAsia="Arial" w:hAnsi="Arial" w:cs="Arial"/>
                <w:color w:val="0070C0"/>
                <w:sz w:val="20"/>
                <w:szCs w:val="19"/>
              </w:rPr>
              <w:t>2</w:t>
            </w:r>
            <w:r w:rsidR="006C54DB" w:rsidRPr="00956CAB">
              <w:rPr>
                <w:rFonts w:ascii="Arial" w:eastAsia="Arial" w:hAnsi="Arial" w:cs="Arial"/>
                <w:color w:val="0070C0"/>
                <w:sz w:val="20"/>
                <w:szCs w:val="19"/>
              </w:rPr>
              <w:t xml:space="preserve"> LGUs </w:t>
            </w:r>
            <w:r w:rsidRPr="00956CAB">
              <w:rPr>
                <w:rFonts w:ascii="Arial" w:eastAsia="Arial" w:hAnsi="Arial" w:cs="Arial"/>
                <w:color w:val="0070C0"/>
                <w:sz w:val="20"/>
                <w:szCs w:val="19"/>
              </w:rPr>
              <w:t>completed</w:t>
            </w:r>
            <w:r w:rsidR="009266CC" w:rsidRPr="00956CAB">
              <w:rPr>
                <w:rFonts w:ascii="Arial" w:eastAsia="Arial" w:hAnsi="Arial" w:cs="Arial"/>
                <w:color w:val="0070C0"/>
                <w:sz w:val="20"/>
                <w:szCs w:val="19"/>
              </w:rPr>
              <w:t xml:space="preserve"> </w:t>
            </w:r>
            <w:r w:rsidR="00E35339" w:rsidRPr="00956CAB">
              <w:rPr>
                <w:rFonts w:ascii="Arial" w:eastAsia="Arial" w:hAnsi="Arial" w:cs="Arial"/>
                <w:color w:val="0070C0"/>
                <w:sz w:val="20"/>
                <w:szCs w:val="19"/>
              </w:rPr>
              <w:t xml:space="preserve">the </w:t>
            </w:r>
            <w:r w:rsidRPr="00956CAB">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DB4E6A0" w:rsidR="009702AE" w:rsidRPr="00D06324"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D06324">
              <w:rPr>
                <w:rFonts w:ascii="Arial" w:eastAsia="Arial" w:hAnsi="Arial" w:cs="Arial"/>
                <w:sz w:val="20"/>
                <w:szCs w:val="19"/>
              </w:rPr>
              <w:t>2</w:t>
            </w:r>
            <w:r w:rsidR="00BD7A83" w:rsidRPr="00D06324">
              <w:rPr>
                <w:rFonts w:ascii="Arial" w:eastAsia="Arial" w:hAnsi="Arial" w:cs="Arial"/>
                <w:sz w:val="20"/>
                <w:szCs w:val="19"/>
              </w:rPr>
              <w:t>9</w:t>
            </w:r>
            <w:r w:rsidR="009266CC" w:rsidRPr="00D06324">
              <w:rPr>
                <w:rFonts w:ascii="Arial" w:eastAsia="Arial" w:hAnsi="Arial" w:cs="Arial"/>
                <w:sz w:val="20"/>
                <w:szCs w:val="19"/>
              </w:rPr>
              <w:t xml:space="preserve"> </w:t>
            </w:r>
            <w:r w:rsidR="00A615EA" w:rsidRPr="00D06324">
              <w:rPr>
                <w:rFonts w:ascii="Arial" w:eastAsia="Arial" w:hAnsi="Arial" w:cs="Arial"/>
                <w:sz w:val="20"/>
                <w:szCs w:val="19"/>
              </w:rPr>
              <w:t>Octo</w:t>
            </w:r>
            <w:r w:rsidR="000F6F7C" w:rsidRPr="00D06324">
              <w:rPr>
                <w:rFonts w:ascii="Arial" w:eastAsia="Arial" w:hAnsi="Arial" w:cs="Arial"/>
                <w:sz w:val="20"/>
                <w:szCs w:val="19"/>
              </w:rPr>
              <w:t>ber</w:t>
            </w:r>
            <w:r w:rsidR="009266CC" w:rsidRPr="00D06324">
              <w:rPr>
                <w:rFonts w:ascii="Arial" w:eastAsia="Arial" w:hAnsi="Arial" w:cs="Arial"/>
                <w:sz w:val="20"/>
                <w:szCs w:val="19"/>
              </w:rPr>
              <w:t xml:space="preserve"> </w:t>
            </w:r>
            <w:r w:rsidR="003E4C18" w:rsidRPr="00D06324">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Regular</w:t>
            </w:r>
            <w:r w:rsidR="009266CC" w:rsidRPr="00D06324">
              <w:rPr>
                <w:rFonts w:ascii="Arial" w:eastAsia="Arial" w:hAnsi="Arial" w:cs="Arial"/>
                <w:sz w:val="20"/>
                <w:szCs w:val="19"/>
              </w:rPr>
              <w:t xml:space="preserve"> </w:t>
            </w:r>
            <w:r w:rsidRPr="00D06324">
              <w:rPr>
                <w:rFonts w:ascii="Arial" w:eastAsia="Arial" w:hAnsi="Arial" w:cs="Arial"/>
                <w:sz w:val="20"/>
                <w:szCs w:val="19"/>
              </w:rPr>
              <w:t>coordination</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attendance</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NorMin</w:t>
            </w:r>
            <w:r w:rsidR="009266CC" w:rsidRPr="00D06324">
              <w:rPr>
                <w:rFonts w:ascii="Arial" w:eastAsia="Arial" w:hAnsi="Arial" w:cs="Arial"/>
                <w:sz w:val="20"/>
                <w:szCs w:val="19"/>
              </w:rPr>
              <w:t xml:space="preserve"> </w:t>
            </w:r>
            <w:r w:rsidRPr="00D06324">
              <w:rPr>
                <w:rFonts w:ascii="Arial" w:eastAsia="Arial" w:hAnsi="Arial" w:cs="Arial"/>
                <w:sz w:val="20"/>
                <w:szCs w:val="19"/>
              </w:rPr>
              <w:t>COVID-19</w:t>
            </w:r>
            <w:r w:rsidR="009266CC" w:rsidRPr="00D06324">
              <w:rPr>
                <w:rFonts w:ascii="Arial" w:eastAsia="Arial" w:hAnsi="Arial" w:cs="Arial"/>
                <w:sz w:val="20"/>
                <w:szCs w:val="19"/>
              </w:rPr>
              <w:t xml:space="preserve"> </w:t>
            </w:r>
            <w:r w:rsidRPr="00D06324">
              <w:rPr>
                <w:rFonts w:ascii="Arial" w:eastAsia="Arial" w:hAnsi="Arial" w:cs="Arial"/>
                <w:sz w:val="20"/>
                <w:szCs w:val="19"/>
              </w:rPr>
              <w:t>Response</w:t>
            </w:r>
            <w:r w:rsidR="009266CC" w:rsidRPr="00D06324">
              <w:rPr>
                <w:rFonts w:ascii="Arial" w:eastAsia="Arial" w:hAnsi="Arial" w:cs="Arial"/>
                <w:sz w:val="20"/>
                <w:szCs w:val="19"/>
              </w:rPr>
              <w:t xml:space="preserve"> </w:t>
            </w:r>
            <w:r w:rsidRPr="00D06324">
              <w:rPr>
                <w:rFonts w:ascii="Arial" w:eastAsia="Arial" w:hAnsi="Arial" w:cs="Arial"/>
                <w:sz w:val="20"/>
                <w:szCs w:val="19"/>
              </w:rPr>
              <w:t>Inter-Agency</w:t>
            </w:r>
            <w:r w:rsidR="009266CC" w:rsidRPr="00D06324">
              <w:rPr>
                <w:rFonts w:ascii="Arial" w:eastAsia="Arial" w:hAnsi="Arial" w:cs="Arial"/>
                <w:sz w:val="20"/>
                <w:szCs w:val="19"/>
              </w:rPr>
              <w:t xml:space="preserve"> </w:t>
            </w:r>
            <w:r w:rsidRPr="00D06324">
              <w:rPr>
                <w:rFonts w:ascii="Arial" w:eastAsia="Arial" w:hAnsi="Arial" w:cs="Arial"/>
                <w:sz w:val="20"/>
                <w:szCs w:val="19"/>
              </w:rPr>
              <w:t>Task</w:t>
            </w:r>
            <w:r w:rsidR="009266CC" w:rsidRPr="00D06324">
              <w:rPr>
                <w:rFonts w:ascii="Arial" w:eastAsia="Arial" w:hAnsi="Arial" w:cs="Arial"/>
                <w:sz w:val="20"/>
                <w:szCs w:val="19"/>
              </w:rPr>
              <w:t xml:space="preserve"> </w:t>
            </w:r>
            <w:r w:rsidRPr="00D06324">
              <w:rPr>
                <w:rFonts w:ascii="Arial" w:eastAsia="Arial" w:hAnsi="Arial" w:cs="Arial"/>
                <w:sz w:val="20"/>
                <w:szCs w:val="19"/>
              </w:rPr>
              <w:t>Force</w:t>
            </w:r>
            <w:r w:rsidR="009266CC" w:rsidRPr="00D06324">
              <w:rPr>
                <w:rFonts w:ascii="Arial" w:eastAsia="Arial" w:hAnsi="Arial" w:cs="Arial"/>
                <w:sz w:val="20"/>
                <w:szCs w:val="19"/>
              </w:rPr>
              <w:t xml:space="preserve"> </w:t>
            </w:r>
            <w:r w:rsidRPr="00D06324">
              <w:rPr>
                <w:rFonts w:ascii="Arial" w:eastAsia="Arial" w:hAnsi="Arial" w:cs="Arial"/>
                <w:sz w:val="20"/>
                <w:szCs w:val="19"/>
              </w:rPr>
              <w:t>Press</w:t>
            </w:r>
            <w:r w:rsidR="009266CC" w:rsidRPr="00D06324">
              <w:rPr>
                <w:rFonts w:ascii="Arial" w:eastAsia="Arial" w:hAnsi="Arial" w:cs="Arial"/>
                <w:sz w:val="20"/>
                <w:szCs w:val="19"/>
              </w:rPr>
              <w:t xml:space="preserve"> </w:t>
            </w:r>
            <w:r w:rsidRPr="00D06324">
              <w:rPr>
                <w:rFonts w:ascii="Arial" w:eastAsia="Arial" w:hAnsi="Arial" w:cs="Arial"/>
                <w:sz w:val="20"/>
                <w:szCs w:val="19"/>
              </w:rPr>
              <w:t>Conference</w:t>
            </w:r>
            <w:r w:rsidR="009266CC" w:rsidRPr="00D06324">
              <w:rPr>
                <w:rFonts w:ascii="Arial" w:eastAsia="Arial" w:hAnsi="Arial" w:cs="Arial"/>
                <w:sz w:val="20"/>
                <w:szCs w:val="19"/>
              </w:rPr>
              <w:t xml:space="preserve"> </w:t>
            </w:r>
            <w:r w:rsidRPr="00D06324">
              <w:rPr>
                <w:rFonts w:ascii="Arial" w:eastAsia="Arial" w:hAnsi="Arial" w:cs="Arial"/>
                <w:sz w:val="20"/>
                <w:szCs w:val="19"/>
              </w:rPr>
              <w:t>every</w:t>
            </w:r>
            <w:r w:rsidR="009266CC" w:rsidRPr="00D06324">
              <w:rPr>
                <w:rFonts w:ascii="Arial" w:eastAsia="Arial" w:hAnsi="Arial" w:cs="Arial"/>
                <w:sz w:val="20"/>
                <w:szCs w:val="19"/>
              </w:rPr>
              <w:t xml:space="preserve"> </w:t>
            </w:r>
            <w:r w:rsidRPr="00D06324">
              <w:rPr>
                <w:rFonts w:ascii="Arial" w:eastAsia="Arial" w:hAnsi="Arial" w:cs="Arial"/>
                <w:sz w:val="20"/>
                <w:szCs w:val="19"/>
              </w:rPr>
              <w:t>Monday,</w:t>
            </w:r>
            <w:r w:rsidR="009266CC" w:rsidRPr="00D06324">
              <w:rPr>
                <w:rFonts w:ascii="Arial" w:eastAsia="Arial" w:hAnsi="Arial" w:cs="Arial"/>
                <w:sz w:val="20"/>
                <w:szCs w:val="19"/>
              </w:rPr>
              <w:t xml:space="preserve"> </w:t>
            </w:r>
            <w:r w:rsidRPr="00D06324">
              <w:rPr>
                <w:rFonts w:ascii="Arial" w:eastAsia="Arial" w:hAnsi="Arial" w:cs="Arial"/>
                <w:sz w:val="20"/>
                <w:szCs w:val="19"/>
              </w:rPr>
              <w:t>Wednesday</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Friday</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week.</w:t>
            </w:r>
          </w:p>
          <w:p w14:paraId="1A16234B" w14:textId="0CF1B4A2"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Ongoing</w:t>
            </w:r>
            <w:r w:rsidR="009266CC" w:rsidRPr="00D06324">
              <w:rPr>
                <w:rFonts w:ascii="Arial" w:eastAsia="Arial" w:hAnsi="Arial" w:cs="Arial"/>
                <w:sz w:val="20"/>
                <w:szCs w:val="19"/>
              </w:rPr>
              <w:t xml:space="preserve"> </w:t>
            </w:r>
            <w:r w:rsidRPr="00D06324">
              <w:rPr>
                <w:rFonts w:ascii="Arial" w:eastAsia="Arial" w:hAnsi="Arial" w:cs="Arial"/>
                <w:sz w:val="20"/>
                <w:szCs w:val="19"/>
              </w:rPr>
              <w:t>procurement</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additional</w:t>
            </w:r>
            <w:r w:rsidR="009266CC" w:rsidRPr="00D06324">
              <w:rPr>
                <w:rFonts w:ascii="Arial" w:eastAsia="Arial" w:hAnsi="Arial" w:cs="Arial"/>
                <w:sz w:val="20"/>
                <w:szCs w:val="19"/>
              </w:rPr>
              <w:t xml:space="preserve"> </w:t>
            </w:r>
            <w:r w:rsidRPr="00D06324">
              <w:rPr>
                <w:rFonts w:ascii="Arial" w:eastAsia="Arial" w:hAnsi="Arial" w:cs="Arial"/>
                <w:sz w:val="20"/>
                <w:szCs w:val="19"/>
              </w:rPr>
              <w:t>supplies</w:t>
            </w:r>
            <w:r w:rsidR="009266CC" w:rsidRPr="00D06324">
              <w:rPr>
                <w:rFonts w:ascii="Arial" w:eastAsia="Arial" w:hAnsi="Arial" w:cs="Arial"/>
                <w:sz w:val="20"/>
                <w:szCs w:val="19"/>
              </w:rPr>
              <w:t xml:space="preserve"> </w:t>
            </w:r>
            <w:r w:rsidRPr="00D06324">
              <w:rPr>
                <w:rFonts w:ascii="Arial" w:eastAsia="Arial" w:hAnsi="Arial" w:cs="Arial"/>
                <w:sz w:val="20"/>
                <w:szCs w:val="19"/>
              </w:rPr>
              <w:t>for</w:t>
            </w:r>
            <w:r w:rsidR="009266CC" w:rsidRPr="00D06324">
              <w:rPr>
                <w:rFonts w:ascii="Arial" w:eastAsia="Arial" w:hAnsi="Arial" w:cs="Arial"/>
                <w:sz w:val="20"/>
                <w:szCs w:val="19"/>
              </w:rPr>
              <w:t xml:space="preserve"> </w:t>
            </w:r>
            <w:r w:rsidRPr="00D06324">
              <w:rPr>
                <w:rFonts w:ascii="Arial" w:eastAsia="Arial" w:hAnsi="Arial" w:cs="Arial"/>
                <w:sz w:val="20"/>
                <w:szCs w:val="19"/>
              </w:rPr>
              <w:t>production</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FFPs.</w:t>
            </w:r>
          </w:p>
          <w:p w14:paraId="75116391" w14:textId="78CA617E"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Continuous</w:t>
            </w:r>
            <w:r w:rsidR="009266CC" w:rsidRPr="00D06324">
              <w:rPr>
                <w:rFonts w:ascii="Arial" w:eastAsia="Arial" w:hAnsi="Arial" w:cs="Arial"/>
                <w:sz w:val="20"/>
                <w:szCs w:val="19"/>
              </w:rPr>
              <w:t xml:space="preserve"> </w:t>
            </w:r>
            <w:r w:rsidRPr="00D06324">
              <w:rPr>
                <w:rFonts w:ascii="Arial" w:eastAsia="Arial" w:hAnsi="Arial" w:cs="Arial"/>
                <w:sz w:val="20"/>
                <w:szCs w:val="19"/>
              </w:rPr>
              <w:t>monitoring,</w:t>
            </w:r>
            <w:r w:rsidR="009266CC" w:rsidRPr="00D06324">
              <w:rPr>
                <w:rFonts w:ascii="Arial" w:eastAsia="Arial" w:hAnsi="Arial" w:cs="Arial"/>
                <w:sz w:val="20"/>
                <w:szCs w:val="19"/>
              </w:rPr>
              <w:t xml:space="preserve"> </w:t>
            </w:r>
            <w:r w:rsidRPr="00D06324">
              <w:rPr>
                <w:rFonts w:ascii="Arial" w:eastAsia="Arial" w:hAnsi="Arial" w:cs="Arial"/>
                <w:sz w:val="20"/>
                <w:szCs w:val="19"/>
              </w:rPr>
              <w:t>response</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reporting</w:t>
            </w:r>
            <w:r w:rsidR="009266CC" w:rsidRPr="00D06324">
              <w:rPr>
                <w:rFonts w:ascii="Arial" w:eastAsia="Arial" w:hAnsi="Arial" w:cs="Arial"/>
                <w:sz w:val="20"/>
                <w:szCs w:val="19"/>
              </w:rPr>
              <w:t xml:space="preserve"> </w:t>
            </w:r>
            <w:r w:rsidRPr="00D06324">
              <w:rPr>
                <w:rFonts w:ascii="Arial" w:eastAsia="Arial" w:hAnsi="Arial" w:cs="Arial"/>
                <w:sz w:val="20"/>
                <w:szCs w:val="19"/>
              </w:rPr>
              <w:t>at</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Agency</w:t>
            </w:r>
            <w:r w:rsidR="009266CC" w:rsidRPr="00D06324">
              <w:rPr>
                <w:rFonts w:ascii="Arial" w:eastAsia="Arial" w:hAnsi="Arial" w:cs="Arial"/>
                <w:sz w:val="20"/>
                <w:szCs w:val="19"/>
              </w:rPr>
              <w:t xml:space="preserve"> </w:t>
            </w:r>
            <w:r w:rsidRPr="00D06324">
              <w:rPr>
                <w:rFonts w:ascii="Arial" w:eastAsia="Arial" w:hAnsi="Arial" w:cs="Arial"/>
                <w:sz w:val="20"/>
                <w:szCs w:val="19"/>
              </w:rPr>
              <w:t>Operations</w:t>
            </w:r>
            <w:r w:rsidR="009266CC" w:rsidRPr="00D06324">
              <w:rPr>
                <w:rFonts w:ascii="Arial" w:eastAsia="Arial" w:hAnsi="Arial" w:cs="Arial"/>
                <w:sz w:val="20"/>
                <w:szCs w:val="19"/>
              </w:rPr>
              <w:t xml:space="preserve"> </w:t>
            </w:r>
            <w:r w:rsidRPr="00D06324">
              <w:rPr>
                <w:rFonts w:ascii="Arial" w:eastAsia="Arial" w:hAnsi="Arial" w:cs="Arial"/>
                <w:sz w:val="20"/>
                <w:szCs w:val="19"/>
              </w:rPr>
              <w:t>Center.</w:t>
            </w:r>
          </w:p>
          <w:p w14:paraId="466FACF4" w14:textId="6B0A8563" w:rsidR="00E57A3A" w:rsidRPr="00D06324"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DSWD-FO</w:t>
            </w:r>
            <w:r w:rsidR="009266CC" w:rsidRPr="00D06324">
              <w:rPr>
                <w:rFonts w:ascii="Arial" w:eastAsia="Arial" w:hAnsi="Arial" w:cs="Arial"/>
                <w:sz w:val="20"/>
                <w:szCs w:val="19"/>
              </w:rPr>
              <w:t xml:space="preserve"> </w:t>
            </w:r>
            <w:r w:rsidRPr="00D06324">
              <w:rPr>
                <w:rFonts w:ascii="Arial" w:eastAsia="Arial" w:hAnsi="Arial" w:cs="Arial"/>
                <w:sz w:val="20"/>
                <w:szCs w:val="19"/>
              </w:rPr>
              <w:t>X</w:t>
            </w:r>
            <w:r w:rsidR="009266CC" w:rsidRPr="00D06324">
              <w:rPr>
                <w:rFonts w:ascii="Arial" w:eastAsia="Arial" w:hAnsi="Arial" w:cs="Arial"/>
                <w:sz w:val="20"/>
                <w:szCs w:val="19"/>
              </w:rPr>
              <w:t xml:space="preserve"> </w:t>
            </w:r>
            <w:r w:rsidRPr="00D06324">
              <w:rPr>
                <w:rFonts w:ascii="Arial" w:eastAsia="Arial" w:hAnsi="Arial" w:cs="Arial"/>
                <w:sz w:val="20"/>
                <w:szCs w:val="19"/>
              </w:rPr>
              <w:t>Staff</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coordination</w:t>
            </w:r>
            <w:r w:rsidR="009266CC" w:rsidRPr="00D06324">
              <w:rPr>
                <w:rFonts w:ascii="Arial" w:eastAsia="Arial" w:hAnsi="Arial" w:cs="Arial"/>
                <w:sz w:val="20"/>
                <w:szCs w:val="19"/>
              </w:rPr>
              <w:t xml:space="preserve"> </w:t>
            </w:r>
            <w:r w:rsidRPr="00D06324">
              <w:rPr>
                <w:rFonts w:ascii="Arial" w:eastAsia="Arial" w:hAnsi="Arial" w:cs="Arial"/>
                <w:sz w:val="20"/>
                <w:szCs w:val="19"/>
              </w:rPr>
              <w:t>with</w:t>
            </w:r>
            <w:r w:rsidR="009266CC" w:rsidRPr="00D06324">
              <w:rPr>
                <w:rFonts w:ascii="Arial" w:eastAsia="Arial" w:hAnsi="Arial" w:cs="Arial"/>
                <w:sz w:val="20"/>
                <w:szCs w:val="19"/>
              </w:rPr>
              <w:t xml:space="preserve"> </w:t>
            </w:r>
            <w:r w:rsidRPr="00D06324">
              <w:rPr>
                <w:rFonts w:ascii="Arial" w:eastAsia="Arial" w:hAnsi="Arial" w:cs="Arial"/>
                <w:sz w:val="20"/>
                <w:szCs w:val="19"/>
              </w:rPr>
              <w:t>OCD</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DOH</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wer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augmented</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o</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help</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facilitat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E53DCC" w:rsidRPr="00D06324">
              <w:rPr>
                <w:rFonts w:ascii="Arial" w:eastAsia="Arial" w:hAnsi="Arial" w:cs="Arial"/>
                <w:sz w:val="20"/>
                <w:szCs w:val="19"/>
              </w:rPr>
              <w:t>LSIs</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designated</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solatio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area</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city.</w:t>
            </w:r>
          </w:p>
          <w:p w14:paraId="0E16D713" w14:textId="77777777" w:rsidR="00E57A3A" w:rsidRPr="00D06324"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D06324"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D06324">
              <w:rPr>
                <w:rFonts w:ascii="Arial" w:eastAsia="Arial" w:hAnsi="Arial" w:cs="Arial"/>
                <w:b/>
                <w:bCs/>
                <w:sz w:val="20"/>
                <w:szCs w:val="19"/>
              </w:rPr>
              <w:t>Social</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Amelioration</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Program</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SAP)</w:t>
            </w:r>
          </w:p>
          <w:p w14:paraId="15D669A2" w14:textId="1B1402E3" w:rsidR="004E029E" w:rsidRPr="00D06324"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 xml:space="preserve">DSWD-FO X has served </w:t>
            </w:r>
            <w:r w:rsidR="0084236B" w:rsidRPr="00D06324">
              <w:rPr>
                <w:rFonts w:ascii="Arial" w:eastAsia="Arial" w:hAnsi="Arial" w:cs="Arial"/>
                <w:b/>
                <w:bCs/>
                <w:sz w:val="20"/>
                <w:szCs w:val="19"/>
              </w:rPr>
              <w:t xml:space="preserve">123,933 </w:t>
            </w:r>
            <w:r w:rsidRPr="00D06324">
              <w:rPr>
                <w:rFonts w:ascii="Arial" w:eastAsia="Arial" w:hAnsi="Arial" w:cs="Arial"/>
                <w:sz w:val="20"/>
                <w:szCs w:val="19"/>
              </w:rPr>
              <w:t>waitlisted</w:t>
            </w:r>
            <w:r w:rsidRPr="00D06324">
              <w:rPr>
                <w:rFonts w:ascii="Arial" w:eastAsia="Arial" w:hAnsi="Arial" w:cs="Arial"/>
                <w:b/>
                <w:bCs/>
                <w:sz w:val="20"/>
                <w:szCs w:val="19"/>
              </w:rPr>
              <w:t xml:space="preserve"> </w:t>
            </w:r>
            <w:r w:rsidRPr="00D06324">
              <w:rPr>
                <w:rFonts w:ascii="Arial" w:eastAsia="Arial" w:hAnsi="Arial" w:cs="Arial"/>
                <w:sz w:val="20"/>
                <w:szCs w:val="19"/>
              </w:rPr>
              <w:t xml:space="preserve">beneficiaries amounting to </w:t>
            </w:r>
            <w:r w:rsidRPr="00D06324">
              <w:rPr>
                <w:rFonts w:ascii="Arial" w:eastAsia="Arial" w:hAnsi="Arial" w:cs="Arial"/>
                <w:b/>
                <w:bCs/>
                <w:sz w:val="20"/>
                <w:szCs w:val="19"/>
              </w:rPr>
              <w:t>₱</w:t>
            </w:r>
            <w:r w:rsidR="0084236B" w:rsidRPr="00D06324">
              <w:rPr>
                <w:rFonts w:ascii="Arial" w:eastAsia="Arial" w:hAnsi="Arial" w:cs="Arial"/>
                <w:b/>
                <w:bCs/>
                <w:sz w:val="20"/>
                <w:szCs w:val="19"/>
              </w:rPr>
              <w:t xml:space="preserve">743,598,000.00 </w:t>
            </w:r>
            <w:r w:rsidR="001E239B" w:rsidRPr="00D06324">
              <w:rPr>
                <w:rFonts w:ascii="Arial" w:eastAsia="Arial" w:hAnsi="Arial" w:cs="Arial"/>
                <w:sz w:val="20"/>
                <w:szCs w:val="19"/>
              </w:rPr>
              <w:t xml:space="preserve">as of </w:t>
            </w:r>
            <w:r w:rsidR="00E95C8F" w:rsidRPr="00D06324">
              <w:rPr>
                <w:rFonts w:ascii="Arial" w:eastAsia="Arial" w:hAnsi="Arial" w:cs="Arial"/>
                <w:sz w:val="20"/>
                <w:szCs w:val="19"/>
              </w:rPr>
              <w:t>2</w:t>
            </w:r>
            <w:r w:rsidR="00BD7A83" w:rsidRPr="00D06324">
              <w:rPr>
                <w:rFonts w:ascii="Arial" w:eastAsia="Arial" w:hAnsi="Arial" w:cs="Arial"/>
                <w:sz w:val="20"/>
                <w:szCs w:val="19"/>
              </w:rPr>
              <w:t>9</w:t>
            </w:r>
            <w:r w:rsidR="000F6F7C" w:rsidRPr="00D06324">
              <w:rPr>
                <w:rFonts w:ascii="Arial" w:eastAsia="Arial" w:hAnsi="Arial" w:cs="Arial"/>
                <w:sz w:val="20"/>
                <w:szCs w:val="19"/>
              </w:rPr>
              <w:t xml:space="preserve"> </w:t>
            </w:r>
            <w:r w:rsidR="00A615EA" w:rsidRPr="00D06324">
              <w:rPr>
                <w:rFonts w:ascii="Arial" w:eastAsia="Arial" w:hAnsi="Arial" w:cs="Arial"/>
                <w:sz w:val="20"/>
                <w:szCs w:val="19"/>
              </w:rPr>
              <w:t>Octo</w:t>
            </w:r>
            <w:r w:rsidR="000F6F7C" w:rsidRPr="00D06324">
              <w:rPr>
                <w:rFonts w:ascii="Arial" w:eastAsia="Arial" w:hAnsi="Arial" w:cs="Arial"/>
                <w:sz w:val="20"/>
                <w:szCs w:val="19"/>
              </w:rPr>
              <w:t>ber</w:t>
            </w:r>
            <w:r w:rsidR="00F901DA" w:rsidRPr="00D06324">
              <w:rPr>
                <w:rFonts w:ascii="Arial" w:eastAsia="Arial" w:hAnsi="Arial" w:cs="Arial"/>
                <w:sz w:val="20"/>
                <w:szCs w:val="19"/>
              </w:rPr>
              <w:t xml:space="preserve"> 2020, </w:t>
            </w:r>
            <w:r w:rsidR="00E654E5" w:rsidRPr="00D06324">
              <w:rPr>
                <w:rFonts w:ascii="Arial" w:eastAsia="Arial" w:hAnsi="Arial" w:cs="Arial"/>
                <w:sz w:val="20"/>
                <w:szCs w:val="19"/>
              </w:rPr>
              <w:t>12NN</w:t>
            </w:r>
            <w:r w:rsidRPr="00D06324">
              <w:rPr>
                <w:rFonts w:ascii="Arial" w:eastAsia="Arial" w:hAnsi="Arial" w:cs="Arial"/>
                <w:sz w:val="20"/>
                <w:szCs w:val="19"/>
              </w:rPr>
              <w:t>.</w:t>
            </w:r>
          </w:p>
          <w:p w14:paraId="503A5847" w14:textId="5CF5F4D7" w:rsidR="00B704B0" w:rsidRPr="00D06324"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lastRenderedPageBreak/>
              <w:t>Continu</w:t>
            </w:r>
            <w:r w:rsidR="00DF70F8" w:rsidRPr="00D06324">
              <w:rPr>
                <w:rFonts w:ascii="Arial" w:eastAsia="Arial" w:hAnsi="Arial" w:cs="Arial"/>
                <w:sz w:val="20"/>
                <w:szCs w:val="19"/>
              </w:rPr>
              <w:t>ous</w:t>
            </w:r>
            <w:r w:rsidRPr="00D06324">
              <w:rPr>
                <w:rFonts w:ascii="Arial" w:eastAsia="Arial" w:hAnsi="Arial" w:cs="Arial"/>
                <w:sz w:val="20"/>
                <w:szCs w:val="19"/>
              </w:rPr>
              <w:t xml:space="preserve"> coordination and monitoring with the LGUs regarding preparation for SAP waitlisted payout.</w:t>
            </w:r>
          </w:p>
        </w:tc>
      </w:tr>
    </w:tbl>
    <w:p w14:paraId="1E3534A1" w14:textId="77777777" w:rsidR="00EB3628" w:rsidRDefault="00EB3628" w:rsidP="003F77F2">
      <w:pPr>
        <w:widowControl/>
        <w:spacing w:after="0" w:line="240" w:lineRule="auto"/>
        <w:contextualSpacing/>
        <w:rPr>
          <w:rFonts w:ascii="Arial" w:eastAsia="Arial" w:hAnsi="Arial" w:cs="Arial"/>
          <w:b/>
          <w:sz w:val="24"/>
          <w:szCs w:val="24"/>
        </w:rPr>
      </w:pPr>
    </w:p>
    <w:p w14:paraId="167186CA" w14:textId="2477A316"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44B968A" w14:textId="77777777" w:rsidR="00663CDD" w:rsidRDefault="00663CDD" w:rsidP="00146DC8">
      <w:pPr>
        <w:widowControl/>
        <w:spacing w:after="0" w:line="240" w:lineRule="auto"/>
        <w:contextualSpacing/>
        <w:rPr>
          <w:rFonts w:ascii="Arial" w:eastAsia="Arial" w:hAnsi="Arial" w:cs="Arial"/>
          <w:b/>
          <w:sz w:val="24"/>
          <w:szCs w:val="24"/>
        </w:rPr>
      </w:pPr>
    </w:p>
    <w:p w14:paraId="4329C3E7" w14:textId="77777777" w:rsidR="00663CDD" w:rsidRDefault="00663CDD" w:rsidP="00146DC8">
      <w:pPr>
        <w:widowControl/>
        <w:spacing w:after="0" w:line="240" w:lineRule="auto"/>
        <w:contextualSpacing/>
        <w:rPr>
          <w:rFonts w:ascii="Arial" w:eastAsia="Arial" w:hAnsi="Arial" w:cs="Arial"/>
          <w:b/>
          <w:sz w:val="24"/>
          <w:szCs w:val="24"/>
        </w:rPr>
      </w:pPr>
    </w:p>
    <w:p w14:paraId="28114243" w14:textId="177D7622"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1" w:name="_heading=h.30j0zll" w:colFirst="0" w:colLast="0"/>
      <w:bookmarkEnd w:id="1"/>
    </w:p>
    <w:p w14:paraId="7112B5C1" w14:textId="77777777" w:rsidR="00BD7A83" w:rsidRDefault="00BD7A83" w:rsidP="00B11CE1">
      <w:pPr>
        <w:spacing w:after="0" w:line="240" w:lineRule="auto"/>
        <w:contextualSpacing/>
        <w:rPr>
          <w:rFonts w:ascii="Arial" w:eastAsia="Arial" w:hAnsi="Arial" w:cs="Arial"/>
          <w:b/>
          <w:sz w:val="24"/>
          <w:szCs w:val="24"/>
        </w:rPr>
      </w:pPr>
    </w:p>
    <w:p w14:paraId="29692D04" w14:textId="69BF75AF"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0ED23EA0" w14:textId="5FE4C9F1" w:rsidR="00BC6D49" w:rsidRDefault="00D06324" w:rsidP="00482C8D">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r w:rsidR="00151D96">
        <w:rPr>
          <w:rFonts w:ascii="Arial" w:eastAsia="Arial" w:hAnsi="Arial" w:cs="Arial"/>
          <w:b/>
          <w:sz w:val="24"/>
          <w:szCs w:val="24"/>
        </w:rPr>
        <w:tab/>
      </w:r>
      <w:r w:rsidR="00EB3628">
        <w:rPr>
          <w:rFonts w:ascii="Arial" w:hAnsi="Arial" w:cs="Arial"/>
          <w:color w:val="000000"/>
          <w:sz w:val="20"/>
          <w:szCs w:val="20"/>
        </w:rPr>
        <w:br/>
      </w:r>
      <w:r>
        <w:rPr>
          <w:rFonts w:ascii="Arial" w:eastAsia="Arial" w:hAnsi="Arial" w:cs="Arial"/>
          <w:b/>
          <w:sz w:val="24"/>
          <w:szCs w:val="24"/>
        </w:rPr>
        <w:t>CLARRIE MAE A. CASTILLO</w:t>
      </w:r>
    </w:p>
    <w:p w14:paraId="6724047B" w14:textId="124C432D" w:rsidR="00816DA1" w:rsidRDefault="00816DA1" w:rsidP="00482C8D">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51A69988" w14:textId="44B1C939" w:rsidR="00482C8D" w:rsidRDefault="00D06324" w:rsidP="00BC6D49">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BBEB08A" w14:textId="01AFD5B8"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52796785" w14:textId="77777777" w:rsidR="00BD7A83" w:rsidRDefault="00BD7A83" w:rsidP="008F1B26">
      <w:pPr>
        <w:widowControl/>
        <w:spacing w:after="160" w:line="259" w:lineRule="auto"/>
        <w:rPr>
          <w:rFonts w:ascii="Arial" w:eastAsia="Arial" w:hAnsi="Arial" w:cs="Arial"/>
          <w:b/>
          <w:color w:val="002060"/>
          <w:sz w:val="28"/>
          <w:szCs w:val="28"/>
        </w:rPr>
      </w:pPr>
    </w:p>
    <w:p w14:paraId="1055C834" w14:textId="77777777" w:rsidR="00BD7A83" w:rsidRDefault="00BD7A83" w:rsidP="008F1B26">
      <w:pPr>
        <w:widowControl/>
        <w:spacing w:after="160" w:line="259" w:lineRule="auto"/>
        <w:rPr>
          <w:rFonts w:ascii="Arial" w:eastAsia="Arial" w:hAnsi="Arial" w:cs="Arial"/>
          <w:b/>
          <w:color w:val="002060"/>
          <w:sz w:val="28"/>
          <w:szCs w:val="28"/>
        </w:rPr>
      </w:pPr>
    </w:p>
    <w:p w14:paraId="40B4E5FB" w14:textId="3CADE162" w:rsidR="00FB3E61" w:rsidRDefault="003E4C18" w:rsidP="008F1B26">
      <w:pPr>
        <w:widowControl/>
        <w:spacing w:after="160" w:line="259" w:lineRule="auto"/>
        <w:rPr>
          <w:rFonts w:ascii="Arial" w:eastAsia="Arial" w:hAnsi="Arial" w:cs="Arial"/>
          <w:b/>
          <w:color w:val="002060"/>
          <w:sz w:val="28"/>
          <w:szCs w:val="28"/>
        </w:rPr>
      </w:pPr>
      <w:bookmarkStart w:id="2" w:name="_GoBack"/>
      <w:bookmarkEnd w:id="2"/>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6C12F5E"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6295A46F">
            <wp:simplePos x="0" y="0"/>
            <wp:positionH relativeFrom="margin">
              <wp:posOffset>527685</wp:posOffset>
            </wp:positionH>
            <wp:positionV relativeFrom="paragraph">
              <wp:posOffset>3556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F23A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5A4CA52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5491CC87" w:rsidR="00117C1A" w:rsidRDefault="005F3EB7"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78E7C09B" wp14:editId="33B98DE6">
            <wp:simplePos x="0" y="0"/>
            <wp:positionH relativeFrom="margin">
              <wp:align>center</wp:align>
            </wp:positionH>
            <wp:positionV relativeFrom="paragraph">
              <wp:posOffset>11430</wp:posOffset>
            </wp:positionV>
            <wp:extent cx="5295900" cy="3971925"/>
            <wp:effectExtent l="0" t="0" r="0" b="9525"/>
            <wp:wrapTight wrapText="bothSides">
              <wp:wrapPolygon edited="0">
                <wp:start x="0" y="0"/>
                <wp:lineTo x="0" y="21548"/>
                <wp:lineTo x="21522" y="21548"/>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4581766B" w14:textId="52ACFC9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2500EEE5"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3BD4E62C" w:rsidR="005F3EB7" w:rsidRDefault="005F3EB7">
      <w:pPr>
        <w:widowControl/>
        <w:spacing w:after="160" w:line="259" w:lineRule="auto"/>
        <w:rPr>
          <w:rFonts w:ascii="Arial" w:eastAsia="Arial" w:hAnsi="Arial" w:cs="Arial"/>
          <w:b/>
          <w:noProof/>
          <w:color w:val="002060"/>
          <w:sz w:val="28"/>
          <w:szCs w:val="28"/>
        </w:rPr>
      </w:pPr>
      <w:r>
        <w:rPr>
          <w:rFonts w:ascii="Arial" w:eastAsia="Arial" w:hAnsi="Arial" w:cs="Arial"/>
          <w:b/>
          <w:noProof/>
          <w:color w:val="002060"/>
          <w:sz w:val="28"/>
          <w:szCs w:val="28"/>
        </w:rPr>
        <w:br w:type="page"/>
      </w:r>
    </w:p>
    <w:p w14:paraId="33F97DA1" w14:textId="304581A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548EA3BD" w:rsidR="00117C1A" w:rsidRDefault="005F3EB7"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4384" behindDoc="1" locked="0" layoutInCell="1" allowOverlap="1" wp14:anchorId="4D262489" wp14:editId="6F98DA74">
            <wp:simplePos x="0" y="0"/>
            <wp:positionH relativeFrom="margin">
              <wp:align>center</wp:align>
            </wp:positionH>
            <wp:positionV relativeFrom="paragraph">
              <wp:posOffset>7620</wp:posOffset>
            </wp:positionV>
            <wp:extent cx="5295900" cy="3971925"/>
            <wp:effectExtent l="0" t="0" r="0" b="9525"/>
            <wp:wrapTight wrapText="bothSides">
              <wp:wrapPolygon edited="0">
                <wp:start x="0" y="0"/>
                <wp:lineTo x="0" y="21548"/>
                <wp:lineTo x="21522" y="21548"/>
                <wp:lineTo x="2152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2">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77C37ED" w14:textId="72FF883E"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55588445" w:rsidR="00117C1A" w:rsidRPr="00117C1A" w:rsidRDefault="00117C1A" w:rsidP="004C2914">
      <w:pPr>
        <w:tabs>
          <w:tab w:val="left" w:pos="3444"/>
        </w:tabs>
        <w:rPr>
          <w:rFonts w:ascii="Arial" w:eastAsia="Arial" w:hAnsi="Arial" w:cs="Arial"/>
          <w:sz w:val="28"/>
          <w:szCs w:val="28"/>
        </w:rPr>
      </w:pPr>
    </w:p>
    <w:p w14:paraId="398AB2CD" w14:textId="63814C8B"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7F2C6ECF" w:rsidR="00FD4952" w:rsidRPr="00FD4952" w:rsidRDefault="001E34D7" w:rsidP="00935BE0">
      <w:pPr>
        <w:widowControl/>
        <w:spacing w:after="160" w:line="259" w:lineRule="auto"/>
        <w:rPr>
          <w:rFonts w:ascii="Arial" w:eastAsia="Arial" w:hAnsi="Arial" w:cs="Arial"/>
          <w:sz w:val="28"/>
          <w:szCs w:val="28"/>
        </w:rPr>
      </w:pPr>
      <w:r>
        <w:rPr>
          <w:rFonts w:ascii="Arial" w:eastAsia="Arial" w:hAnsi="Arial" w:cs="Arial"/>
          <w:b/>
          <w:noProof/>
          <w:color w:val="002060"/>
          <w:sz w:val="28"/>
          <w:szCs w:val="28"/>
        </w:rPr>
        <w:drawing>
          <wp:anchor distT="0" distB="0" distL="114300" distR="114300" simplePos="0" relativeHeight="251666432" behindDoc="1" locked="0" layoutInCell="1" allowOverlap="1" wp14:anchorId="4C283F49" wp14:editId="3F5F71F4">
            <wp:simplePos x="0" y="0"/>
            <wp:positionH relativeFrom="margin">
              <wp:align>center</wp:align>
            </wp:positionH>
            <wp:positionV relativeFrom="paragraph">
              <wp:posOffset>2680335</wp:posOffset>
            </wp:positionV>
            <wp:extent cx="5295900" cy="2763520"/>
            <wp:effectExtent l="0" t="0" r="0" b="0"/>
            <wp:wrapTight wrapText="bothSides">
              <wp:wrapPolygon edited="0">
                <wp:start x="0" y="0"/>
                <wp:lineTo x="0" y="21441"/>
                <wp:lineTo x="21522" y="21441"/>
                <wp:lineTo x="2152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3">
                      <a:extLst>
                        <a:ext uri="{28A0092B-C50C-407E-A947-70E740481C1C}">
                          <a14:useLocalDpi xmlns:a14="http://schemas.microsoft.com/office/drawing/2010/main" val="0"/>
                        </a:ext>
                      </a:extLst>
                    </a:blip>
                    <a:stretch>
                      <a:fillRect/>
                    </a:stretch>
                  </pic:blipFill>
                  <pic:spPr>
                    <a:xfrm>
                      <a:off x="0" y="0"/>
                      <a:ext cx="5295900" cy="2763520"/>
                    </a:xfrm>
                    <a:prstGeom prst="rect">
                      <a:avLst/>
                    </a:prstGeom>
                  </pic:spPr>
                </pic:pic>
              </a:graphicData>
            </a:graphic>
            <wp14:sizeRelH relativeFrom="page">
              <wp14:pctWidth>0</wp14:pctWidth>
            </wp14:sizeRelH>
            <wp14:sizeRelV relativeFrom="page">
              <wp14:pctHeight>0</wp14:pctHeight>
            </wp14:sizeRelV>
          </wp:anchor>
        </w:drawing>
      </w:r>
    </w:p>
    <w:sectPr w:rsidR="00FD4952" w:rsidRPr="00FD4952"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EA373" w14:textId="77777777" w:rsidR="00A972B0" w:rsidRDefault="00A972B0">
      <w:pPr>
        <w:spacing w:after="0" w:line="240" w:lineRule="auto"/>
      </w:pPr>
      <w:r>
        <w:separator/>
      </w:r>
    </w:p>
  </w:endnote>
  <w:endnote w:type="continuationSeparator" w:id="0">
    <w:p w14:paraId="740C097B" w14:textId="77777777" w:rsidR="00A972B0" w:rsidRDefault="00A9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F320D" w:rsidRDefault="006F320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6F320D" w:rsidRDefault="006F320D">
    <w:pPr>
      <w:pBdr>
        <w:bottom w:val="single" w:sz="6" w:space="1" w:color="000000"/>
      </w:pBdr>
      <w:tabs>
        <w:tab w:val="left" w:pos="2371"/>
        <w:tab w:val="center" w:pos="5233"/>
      </w:tabs>
      <w:spacing w:after="0" w:line="240" w:lineRule="auto"/>
      <w:jc w:val="right"/>
      <w:rPr>
        <w:sz w:val="16"/>
        <w:szCs w:val="16"/>
      </w:rPr>
    </w:pPr>
  </w:p>
  <w:p w14:paraId="7DE3E999" w14:textId="621C5849" w:rsidR="006F320D" w:rsidRDefault="006F320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63CDD">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63CDD">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1</w:t>
    </w:r>
    <w:r w:rsidRPr="00125C91">
      <w:rPr>
        <w:rFonts w:ascii="Arial" w:eastAsia="Arial" w:hAnsi="Arial" w:cs="Arial"/>
        <w:sz w:val="14"/>
        <w:szCs w:val="14"/>
      </w:rPr>
      <w:t xml:space="preserve"> on the Corona</w:t>
    </w:r>
    <w:r>
      <w:rPr>
        <w:rFonts w:ascii="Arial" w:eastAsia="Arial" w:hAnsi="Arial" w:cs="Arial"/>
        <w:sz w:val="14"/>
        <w:szCs w:val="14"/>
      </w:rPr>
      <w:t>virus Disease (COVID19) as of 30 October 2020, 6A</w:t>
    </w:r>
    <w:r w:rsidRPr="00125C91">
      <w:rPr>
        <w:rFonts w:ascii="Arial" w:eastAsia="Arial" w:hAnsi="Arial" w:cs="Arial"/>
        <w:sz w:val="14"/>
        <w:szCs w:val="14"/>
      </w:rPr>
      <w:t>M</w:t>
    </w:r>
  </w:p>
  <w:p w14:paraId="2B859230" w14:textId="77777777" w:rsidR="006F320D" w:rsidRDefault="006F320D">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F320D" w:rsidRDefault="006F320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D8D28" w14:textId="77777777" w:rsidR="00A972B0" w:rsidRDefault="00A972B0">
      <w:pPr>
        <w:spacing w:after="0" w:line="240" w:lineRule="auto"/>
      </w:pPr>
      <w:r>
        <w:separator/>
      </w:r>
    </w:p>
  </w:footnote>
  <w:footnote w:type="continuationSeparator" w:id="0">
    <w:p w14:paraId="42DBFCE2" w14:textId="77777777" w:rsidR="00A972B0" w:rsidRDefault="00A97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F320D" w:rsidRDefault="006F320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F320D" w:rsidRDefault="006F320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F320D" w:rsidRDefault="006F320D">
    <w:pPr>
      <w:pBdr>
        <w:bottom w:val="single" w:sz="6" w:space="1" w:color="000000"/>
      </w:pBdr>
      <w:tabs>
        <w:tab w:val="center" w:pos="4680"/>
        <w:tab w:val="right" w:pos="9360"/>
      </w:tabs>
      <w:spacing w:after="0" w:line="240" w:lineRule="auto"/>
      <w:jc w:val="center"/>
      <w:rPr>
        <w:sz w:val="10"/>
      </w:rPr>
    </w:pPr>
  </w:p>
  <w:p w14:paraId="3A0C3660" w14:textId="77777777" w:rsidR="006F320D" w:rsidRDefault="006F320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F320D" w:rsidRDefault="006F320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EE0AEA7-01DB-4002-92A3-F56A668C2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564</Words>
  <Characters>83020</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30T02:36:00Z</dcterms:created>
  <dcterms:modified xsi:type="dcterms:W3CDTF">2020-10-3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